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166F" w14:textId="77777777" w:rsidR="003071DD" w:rsidRPr="00290E78" w:rsidRDefault="003071DD" w:rsidP="003071DD">
      <w:pPr>
        <w:pStyle w:val="Tytu"/>
        <w:rPr>
          <w:rFonts w:ascii="Arial Narrow" w:hAnsi="Arial Narrow"/>
          <w:b/>
          <w:caps/>
          <w:spacing w:val="60"/>
        </w:rPr>
      </w:pPr>
      <w:bookmarkStart w:id="0" w:name="_Hlk118215476"/>
      <w:bookmarkEnd w:id="0"/>
      <w:r w:rsidRPr="00290E78">
        <w:rPr>
          <w:rFonts w:ascii="Arial Narrow" w:hAnsi="Arial Narrow"/>
          <w:b/>
          <w:caps/>
          <w:spacing w:val="60"/>
        </w:rPr>
        <w:t>Politechnika  Świętokrzyska</w:t>
      </w:r>
    </w:p>
    <w:p w14:paraId="5D3253CC" w14:textId="77777777" w:rsidR="003071DD" w:rsidRPr="00F07320" w:rsidRDefault="003071DD" w:rsidP="003071DD">
      <w:pPr>
        <w:pBdr>
          <w:bottom w:val="single" w:sz="12" w:space="1" w:color="auto"/>
        </w:pBdr>
        <w:jc w:val="center"/>
        <w:rPr>
          <w:rFonts w:ascii="Arial Narrow" w:hAnsi="Arial Narrow"/>
          <w:b/>
          <w:sz w:val="32"/>
        </w:rPr>
      </w:pPr>
      <w:r w:rsidRPr="00F07320">
        <w:rPr>
          <w:rFonts w:ascii="Arial Narrow" w:hAnsi="Arial Narrow"/>
          <w:b/>
          <w:sz w:val="32"/>
        </w:rPr>
        <w:t>Wydział Elektrotechniki, Automatyki i Informatyki</w:t>
      </w:r>
    </w:p>
    <w:p w14:paraId="6EC5B124" w14:textId="77777777" w:rsidR="003071DD" w:rsidRDefault="003071DD" w:rsidP="003071DD">
      <w:pPr>
        <w:jc w:val="center"/>
        <w:rPr>
          <w:sz w:val="32"/>
        </w:rPr>
      </w:pPr>
    </w:p>
    <w:p w14:paraId="3129B1D5" w14:textId="77777777" w:rsidR="003071DD" w:rsidRDefault="003071DD" w:rsidP="003071DD">
      <w:pPr>
        <w:jc w:val="center"/>
        <w:rPr>
          <w:sz w:val="32"/>
        </w:rPr>
      </w:pPr>
    </w:p>
    <w:p w14:paraId="279806AE" w14:textId="77777777" w:rsidR="003071DD" w:rsidRDefault="003071DD" w:rsidP="003071DD">
      <w:pPr>
        <w:jc w:val="center"/>
        <w:rPr>
          <w:sz w:val="32"/>
        </w:rPr>
      </w:pPr>
    </w:p>
    <w:p w14:paraId="0E4513EF" w14:textId="0215E046" w:rsidR="003071DD" w:rsidRDefault="003071DD" w:rsidP="003071DD">
      <w:pPr>
        <w:jc w:val="center"/>
        <w:rPr>
          <w:sz w:val="32"/>
        </w:rPr>
      </w:pPr>
    </w:p>
    <w:p w14:paraId="1C4995DA" w14:textId="4E069D6B" w:rsidR="00A27C56" w:rsidRDefault="00A27C56" w:rsidP="003071DD">
      <w:pPr>
        <w:jc w:val="center"/>
        <w:rPr>
          <w:sz w:val="32"/>
        </w:rPr>
      </w:pPr>
    </w:p>
    <w:p w14:paraId="6ED1FED0" w14:textId="092975D1" w:rsidR="00A27C56" w:rsidRDefault="00A27C56" w:rsidP="003071DD">
      <w:pPr>
        <w:jc w:val="center"/>
        <w:rPr>
          <w:sz w:val="32"/>
        </w:rPr>
      </w:pPr>
    </w:p>
    <w:p w14:paraId="169976F8" w14:textId="1875C9BC" w:rsidR="00A27C56" w:rsidRDefault="00A27C56" w:rsidP="003071DD">
      <w:pPr>
        <w:jc w:val="center"/>
        <w:rPr>
          <w:sz w:val="32"/>
        </w:rPr>
      </w:pPr>
    </w:p>
    <w:p w14:paraId="79C8E944" w14:textId="77777777" w:rsidR="00A27C56" w:rsidRDefault="00A27C56" w:rsidP="003071DD">
      <w:pPr>
        <w:jc w:val="center"/>
        <w:rPr>
          <w:sz w:val="32"/>
        </w:rPr>
      </w:pPr>
    </w:p>
    <w:p w14:paraId="0B1A7FAF" w14:textId="77777777" w:rsidR="003071DD" w:rsidRDefault="003071DD" w:rsidP="003071DD">
      <w:pPr>
        <w:jc w:val="center"/>
        <w:rPr>
          <w:sz w:val="28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103"/>
        <w:gridCol w:w="3668"/>
        <w:gridCol w:w="3006"/>
      </w:tblGrid>
      <w:tr w:rsidR="002B1F9D" w:rsidRPr="005C0E82" w14:paraId="2CBA2E71" w14:textId="77777777" w:rsidTr="00012BCF">
        <w:trPr>
          <w:jc w:val="center"/>
        </w:trPr>
        <w:tc>
          <w:tcPr>
            <w:tcW w:w="8777" w:type="dxa"/>
            <w:gridSpan w:val="3"/>
          </w:tcPr>
          <w:p w14:paraId="2986A023" w14:textId="708434FC" w:rsidR="002B1F9D" w:rsidRPr="005C0E82" w:rsidRDefault="00BB494E" w:rsidP="00E244BF">
            <w:pPr>
              <w:jc w:val="center"/>
              <w:rPr>
                <w:sz w:val="28"/>
              </w:rPr>
            </w:pPr>
            <w:r>
              <w:rPr>
                <w:sz w:val="32"/>
              </w:rPr>
              <w:t>Projekt: Bazy danych 2</w:t>
            </w:r>
          </w:p>
        </w:tc>
      </w:tr>
      <w:tr w:rsidR="002B1F9D" w:rsidRPr="005C0E82" w14:paraId="409BF320" w14:textId="77777777" w:rsidTr="00012BCF">
        <w:trPr>
          <w:trHeight w:val="606"/>
          <w:jc w:val="center"/>
        </w:trPr>
        <w:tc>
          <w:tcPr>
            <w:tcW w:w="8777" w:type="dxa"/>
            <w:gridSpan w:val="3"/>
            <w:vAlign w:val="center"/>
          </w:tcPr>
          <w:p w14:paraId="7D9462B7" w14:textId="418A8911" w:rsidR="002B1F9D" w:rsidRPr="005C0E82" w:rsidRDefault="002B1F9D" w:rsidP="00E244BF">
            <w:pPr>
              <w:jc w:val="center"/>
              <w:rPr>
                <w:sz w:val="32"/>
              </w:rPr>
            </w:pPr>
            <w:r w:rsidRPr="005C0E82">
              <w:rPr>
                <w:sz w:val="36"/>
              </w:rPr>
              <w:t>Temat</w:t>
            </w:r>
            <w:r w:rsidRPr="005C0E82">
              <w:rPr>
                <w:sz w:val="32"/>
              </w:rPr>
              <w:t xml:space="preserve">: </w:t>
            </w:r>
            <w:r w:rsidR="00BB494E">
              <w:rPr>
                <w:b/>
                <w:bCs/>
                <w:sz w:val="32"/>
                <w:szCs w:val="32"/>
              </w:rPr>
              <w:t>Sieć kwiaciarni</w:t>
            </w:r>
          </w:p>
        </w:tc>
      </w:tr>
      <w:tr w:rsidR="00012BCF" w:rsidRPr="005C0E82" w14:paraId="517C26F8" w14:textId="77777777" w:rsidTr="00012BCF">
        <w:trPr>
          <w:trHeight w:val="1281"/>
          <w:jc w:val="center"/>
        </w:trPr>
        <w:tc>
          <w:tcPr>
            <w:tcW w:w="2103" w:type="dxa"/>
            <w:vMerge w:val="restart"/>
          </w:tcPr>
          <w:p w14:paraId="33AEE7DC" w14:textId="77777777" w:rsidR="00012BCF" w:rsidRDefault="00012BCF" w:rsidP="00012BCF">
            <w:pPr>
              <w:jc w:val="center"/>
              <w:rPr>
                <w:sz w:val="28"/>
              </w:rPr>
            </w:pPr>
          </w:p>
          <w:p w14:paraId="39CAFB27" w14:textId="6D4CBB00" w:rsidR="00012BCF" w:rsidRPr="005C0E82" w:rsidRDefault="00012BCF" w:rsidP="00012BCF">
            <w:pPr>
              <w:jc w:val="center"/>
              <w:rPr>
                <w:sz w:val="28"/>
              </w:rPr>
            </w:pPr>
            <w:r w:rsidRPr="005C0E82">
              <w:rPr>
                <w:sz w:val="28"/>
              </w:rPr>
              <w:t>Ocena:</w:t>
            </w:r>
          </w:p>
        </w:tc>
        <w:tc>
          <w:tcPr>
            <w:tcW w:w="3668" w:type="dxa"/>
            <w:vMerge w:val="restart"/>
            <w:vAlign w:val="center"/>
          </w:tcPr>
          <w:p w14:paraId="743071DD" w14:textId="1B92FDCD" w:rsidR="00012BCF" w:rsidRDefault="00012BCF" w:rsidP="002B1F9D">
            <w:pPr>
              <w:jc w:val="center"/>
              <w:rPr>
                <w:sz w:val="28"/>
              </w:rPr>
            </w:pPr>
            <w:r>
              <w:rPr>
                <w:sz w:val="28"/>
              </w:rPr>
              <w:t>Członkowie zespołu:</w:t>
            </w:r>
          </w:p>
          <w:p w14:paraId="346E23E1" w14:textId="0772FE47" w:rsidR="00012BCF" w:rsidRPr="00466FC7" w:rsidRDefault="00012BCF" w:rsidP="003E1A17">
            <w:pPr>
              <w:rPr>
                <w:sz w:val="28"/>
              </w:rPr>
            </w:pPr>
            <w:r>
              <w:rPr>
                <w:sz w:val="28"/>
              </w:rPr>
              <w:t>Piotr Miernik</w:t>
            </w:r>
            <w:r>
              <w:rPr>
                <w:sz w:val="28"/>
              </w:rPr>
              <w:br/>
              <w:t>Oskar Ołub</w:t>
            </w:r>
          </w:p>
        </w:tc>
        <w:tc>
          <w:tcPr>
            <w:tcW w:w="3006" w:type="dxa"/>
            <w:vAlign w:val="center"/>
          </w:tcPr>
          <w:p w14:paraId="006339AC" w14:textId="5DF894FF" w:rsidR="00012BCF" w:rsidRDefault="00012BCF" w:rsidP="00E244BF">
            <w:pPr>
              <w:jc w:val="center"/>
              <w:rPr>
                <w:b/>
                <w:sz w:val="28"/>
              </w:rPr>
            </w:pPr>
            <w:r w:rsidRPr="005C0E82">
              <w:rPr>
                <w:sz w:val="28"/>
              </w:rPr>
              <w:t xml:space="preserve">Grupa: </w:t>
            </w:r>
            <w:r>
              <w:rPr>
                <w:sz w:val="28"/>
              </w:rPr>
              <w:br/>
            </w:r>
            <w:r>
              <w:rPr>
                <w:b/>
                <w:bCs/>
                <w:sz w:val="28"/>
              </w:rPr>
              <w:t>2</w:t>
            </w:r>
            <w:r w:rsidRPr="002B1F9D">
              <w:rPr>
                <w:b/>
                <w:bCs/>
                <w:sz w:val="28"/>
              </w:rPr>
              <w:t>ID14B</w:t>
            </w:r>
          </w:p>
          <w:p w14:paraId="787C3EA5" w14:textId="77777777" w:rsidR="00012BCF" w:rsidRPr="005C0E82" w:rsidRDefault="00012BCF" w:rsidP="002B1F9D">
            <w:pPr>
              <w:jc w:val="center"/>
              <w:rPr>
                <w:sz w:val="28"/>
              </w:rPr>
            </w:pPr>
          </w:p>
        </w:tc>
      </w:tr>
      <w:tr w:rsidR="00012BCF" w:rsidRPr="005C0E82" w14:paraId="0B0D8A11" w14:textId="77777777" w:rsidTr="00012BCF">
        <w:trPr>
          <w:trHeight w:val="1376"/>
          <w:jc w:val="center"/>
        </w:trPr>
        <w:tc>
          <w:tcPr>
            <w:tcW w:w="2103" w:type="dxa"/>
            <w:vMerge/>
          </w:tcPr>
          <w:p w14:paraId="22EFC8A5" w14:textId="7E4E8F34" w:rsidR="00012BCF" w:rsidRPr="005C0E82" w:rsidRDefault="00012BCF" w:rsidP="00E244BF">
            <w:pPr>
              <w:jc w:val="center"/>
              <w:rPr>
                <w:sz w:val="28"/>
              </w:rPr>
            </w:pPr>
          </w:p>
        </w:tc>
        <w:tc>
          <w:tcPr>
            <w:tcW w:w="3668" w:type="dxa"/>
            <w:vMerge/>
          </w:tcPr>
          <w:p w14:paraId="63F11F88" w14:textId="77777777" w:rsidR="00012BCF" w:rsidRPr="005C0E82" w:rsidRDefault="00012BCF" w:rsidP="00E244BF">
            <w:pPr>
              <w:jc w:val="center"/>
              <w:rPr>
                <w:sz w:val="28"/>
              </w:rPr>
            </w:pPr>
          </w:p>
        </w:tc>
        <w:tc>
          <w:tcPr>
            <w:tcW w:w="3006" w:type="dxa"/>
            <w:vAlign w:val="center"/>
          </w:tcPr>
          <w:p w14:paraId="34538A16" w14:textId="4E86A44B" w:rsidR="00012BCF" w:rsidRPr="005C0E82" w:rsidRDefault="00012BCF" w:rsidP="00E244BF">
            <w:pPr>
              <w:jc w:val="center"/>
              <w:rPr>
                <w:sz w:val="28"/>
              </w:rPr>
            </w:pPr>
            <w:r w:rsidRPr="005C0E82">
              <w:rPr>
                <w:sz w:val="28"/>
              </w:rPr>
              <w:t xml:space="preserve">Data </w:t>
            </w:r>
            <w:r>
              <w:rPr>
                <w:sz w:val="28"/>
              </w:rPr>
              <w:t>oddania sprawozdania</w:t>
            </w:r>
            <w:r w:rsidRPr="005C0E82">
              <w:rPr>
                <w:sz w:val="28"/>
              </w:rPr>
              <w:t>:</w:t>
            </w:r>
          </w:p>
          <w:p w14:paraId="03E53421" w14:textId="342A95AA" w:rsidR="00012BCF" w:rsidRPr="005C0E82" w:rsidRDefault="00716934" w:rsidP="00E244BF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6</w:t>
            </w:r>
            <w:r w:rsidR="00012BCF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06</w:t>
            </w:r>
            <w:r w:rsidR="00012BCF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2023</w:t>
            </w:r>
          </w:p>
        </w:tc>
      </w:tr>
    </w:tbl>
    <w:p w14:paraId="7ED2C72D" w14:textId="20A908AE" w:rsidR="003071DD" w:rsidRPr="00B0211A" w:rsidRDefault="00464035" w:rsidP="00B0211A">
      <w:pPr>
        <w:pStyle w:val="Nagwek4"/>
        <w:spacing w:line="240" w:lineRule="auto"/>
        <w:jc w:val="left"/>
        <w:rPr>
          <w:rFonts w:ascii="Arial Narrow" w:hAnsi="Arial Narrow"/>
          <w:color w:val="0000FF"/>
        </w:rPr>
      </w:pPr>
      <w:r w:rsidRPr="005C279F">
        <w:rPr>
          <w:color w:val="0066FF"/>
        </w:rPr>
        <w:br w:type="page"/>
      </w:r>
    </w:p>
    <w:p w14:paraId="2EABDA33" w14:textId="77777777" w:rsidR="008B21FD" w:rsidRDefault="008B21FD" w:rsidP="003071DD">
      <w:pPr>
        <w:pStyle w:val="Nagwek5"/>
        <w:spacing w:line="240" w:lineRule="auto"/>
        <w:ind w:hanging="3119"/>
        <w:jc w:val="center"/>
        <w:rPr>
          <w:rFonts w:ascii="Arial Narrow" w:hAnsi="Arial Narrow"/>
          <w:b/>
          <w:color w:val="auto"/>
          <w:sz w:val="32"/>
          <w:szCs w:val="32"/>
        </w:rPr>
        <w:sectPr w:rsidR="008B21FD" w:rsidSect="00402094">
          <w:pgSz w:w="11906" w:h="16838"/>
          <w:pgMar w:top="1134" w:right="1418" w:bottom="709" w:left="1701" w:header="709" w:footer="266" w:gutter="0"/>
          <w:cols w:space="708"/>
        </w:sectPr>
      </w:pPr>
    </w:p>
    <w:sdt>
      <w:sdtPr>
        <w:id w:val="16907218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69D3680" w14:textId="6E3A0014" w:rsidR="0006523F" w:rsidRPr="00224851" w:rsidRDefault="0006523F" w:rsidP="00224851">
          <w:pPr>
            <w:jc w:val="center"/>
            <w:rPr>
              <w:rFonts w:ascii="Arial Narrow" w:hAnsi="Arial Narrow"/>
              <w:b/>
              <w:bCs/>
              <w:sz w:val="32"/>
              <w:szCs w:val="32"/>
            </w:rPr>
          </w:pPr>
          <w:r w:rsidRPr="00224851">
            <w:rPr>
              <w:rFonts w:ascii="Arial Narrow" w:hAnsi="Arial Narrow"/>
              <w:b/>
              <w:bCs/>
              <w:sz w:val="32"/>
              <w:szCs w:val="32"/>
            </w:rPr>
            <w:t>SPIS TREŚCI</w:t>
          </w:r>
        </w:p>
        <w:p w14:paraId="6FFD8460" w14:textId="3E33704B" w:rsidR="00716934" w:rsidRDefault="0006523F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637186" w:history="1">
            <w:r w:rsidR="00716934" w:rsidRPr="009B0ED3">
              <w:rPr>
                <w:rStyle w:val="Hipercze"/>
                <w:noProof/>
              </w:rPr>
              <w:t>Opis problemu i przyjęte założenia</w:t>
            </w:r>
            <w:r w:rsidR="00716934">
              <w:rPr>
                <w:noProof/>
                <w:webHidden/>
              </w:rPr>
              <w:tab/>
            </w:r>
            <w:r w:rsidR="00716934">
              <w:rPr>
                <w:noProof/>
                <w:webHidden/>
              </w:rPr>
              <w:fldChar w:fldCharType="begin"/>
            </w:r>
            <w:r w:rsidR="00716934">
              <w:rPr>
                <w:noProof/>
                <w:webHidden/>
              </w:rPr>
              <w:instrText xml:space="preserve"> PAGEREF _Toc138637186 \h </w:instrText>
            </w:r>
            <w:r w:rsidR="00716934">
              <w:rPr>
                <w:noProof/>
                <w:webHidden/>
              </w:rPr>
            </w:r>
            <w:r w:rsidR="00716934"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3</w:t>
            </w:r>
            <w:r w:rsidR="00716934">
              <w:rPr>
                <w:noProof/>
                <w:webHidden/>
              </w:rPr>
              <w:fldChar w:fldCharType="end"/>
            </w:r>
          </w:hyperlink>
        </w:p>
        <w:p w14:paraId="6BCC4E15" w14:textId="132C3453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87" w:history="1">
            <w:r w:rsidRPr="009B0ED3">
              <w:rPr>
                <w:rStyle w:val="Hipercze"/>
                <w:noProof/>
              </w:rPr>
              <w:t>Schemat ERD baz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C7B89" w14:textId="2A8BBD6C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88" w:history="1">
            <w:r w:rsidRPr="009B0ED3">
              <w:rPr>
                <w:rStyle w:val="Hipercze"/>
                <w:noProof/>
              </w:rPr>
              <w:t>O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BECA6" w14:textId="549D8957" w:rsidR="00716934" w:rsidRDefault="00716934">
          <w:pPr>
            <w:pStyle w:val="Spistreci2"/>
            <w:tabs>
              <w:tab w:val="right" w:leader="dot" w:pos="8777"/>
            </w:tabs>
            <w:rPr>
              <w:rFonts w:eastAsiaTheme="minorEastAsia" w:cstheme="minorBidi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89" w:history="1">
            <w:r w:rsidRPr="009B0ED3">
              <w:rPr>
                <w:rStyle w:val="Hipercze"/>
                <w:noProof/>
              </w:rPr>
              <w:t>Tabela po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2406C" w14:textId="3EFEBB3E" w:rsidR="00716934" w:rsidRDefault="00716934">
          <w:pPr>
            <w:pStyle w:val="Spistreci2"/>
            <w:tabs>
              <w:tab w:val="right" w:leader="dot" w:pos="8777"/>
            </w:tabs>
            <w:rPr>
              <w:rFonts w:eastAsiaTheme="minorEastAsia" w:cstheme="minorBidi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0" w:history="1">
            <w:r w:rsidRPr="009B0ED3">
              <w:rPr>
                <w:rStyle w:val="Hipercze"/>
                <w:noProof/>
              </w:rPr>
              <w:t>Opis elementów mode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E37D6" w14:textId="470C22C4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1" w:history="1">
            <w:r w:rsidRPr="009B0ED3">
              <w:rPr>
                <w:rStyle w:val="Hipercze"/>
                <w:noProof/>
              </w:rPr>
              <w:t>1. Adres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118D3" w14:textId="5AFD0D56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2" w:history="1">
            <w:r w:rsidRPr="009B0ED3">
              <w:rPr>
                <w:rStyle w:val="Hipercze"/>
                <w:noProof/>
              </w:rPr>
              <w:t>2. Kwiaciar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20D21" w14:textId="3F29ADFC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3" w:history="1">
            <w:r w:rsidRPr="009B0ED3">
              <w:rPr>
                <w:rStyle w:val="Hipercze"/>
                <w:noProof/>
              </w:rPr>
              <w:t>3. Magazy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E607D" w14:textId="71272FA6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4" w:history="1">
            <w:r w:rsidRPr="009B0ED3">
              <w:rPr>
                <w:rStyle w:val="Hipercze"/>
                <w:noProof/>
              </w:rPr>
              <w:t>4. Gatun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8696A" w14:textId="6C072614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5" w:history="1">
            <w:r w:rsidRPr="009B0ED3">
              <w:rPr>
                <w:rStyle w:val="Hipercze"/>
                <w:noProof/>
              </w:rPr>
              <w:t>5. Magazynygatun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0BE5A" w14:textId="3DE71ACB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6" w:history="1">
            <w:r w:rsidRPr="009B0ED3">
              <w:rPr>
                <w:rStyle w:val="Hipercze"/>
                <w:noProof/>
              </w:rPr>
              <w:t>6. Usl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38166" w14:textId="03ECF09C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7" w:history="1">
            <w:r w:rsidRPr="009B0ED3">
              <w:rPr>
                <w:rStyle w:val="Hipercze"/>
                <w:noProof/>
              </w:rPr>
              <w:t>7. Kwiaciarnieusl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805E4" w14:textId="636422BA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8" w:history="1">
            <w:r w:rsidRPr="009B0ED3">
              <w:rPr>
                <w:rStyle w:val="Hipercze"/>
                <w:noProof/>
              </w:rPr>
              <w:t>8. Dane_pers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6BB85" w14:textId="5B01FEB3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199" w:history="1">
            <w:r w:rsidRPr="009B0ED3">
              <w:rPr>
                <w:rStyle w:val="Hipercze"/>
                <w:noProof/>
              </w:rPr>
              <w:t>9. Pracown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49FEE" w14:textId="4EC53753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0" w:history="1">
            <w:r w:rsidRPr="009B0ED3">
              <w:rPr>
                <w:rStyle w:val="Hipercze"/>
                <w:noProof/>
              </w:rPr>
              <w:t>10. Zatrudni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8334B" w14:textId="2F4F9A16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1" w:history="1">
            <w:r w:rsidRPr="009B0ED3">
              <w:rPr>
                <w:rStyle w:val="Hipercze"/>
                <w:noProof/>
              </w:rPr>
              <w:t>11. Klien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4A92D" w14:textId="2272BDD1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2" w:history="1">
            <w:r w:rsidRPr="009B0ED3">
              <w:rPr>
                <w:rStyle w:val="Hipercze"/>
                <w:noProof/>
              </w:rPr>
              <w:t>12. Rachun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AF087" w14:textId="49829F8D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3" w:history="1">
            <w:r w:rsidRPr="009B0ED3">
              <w:rPr>
                <w:rStyle w:val="Hipercze"/>
                <w:noProof/>
              </w:rPr>
              <w:t>13. Pozycja parago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A21F7" w14:textId="4C1F2084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4" w:history="1">
            <w:r w:rsidRPr="009B0ED3">
              <w:rPr>
                <w:rStyle w:val="Hipercze"/>
                <w:noProof/>
              </w:rPr>
              <w:t>14. Dostaw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5E00A" w14:textId="6C8E9F54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5" w:history="1">
            <w:r w:rsidRPr="009B0ED3">
              <w:rPr>
                <w:rStyle w:val="Hipercze"/>
                <w:noProof/>
              </w:rPr>
              <w:t>15. Dostaw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0BB44" w14:textId="687D34EF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6" w:history="1">
            <w:r w:rsidRPr="009B0ED3">
              <w:rPr>
                <w:rStyle w:val="Hipercze"/>
                <w:noProof/>
              </w:rPr>
              <w:t>16. Zamówi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D2587" w14:textId="7C7F6D61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7" w:history="1">
            <w:r w:rsidRPr="009B0ED3">
              <w:rPr>
                <w:rStyle w:val="Hipercze"/>
                <w:noProof/>
              </w:rPr>
              <w:t>17. Zamówienia Pozy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56F67" w14:textId="32EB645A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8" w:history="1">
            <w:r w:rsidRPr="009B0ED3">
              <w:rPr>
                <w:rStyle w:val="Hipercze"/>
                <w:noProof/>
              </w:rPr>
              <w:t>18. Dostawy Klien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FA793" w14:textId="38AF62E3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09" w:history="1">
            <w:r w:rsidRPr="009B0ED3">
              <w:rPr>
                <w:rStyle w:val="Hipercze"/>
                <w:noProof/>
              </w:rPr>
              <w:t>19. Oferty Specj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C6E1F" w14:textId="09B40A70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0" w:history="1">
            <w:r w:rsidRPr="009B0ED3">
              <w:rPr>
                <w:rStyle w:val="Hipercze"/>
                <w:noProof/>
              </w:rPr>
              <w:t>20. Reklama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96C2F" w14:textId="52CFBB5F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1" w:history="1">
            <w:r w:rsidRPr="009B0ED3">
              <w:rPr>
                <w:rStyle w:val="Hipercze"/>
                <w:noProof/>
              </w:rPr>
              <w:t>Transformacja bazy do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82782" w14:textId="620A6C19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2" w:history="1">
            <w:r w:rsidRPr="009B0ED3">
              <w:rPr>
                <w:rStyle w:val="Hipercze"/>
                <w:noProof/>
              </w:rPr>
              <w:t>1. Dim_Mia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0774C" w14:textId="26985492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3" w:history="1">
            <w:r w:rsidRPr="009B0ED3">
              <w:rPr>
                <w:rStyle w:val="Hipercze"/>
                <w:noProof/>
              </w:rPr>
              <w:t>2. Dim_Kwiaciar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D8CFB" w14:textId="0DC3F263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4" w:history="1">
            <w:r w:rsidRPr="009B0ED3">
              <w:rPr>
                <w:rStyle w:val="Hipercze"/>
                <w:noProof/>
              </w:rPr>
              <w:t>3. Dim_Gatun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64218" w14:textId="139B0956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5" w:history="1">
            <w:r w:rsidRPr="009B0ED3">
              <w:rPr>
                <w:rStyle w:val="Hipercze"/>
                <w:noProof/>
              </w:rPr>
              <w:t>4. Dim_Uslu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23C15" w14:textId="4F9E6475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6" w:history="1">
            <w:r w:rsidRPr="009B0ED3">
              <w:rPr>
                <w:rStyle w:val="Hipercze"/>
                <w:noProof/>
              </w:rPr>
              <w:t>5. Dim_Pracow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7AF4B" w14:textId="07393BA3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7" w:history="1">
            <w:r w:rsidRPr="009B0ED3">
              <w:rPr>
                <w:rStyle w:val="Hipercze"/>
                <w:noProof/>
              </w:rPr>
              <w:t>6. Fakty_Sprzeda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CBCE4" w14:textId="69EB419A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8" w:history="1">
            <w:r w:rsidRPr="009B0ED3">
              <w:rPr>
                <w:rStyle w:val="Hipercze"/>
                <w:noProof/>
              </w:rPr>
              <w:t>Schemat hurtowni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75F5A" w14:textId="289F7E93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19" w:history="1">
            <w:r w:rsidRPr="009B0ED3">
              <w:rPr>
                <w:rStyle w:val="Hipercze"/>
                <w:noProof/>
              </w:rPr>
              <w:t>Schemat ERD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1E885" w14:textId="49AA46BE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0" w:history="1">
            <w:r w:rsidRPr="009B0ED3">
              <w:rPr>
                <w:rStyle w:val="Hipercze"/>
                <w:noProof/>
              </w:rPr>
              <w:t>Ładowanie i transformacja danych z bazy do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21494" w14:textId="61D9DE8F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1" w:history="1">
            <w:r w:rsidRPr="009B0ED3">
              <w:rPr>
                <w:rStyle w:val="Hipercze"/>
                <w:noProof/>
              </w:rPr>
              <w:t>Porównanie czasu wykonania zapyt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C3892" w14:textId="608ABD19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2" w:history="1">
            <w:r w:rsidRPr="009B0ED3">
              <w:rPr>
                <w:rStyle w:val="Hipercze"/>
                <w:noProof/>
              </w:rPr>
              <w:t>ROLL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32BD5" w14:textId="28102070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3" w:history="1">
            <w:r w:rsidRPr="009B0ED3">
              <w:rPr>
                <w:rStyle w:val="Hipercze"/>
                <w:noProof/>
              </w:rPr>
              <w:t>C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54859" w14:textId="14266A27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4" w:history="1">
            <w:r w:rsidRPr="009B0ED3">
              <w:rPr>
                <w:rStyle w:val="Hipercze"/>
                <w:noProof/>
              </w:rPr>
              <w:t>Partycje Obliczeni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53A21" w14:textId="785C28AD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5" w:history="1">
            <w:r w:rsidRPr="009B0ED3">
              <w:rPr>
                <w:rStyle w:val="Hipercze"/>
                <w:noProof/>
              </w:rPr>
              <w:t>Okna Czas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3B584" w14:textId="200813B3" w:rsidR="00716934" w:rsidRDefault="00716934">
          <w:pPr>
            <w:pStyle w:val="Spistreci3"/>
            <w:tabs>
              <w:tab w:val="right" w:leader="dot" w:pos="8777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6" w:history="1">
            <w:r w:rsidRPr="009B0ED3">
              <w:rPr>
                <w:rStyle w:val="Hipercze"/>
                <w:noProof/>
              </w:rPr>
              <w:t>Funkcje Ranking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76544" w14:textId="1FA9B772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7" w:history="1">
            <w:r w:rsidRPr="009B0ED3">
              <w:rPr>
                <w:rStyle w:val="Hipercze"/>
                <w:noProof/>
              </w:rPr>
              <w:t>Uwagi i 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4B327" w14:textId="14F7B1E1" w:rsidR="00716934" w:rsidRDefault="00716934">
          <w:pPr>
            <w:pStyle w:val="Spistreci1"/>
            <w:tabs>
              <w:tab w:val="right" w:leader="dot" w:pos="8777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8637228" w:history="1">
            <w:r w:rsidRPr="009B0ED3">
              <w:rPr>
                <w:rStyle w:val="Hipercze"/>
                <w:noProof/>
              </w:rPr>
              <w:t>Spis listing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637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C5979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4DA7C" w14:textId="6C29A3A6" w:rsidR="004D1FB5" w:rsidRDefault="0006523F">
          <w:r>
            <w:rPr>
              <w:b/>
              <w:bCs/>
            </w:rPr>
            <w:fldChar w:fldCharType="end"/>
          </w:r>
        </w:p>
      </w:sdtContent>
    </w:sdt>
    <w:p w14:paraId="0B33C073" w14:textId="12D01C02" w:rsidR="00544C9D" w:rsidRDefault="00BA39C2" w:rsidP="00EB0968">
      <w:pPr>
        <w:pStyle w:val="Nagwek1"/>
      </w:pPr>
      <w:bookmarkStart w:id="1" w:name="_Toc138637186"/>
      <w:r>
        <w:lastRenderedPageBreak/>
        <w:t>Opis problemu i przyjęte założenia</w:t>
      </w:r>
      <w:bookmarkEnd w:id="1"/>
    </w:p>
    <w:p w14:paraId="4E47AD7A" w14:textId="77777777" w:rsidR="004108B7" w:rsidRDefault="004108B7" w:rsidP="004108B7">
      <w:r>
        <w:t>Temat naszego projektu to Sieć kwiaciarni. W ramach projektu stworzyliśmy bazę danych, która służy do zarządzania siecią kwiaciarni, ich asortymentem, transakcjami, a także do obsługi klientów. Oto kluczowe aspekty naszej bazy danych:</w:t>
      </w:r>
    </w:p>
    <w:p w14:paraId="2ED6F4A4" w14:textId="77777777" w:rsidR="004108B7" w:rsidRDefault="004108B7" w:rsidP="004108B7"/>
    <w:p w14:paraId="077410D2" w14:textId="79176A59" w:rsidR="004108B7" w:rsidRDefault="004108B7" w:rsidP="004108B7">
      <w:r>
        <w:t xml:space="preserve">1. </w:t>
      </w:r>
      <w:r w:rsidRPr="00F1319B">
        <w:rPr>
          <w:b/>
          <w:bCs/>
        </w:rPr>
        <w:t>Zarządzanie kwiaciarniami i ich lokalizacją</w:t>
      </w:r>
      <w:r>
        <w:t>: Baza danych pozwala na zarządzanie różnymi kwiaciarniami, które mogą być rozmieszczone w różnych lokalizacjach. Każda kwiaciarnia jest identyfikowana przez unikalny identyfikator i zawiera informacje takie jak nazwa kwiaciarni i adres.</w:t>
      </w:r>
    </w:p>
    <w:p w14:paraId="0AB60895" w14:textId="77777777" w:rsidR="004108B7" w:rsidRDefault="004108B7" w:rsidP="004108B7"/>
    <w:p w14:paraId="0473E9C4" w14:textId="32DED662" w:rsidR="004108B7" w:rsidRDefault="004108B7" w:rsidP="004108B7">
      <w:r>
        <w:t xml:space="preserve">2. </w:t>
      </w:r>
      <w:r w:rsidRPr="00F1319B">
        <w:rPr>
          <w:b/>
          <w:bCs/>
        </w:rPr>
        <w:t>Zarządzanie asortymentem</w:t>
      </w:r>
      <w:r>
        <w:t>: Przechowujemy informacje o różnych gatunkach kwiatów dostępnych w kwiaciarniach, wraz z ich cenami. Dodatkowo, śledzimy ilość kwiatów w magazynach każdej kwiaciarni. Baza pozwala również na zarządzanie specjalnymi usługami, takimi jak aranżacje kwiatów, wraz z informacją o dodatkowej opłacie za usługę.</w:t>
      </w:r>
    </w:p>
    <w:p w14:paraId="6DDBA911" w14:textId="77777777" w:rsidR="004108B7" w:rsidRDefault="004108B7" w:rsidP="004108B7"/>
    <w:p w14:paraId="1EF1D91B" w14:textId="586524DE" w:rsidR="004108B7" w:rsidRDefault="004108B7" w:rsidP="004108B7">
      <w:r>
        <w:t xml:space="preserve">3. </w:t>
      </w:r>
      <w:r w:rsidRPr="00F1319B">
        <w:rPr>
          <w:b/>
          <w:bCs/>
        </w:rPr>
        <w:t>Obsługa klientów i zamówień</w:t>
      </w:r>
      <w:r>
        <w:t>: Baza przechowuje informacje o klientach, włączając ich dane osobowe. Klienci mogą składać zamówienia na kwiaty i usługi, które są rejestrowane w systemie wraz z datą zamówienia i statusem. Klienci mają również możliwość składania zamówień z dostawą na wskazany adres.</w:t>
      </w:r>
    </w:p>
    <w:p w14:paraId="3F2291E3" w14:textId="77777777" w:rsidR="004108B7" w:rsidRDefault="004108B7" w:rsidP="004108B7"/>
    <w:p w14:paraId="2C438A55" w14:textId="237F7B1B" w:rsidR="004108B7" w:rsidRDefault="004108B7" w:rsidP="004108B7">
      <w:r>
        <w:t xml:space="preserve">4. </w:t>
      </w:r>
      <w:r w:rsidRPr="00F1319B">
        <w:rPr>
          <w:b/>
          <w:bCs/>
        </w:rPr>
        <w:t>Transakcje i rachunki</w:t>
      </w:r>
      <w:r>
        <w:t>: Baza pozwala na generowanie rachunków po dokonaniu transakcji. Rachunki zawierają informacje o sprzedanych kwiatach i usługach, sumie do zapłaty, a także dane pracownika obsługującego transakcję.</w:t>
      </w:r>
    </w:p>
    <w:p w14:paraId="361EA2B1" w14:textId="77777777" w:rsidR="004108B7" w:rsidRDefault="004108B7" w:rsidP="004108B7"/>
    <w:p w14:paraId="50542289" w14:textId="554BA0E0" w:rsidR="004108B7" w:rsidRDefault="004108B7" w:rsidP="004108B7">
      <w:r>
        <w:t xml:space="preserve">5. </w:t>
      </w:r>
      <w:r w:rsidRPr="00F1319B">
        <w:rPr>
          <w:b/>
          <w:bCs/>
        </w:rPr>
        <w:t>Reklamacje</w:t>
      </w:r>
      <w:r>
        <w:t>: Klienci mają możliwość składania reklamacji w przypadku problemów z zakupionymi produktami lub usługami. Reklamacje są rejestrowane w systemie wraz z datą, statusem i ewentualnym opisem problemu.</w:t>
      </w:r>
    </w:p>
    <w:p w14:paraId="46BDD17D" w14:textId="77777777" w:rsidR="004108B7" w:rsidRDefault="004108B7" w:rsidP="004108B7"/>
    <w:p w14:paraId="7B1A7B94" w14:textId="7F603A97" w:rsidR="004108B7" w:rsidRDefault="004108B7" w:rsidP="004108B7">
      <w:r>
        <w:t xml:space="preserve">6. </w:t>
      </w:r>
      <w:r w:rsidRPr="00F1319B">
        <w:rPr>
          <w:b/>
          <w:bCs/>
        </w:rPr>
        <w:t>Oferty specjalne</w:t>
      </w:r>
      <w:r>
        <w:t>: Baza pozwala na zarządzanie ofertami specjalnymi, które mogą zawierać rabaty na określone gatunki kwiatów lub usługi. Każda oferta ma określony okres ważności.</w:t>
      </w:r>
    </w:p>
    <w:p w14:paraId="4203CE6F" w14:textId="77777777" w:rsidR="004108B7" w:rsidRDefault="004108B7" w:rsidP="004108B7"/>
    <w:p w14:paraId="271340EE" w14:textId="616EE86E" w:rsidR="004108B7" w:rsidRDefault="004108B7" w:rsidP="004108B7">
      <w:r>
        <w:t xml:space="preserve">7. </w:t>
      </w:r>
      <w:r w:rsidRPr="00F1319B">
        <w:rPr>
          <w:b/>
          <w:bCs/>
        </w:rPr>
        <w:t>Relacje między tabelami</w:t>
      </w:r>
      <w:r>
        <w:t>: Baza danych wykorzystuje odpowiednie klucze główne i obce, aby umożliwić skuteczne łączenie danych między różnymi tabelami, co umożliwia na przykład powiązanie zamówień z konkretnymi klientami i kwiaciarniami.</w:t>
      </w:r>
    </w:p>
    <w:p w14:paraId="28AEC4AD" w14:textId="77777777" w:rsidR="004108B7" w:rsidRDefault="004108B7" w:rsidP="004108B7"/>
    <w:p w14:paraId="53BBEEFF" w14:textId="67D63B09" w:rsidR="004108B7" w:rsidRDefault="004108B7" w:rsidP="004108B7">
      <w:r>
        <w:t>Te założenia stanowią podstawę dla naszej bazy danych, umożliwiając skuteczne zarządzanie siecią kwiaciarni, ich asortymentem, transak</w:t>
      </w:r>
      <w:r w:rsidR="00F1319B" w:rsidRPr="00F1319B">
        <w:t>cjami i obsługą klienta. Poza tym, baza danych może być wykorzystywana do uzyskiwania wglądu w działalność poprzez analizę danych</w:t>
      </w:r>
      <w:r w:rsidR="00F1319B">
        <w:t>.</w:t>
      </w:r>
    </w:p>
    <w:p w14:paraId="5496F55A" w14:textId="77777777" w:rsidR="004108B7" w:rsidRPr="004108B7" w:rsidRDefault="004108B7" w:rsidP="004108B7"/>
    <w:p w14:paraId="299DA70C" w14:textId="77777777" w:rsidR="00EB0968" w:rsidRPr="00EB0968" w:rsidRDefault="00EB0968" w:rsidP="00EB0968"/>
    <w:p w14:paraId="50F5D344" w14:textId="77777777" w:rsidR="00283D25" w:rsidRDefault="00F1319B">
      <w:pPr>
        <w:sectPr w:rsidR="00283D25" w:rsidSect="00402094">
          <w:headerReference w:type="default" r:id="rId8"/>
          <w:footerReference w:type="default" r:id="rId9"/>
          <w:pgSz w:w="11906" w:h="16838"/>
          <w:pgMar w:top="1134" w:right="1418" w:bottom="709" w:left="1701" w:header="709" w:footer="266" w:gutter="0"/>
          <w:cols w:space="708"/>
        </w:sectPr>
      </w:pPr>
      <w:r>
        <w:br w:type="page"/>
      </w:r>
    </w:p>
    <w:p w14:paraId="01BBB125" w14:textId="20A3B6F1" w:rsidR="00BA39C2" w:rsidRDefault="00BA39C2" w:rsidP="001B0B77">
      <w:pPr>
        <w:pStyle w:val="Nagwek1"/>
      </w:pPr>
      <w:bookmarkStart w:id="2" w:name="_Toc138637187"/>
      <w:r>
        <w:lastRenderedPageBreak/>
        <w:t>Schemat ERD bazy</w:t>
      </w:r>
      <w:bookmarkEnd w:id="2"/>
    </w:p>
    <w:p w14:paraId="01B6C541" w14:textId="77777777" w:rsidR="00283D25" w:rsidRDefault="00283D25" w:rsidP="00283D25">
      <w:pPr>
        <w:jc w:val="center"/>
        <w:sectPr w:rsidR="00283D25" w:rsidSect="008157F5">
          <w:pgSz w:w="16838" w:h="11906" w:orient="landscape"/>
          <w:pgMar w:top="720" w:right="720" w:bottom="720" w:left="720" w:header="709" w:footer="266" w:gutter="0"/>
          <w:cols w:space="708"/>
          <w:docGrid w:linePitch="326"/>
        </w:sectPr>
      </w:pPr>
      <w:r>
        <w:rPr>
          <w:noProof/>
        </w:rPr>
        <w:drawing>
          <wp:inline distT="0" distB="0" distL="0" distR="0" wp14:anchorId="3D563822" wp14:editId="55B61CB6">
            <wp:extent cx="8496300" cy="6118496"/>
            <wp:effectExtent l="0" t="0" r="0" b="0"/>
            <wp:docPr id="1789099949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2208" cy="6165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6E50C" w14:textId="6E195518" w:rsidR="00497C9E" w:rsidRDefault="00BA39C2" w:rsidP="00D23488">
      <w:pPr>
        <w:pStyle w:val="Nagwek1"/>
      </w:pPr>
      <w:bookmarkStart w:id="3" w:name="_Toc138637188"/>
      <w:r>
        <w:lastRenderedPageBreak/>
        <w:t>Opis tabel</w:t>
      </w:r>
      <w:bookmarkEnd w:id="3"/>
    </w:p>
    <w:p w14:paraId="4DD9141F" w14:textId="77777777" w:rsidR="00166970" w:rsidRPr="00166970" w:rsidRDefault="00166970" w:rsidP="00166970"/>
    <w:p w14:paraId="37509853" w14:textId="77777777" w:rsidR="00166970" w:rsidRDefault="00166970" w:rsidP="00166970">
      <w:pPr>
        <w:pStyle w:val="Nagwek2"/>
      </w:pPr>
      <w:bookmarkStart w:id="4" w:name="_Toc138637189"/>
      <w:r>
        <w:t>Tabela powiązań</w:t>
      </w:r>
      <w:bookmarkEnd w:id="4"/>
    </w:p>
    <w:tbl>
      <w:tblPr>
        <w:tblW w:w="5000" w:type="pct"/>
        <w:tblLook w:val="0020" w:firstRow="1" w:lastRow="0" w:firstColumn="0" w:lastColumn="0" w:noHBand="0" w:noVBand="0"/>
      </w:tblPr>
      <w:tblGrid>
        <w:gridCol w:w="2137"/>
        <w:gridCol w:w="2137"/>
        <w:gridCol w:w="1173"/>
        <w:gridCol w:w="3340"/>
      </w:tblGrid>
      <w:tr w:rsidR="00166970" w14:paraId="4A10915B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9F08C6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Encja 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C474CF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Encja 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660A21C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 związku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37C1B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Powód</w:t>
            </w:r>
          </w:p>
        </w:tc>
      </w:tr>
      <w:tr w:rsidR="00166970" w14:paraId="108183BB" w14:textId="77777777" w:rsidTr="00166970">
        <w:tc>
          <w:tcPr>
            <w:tcW w:w="0" w:type="auto"/>
            <w:hideMark/>
          </w:tcPr>
          <w:p w14:paraId="78A52925" w14:textId="77777777" w:rsidR="00166970" w:rsidRDefault="00166970">
            <w:pPr>
              <w:pStyle w:val="Compact"/>
            </w:pPr>
            <w:r>
              <w:t>Adresy</w:t>
            </w:r>
          </w:p>
        </w:tc>
        <w:tc>
          <w:tcPr>
            <w:tcW w:w="0" w:type="auto"/>
            <w:hideMark/>
          </w:tcPr>
          <w:p w14:paraId="73286F84" w14:textId="77777777" w:rsidR="00166970" w:rsidRDefault="00166970">
            <w:pPr>
              <w:pStyle w:val="Compact"/>
            </w:pPr>
            <w:r>
              <w:t>Kwiaciarnie</w:t>
            </w:r>
          </w:p>
        </w:tc>
        <w:tc>
          <w:tcPr>
            <w:tcW w:w="0" w:type="auto"/>
            <w:hideMark/>
          </w:tcPr>
          <w:p w14:paraId="714B1D8D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69B99B23" w14:textId="77777777" w:rsidR="00166970" w:rsidRDefault="00166970">
            <w:pPr>
              <w:pStyle w:val="Compact"/>
            </w:pPr>
            <w:r>
              <w:t>Każda kwiaciarnia ma jeden adres.</w:t>
            </w:r>
          </w:p>
        </w:tc>
      </w:tr>
      <w:tr w:rsidR="00166970" w14:paraId="73EB6049" w14:textId="77777777" w:rsidTr="00166970">
        <w:tc>
          <w:tcPr>
            <w:tcW w:w="0" w:type="auto"/>
            <w:hideMark/>
          </w:tcPr>
          <w:p w14:paraId="53A753A1" w14:textId="77777777" w:rsidR="00166970" w:rsidRDefault="00166970">
            <w:pPr>
              <w:pStyle w:val="Compact"/>
            </w:pPr>
            <w:r>
              <w:t>Adresy</w:t>
            </w:r>
          </w:p>
        </w:tc>
        <w:tc>
          <w:tcPr>
            <w:tcW w:w="0" w:type="auto"/>
            <w:hideMark/>
          </w:tcPr>
          <w:p w14:paraId="55403841" w14:textId="77777777" w:rsidR="00166970" w:rsidRDefault="00166970">
            <w:pPr>
              <w:pStyle w:val="Compact"/>
            </w:pPr>
            <w:r>
              <w:t>DanePersonalne</w:t>
            </w:r>
          </w:p>
        </w:tc>
        <w:tc>
          <w:tcPr>
            <w:tcW w:w="0" w:type="auto"/>
            <w:hideMark/>
          </w:tcPr>
          <w:p w14:paraId="1BBAFD9E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6FA04E5E" w14:textId="77777777" w:rsidR="00166970" w:rsidRDefault="00166970">
            <w:pPr>
              <w:pStyle w:val="Compact"/>
            </w:pPr>
            <w:r>
              <w:t>Każde dane personalne mają jeden adres.</w:t>
            </w:r>
          </w:p>
        </w:tc>
      </w:tr>
      <w:tr w:rsidR="00166970" w14:paraId="194B4755" w14:textId="77777777" w:rsidTr="00166970">
        <w:tc>
          <w:tcPr>
            <w:tcW w:w="0" w:type="auto"/>
            <w:hideMark/>
          </w:tcPr>
          <w:p w14:paraId="27D9BF57" w14:textId="77777777" w:rsidR="00166970" w:rsidRDefault="00166970">
            <w:pPr>
              <w:pStyle w:val="Compact"/>
            </w:pPr>
            <w:r>
              <w:t>Adresy</w:t>
            </w:r>
          </w:p>
        </w:tc>
        <w:tc>
          <w:tcPr>
            <w:tcW w:w="0" w:type="auto"/>
            <w:hideMark/>
          </w:tcPr>
          <w:p w14:paraId="678E38F5" w14:textId="77777777" w:rsidR="00166970" w:rsidRDefault="00166970">
            <w:pPr>
              <w:pStyle w:val="Compact"/>
            </w:pPr>
            <w:r>
              <w:t>Dostawcy</w:t>
            </w:r>
          </w:p>
        </w:tc>
        <w:tc>
          <w:tcPr>
            <w:tcW w:w="0" w:type="auto"/>
            <w:hideMark/>
          </w:tcPr>
          <w:p w14:paraId="562BEC5D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6E17920F" w14:textId="77777777" w:rsidR="00166970" w:rsidRDefault="00166970">
            <w:pPr>
              <w:pStyle w:val="Compact"/>
            </w:pPr>
            <w:r>
              <w:t>Każdy dostawca ma jeden adres.</w:t>
            </w:r>
          </w:p>
        </w:tc>
      </w:tr>
      <w:tr w:rsidR="00166970" w14:paraId="20D2824B" w14:textId="77777777" w:rsidTr="00166970">
        <w:tc>
          <w:tcPr>
            <w:tcW w:w="0" w:type="auto"/>
            <w:hideMark/>
          </w:tcPr>
          <w:p w14:paraId="77FC4159" w14:textId="77777777" w:rsidR="00166970" w:rsidRDefault="00166970">
            <w:pPr>
              <w:pStyle w:val="Compact"/>
            </w:pPr>
            <w:r>
              <w:t>Adresy</w:t>
            </w:r>
          </w:p>
        </w:tc>
        <w:tc>
          <w:tcPr>
            <w:tcW w:w="0" w:type="auto"/>
            <w:hideMark/>
          </w:tcPr>
          <w:p w14:paraId="2363D963" w14:textId="77777777" w:rsidR="00166970" w:rsidRDefault="00166970">
            <w:pPr>
              <w:pStyle w:val="Compact"/>
            </w:pPr>
            <w:r>
              <w:t>DostawyKlientow</w:t>
            </w:r>
          </w:p>
        </w:tc>
        <w:tc>
          <w:tcPr>
            <w:tcW w:w="0" w:type="auto"/>
            <w:hideMark/>
          </w:tcPr>
          <w:p w14:paraId="48976DBA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74594C56" w14:textId="77777777" w:rsidR="00166970" w:rsidRDefault="00166970">
            <w:pPr>
              <w:pStyle w:val="Compact"/>
            </w:pPr>
            <w:r>
              <w:t>Każda dostawa do klienta ma jeden adres dostawy.</w:t>
            </w:r>
          </w:p>
        </w:tc>
      </w:tr>
      <w:tr w:rsidR="00166970" w14:paraId="2D1E6F5C" w14:textId="77777777" w:rsidTr="00166970">
        <w:tc>
          <w:tcPr>
            <w:tcW w:w="0" w:type="auto"/>
            <w:hideMark/>
          </w:tcPr>
          <w:p w14:paraId="46DD453F" w14:textId="77777777" w:rsidR="00166970" w:rsidRDefault="00166970">
            <w:pPr>
              <w:pStyle w:val="Compact"/>
            </w:pPr>
            <w:r>
              <w:t>Kwiaciarnie</w:t>
            </w:r>
          </w:p>
        </w:tc>
        <w:tc>
          <w:tcPr>
            <w:tcW w:w="0" w:type="auto"/>
            <w:hideMark/>
          </w:tcPr>
          <w:p w14:paraId="31B65F19" w14:textId="77777777" w:rsidR="00166970" w:rsidRDefault="00166970">
            <w:pPr>
              <w:pStyle w:val="Compact"/>
            </w:pPr>
            <w:r>
              <w:t>Magazyny</w:t>
            </w:r>
          </w:p>
        </w:tc>
        <w:tc>
          <w:tcPr>
            <w:tcW w:w="0" w:type="auto"/>
            <w:hideMark/>
          </w:tcPr>
          <w:p w14:paraId="3C6B1A6C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73E180FD" w14:textId="77777777" w:rsidR="00166970" w:rsidRDefault="00166970">
            <w:pPr>
              <w:pStyle w:val="Compact"/>
            </w:pPr>
            <w:r>
              <w:t>Każda kwiaciarnia ma jeden magazyn.</w:t>
            </w:r>
          </w:p>
        </w:tc>
      </w:tr>
      <w:tr w:rsidR="00166970" w14:paraId="47BEA0AC" w14:textId="77777777" w:rsidTr="00166970">
        <w:tc>
          <w:tcPr>
            <w:tcW w:w="0" w:type="auto"/>
            <w:hideMark/>
          </w:tcPr>
          <w:p w14:paraId="03A2E33C" w14:textId="77777777" w:rsidR="00166970" w:rsidRDefault="00166970">
            <w:pPr>
              <w:pStyle w:val="Compact"/>
            </w:pPr>
            <w:r>
              <w:t>Kwiaciarnie</w:t>
            </w:r>
          </w:p>
        </w:tc>
        <w:tc>
          <w:tcPr>
            <w:tcW w:w="0" w:type="auto"/>
            <w:hideMark/>
          </w:tcPr>
          <w:p w14:paraId="1AF41ADD" w14:textId="77777777" w:rsidR="00166970" w:rsidRDefault="00166970">
            <w:pPr>
              <w:pStyle w:val="Compact"/>
            </w:pPr>
            <w:r>
              <w:t>Zatrudnienia</w:t>
            </w:r>
          </w:p>
        </w:tc>
        <w:tc>
          <w:tcPr>
            <w:tcW w:w="0" w:type="auto"/>
            <w:hideMark/>
          </w:tcPr>
          <w:p w14:paraId="21B74E41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1041CF69" w14:textId="77777777" w:rsidR="00166970" w:rsidRDefault="00166970">
            <w:pPr>
              <w:pStyle w:val="Compact"/>
            </w:pPr>
            <w:r>
              <w:t>Kwiaciarnia może mieć wielu zatrudnionych pracowników.</w:t>
            </w:r>
          </w:p>
        </w:tc>
      </w:tr>
      <w:tr w:rsidR="00166970" w14:paraId="433AE487" w14:textId="77777777" w:rsidTr="00166970">
        <w:tc>
          <w:tcPr>
            <w:tcW w:w="0" w:type="auto"/>
            <w:hideMark/>
          </w:tcPr>
          <w:p w14:paraId="7726C2CB" w14:textId="77777777" w:rsidR="00166970" w:rsidRDefault="00166970">
            <w:pPr>
              <w:pStyle w:val="Compact"/>
            </w:pPr>
            <w:r>
              <w:t>Kwiaciarnie</w:t>
            </w:r>
          </w:p>
        </w:tc>
        <w:tc>
          <w:tcPr>
            <w:tcW w:w="0" w:type="auto"/>
            <w:hideMark/>
          </w:tcPr>
          <w:p w14:paraId="250BDD8F" w14:textId="77777777" w:rsidR="00166970" w:rsidRDefault="00166970">
            <w:pPr>
              <w:pStyle w:val="Compact"/>
            </w:pPr>
            <w:r>
              <w:t>Rachunki</w:t>
            </w:r>
          </w:p>
        </w:tc>
        <w:tc>
          <w:tcPr>
            <w:tcW w:w="0" w:type="auto"/>
            <w:hideMark/>
          </w:tcPr>
          <w:p w14:paraId="533F7B82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45720BC8" w14:textId="77777777" w:rsidR="00166970" w:rsidRDefault="00166970">
            <w:pPr>
              <w:pStyle w:val="Compact"/>
            </w:pPr>
            <w:r>
              <w:t>Kwiaciarnia może wystawić wiele rachunków.</w:t>
            </w:r>
          </w:p>
        </w:tc>
      </w:tr>
      <w:tr w:rsidR="00166970" w14:paraId="45718DE4" w14:textId="77777777" w:rsidTr="00166970">
        <w:tc>
          <w:tcPr>
            <w:tcW w:w="0" w:type="auto"/>
            <w:hideMark/>
          </w:tcPr>
          <w:p w14:paraId="455DE5F6" w14:textId="77777777" w:rsidR="00166970" w:rsidRDefault="00166970">
            <w:pPr>
              <w:pStyle w:val="Compact"/>
            </w:pPr>
            <w:r>
              <w:t>Kwiaciarnie</w:t>
            </w:r>
          </w:p>
        </w:tc>
        <w:tc>
          <w:tcPr>
            <w:tcW w:w="0" w:type="auto"/>
            <w:hideMark/>
          </w:tcPr>
          <w:p w14:paraId="3E4BDCD1" w14:textId="77777777" w:rsidR="00166970" w:rsidRDefault="00166970">
            <w:pPr>
              <w:pStyle w:val="Compact"/>
            </w:pPr>
            <w:r>
              <w:t>KwiaciarnieUslugi</w:t>
            </w:r>
          </w:p>
        </w:tc>
        <w:tc>
          <w:tcPr>
            <w:tcW w:w="0" w:type="auto"/>
            <w:hideMark/>
          </w:tcPr>
          <w:p w14:paraId="7F631E94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1899201C" w14:textId="77777777" w:rsidR="00166970" w:rsidRDefault="00166970">
            <w:pPr>
              <w:pStyle w:val="Compact"/>
            </w:pPr>
            <w:r>
              <w:t>Kwiaciarnia może oferować wiele usług.</w:t>
            </w:r>
          </w:p>
        </w:tc>
      </w:tr>
      <w:tr w:rsidR="00166970" w14:paraId="1E5F6E66" w14:textId="77777777" w:rsidTr="00166970">
        <w:tc>
          <w:tcPr>
            <w:tcW w:w="0" w:type="auto"/>
            <w:hideMark/>
          </w:tcPr>
          <w:p w14:paraId="305D34C1" w14:textId="77777777" w:rsidR="00166970" w:rsidRDefault="00166970">
            <w:pPr>
              <w:pStyle w:val="Compact"/>
            </w:pPr>
            <w:r>
              <w:t>Magazyny</w:t>
            </w:r>
          </w:p>
        </w:tc>
        <w:tc>
          <w:tcPr>
            <w:tcW w:w="0" w:type="auto"/>
            <w:hideMark/>
          </w:tcPr>
          <w:p w14:paraId="02BD8A30" w14:textId="77777777" w:rsidR="00166970" w:rsidRDefault="00166970">
            <w:pPr>
              <w:pStyle w:val="Compact"/>
            </w:pPr>
            <w:r>
              <w:t>MagazynyGatunki</w:t>
            </w:r>
          </w:p>
        </w:tc>
        <w:tc>
          <w:tcPr>
            <w:tcW w:w="0" w:type="auto"/>
            <w:hideMark/>
          </w:tcPr>
          <w:p w14:paraId="3C6AFE26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6FA4BFCF" w14:textId="77777777" w:rsidR="00166970" w:rsidRDefault="00166970">
            <w:pPr>
              <w:pStyle w:val="Compact"/>
            </w:pPr>
            <w:r>
              <w:t>W jednym magazynie może być wiele gatunków kwiatów.</w:t>
            </w:r>
          </w:p>
        </w:tc>
      </w:tr>
      <w:tr w:rsidR="00166970" w14:paraId="4FF5E01D" w14:textId="77777777" w:rsidTr="00166970">
        <w:tc>
          <w:tcPr>
            <w:tcW w:w="0" w:type="auto"/>
            <w:hideMark/>
          </w:tcPr>
          <w:p w14:paraId="4E1AFED1" w14:textId="77777777" w:rsidR="00166970" w:rsidRDefault="00166970">
            <w:pPr>
              <w:pStyle w:val="Compact"/>
            </w:pPr>
            <w:r>
              <w:t>Magazyny</w:t>
            </w:r>
          </w:p>
        </w:tc>
        <w:tc>
          <w:tcPr>
            <w:tcW w:w="0" w:type="auto"/>
            <w:hideMark/>
          </w:tcPr>
          <w:p w14:paraId="7CAE87DE" w14:textId="77777777" w:rsidR="00166970" w:rsidRDefault="00166970">
            <w:pPr>
              <w:pStyle w:val="Compact"/>
            </w:pPr>
            <w:r>
              <w:t>Dostawy</w:t>
            </w:r>
          </w:p>
        </w:tc>
        <w:tc>
          <w:tcPr>
            <w:tcW w:w="0" w:type="auto"/>
            <w:hideMark/>
          </w:tcPr>
          <w:p w14:paraId="4E9F37B9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4D299996" w14:textId="77777777" w:rsidR="00166970" w:rsidRDefault="00166970">
            <w:pPr>
              <w:pStyle w:val="Compact"/>
            </w:pPr>
            <w:r>
              <w:t>Do jednego magazynu może przypadać wiele dostaw.</w:t>
            </w:r>
          </w:p>
        </w:tc>
      </w:tr>
      <w:tr w:rsidR="00166970" w14:paraId="5F061F13" w14:textId="77777777" w:rsidTr="00166970">
        <w:tc>
          <w:tcPr>
            <w:tcW w:w="0" w:type="auto"/>
            <w:hideMark/>
          </w:tcPr>
          <w:p w14:paraId="26A3A376" w14:textId="77777777" w:rsidR="00166970" w:rsidRDefault="00166970">
            <w:pPr>
              <w:pStyle w:val="Compact"/>
            </w:pPr>
            <w:r>
              <w:t>Gatunki</w:t>
            </w:r>
          </w:p>
        </w:tc>
        <w:tc>
          <w:tcPr>
            <w:tcW w:w="0" w:type="auto"/>
            <w:hideMark/>
          </w:tcPr>
          <w:p w14:paraId="6EC2A10F" w14:textId="77777777" w:rsidR="00166970" w:rsidRDefault="00166970">
            <w:pPr>
              <w:pStyle w:val="Compact"/>
            </w:pPr>
            <w:r>
              <w:t>MagazynyGatunki</w:t>
            </w:r>
          </w:p>
        </w:tc>
        <w:tc>
          <w:tcPr>
            <w:tcW w:w="0" w:type="auto"/>
            <w:hideMark/>
          </w:tcPr>
          <w:p w14:paraId="3BA9A952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76D185C7" w14:textId="77777777" w:rsidR="00166970" w:rsidRDefault="00166970">
            <w:pPr>
              <w:pStyle w:val="Compact"/>
            </w:pPr>
            <w:r>
              <w:t>Jeden gatunek kwiatów może być w wielu magazynach.</w:t>
            </w:r>
          </w:p>
        </w:tc>
      </w:tr>
      <w:tr w:rsidR="00166970" w14:paraId="07DCAA1A" w14:textId="77777777" w:rsidTr="00166970">
        <w:tc>
          <w:tcPr>
            <w:tcW w:w="0" w:type="auto"/>
            <w:hideMark/>
          </w:tcPr>
          <w:p w14:paraId="08E2F871" w14:textId="77777777" w:rsidR="00166970" w:rsidRDefault="00166970">
            <w:pPr>
              <w:pStyle w:val="Compact"/>
            </w:pPr>
            <w:r>
              <w:t>Gatunki</w:t>
            </w:r>
          </w:p>
        </w:tc>
        <w:tc>
          <w:tcPr>
            <w:tcW w:w="0" w:type="auto"/>
            <w:hideMark/>
          </w:tcPr>
          <w:p w14:paraId="0661C70B" w14:textId="77777777" w:rsidR="00166970" w:rsidRDefault="00166970">
            <w:pPr>
              <w:pStyle w:val="Compact"/>
            </w:pPr>
            <w:r>
              <w:t>PozycjaParagonu</w:t>
            </w:r>
          </w:p>
        </w:tc>
        <w:tc>
          <w:tcPr>
            <w:tcW w:w="0" w:type="auto"/>
            <w:hideMark/>
          </w:tcPr>
          <w:p w14:paraId="701DA91D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3CEDBF9C" w14:textId="77777777" w:rsidR="00166970" w:rsidRDefault="00166970">
            <w:pPr>
              <w:pStyle w:val="Compact"/>
            </w:pPr>
            <w:r>
              <w:t>Jeden gatunek kwiatów może wystąpić na wielu pozycjach paragonu.</w:t>
            </w:r>
          </w:p>
        </w:tc>
      </w:tr>
      <w:tr w:rsidR="00166970" w14:paraId="7D6BE3A3" w14:textId="77777777" w:rsidTr="00166970">
        <w:tc>
          <w:tcPr>
            <w:tcW w:w="0" w:type="auto"/>
            <w:hideMark/>
          </w:tcPr>
          <w:p w14:paraId="37766689" w14:textId="77777777" w:rsidR="00166970" w:rsidRDefault="00166970">
            <w:pPr>
              <w:pStyle w:val="Compact"/>
            </w:pPr>
            <w:r>
              <w:t>Gatunki</w:t>
            </w:r>
          </w:p>
        </w:tc>
        <w:tc>
          <w:tcPr>
            <w:tcW w:w="0" w:type="auto"/>
            <w:hideMark/>
          </w:tcPr>
          <w:p w14:paraId="54486D5C" w14:textId="77777777" w:rsidR="00166970" w:rsidRDefault="00166970">
            <w:pPr>
              <w:pStyle w:val="Compact"/>
            </w:pPr>
            <w:r>
              <w:t>Dostawy</w:t>
            </w:r>
          </w:p>
        </w:tc>
        <w:tc>
          <w:tcPr>
            <w:tcW w:w="0" w:type="auto"/>
            <w:hideMark/>
          </w:tcPr>
          <w:p w14:paraId="79984938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623DF1A3" w14:textId="77777777" w:rsidR="00166970" w:rsidRDefault="00166970">
            <w:pPr>
              <w:pStyle w:val="Compact"/>
            </w:pPr>
            <w:r>
              <w:t>Jeden gatunek kwiatów może być dostarczany wielokrotnie.</w:t>
            </w:r>
          </w:p>
        </w:tc>
      </w:tr>
      <w:tr w:rsidR="00166970" w14:paraId="331C966A" w14:textId="77777777" w:rsidTr="00166970">
        <w:tc>
          <w:tcPr>
            <w:tcW w:w="0" w:type="auto"/>
            <w:hideMark/>
          </w:tcPr>
          <w:p w14:paraId="2F08D3DC" w14:textId="77777777" w:rsidR="00166970" w:rsidRDefault="00166970">
            <w:pPr>
              <w:pStyle w:val="Compact"/>
            </w:pPr>
            <w:r>
              <w:t>Gatunki</w:t>
            </w:r>
          </w:p>
        </w:tc>
        <w:tc>
          <w:tcPr>
            <w:tcW w:w="0" w:type="auto"/>
            <w:hideMark/>
          </w:tcPr>
          <w:p w14:paraId="00B46B47" w14:textId="77777777" w:rsidR="00166970" w:rsidRDefault="00166970">
            <w:pPr>
              <w:pStyle w:val="Compact"/>
            </w:pPr>
            <w:r>
              <w:t>ZamowieniaPozycje</w:t>
            </w:r>
          </w:p>
        </w:tc>
        <w:tc>
          <w:tcPr>
            <w:tcW w:w="0" w:type="auto"/>
            <w:hideMark/>
          </w:tcPr>
          <w:p w14:paraId="248439CB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7FA9E0A8" w14:textId="77777777" w:rsidR="00166970" w:rsidRDefault="00166970">
            <w:pPr>
              <w:pStyle w:val="Compact"/>
            </w:pPr>
            <w:r>
              <w:t>Jeden gatunek kwiatów może wystąpić w wielu pozycjach zamówień.</w:t>
            </w:r>
          </w:p>
        </w:tc>
      </w:tr>
      <w:tr w:rsidR="00166970" w14:paraId="098A3547" w14:textId="77777777" w:rsidTr="00166970">
        <w:tc>
          <w:tcPr>
            <w:tcW w:w="0" w:type="auto"/>
            <w:hideMark/>
          </w:tcPr>
          <w:p w14:paraId="6AC328A9" w14:textId="77777777" w:rsidR="00166970" w:rsidRDefault="00166970">
            <w:pPr>
              <w:pStyle w:val="Compact"/>
            </w:pPr>
            <w:r>
              <w:t>Gatunki</w:t>
            </w:r>
          </w:p>
        </w:tc>
        <w:tc>
          <w:tcPr>
            <w:tcW w:w="0" w:type="auto"/>
            <w:hideMark/>
          </w:tcPr>
          <w:p w14:paraId="5BFBD886" w14:textId="77777777" w:rsidR="00166970" w:rsidRDefault="00166970">
            <w:pPr>
              <w:pStyle w:val="Compact"/>
            </w:pPr>
            <w:r>
              <w:t>OfertySpecjalne</w:t>
            </w:r>
          </w:p>
        </w:tc>
        <w:tc>
          <w:tcPr>
            <w:tcW w:w="0" w:type="auto"/>
            <w:hideMark/>
          </w:tcPr>
          <w:p w14:paraId="67AE738E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2A93F77D" w14:textId="77777777" w:rsidR="00166970" w:rsidRDefault="00166970">
            <w:pPr>
              <w:pStyle w:val="Compact"/>
            </w:pPr>
            <w:r>
              <w:t>Jeden gatunek kwiatów może być częścią wielu ofert specjalnych.</w:t>
            </w:r>
          </w:p>
        </w:tc>
      </w:tr>
      <w:tr w:rsidR="00166970" w14:paraId="410929F0" w14:textId="77777777" w:rsidTr="00166970">
        <w:tc>
          <w:tcPr>
            <w:tcW w:w="0" w:type="auto"/>
            <w:hideMark/>
          </w:tcPr>
          <w:p w14:paraId="162AA77B" w14:textId="77777777" w:rsidR="00166970" w:rsidRDefault="00166970">
            <w:pPr>
              <w:pStyle w:val="Compact"/>
            </w:pPr>
            <w:r>
              <w:t>Uslugi</w:t>
            </w:r>
          </w:p>
        </w:tc>
        <w:tc>
          <w:tcPr>
            <w:tcW w:w="0" w:type="auto"/>
            <w:hideMark/>
          </w:tcPr>
          <w:p w14:paraId="7D67E67B" w14:textId="77777777" w:rsidR="00166970" w:rsidRDefault="00166970">
            <w:pPr>
              <w:pStyle w:val="Compact"/>
            </w:pPr>
            <w:r>
              <w:t>KwiaciarnieUslugi</w:t>
            </w:r>
          </w:p>
        </w:tc>
        <w:tc>
          <w:tcPr>
            <w:tcW w:w="0" w:type="auto"/>
            <w:hideMark/>
          </w:tcPr>
          <w:p w14:paraId="160203DB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665AB61B" w14:textId="77777777" w:rsidR="00166970" w:rsidRDefault="00166970">
            <w:pPr>
              <w:pStyle w:val="Compact"/>
            </w:pPr>
            <w:r>
              <w:t>Jedna usługa może być oferowana w wielu kwiaciarniach.</w:t>
            </w:r>
          </w:p>
        </w:tc>
      </w:tr>
      <w:tr w:rsidR="00166970" w14:paraId="5655CAE0" w14:textId="77777777" w:rsidTr="00166970">
        <w:tc>
          <w:tcPr>
            <w:tcW w:w="0" w:type="auto"/>
            <w:hideMark/>
          </w:tcPr>
          <w:p w14:paraId="179AA6E5" w14:textId="77777777" w:rsidR="00166970" w:rsidRDefault="00166970">
            <w:pPr>
              <w:pStyle w:val="Compact"/>
            </w:pPr>
            <w:r>
              <w:t>Uslugi</w:t>
            </w:r>
          </w:p>
        </w:tc>
        <w:tc>
          <w:tcPr>
            <w:tcW w:w="0" w:type="auto"/>
            <w:hideMark/>
          </w:tcPr>
          <w:p w14:paraId="23015657" w14:textId="77777777" w:rsidR="00166970" w:rsidRDefault="00166970">
            <w:pPr>
              <w:pStyle w:val="Compact"/>
            </w:pPr>
            <w:r>
              <w:t>PozycjaParagonu</w:t>
            </w:r>
          </w:p>
        </w:tc>
        <w:tc>
          <w:tcPr>
            <w:tcW w:w="0" w:type="auto"/>
            <w:hideMark/>
          </w:tcPr>
          <w:p w14:paraId="055A1576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6BF5F8C7" w14:textId="77777777" w:rsidR="00166970" w:rsidRDefault="00166970">
            <w:pPr>
              <w:pStyle w:val="Compact"/>
            </w:pPr>
            <w:r>
              <w:t>Jedna usługa może wystąpić na wielu pozycjach paragonu.</w:t>
            </w:r>
          </w:p>
        </w:tc>
      </w:tr>
      <w:tr w:rsidR="00166970" w14:paraId="327BDD6E" w14:textId="77777777" w:rsidTr="00166970">
        <w:tc>
          <w:tcPr>
            <w:tcW w:w="0" w:type="auto"/>
            <w:hideMark/>
          </w:tcPr>
          <w:p w14:paraId="3454D276" w14:textId="77777777" w:rsidR="00166970" w:rsidRDefault="00166970">
            <w:pPr>
              <w:pStyle w:val="Compact"/>
            </w:pPr>
            <w:r>
              <w:t>Uslugi</w:t>
            </w:r>
          </w:p>
        </w:tc>
        <w:tc>
          <w:tcPr>
            <w:tcW w:w="0" w:type="auto"/>
            <w:hideMark/>
          </w:tcPr>
          <w:p w14:paraId="351ABF9A" w14:textId="77777777" w:rsidR="00166970" w:rsidRDefault="00166970">
            <w:pPr>
              <w:pStyle w:val="Compact"/>
            </w:pPr>
            <w:r>
              <w:t>ZamowieniaPozycje</w:t>
            </w:r>
          </w:p>
        </w:tc>
        <w:tc>
          <w:tcPr>
            <w:tcW w:w="0" w:type="auto"/>
            <w:hideMark/>
          </w:tcPr>
          <w:p w14:paraId="5E353C67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3B5B23DE" w14:textId="77777777" w:rsidR="00166970" w:rsidRDefault="00166970">
            <w:pPr>
              <w:pStyle w:val="Compact"/>
            </w:pPr>
            <w:r>
              <w:t>Jedna usługa może wystąpić w wielu pozycjach zamówień.</w:t>
            </w:r>
          </w:p>
        </w:tc>
      </w:tr>
      <w:tr w:rsidR="00166970" w14:paraId="5D1619CF" w14:textId="77777777" w:rsidTr="00166970">
        <w:tc>
          <w:tcPr>
            <w:tcW w:w="0" w:type="auto"/>
            <w:hideMark/>
          </w:tcPr>
          <w:p w14:paraId="54EAA05F" w14:textId="77777777" w:rsidR="00166970" w:rsidRDefault="00166970">
            <w:pPr>
              <w:pStyle w:val="Compact"/>
            </w:pPr>
            <w:r>
              <w:lastRenderedPageBreak/>
              <w:t>Uslugi</w:t>
            </w:r>
          </w:p>
        </w:tc>
        <w:tc>
          <w:tcPr>
            <w:tcW w:w="0" w:type="auto"/>
            <w:hideMark/>
          </w:tcPr>
          <w:p w14:paraId="48174D6E" w14:textId="77777777" w:rsidR="00166970" w:rsidRDefault="00166970">
            <w:pPr>
              <w:pStyle w:val="Compact"/>
            </w:pPr>
            <w:r>
              <w:t>OfertySpecjalne</w:t>
            </w:r>
          </w:p>
        </w:tc>
        <w:tc>
          <w:tcPr>
            <w:tcW w:w="0" w:type="auto"/>
            <w:hideMark/>
          </w:tcPr>
          <w:p w14:paraId="41024489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0F0C11DE" w14:textId="77777777" w:rsidR="00166970" w:rsidRDefault="00166970">
            <w:pPr>
              <w:pStyle w:val="Compact"/>
            </w:pPr>
            <w:r>
              <w:t>Jedna usługa może być częścią wielu ofert specjalnych.</w:t>
            </w:r>
          </w:p>
        </w:tc>
      </w:tr>
      <w:tr w:rsidR="00166970" w14:paraId="758E5CC1" w14:textId="77777777" w:rsidTr="00166970">
        <w:tc>
          <w:tcPr>
            <w:tcW w:w="0" w:type="auto"/>
            <w:hideMark/>
          </w:tcPr>
          <w:p w14:paraId="33E901D3" w14:textId="77777777" w:rsidR="00166970" w:rsidRDefault="00166970">
            <w:pPr>
              <w:pStyle w:val="Compact"/>
            </w:pPr>
            <w:r>
              <w:t>DanePersonalne</w:t>
            </w:r>
          </w:p>
        </w:tc>
        <w:tc>
          <w:tcPr>
            <w:tcW w:w="0" w:type="auto"/>
            <w:hideMark/>
          </w:tcPr>
          <w:p w14:paraId="0CF7DD83" w14:textId="77777777" w:rsidR="00166970" w:rsidRDefault="00166970">
            <w:pPr>
              <w:pStyle w:val="Compact"/>
            </w:pPr>
            <w:r>
              <w:t>Pracownicy</w:t>
            </w:r>
          </w:p>
        </w:tc>
        <w:tc>
          <w:tcPr>
            <w:tcW w:w="0" w:type="auto"/>
            <w:hideMark/>
          </w:tcPr>
          <w:p w14:paraId="1BF9A69C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5379751B" w14:textId="77777777" w:rsidR="00166970" w:rsidRDefault="00166970">
            <w:pPr>
              <w:pStyle w:val="Compact"/>
            </w:pPr>
            <w:r>
              <w:t>Każdy pracownik ma swoje dane personalne.</w:t>
            </w:r>
          </w:p>
        </w:tc>
      </w:tr>
      <w:tr w:rsidR="00166970" w14:paraId="508B6F54" w14:textId="77777777" w:rsidTr="00166970">
        <w:tc>
          <w:tcPr>
            <w:tcW w:w="0" w:type="auto"/>
            <w:hideMark/>
          </w:tcPr>
          <w:p w14:paraId="7189510B" w14:textId="77777777" w:rsidR="00166970" w:rsidRDefault="00166970">
            <w:pPr>
              <w:pStyle w:val="Compact"/>
            </w:pPr>
            <w:r>
              <w:t>DanePersonalne</w:t>
            </w:r>
          </w:p>
        </w:tc>
        <w:tc>
          <w:tcPr>
            <w:tcW w:w="0" w:type="auto"/>
            <w:hideMark/>
          </w:tcPr>
          <w:p w14:paraId="3BF719CB" w14:textId="77777777" w:rsidR="00166970" w:rsidRDefault="00166970">
            <w:pPr>
              <w:pStyle w:val="Compact"/>
            </w:pPr>
            <w:r>
              <w:t>Klienci</w:t>
            </w:r>
          </w:p>
        </w:tc>
        <w:tc>
          <w:tcPr>
            <w:tcW w:w="0" w:type="auto"/>
            <w:hideMark/>
          </w:tcPr>
          <w:p w14:paraId="11A551E6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0E438D2B" w14:textId="77777777" w:rsidR="00166970" w:rsidRDefault="00166970">
            <w:pPr>
              <w:pStyle w:val="Compact"/>
            </w:pPr>
            <w:r>
              <w:t>Każdy klient ma swoje dane personalne.</w:t>
            </w:r>
          </w:p>
        </w:tc>
      </w:tr>
      <w:tr w:rsidR="00166970" w14:paraId="215A8AB5" w14:textId="77777777" w:rsidTr="00166970">
        <w:tc>
          <w:tcPr>
            <w:tcW w:w="0" w:type="auto"/>
            <w:hideMark/>
          </w:tcPr>
          <w:p w14:paraId="103AD903" w14:textId="77777777" w:rsidR="00166970" w:rsidRDefault="00166970">
            <w:pPr>
              <w:pStyle w:val="Compact"/>
            </w:pPr>
            <w:r>
              <w:t>Pracownicy</w:t>
            </w:r>
          </w:p>
        </w:tc>
        <w:tc>
          <w:tcPr>
            <w:tcW w:w="0" w:type="auto"/>
            <w:hideMark/>
          </w:tcPr>
          <w:p w14:paraId="3CA4065B" w14:textId="77777777" w:rsidR="00166970" w:rsidRDefault="00166970">
            <w:pPr>
              <w:pStyle w:val="Compact"/>
            </w:pPr>
            <w:r>
              <w:t>Zatrudnienia</w:t>
            </w:r>
          </w:p>
        </w:tc>
        <w:tc>
          <w:tcPr>
            <w:tcW w:w="0" w:type="auto"/>
            <w:hideMark/>
          </w:tcPr>
          <w:p w14:paraId="7B94A8B9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1119AEFB" w14:textId="77777777" w:rsidR="00166970" w:rsidRDefault="00166970">
            <w:pPr>
              <w:pStyle w:val="Compact"/>
            </w:pPr>
            <w:r>
              <w:t>Pracownik może być zatrudniony w wielu miejscach.</w:t>
            </w:r>
          </w:p>
        </w:tc>
      </w:tr>
      <w:tr w:rsidR="00166970" w14:paraId="6E7ED868" w14:textId="77777777" w:rsidTr="00166970">
        <w:tc>
          <w:tcPr>
            <w:tcW w:w="0" w:type="auto"/>
            <w:hideMark/>
          </w:tcPr>
          <w:p w14:paraId="29880C16" w14:textId="77777777" w:rsidR="00166970" w:rsidRDefault="00166970">
            <w:pPr>
              <w:pStyle w:val="Compact"/>
            </w:pPr>
            <w:r>
              <w:t>Pracownicy</w:t>
            </w:r>
          </w:p>
        </w:tc>
        <w:tc>
          <w:tcPr>
            <w:tcW w:w="0" w:type="auto"/>
            <w:hideMark/>
          </w:tcPr>
          <w:p w14:paraId="634462A9" w14:textId="77777777" w:rsidR="00166970" w:rsidRDefault="00166970">
            <w:pPr>
              <w:pStyle w:val="Compact"/>
            </w:pPr>
            <w:r>
              <w:t>Rachunki</w:t>
            </w:r>
          </w:p>
        </w:tc>
        <w:tc>
          <w:tcPr>
            <w:tcW w:w="0" w:type="auto"/>
            <w:hideMark/>
          </w:tcPr>
          <w:p w14:paraId="5189CFD9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2EF7AB99" w14:textId="77777777" w:rsidR="00166970" w:rsidRDefault="00166970">
            <w:pPr>
              <w:pStyle w:val="Compact"/>
            </w:pPr>
            <w:r>
              <w:t>Pracownik może wystawić wiele rachunków.</w:t>
            </w:r>
          </w:p>
        </w:tc>
      </w:tr>
      <w:tr w:rsidR="00166970" w14:paraId="041007B1" w14:textId="77777777" w:rsidTr="00166970">
        <w:tc>
          <w:tcPr>
            <w:tcW w:w="0" w:type="auto"/>
            <w:hideMark/>
          </w:tcPr>
          <w:p w14:paraId="13410718" w14:textId="77777777" w:rsidR="00166970" w:rsidRDefault="00166970">
            <w:pPr>
              <w:pStyle w:val="Compact"/>
            </w:pPr>
            <w:r>
              <w:t>Klienci</w:t>
            </w:r>
          </w:p>
        </w:tc>
        <w:tc>
          <w:tcPr>
            <w:tcW w:w="0" w:type="auto"/>
            <w:hideMark/>
          </w:tcPr>
          <w:p w14:paraId="40B9DA31" w14:textId="77777777" w:rsidR="00166970" w:rsidRDefault="00166970">
            <w:pPr>
              <w:pStyle w:val="Compact"/>
            </w:pPr>
            <w:r>
              <w:t>Rachunki</w:t>
            </w:r>
          </w:p>
        </w:tc>
        <w:tc>
          <w:tcPr>
            <w:tcW w:w="0" w:type="auto"/>
            <w:hideMark/>
          </w:tcPr>
          <w:p w14:paraId="34F465AA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1EECF8C3" w14:textId="77777777" w:rsidR="00166970" w:rsidRDefault="00166970">
            <w:pPr>
              <w:pStyle w:val="Compact"/>
            </w:pPr>
            <w:r>
              <w:t>Klient może otrzymać wiele rachunków.</w:t>
            </w:r>
          </w:p>
        </w:tc>
      </w:tr>
      <w:tr w:rsidR="00166970" w14:paraId="79F00690" w14:textId="77777777" w:rsidTr="00166970">
        <w:tc>
          <w:tcPr>
            <w:tcW w:w="0" w:type="auto"/>
            <w:hideMark/>
          </w:tcPr>
          <w:p w14:paraId="7603C346" w14:textId="77777777" w:rsidR="00166970" w:rsidRDefault="00166970">
            <w:pPr>
              <w:pStyle w:val="Compact"/>
            </w:pPr>
            <w:r>
              <w:t>Klienci</w:t>
            </w:r>
          </w:p>
        </w:tc>
        <w:tc>
          <w:tcPr>
            <w:tcW w:w="0" w:type="auto"/>
            <w:hideMark/>
          </w:tcPr>
          <w:p w14:paraId="09675A8E" w14:textId="77777777" w:rsidR="00166970" w:rsidRDefault="00166970">
            <w:pPr>
              <w:pStyle w:val="Compact"/>
            </w:pPr>
            <w:r>
              <w:t>Zamowienia</w:t>
            </w:r>
          </w:p>
        </w:tc>
        <w:tc>
          <w:tcPr>
            <w:tcW w:w="0" w:type="auto"/>
            <w:hideMark/>
          </w:tcPr>
          <w:p w14:paraId="5D09B274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5810072C" w14:textId="77777777" w:rsidR="00166970" w:rsidRDefault="00166970">
            <w:pPr>
              <w:pStyle w:val="Compact"/>
            </w:pPr>
            <w:r>
              <w:t>Klient może złożyć wiele zamówień.</w:t>
            </w:r>
          </w:p>
        </w:tc>
      </w:tr>
      <w:tr w:rsidR="00166970" w14:paraId="2C8BFDAF" w14:textId="77777777" w:rsidTr="00166970">
        <w:tc>
          <w:tcPr>
            <w:tcW w:w="0" w:type="auto"/>
            <w:hideMark/>
          </w:tcPr>
          <w:p w14:paraId="0838AB84" w14:textId="77777777" w:rsidR="00166970" w:rsidRDefault="00166970">
            <w:pPr>
              <w:pStyle w:val="Compact"/>
            </w:pPr>
            <w:r>
              <w:t>Klienci</w:t>
            </w:r>
          </w:p>
        </w:tc>
        <w:tc>
          <w:tcPr>
            <w:tcW w:w="0" w:type="auto"/>
            <w:hideMark/>
          </w:tcPr>
          <w:p w14:paraId="01189B55" w14:textId="77777777" w:rsidR="00166970" w:rsidRDefault="00166970">
            <w:pPr>
              <w:pStyle w:val="Compact"/>
            </w:pPr>
            <w:r>
              <w:t>DostawyKlientow</w:t>
            </w:r>
          </w:p>
        </w:tc>
        <w:tc>
          <w:tcPr>
            <w:tcW w:w="0" w:type="auto"/>
            <w:hideMark/>
          </w:tcPr>
          <w:p w14:paraId="280BBE15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6587F9EE" w14:textId="77777777" w:rsidR="00166970" w:rsidRDefault="00166970">
            <w:pPr>
              <w:pStyle w:val="Compact"/>
            </w:pPr>
            <w:r>
              <w:t>Klient może otrzymać wiele dostaw.</w:t>
            </w:r>
          </w:p>
        </w:tc>
      </w:tr>
      <w:tr w:rsidR="00166970" w14:paraId="6D6A2BB4" w14:textId="77777777" w:rsidTr="00166970">
        <w:tc>
          <w:tcPr>
            <w:tcW w:w="0" w:type="auto"/>
            <w:hideMark/>
          </w:tcPr>
          <w:p w14:paraId="118FF90B" w14:textId="77777777" w:rsidR="00166970" w:rsidRDefault="00166970">
            <w:pPr>
              <w:pStyle w:val="Compact"/>
            </w:pPr>
            <w:r>
              <w:t>Klienci</w:t>
            </w:r>
          </w:p>
        </w:tc>
        <w:tc>
          <w:tcPr>
            <w:tcW w:w="0" w:type="auto"/>
            <w:hideMark/>
          </w:tcPr>
          <w:p w14:paraId="5B51E5FF" w14:textId="77777777" w:rsidR="00166970" w:rsidRDefault="00166970">
            <w:pPr>
              <w:pStyle w:val="Compact"/>
            </w:pPr>
            <w:r>
              <w:t>Reklamacje</w:t>
            </w:r>
          </w:p>
        </w:tc>
        <w:tc>
          <w:tcPr>
            <w:tcW w:w="0" w:type="auto"/>
            <w:hideMark/>
          </w:tcPr>
          <w:p w14:paraId="6FF16105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1A23E08C" w14:textId="77777777" w:rsidR="00166970" w:rsidRDefault="00166970">
            <w:pPr>
              <w:pStyle w:val="Compact"/>
            </w:pPr>
            <w:r>
              <w:t>Klient może złożyć wiele reklamacji.</w:t>
            </w:r>
          </w:p>
        </w:tc>
      </w:tr>
      <w:tr w:rsidR="00166970" w14:paraId="02B5765B" w14:textId="77777777" w:rsidTr="00166970">
        <w:tc>
          <w:tcPr>
            <w:tcW w:w="0" w:type="auto"/>
            <w:hideMark/>
          </w:tcPr>
          <w:p w14:paraId="1D1B9839" w14:textId="77777777" w:rsidR="00166970" w:rsidRDefault="00166970">
            <w:pPr>
              <w:pStyle w:val="Compact"/>
            </w:pPr>
            <w:r>
              <w:t>Rachunki</w:t>
            </w:r>
          </w:p>
        </w:tc>
        <w:tc>
          <w:tcPr>
            <w:tcW w:w="0" w:type="auto"/>
            <w:hideMark/>
          </w:tcPr>
          <w:p w14:paraId="46AB71B0" w14:textId="77777777" w:rsidR="00166970" w:rsidRDefault="00166970">
            <w:pPr>
              <w:pStyle w:val="Compact"/>
            </w:pPr>
            <w:r>
              <w:t>PozycjaParagonu</w:t>
            </w:r>
          </w:p>
        </w:tc>
        <w:tc>
          <w:tcPr>
            <w:tcW w:w="0" w:type="auto"/>
            <w:hideMark/>
          </w:tcPr>
          <w:p w14:paraId="3A354282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28453957" w14:textId="77777777" w:rsidR="00166970" w:rsidRDefault="00166970">
            <w:pPr>
              <w:pStyle w:val="Compact"/>
            </w:pPr>
            <w:r>
              <w:t>Na jeden rachunek może przypadać wiele pozycji.</w:t>
            </w:r>
          </w:p>
        </w:tc>
      </w:tr>
      <w:tr w:rsidR="00166970" w14:paraId="4DD5BF1A" w14:textId="77777777" w:rsidTr="00166970">
        <w:tc>
          <w:tcPr>
            <w:tcW w:w="0" w:type="auto"/>
            <w:hideMark/>
          </w:tcPr>
          <w:p w14:paraId="068A39EF" w14:textId="77777777" w:rsidR="00166970" w:rsidRDefault="00166970">
            <w:pPr>
              <w:pStyle w:val="Compact"/>
            </w:pPr>
            <w:r>
              <w:t>Rachunki</w:t>
            </w:r>
          </w:p>
        </w:tc>
        <w:tc>
          <w:tcPr>
            <w:tcW w:w="0" w:type="auto"/>
            <w:hideMark/>
          </w:tcPr>
          <w:p w14:paraId="7FDD3421" w14:textId="77777777" w:rsidR="00166970" w:rsidRDefault="00166970">
            <w:pPr>
              <w:pStyle w:val="Compact"/>
            </w:pPr>
            <w:r>
              <w:t>Reklamacje</w:t>
            </w:r>
          </w:p>
        </w:tc>
        <w:tc>
          <w:tcPr>
            <w:tcW w:w="0" w:type="auto"/>
            <w:hideMark/>
          </w:tcPr>
          <w:p w14:paraId="6425D08F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19BEF550" w14:textId="77777777" w:rsidR="00166970" w:rsidRDefault="00166970">
            <w:pPr>
              <w:pStyle w:val="Compact"/>
            </w:pPr>
            <w:r>
              <w:t>Na jeden rachunek może przypadać wiele reklamacji.</w:t>
            </w:r>
          </w:p>
        </w:tc>
      </w:tr>
      <w:tr w:rsidR="00166970" w14:paraId="40ABF7D4" w14:textId="77777777" w:rsidTr="00166970">
        <w:tc>
          <w:tcPr>
            <w:tcW w:w="0" w:type="auto"/>
            <w:hideMark/>
          </w:tcPr>
          <w:p w14:paraId="1C111566" w14:textId="77777777" w:rsidR="00166970" w:rsidRDefault="00166970">
            <w:pPr>
              <w:pStyle w:val="Compact"/>
            </w:pPr>
            <w:r>
              <w:t>Dostawcy</w:t>
            </w:r>
          </w:p>
        </w:tc>
        <w:tc>
          <w:tcPr>
            <w:tcW w:w="0" w:type="auto"/>
            <w:hideMark/>
          </w:tcPr>
          <w:p w14:paraId="566EB26F" w14:textId="77777777" w:rsidR="00166970" w:rsidRDefault="00166970">
            <w:pPr>
              <w:pStyle w:val="Compact"/>
            </w:pPr>
            <w:r>
              <w:t>Dostawy</w:t>
            </w:r>
          </w:p>
        </w:tc>
        <w:tc>
          <w:tcPr>
            <w:tcW w:w="0" w:type="auto"/>
            <w:hideMark/>
          </w:tcPr>
          <w:p w14:paraId="6FC037FE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3C310C27" w14:textId="77777777" w:rsidR="00166970" w:rsidRDefault="00166970">
            <w:pPr>
              <w:pStyle w:val="Compact"/>
            </w:pPr>
            <w:r>
              <w:t>Dostawca może dostarczyć wiele partii kwiatów.</w:t>
            </w:r>
          </w:p>
        </w:tc>
      </w:tr>
      <w:tr w:rsidR="00166970" w14:paraId="680D088C" w14:textId="77777777" w:rsidTr="00166970">
        <w:tc>
          <w:tcPr>
            <w:tcW w:w="0" w:type="auto"/>
            <w:hideMark/>
          </w:tcPr>
          <w:p w14:paraId="204F5AAE" w14:textId="77777777" w:rsidR="00166970" w:rsidRDefault="00166970">
            <w:pPr>
              <w:pStyle w:val="Compact"/>
            </w:pPr>
            <w:r>
              <w:t>Dostawy</w:t>
            </w:r>
          </w:p>
        </w:tc>
        <w:tc>
          <w:tcPr>
            <w:tcW w:w="0" w:type="auto"/>
            <w:hideMark/>
          </w:tcPr>
          <w:p w14:paraId="1F5696CF" w14:textId="77777777" w:rsidR="00166970" w:rsidRDefault="00166970">
            <w:pPr>
              <w:pStyle w:val="Compact"/>
            </w:pPr>
            <w:r>
              <w:t>Magazyny i Gatunki</w:t>
            </w:r>
          </w:p>
        </w:tc>
        <w:tc>
          <w:tcPr>
            <w:tcW w:w="0" w:type="auto"/>
            <w:hideMark/>
          </w:tcPr>
          <w:p w14:paraId="57E4559F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6DB5871B" w14:textId="77777777" w:rsidR="00166970" w:rsidRDefault="00166970">
            <w:pPr>
              <w:pStyle w:val="Compact"/>
            </w:pPr>
            <w:r>
              <w:t>Każda dostawa jest powiązana z jednym gatunkiem kwiatów w magazynie.</w:t>
            </w:r>
          </w:p>
        </w:tc>
      </w:tr>
      <w:tr w:rsidR="00166970" w14:paraId="2D93B494" w14:textId="77777777" w:rsidTr="00166970">
        <w:tc>
          <w:tcPr>
            <w:tcW w:w="0" w:type="auto"/>
            <w:hideMark/>
          </w:tcPr>
          <w:p w14:paraId="570DD8DF" w14:textId="77777777" w:rsidR="00166970" w:rsidRDefault="00166970">
            <w:pPr>
              <w:pStyle w:val="Compact"/>
            </w:pPr>
            <w:r>
              <w:t>Zamowienia</w:t>
            </w:r>
          </w:p>
        </w:tc>
        <w:tc>
          <w:tcPr>
            <w:tcW w:w="0" w:type="auto"/>
            <w:hideMark/>
          </w:tcPr>
          <w:p w14:paraId="4945C013" w14:textId="77777777" w:rsidR="00166970" w:rsidRDefault="00166970">
            <w:pPr>
              <w:pStyle w:val="Compact"/>
            </w:pPr>
            <w:r>
              <w:t>ZamowieniaPozycje</w:t>
            </w:r>
          </w:p>
        </w:tc>
        <w:tc>
          <w:tcPr>
            <w:tcW w:w="0" w:type="auto"/>
            <w:hideMark/>
          </w:tcPr>
          <w:p w14:paraId="13E6634F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087C8F57" w14:textId="77777777" w:rsidR="00166970" w:rsidRDefault="00166970">
            <w:pPr>
              <w:pStyle w:val="Compact"/>
            </w:pPr>
            <w:r>
              <w:t>Na jedno zamówienie może przypadać wiele pozycji.</w:t>
            </w:r>
          </w:p>
        </w:tc>
      </w:tr>
      <w:tr w:rsidR="00166970" w14:paraId="7FA312E7" w14:textId="77777777" w:rsidTr="00166970">
        <w:tc>
          <w:tcPr>
            <w:tcW w:w="0" w:type="auto"/>
            <w:hideMark/>
          </w:tcPr>
          <w:p w14:paraId="16835F8B" w14:textId="77777777" w:rsidR="00166970" w:rsidRDefault="00166970">
            <w:pPr>
              <w:pStyle w:val="Compact"/>
            </w:pPr>
            <w:r>
              <w:t>Zamowienia</w:t>
            </w:r>
          </w:p>
        </w:tc>
        <w:tc>
          <w:tcPr>
            <w:tcW w:w="0" w:type="auto"/>
            <w:hideMark/>
          </w:tcPr>
          <w:p w14:paraId="48F51FCD" w14:textId="77777777" w:rsidR="00166970" w:rsidRDefault="00166970">
            <w:pPr>
              <w:pStyle w:val="Compact"/>
            </w:pPr>
            <w:r>
              <w:t>DostawyKlientow</w:t>
            </w:r>
          </w:p>
        </w:tc>
        <w:tc>
          <w:tcPr>
            <w:tcW w:w="0" w:type="auto"/>
            <w:hideMark/>
          </w:tcPr>
          <w:p w14:paraId="7ED1E02C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5491FCFB" w14:textId="77777777" w:rsidR="00166970" w:rsidRDefault="00166970">
            <w:pPr>
              <w:pStyle w:val="Compact"/>
            </w:pPr>
            <w:r>
              <w:t>Każde zamówienie ma jedną dostawę do klienta.</w:t>
            </w:r>
          </w:p>
        </w:tc>
      </w:tr>
      <w:tr w:rsidR="00166970" w14:paraId="4CDA3221" w14:textId="77777777" w:rsidTr="00166970">
        <w:tc>
          <w:tcPr>
            <w:tcW w:w="0" w:type="auto"/>
            <w:hideMark/>
          </w:tcPr>
          <w:p w14:paraId="2E193370" w14:textId="77777777" w:rsidR="00166970" w:rsidRDefault="00166970">
            <w:pPr>
              <w:pStyle w:val="Compact"/>
            </w:pPr>
            <w:r>
              <w:t>Zamowienia</w:t>
            </w:r>
          </w:p>
        </w:tc>
        <w:tc>
          <w:tcPr>
            <w:tcW w:w="0" w:type="auto"/>
            <w:hideMark/>
          </w:tcPr>
          <w:p w14:paraId="17D70B8F" w14:textId="77777777" w:rsidR="00166970" w:rsidRDefault="00166970">
            <w:pPr>
              <w:pStyle w:val="Compact"/>
            </w:pPr>
            <w:r>
              <w:t>Reklamacje</w:t>
            </w:r>
          </w:p>
        </w:tc>
        <w:tc>
          <w:tcPr>
            <w:tcW w:w="0" w:type="auto"/>
            <w:hideMark/>
          </w:tcPr>
          <w:p w14:paraId="2FE32572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38205E9B" w14:textId="77777777" w:rsidR="00166970" w:rsidRDefault="00166970">
            <w:pPr>
              <w:pStyle w:val="Compact"/>
            </w:pPr>
            <w:r>
              <w:t>Na jedno zamówienie może przypadać wiele reklamacji.</w:t>
            </w:r>
          </w:p>
        </w:tc>
      </w:tr>
      <w:tr w:rsidR="00166970" w14:paraId="2F2DBB32" w14:textId="77777777" w:rsidTr="00166970">
        <w:tc>
          <w:tcPr>
            <w:tcW w:w="0" w:type="auto"/>
            <w:hideMark/>
          </w:tcPr>
          <w:p w14:paraId="69C20350" w14:textId="77777777" w:rsidR="00166970" w:rsidRDefault="00166970">
            <w:pPr>
              <w:pStyle w:val="Compact"/>
            </w:pPr>
            <w:r>
              <w:t>ZamowieniaPozycje</w:t>
            </w:r>
          </w:p>
        </w:tc>
        <w:tc>
          <w:tcPr>
            <w:tcW w:w="0" w:type="auto"/>
            <w:hideMark/>
          </w:tcPr>
          <w:p w14:paraId="53060068" w14:textId="77777777" w:rsidR="00166970" w:rsidRDefault="00166970">
            <w:pPr>
              <w:pStyle w:val="Compact"/>
            </w:pPr>
            <w:r>
              <w:t>Magazyny i Gatunki</w:t>
            </w:r>
          </w:p>
        </w:tc>
        <w:tc>
          <w:tcPr>
            <w:tcW w:w="0" w:type="auto"/>
            <w:hideMark/>
          </w:tcPr>
          <w:p w14:paraId="284A88A6" w14:textId="77777777" w:rsidR="00166970" w:rsidRDefault="00166970">
            <w:pPr>
              <w:pStyle w:val="Compact"/>
            </w:pPr>
            <w:r>
              <w:t>jeden do jeden</w:t>
            </w:r>
          </w:p>
        </w:tc>
        <w:tc>
          <w:tcPr>
            <w:tcW w:w="0" w:type="auto"/>
            <w:hideMark/>
          </w:tcPr>
          <w:p w14:paraId="4E690D3D" w14:textId="77777777" w:rsidR="00166970" w:rsidRDefault="00166970">
            <w:pPr>
              <w:pStyle w:val="Compact"/>
            </w:pPr>
            <w:r>
              <w:t>Każda pozycja zamówienia jest powiązana z jednym gatunkiem kwiatów w magazynie.</w:t>
            </w:r>
          </w:p>
        </w:tc>
      </w:tr>
      <w:tr w:rsidR="00166970" w14:paraId="557102C4" w14:textId="77777777" w:rsidTr="00166970">
        <w:tc>
          <w:tcPr>
            <w:tcW w:w="0" w:type="auto"/>
            <w:hideMark/>
          </w:tcPr>
          <w:p w14:paraId="0873456F" w14:textId="77777777" w:rsidR="00166970" w:rsidRDefault="00166970">
            <w:pPr>
              <w:pStyle w:val="Compact"/>
            </w:pPr>
            <w:r>
              <w:t>OfertySpecjalne</w:t>
            </w:r>
          </w:p>
        </w:tc>
        <w:tc>
          <w:tcPr>
            <w:tcW w:w="0" w:type="auto"/>
            <w:hideMark/>
          </w:tcPr>
          <w:p w14:paraId="493B65C0" w14:textId="77777777" w:rsidR="00166970" w:rsidRDefault="00166970">
            <w:pPr>
              <w:pStyle w:val="Compact"/>
            </w:pPr>
            <w:r>
              <w:t>PozycjaParagonu</w:t>
            </w:r>
          </w:p>
        </w:tc>
        <w:tc>
          <w:tcPr>
            <w:tcW w:w="0" w:type="auto"/>
            <w:hideMark/>
          </w:tcPr>
          <w:p w14:paraId="06BB59F5" w14:textId="77777777" w:rsidR="00166970" w:rsidRDefault="00166970">
            <w:pPr>
              <w:pStyle w:val="Compact"/>
            </w:pPr>
            <w:r>
              <w:t>jeden do wielu</w:t>
            </w:r>
          </w:p>
        </w:tc>
        <w:tc>
          <w:tcPr>
            <w:tcW w:w="0" w:type="auto"/>
            <w:hideMark/>
          </w:tcPr>
          <w:p w14:paraId="5C76D25C" w14:textId="77777777" w:rsidR="00166970" w:rsidRDefault="00166970">
            <w:pPr>
              <w:pStyle w:val="Compact"/>
            </w:pPr>
            <w:r>
              <w:t>Jedna oferta specjalna może wystąpić na wielu pozycjach paragonu.</w:t>
            </w:r>
          </w:p>
        </w:tc>
      </w:tr>
    </w:tbl>
    <w:p w14:paraId="282108F9" w14:textId="77777777" w:rsidR="005501C8" w:rsidRDefault="005501C8" w:rsidP="00166970">
      <w:pPr>
        <w:pStyle w:val="Nagwek2"/>
      </w:pPr>
      <w:bookmarkStart w:id="5" w:name="tabela-powiązań"/>
      <w:bookmarkEnd w:id="5"/>
    </w:p>
    <w:p w14:paraId="4B731EA2" w14:textId="77777777" w:rsidR="005501C8" w:rsidRDefault="005501C8">
      <w:pPr>
        <w:rPr>
          <w:rFonts w:ascii="Arial Narrow" w:hAnsi="Arial Narrow"/>
          <w:b/>
        </w:rPr>
      </w:pPr>
      <w:r>
        <w:br w:type="page"/>
      </w:r>
    </w:p>
    <w:p w14:paraId="6B83EFE5" w14:textId="166212AC" w:rsidR="00166970" w:rsidRDefault="00166970" w:rsidP="00166970">
      <w:pPr>
        <w:pStyle w:val="Nagwek2"/>
        <w:rPr>
          <w:rFonts w:asciiTheme="majorHAnsi" w:hAnsiTheme="majorHAnsi" w:cstheme="majorBidi"/>
          <w:lang w:val="en-US" w:eastAsia="en-US"/>
        </w:rPr>
      </w:pPr>
      <w:bookmarkStart w:id="6" w:name="_Toc138637190"/>
      <w:r>
        <w:lastRenderedPageBreak/>
        <w:t>Opis elementów modelu</w:t>
      </w:r>
      <w:bookmarkEnd w:id="6"/>
    </w:p>
    <w:p w14:paraId="1F85201B" w14:textId="30501DB7" w:rsidR="00166970" w:rsidRDefault="00166970" w:rsidP="005501C8">
      <w:pPr>
        <w:pStyle w:val="Nagwek3"/>
      </w:pPr>
      <w:bookmarkStart w:id="7" w:name="adresy"/>
      <w:bookmarkStart w:id="8" w:name="_Toc138637191"/>
      <w:r>
        <w:t>1. Adresy</w:t>
      </w:r>
      <w:bookmarkEnd w:id="8"/>
    </w:p>
    <w:p w14:paraId="512D6A4C" w14:textId="77777777" w:rsidR="00166970" w:rsidRDefault="00166970" w:rsidP="00166970">
      <w:pPr>
        <w:pStyle w:val="FirstParagraph"/>
      </w:pPr>
      <w:r>
        <w:t>Zawiera dane adresowe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622"/>
        <w:gridCol w:w="1024"/>
        <w:gridCol w:w="805"/>
        <w:gridCol w:w="939"/>
        <w:gridCol w:w="1161"/>
        <w:gridCol w:w="1679"/>
        <w:gridCol w:w="1557"/>
      </w:tblGrid>
      <w:tr w:rsidR="00166970" w14:paraId="38B23D9E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653D22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B3101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87E2DD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BB1238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5AD32D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083FD14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290D11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20EE144F" w14:textId="77777777" w:rsidTr="00166970">
        <w:tc>
          <w:tcPr>
            <w:tcW w:w="0" w:type="auto"/>
            <w:hideMark/>
          </w:tcPr>
          <w:p w14:paraId="28F29D5B" w14:textId="77777777" w:rsidR="00166970" w:rsidRDefault="00166970">
            <w:pPr>
              <w:pStyle w:val="Compact"/>
            </w:pPr>
            <w:r>
              <w:t>id_adresu</w:t>
            </w:r>
          </w:p>
        </w:tc>
        <w:tc>
          <w:tcPr>
            <w:tcW w:w="0" w:type="auto"/>
            <w:hideMark/>
          </w:tcPr>
          <w:p w14:paraId="7E8B866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9B0B95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BC261C6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B2D9A6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F8876F1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147F77B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3EDF6E9D" w14:textId="77777777" w:rsidTr="00166970">
        <w:tc>
          <w:tcPr>
            <w:tcW w:w="0" w:type="auto"/>
            <w:hideMark/>
          </w:tcPr>
          <w:p w14:paraId="688DE061" w14:textId="77777777" w:rsidR="00166970" w:rsidRDefault="00166970">
            <w:pPr>
              <w:pStyle w:val="Compact"/>
            </w:pPr>
            <w:r>
              <w:t>kraj</w:t>
            </w:r>
          </w:p>
        </w:tc>
        <w:tc>
          <w:tcPr>
            <w:tcW w:w="0" w:type="auto"/>
            <w:hideMark/>
          </w:tcPr>
          <w:p w14:paraId="25E5E69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FCC2AA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68C8BC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8DA2B2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4B742CE" w14:textId="77777777" w:rsidR="00166970" w:rsidRDefault="00166970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  <w:hideMark/>
          </w:tcPr>
          <w:p w14:paraId="558A8A10" w14:textId="77777777" w:rsidR="00166970" w:rsidRDefault="00166970">
            <w:pPr>
              <w:pStyle w:val="Compact"/>
            </w:pPr>
            <w:r>
              <w:t>Kraj</w:t>
            </w:r>
          </w:p>
        </w:tc>
      </w:tr>
      <w:tr w:rsidR="00166970" w14:paraId="17CD89F1" w14:textId="77777777" w:rsidTr="00166970">
        <w:tc>
          <w:tcPr>
            <w:tcW w:w="0" w:type="auto"/>
            <w:hideMark/>
          </w:tcPr>
          <w:p w14:paraId="1CA35EF8" w14:textId="77777777" w:rsidR="00166970" w:rsidRDefault="00166970">
            <w:pPr>
              <w:pStyle w:val="Compact"/>
            </w:pPr>
            <w:r>
              <w:t>miasto</w:t>
            </w:r>
          </w:p>
        </w:tc>
        <w:tc>
          <w:tcPr>
            <w:tcW w:w="0" w:type="auto"/>
            <w:hideMark/>
          </w:tcPr>
          <w:p w14:paraId="427F131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00BCEF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00EC3E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17D376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BC41C47" w14:textId="77777777" w:rsidR="00166970" w:rsidRDefault="00166970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  <w:hideMark/>
          </w:tcPr>
          <w:p w14:paraId="3D7DA270" w14:textId="77777777" w:rsidR="00166970" w:rsidRDefault="00166970">
            <w:pPr>
              <w:pStyle w:val="Compact"/>
            </w:pPr>
            <w:r>
              <w:t>Miasto</w:t>
            </w:r>
          </w:p>
        </w:tc>
      </w:tr>
      <w:tr w:rsidR="00166970" w14:paraId="743BAB23" w14:textId="77777777" w:rsidTr="00166970">
        <w:tc>
          <w:tcPr>
            <w:tcW w:w="0" w:type="auto"/>
            <w:hideMark/>
          </w:tcPr>
          <w:p w14:paraId="4331A191" w14:textId="77777777" w:rsidR="00166970" w:rsidRDefault="00166970">
            <w:pPr>
              <w:pStyle w:val="Compact"/>
            </w:pPr>
            <w:r>
              <w:t>ulica</w:t>
            </w:r>
          </w:p>
        </w:tc>
        <w:tc>
          <w:tcPr>
            <w:tcW w:w="0" w:type="auto"/>
            <w:hideMark/>
          </w:tcPr>
          <w:p w14:paraId="6210084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C1B368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B07E0F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84E2A3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9B73D14" w14:textId="77777777" w:rsidR="00166970" w:rsidRDefault="00166970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  <w:hideMark/>
          </w:tcPr>
          <w:p w14:paraId="15AEF6B8" w14:textId="77777777" w:rsidR="00166970" w:rsidRDefault="00166970">
            <w:pPr>
              <w:pStyle w:val="Compact"/>
            </w:pPr>
            <w:r>
              <w:t>Ulica</w:t>
            </w:r>
          </w:p>
        </w:tc>
      </w:tr>
      <w:tr w:rsidR="00166970" w14:paraId="0CCEBBC1" w14:textId="77777777" w:rsidTr="00166970">
        <w:tc>
          <w:tcPr>
            <w:tcW w:w="0" w:type="auto"/>
            <w:hideMark/>
          </w:tcPr>
          <w:p w14:paraId="302143B2" w14:textId="77777777" w:rsidR="00166970" w:rsidRDefault="00166970">
            <w:pPr>
              <w:pStyle w:val="Compact"/>
            </w:pPr>
            <w:r>
              <w:t>nr_budynku</w:t>
            </w:r>
          </w:p>
        </w:tc>
        <w:tc>
          <w:tcPr>
            <w:tcW w:w="0" w:type="auto"/>
            <w:hideMark/>
          </w:tcPr>
          <w:p w14:paraId="072EBF6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770E38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0D56C1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6A1659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8C3D9AD" w14:textId="77777777" w:rsidR="00166970" w:rsidRDefault="00166970">
            <w:pPr>
              <w:pStyle w:val="Compact"/>
            </w:pPr>
            <w:r>
              <w:t>SMALLINT</w:t>
            </w:r>
          </w:p>
        </w:tc>
        <w:tc>
          <w:tcPr>
            <w:tcW w:w="0" w:type="auto"/>
            <w:hideMark/>
          </w:tcPr>
          <w:p w14:paraId="0C82B10B" w14:textId="77777777" w:rsidR="00166970" w:rsidRDefault="00166970">
            <w:pPr>
              <w:pStyle w:val="Compact"/>
            </w:pPr>
            <w:r>
              <w:t>Numer budynku</w:t>
            </w:r>
          </w:p>
        </w:tc>
      </w:tr>
      <w:tr w:rsidR="00166970" w14:paraId="1D4429E8" w14:textId="77777777" w:rsidTr="00166970">
        <w:tc>
          <w:tcPr>
            <w:tcW w:w="0" w:type="auto"/>
            <w:hideMark/>
          </w:tcPr>
          <w:p w14:paraId="72059CE6" w14:textId="77777777" w:rsidR="00166970" w:rsidRDefault="00166970">
            <w:pPr>
              <w:pStyle w:val="Compact"/>
            </w:pPr>
            <w:r>
              <w:t>nr_mieszkania</w:t>
            </w:r>
          </w:p>
        </w:tc>
        <w:tc>
          <w:tcPr>
            <w:tcW w:w="0" w:type="auto"/>
            <w:hideMark/>
          </w:tcPr>
          <w:p w14:paraId="5C610FD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2A8FDA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816B32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9E3925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A721635" w14:textId="77777777" w:rsidR="00166970" w:rsidRDefault="00166970">
            <w:pPr>
              <w:pStyle w:val="Compact"/>
            </w:pPr>
            <w:r>
              <w:t>SMALLINT</w:t>
            </w:r>
          </w:p>
        </w:tc>
        <w:tc>
          <w:tcPr>
            <w:tcW w:w="0" w:type="auto"/>
            <w:hideMark/>
          </w:tcPr>
          <w:p w14:paraId="15CAB9BC" w14:textId="77777777" w:rsidR="00166970" w:rsidRDefault="00166970">
            <w:pPr>
              <w:pStyle w:val="Compact"/>
            </w:pPr>
            <w:r>
              <w:t>Numer mieszkania</w:t>
            </w:r>
          </w:p>
        </w:tc>
      </w:tr>
    </w:tbl>
    <w:p w14:paraId="5B085D21" w14:textId="77777777" w:rsidR="00166970" w:rsidRDefault="00166970" w:rsidP="00166970">
      <w:pPr>
        <w:pStyle w:val="Nagwek3"/>
        <w:rPr>
          <w:lang w:val="en-US" w:eastAsia="en-US"/>
        </w:rPr>
      </w:pPr>
      <w:bookmarkStart w:id="9" w:name="opis-1"/>
      <w:bookmarkStart w:id="10" w:name="kwiaciarnie"/>
      <w:bookmarkStart w:id="11" w:name="_Toc138637192"/>
      <w:bookmarkEnd w:id="7"/>
      <w:bookmarkEnd w:id="9"/>
      <w:r>
        <w:t>2. Kwiaciarnie</w:t>
      </w:r>
      <w:bookmarkEnd w:id="11"/>
    </w:p>
    <w:p w14:paraId="21FEACA6" w14:textId="77777777" w:rsidR="00166970" w:rsidRDefault="00166970" w:rsidP="00166970">
      <w:pPr>
        <w:pStyle w:val="FirstParagraph"/>
      </w:pPr>
      <w:r>
        <w:t>Zawiera budynki kwiaciarn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04"/>
        <w:gridCol w:w="955"/>
        <w:gridCol w:w="1041"/>
        <w:gridCol w:w="939"/>
        <w:gridCol w:w="1161"/>
        <w:gridCol w:w="1679"/>
        <w:gridCol w:w="1508"/>
      </w:tblGrid>
      <w:tr w:rsidR="00166970" w14:paraId="3E6D9349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2322C8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9E40BA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CA06EE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1CC185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CFB6AC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49FCD3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1914E1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426A2BBC" w14:textId="77777777" w:rsidTr="00166970">
        <w:tc>
          <w:tcPr>
            <w:tcW w:w="0" w:type="auto"/>
            <w:hideMark/>
          </w:tcPr>
          <w:p w14:paraId="0CB82394" w14:textId="77777777" w:rsidR="00166970" w:rsidRDefault="00166970">
            <w:pPr>
              <w:pStyle w:val="Compact"/>
            </w:pPr>
            <w:r>
              <w:t>id_kwiaciarni</w:t>
            </w:r>
          </w:p>
        </w:tc>
        <w:tc>
          <w:tcPr>
            <w:tcW w:w="0" w:type="auto"/>
            <w:hideMark/>
          </w:tcPr>
          <w:p w14:paraId="0F398B5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DA3EA7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465B65D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D11C1E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D49D7D9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4EA7A7F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7715E9CB" w14:textId="77777777" w:rsidTr="00166970">
        <w:tc>
          <w:tcPr>
            <w:tcW w:w="0" w:type="auto"/>
            <w:hideMark/>
          </w:tcPr>
          <w:p w14:paraId="7E1C9DB7" w14:textId="77777777" w:rsidR="00166970" w:rsidRDefault="00166970">
            <w:pPr>
              <w:pStyle w:val="Compact"/>
            </w:pPr>
            <w:r>
              <w:t>id_adresu</w:t>
            </w:r>
          </w:p>
        </w:tc>
        <w:tc>
          <w:tcPr>
            <w:tcW w:w="0" w:type="auto"/>
            <w:hideMark/>
          </w:tcPr>
          <w:p w14:paraId="2ADB6E3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F1F1941" w14:textId="77777777" w:rsidR="00166970" w:rsidRDefault="00166970">
            <w:pPr>
              <w:pStyle w:val="Compact"/>
            </w:pPr>
            <w:r>
              <w:t>Tak (Adresy)</w:t>
            </w:r>
          </w:p>
        </w:tc>
        <w:tc>
          <w:tcPr>
            <w:tcW w:w="0" w:type="auto"/>
            <w:hideMark/>
          </w:tcPr>
          <w:p w14:paraId="2718A915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81B55A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BB0FADF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F9520BD" w14:textId="77777777" w:rsidR="00166970" w:rsidRDefault="00166970">
            <w:pPr>
              <w:pStyle w:val="Compact"/>
            </w:pPr>
            <w:r>
              <w:t>Klucz obcy do adresu</w:t>
            </w:r>
          </w:p>
        </w:tc>
      </w:tr>
      <w:tr w:rsidR="00166970" w14:paraId="5D50EFCF" w14:textId="77777777" w:rsidTr="00166970">
        <w:tc>
          <w:tcPr>
            <w:tcW w:w="0" w:type="auto"/>
            <w:hideMark/>
          </w:tcPr>
          <w:p w14:paraId="1EB7099C" w14:textId="77777777" w:rsidR="00166970" w:rsidRDefault="0016697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hideMark/>
          </w:tcPr>
          <w:p w14:paraId="6EF858B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86F994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C571E5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534C82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4EE54A8" w14:textId="77777777" w:rsidR="00166970" w:rsidRDefault="00166970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  <w:hideMark/>
          </w:tcPr>
          <w:p w14:paraId="0632937E" w14:textId="77777777" w:rsidR="00166970" w:rsidRDefault="00166970">
            <w:pPr>
              <w:pStyle w:val="Compact"/>
            </w:pPr>
            <w:r>
              <w:t>Nazwa budynku kwiaciarni</w:t>
            </w:r>
          </w:p>
        </w:tc>
      </w:tr>
    </w:tbl>
    <w:p w14:paraId="050CCA65" w14:textId="77777777" w:rsidR="00166970" w:rsidRDefault="00166970" w:rsidP="00166970">
      <w:pPr>
        <w:pStyle w:val="Nagwek3"/>
        <w:rPr>
          <w:lang w:val="en-US" w:eastAsia="en-US"/>
        </w:rPr>
      </w:pPr>
      <w:bookmarkStart w:id="12" w:name="opis-2"/>
      <w:bookmarkStart w:id="13" w:name="magazyny"/>
      <w:bookmarkStart w:id="14" w:name="_Toc138637193"/>
      <w:bookmarkEnd w:id="10"/>
      <w:bookmarkEnd w:id="12"/>
      <w:r>
        <w:t>3. Magazyny</w:t>
      </w:r>
      <w:bookmarkEnd w:id="14"/>
    </w:p>
    <w:p w14:paraId="33182731" w14:textId="77777777" w:rsidR="00166970" w:rsidRDefault="00166970" w:rsidP="00166970">
      <w:pPr>
        <w:pStyle w:val="FirstParagraph"/>
      </w:pPr>
      <w:r>
        <w:t>Zawiera informacje o magazynach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445"/>
        <w:gridCol w:w="909"/>
        <w:gridCol w:w="1423"/>
        <w:gridCol w:w="904"/>
        <w:gridCol w:w="1116"/>
        <w:gridCol w:w="1570"/>
        <w:gridCol w:w="1420"/>
      </w:tblGrid>
      <w:tr w:rsidR="00166970" w14:paraId="2298A54E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0A457B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BC519C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7B10D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3427D7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8D5461C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8EF52E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4C1A4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3FC1B1DD" w14:textId="77777777" w:rsidTr="00166970">
        <w:tc>
          <w:tcPr>
            <w:tcW w:w="0" w:type="auto"/>
            <w:hideMark/>
          </w:tcPr>
          <w:p w14:paraId="550A6BD0" w14:textId="77777777" w:rsidR="00166970" w:rsidRDefault="00166970">
            <w:pPr>
              <w:pStyle w:val="Compact"/>
            </w:pPr>
            <w:r>
              <w:t>id_magazynu</w:t>
            </w:r>
          </w:p>
        </w:tc>
        <w:tc>
          <w:tcPr>
            <w:tcW w:w="0" w:type="auto"/>
            <w:hideMark/>
          </w:tcPr>
          <w:p w14:paraId="0BD6F98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12FB09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D9791EA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AC582C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63775D7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8B0BFFA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1A7ECE90" w14:textId="77777777" w:rsidTr="00166970">
        <w:tc>
          <w:tcPr>
            <w:tcW w:w="0" w:type="auto"/>
            <w:hideMark/>
          </w:tcPr>
          <w:p w14:paraId="04D12F2D" w14:textId="77777777" w:rsidR="00166970" w:rsidRDefault="00166970">
            <w:pPr>
              <w:pStyle w:val="Compact"/>
            </w:pPr>
            <w:r>
              <w:t>id_kwiaciarni</w:t>
            </w:r>
          </w:p>
        </w:tc>
        <w:tc>
          <w:tcPr>
            <w:tcW w:w="0" w:type="auto"/>
            <w:hideMark/>
          </w:tcPr>
          <w:p w14:paraId="680B743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A75410A" w14:textId="77777777" w:rsidR="00166970" w:rsidRDefault="00166970">
            <w:pPr>
              <w:pStyle w:val="Compact"/>
            </w:pPr>
            <w:r>
              <w:t>Tak (Kwiaciarnie)</w:t>
            </w:r>
          </w:p>
        </w:tc>
        <w:tc>
          <w:tcPr>
            <w:tcW w:w="0" w:type="auto"/>
            <w:hideMark/>
          </w:tcPr>
          <w:p w14:paraId="1F4CC9D1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FE71EB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091E00B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74CDB1E" w14:textId="77777777" w:rsidR="00166970" w:rsidRDefault="00166970">
            <w:pPr>
              <w:pStyle w:val="Compact"/>
            </w:pPr>
            <w:r>
              <w:t>Klucz obcy do kwiaciarni</w:t>
            </w:r>
          </w:p>
        </w:tc>
      </w:tr>
    </w:tbl>
    <w:p w14:paraId="0DC73ACA" w14:textId="77777777" w:rsidR="00166970" w:rsidRDefault="00166970" w:rsidP="00166970">
      <w:pPr>
        <w:pStyle w:val="Nagwek3"/>
        <w:rPr>
          <w:lang w:val="en-US" w:eastAsia="en-US"/>
        </w:rPr>
      </w:pPr>
      <w:bookmarkStart w:id="15" w:name="opis-3"/>
      <w:bookmarkStart w:id="16" w:name="gatunki"/>
      <w:bookmarkStart w:id="17" w:name="_Toc138637194"/>
      <w:bookmarkEnd w:id="13"/>
      <w:bookmarkEnd w:id="15"/>
      <w:r>
        <w:t>4. Gatunki</w:t>
      </w:r>
      <w:bookmarkEnd w:id="17"/>
    </w:p>
    <w:p w14:paraId="0851262A" w14:textId="77777777" w:rsidR="00166970" w:rsidRDefault="00166970" w:rsidP="00166970">
      <w:pPr>
        <w:pStyle w:val="FirstParagraph"/>
      </w:pPr>
      <w:r>
        <w:t>Zawiera informacje o gatunkach kwiatów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313"/>
        <w:gridCol w:w="1172"/>
        <w:gridCol w:w="941"/>
        <w:gridCol w:w="939"/>
        <w:gridCol w:w="1161"/>
        <w:gridCol w:w="1685"/>
        <w:gridCol w:w="1576"/>
      </w:tblGrid>
      <w:tr w:rsidR="00166970" w14:paraId="5D24CE10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C31DF0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0457A6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7605C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EC98CB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5295E3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10543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07BEC4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40A3F0CE" w14:textId="77777777" w:rsidTr="00166970">
        <w:tc>
          <w:tcPr>
            <w:tcW w:w="0" w:type="auto"/>
            <w:hideMark/>
          </w:tcPr>
          <w:p w14:paraId="68022D54" w14:textId="77777777" w:rsidR="00166970" w:rsidRDefault="00166970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3691D07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2F78D7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DFA1FF0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FA805A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BED3B0C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6FF065D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4C7F5642" w14:textId="77777777" w:rsidTr="00166970">
        <w:tc>
          <w:tcPr>
            <w:tcW w:w="0" w:type="auto"/>
            <w:hideMark/>
          </w:tcPr>
          <w:p w14:paraId="6C59F290" w14:textId="77777777" w:rsidR="00166970" w:rsidRDefault="0016697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hideMark/>
          </w:tcPr>
          <w:p w14:paraId="51BB757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F958F6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7AC097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DF4BF6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1608939" w14:textId="77777777" w:rsidR="00166970" w:rsidRDefault="00166970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  <w:hideMark/>
          </w:tcPr>
          <w:p w14:paraId="0F7D1445" w14:textId="77777777" w:rsidR="00166970" w:rsidRDefault="00166970">
            <w:pPr>
              <w:pStyle w:val="Compact"/>
            </w:pPr>
            <w:r>
              <w:t>Nazwa gatunku</w:t>
            </w:r>
          </w:p>
        </w:tc>
      </w:tr>
      <w:tr w:rsidR="00166970" w14:paraId="6513E704" w14:textId="77777777" w:rsidTr="00166970">
        <w:tc>
          <w:tcPr>
            <w:tcW w:w="0" w:type="auto"/>
            <w:hideMark/>
          </w:tcPr>
          <w:p w14:paraId="4C1D0ED9" w14:textId="77777777" w:rsidR="00166970" w:rsidRDefault="00166970">
            <w:pPr>
              <w:pStyle w:val="Compact"/>
            </w:pPr>
            <w:r>
              <w:lastRenderedPageBreak/>
              <w:t>cena</w:t>
            </w:r>
          </w:p>
        </w:tc>
        <w:tc>
          <w:tcPr>
            <w:tcW w:w="0" w:type="auto"/>
            <w:hideMark/>
          </w:tcPr>
          <w:p w14:paraId="11CF71C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E4BA13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674023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B84AB0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BA2F3BB" w14:textId="77777777" w:rsidR="00166970" w:rsidRDefault="0016697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  <w:hideMark/>
          </w:tcPr>
          <w:p w14:paraId="256D16E4" w14:textId="77777777" w:rsidR="00166970" w:rsidRDefault="00166970">
            <w:pPr>
              <w:pStyle w:val="Compact"/>
            </w:pPr>
            <w:r>
              <w:t>Cena gatunku</w:t>
            </w:r>
          </w:p>
        </w:tc>
      </w:tr>
    </w:tbl>
    <w:p w14:paraId="47927B84" w14:textId="77777777" w:rsidR="00166970" w:rsidRDefault="00166970" w:rsidP="00166970">
      <w:pPr>
        <w:pStyle w:val="Nagwek3"/>
        <w:rPr>
          <w:lang w:val="en-US" w:eastAsia="en-US"/>
        </w:rPr>
      </w:pPr>
      <w:bookmarkStart w:id="18" w:name="opis-4"/>
      <w:bookmarkStart w:id="19" w:name="magazynygatunki"/>
      <w:bookmarkStart w:id="20" w:name="_Toc138637195"/>
      <w:bookmarkEnd w:id="16"/>
      <w:bookmarkEnd w:id="18"/>
      <w:r>
        <w:t>5. Magazynygatunki</w:t>
      </w:r>
      <w:bookmarkEnd w:id="20"/>
    </w:p>
    <w:p w14:paraId="6798461E" w14:textId="77777777" w:rsidR="00166970" w:rsidRDefault="00166970" w:rsidP="00166970">
      <w:pPr>
        <w:pStyle w:val="FirstParagraph"/>
      </w:pPr>
      <w:r>
        <w:t>Zawiera informacje o ilości danego gatunku kwiatów w magazynie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987"/>
        <w:gridCol w:w="861"/>
        <w:gridCol w:w="1219"/>
        <w:gridCol w:w="856"/>
        <w:gridCol w:w="1053"/>
        <w:gridCol w:w="1475"/>
        <w:gridCol w:w="1336"/>
      </w:tblGrid>
      <w:tr w:rsidR="00166970" w14:paraId="73AEFD95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7C6DA2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2AB90D7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AE041F4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84EE9C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6C958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EB28B07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28C83F4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2E36D01F" w14:textId="77777777" w:rsidTr="00166970">
        <w:tc>
          <w:tcPr>
            <w:tcW w:w="0" w:type="auto"/>
            <w:hideMark/>
          </w:tcPr>
          <w:p w14:paraId="1B432415" w14:textId="77777777" w:rsidR="00166970" w:rsidRDefault="00166970">
            <w:pPr>
              <w:pStyle w:val="Compact"/>
            </w:pPr>
            <w:r>
              <w:t>id_magazynygatunki</w:t>
            </w:r>
          </w:p>
        </w:tc>
        <w:tc>
          <w:tcPr>
            <w:tcW w:w="0" w:type="auto"/>
            <w:hideMark/>
          </w:tcPr>
          <w:p w14:paraId="79CC0348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2A6D03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48E15D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9E970E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B9C97E5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17C0775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4EB8B622" w14:textId="77777777" w:rsidTr="00166970">
        <w:tc>
          <w:tcPr>
            <w:tcW w:w="0" w:type="auto"/>
            <w:hideMark/>
          </w:tcPr>
          <w:p w14:paraId="07DB0D15" w14:textId="77777777" w:rsidR="00166970" w:rsidRDefault="00166970">
            <w:pPr>
              <w:pStyle w:val="Compact"/>
            </w:pPr>
            <w:r>
              <w:t>id_magazynu</w:t>
            </w:r>
          </w:p>
        </w:tc>
        <w:tc>
          <w:tcPr>
            <w:tcW w:w="0" w:type="auto"/>
            <w:hideMark/>
          </w:tcPr>
          <w:p w14:paraId="79918D9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FF26F3D" w14:textId="77777777" w:rsidR="00166970" w:rsidRDefault="00166970">
            <w:pPr>
              <w:pStyle w:val="Compact"/>
            </w:pPr>
            <w:r>
              <w:t>Tak (Magazyny)</w:t>
            </w:r>
          </w:p>
        </w:tc>
        <w:tc>
          <w:tcPr>
            <w:tcW w:w="0" w:type="auto"/>
            <w:hideMark/>
          </w:tcPr>
          <w:p w14:paraId="72A261C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A8E21B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9AFCD89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86CBDC4" w14:textId="77777777" w:rsidR="00166970" w:rsidRDefault="00166970">
            <w:pPr>
              <w:pStyle w:val="Compact"/>
            </w:pPr>
            <w:r>
              <w:t>Klucz obcy do magazynu</w:t>
            </w:r>
          </w:p>
        </w:tc>
      </w:tr>
      <w:tr w:rsidR="00166970" w14:paraId="15372FD1" w14:textId="77777777" w:rsidTr="00166970">
        <w:tc>
          <w:tcPr>
            <w:tcW w:w="0" w:type="auto"/>
            <w:hideMark/>
          </w:tcPr>
          <w:p w14:paraId="1F301D75" w14:textId="77777777" w:rsidR="00166970" w:rsidRDefault="00166970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13E6C29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6C3A6FF" w14:textId="77777777" w:rsidR="00166970" w:rsidRDefault="00166970">
            <w:pPr>
              <w:pStyle w:val="Compact"/>
            </w:pPr>
            <w:r>
              <w:t>Tak (Gatunki)</w:t>
            </w:r>
          </w:p>
        </w:tc>
        <w:tc>
          <w:tcPr>
            <w:tcW w:w="0" w:type="auto"/>
            <w:hideMark/>
          </w:tcPr>
          <w:p w14:paraId="6AEA487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8EA260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9C130D0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37A485E" w14:textId="77777777" w:rsidR="00166970" w:rsidRDefault="00166970">
            <w:pPr>
              <w:pStyle w:val="Compact"/>
            </w:pPr>
            <w:r>
              <w:t>Klucz obcy do gatunku</w:t>
            </w:r>
          </w:p>
        </w:tc>
      </w:tr>
      <w:tr w:rsidR="00166970" w14:paraId="7C0D34F1" w14:textId="77777777" w:rsidTr="00166970">
        <w:tc>
          <w:tcPr>
            <w:tcW w:w="0" w:type="auto"/>
            <w:hideMark/>
          </w:tcPr>
          <w:p w14:paraId="01322D76" w14:textId="77777777" w:rsidR="00166970" w:rsidRDefault="00166970">
            <w:pPr>
              <w:pStyle w:val="Compact"/>
            </w:pPr>
            <w:r>
              <w:t>ilosc</w:t>
            </w:r>
          </w:p>
        </w:tc>
        <w:tc>
          <w:tcPr>
            <w:tcW w:w="0" w:type="auto"/>
            <w:hideMark/>
          </w:tcPr>
          <w:p w14:paraId="7D06B4B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550FC0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EE1422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2B2BE8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E45543B" w14:textId="77777777" w:rsidR="00166970" w:rsidRDefault="00166970">
            <w:pPr>
              <w:pStyle w:val="Compact"/>
            </w:pPr>
            <w:r>
              <w:t>SMALLINT</w:t>
            </w:r>
          </w:p>
        </w:tc>
        <w:tc>
          <w:tcPr>
            <w:tcW w:w="0" w:type="auto"/>
            <w:hideMark/>
          </w:tcPr>
          <w:p w14:paraId="54BD4502" w14:textId="77777777" w:rsidR="00166970" w:rsidRDefault="00166970">
            <w:pPr>
              <w:pStyle w:val="Compact"/>
            </w:pPr>
            <w:r>
              <w:t>Ilość danego gatunku</w:t>
            </w:r>
          </w:p>
        </w:tc>
      </w:tr>
    </w:tbl>
    <w:p w14:paraId="21B4EBE0" w14:textId="77777777" w:rsidR="00166970" w:rsidRDefault="00166970" w:rsidP="00166970">
      <w:pPr>
        <w:pStyle w:val="Nagwek3"/>
        <w:rPr>
          <w:lang w:val="en-US" w:eastAsia="en-US"/>
        </w:rPr>
      </w:pPr>
      <w:bookmarkStart w:id="21" w:name="opis-5"/>
      <w:bookmarkStart w:id="22" w:name="uslugi"/>
      <w:bookmarkStart w:id="23" w:name="_Toc138637196"/>
      <w:bookmarkEnd w:id="19"/>
      <w:bookmarkEnd w:id="21"/>
      <w:r>
        <w:t>6. Uslugi</w:t>
      </w:r>
      <w:bookmarkEnd w:id="23"/>
    </w:p>
    <w:p w14:paraId="3AEF8235" w14:textId="77777777" w:rsidR="00166970" w:rsidRDefault="00166970" w:rsidP="00166970">
      <w:pPr>
        <w:pStyle w:val="FirstParagraph"/>
      </w:pPr>
      <w:r>
        <w:t>Zawiera informacje o usługach oferowanych przez kwiaciarnię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086"/>
        <w:gridCol w:w="1221"/>
        <w:gridCol w:w="988"/>
        <w:gridCol w:w="939"/>
        <w:gridCol w:w="1161"/>
        <w:gridCol w:w="1685"/>
        <w:gridCol w:w="1707"/>
      </w:tblGrid>
      <w:tr w:rsidR="00166970" w14:paraId="6F6D7CAD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162FB0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D460CB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62D75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1ED19E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0763D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68E46C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B3D72E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4CA42230" w14:textId="77777777" w:rsidTr="00166970">
        <w:tc>
          <w:tcPr>
            <w:tcW w:w="0" w:type="auto"/>
            <w:hideMark/>
          </w:tcPr>
          <w:p w14:paraId="5654EF9C" w14:textId="77777777" w:rsidR="00166970" w:rsidRDefault="00166970">
            <w:pPr>
              <w:pStyle w:val="Compact"/>
            </w:pPr>
            <w:r>
              <w:t>id_uslugi</w:t>
            </w:r>
          </w:p>
        </w:tc>
        <w:tc>
          <w:tcPr>
            <w:tcW w:w="0" w:type="auto"/>
            <w:hideMark/>
          </w:tcPr>
          <w:p w14:paraId="137909C4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57872B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8D63133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C2A2D0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90DFB33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186A9A0A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352AB8EB" w14:textId="77777777" w:rsidTr="00166970">
        <w:tc>
          <w:tcPr>
            <w:tcW w:w="0" w:type="auto"/>
            <w:hideMark/>
          </w:tcPr>
          <w:p w14:paraId="4FC059E3" w14:textId="77777777" w:rsidR="00166970" w:rsidRDefault="0016697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hideMark/>
          </w:tcPr>
          <w:p w14:paraId="21453A2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7D39D3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C440F2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A06AE9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D6421F4" w14:textId="77777777" w:rsidR="00166970" w:rsidRDefault="00166970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657784B3" w14:textId="77777777" w:rsidR="00166970" w:rsidRDefault="00166970">
            <w:pPr>
              <w:pStyle w:val="Compact"/>
            </w:pPr>
            <w:r>
              <w:t>Nazwa usługi</w:t>
            </w:r>
          </w:p>
        </w:tc>
      </w:tr>
      <w:tr w:rsidR="00166970" w14:paraId="313F6525" w14:textId="77777777" w:rsidTr="00166970">
        <w:tc>
          <w:tcPr>
            <w:tcW w:w="0" w:type="auto"/>
            <w:hideMark/>
          </w:tcPr>
          <w:p w14:paraId="4304ECCF" w14:textId="77777777" w:rsidR="00166970" w:rsidRDefault="00166970">
            <w:pPr>
              <w:pStyle w:val="Compact"/>
            </w:pPr>
            <w:r>
              <w:t>doplata</w:t>
            </w:r>
          </w:p>
        </w:tc>
        <w:tc>
          <w:tcPr>
            <w:tcW w:w="0" w:type="auto"/>
            <w:hideMark/>
          </w:tcPr>
          <w:p w14:paraId="2EFD881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F5A610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949036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113CF7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00C0F81" w14:textId="77777777" w:rsidR="00166970" w:rsidRDefault="0016697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  <w:hideMark/>
          </w:tcPr>
          <w:p w14:paraId="79BBB5EE" w14:textId="77777777" w:rsidR="00166970" w:rsidRDefault="00166970">
            <w:pPr>
              <w:pStyle w:val="Compact"/>
            </w:pPr>
            <w:r>
              <w:t>Dopłata za usługę</w:t>
            </w:r>
          </w:p>
        </w:tc>
      </w:tr>
    </w:tbl>
    <w:p w14:paraId="681815AE" w14:textId="77777777" w:rsidR="00166970" w:rsidRDefault="00166970" w:rsidP="00166970">
      <w:pPr>
        <w:pStyle w:val="Nagwek3"/>
        <w:rPr>
          <w:lang w:val="en-US" w:eastAsia="en-US"/>
        </w:rPr>
      </w:pPr>
      <w:bookmarkStart w:id="24" w:name="opis-6"/>
      <w:bookmarkStart w:id="25" w:name="kwiaciarnieuslugi"/>
      <w:bookmarkStart w:id="26" w:name="_Toc138637197"/>
      <w:bookmarkEnd w:id="22"/>
      <w:bookmarkEnd w:id="24"/>
      <w:r>
        <w:t>7. Kwiaciarnieuslugi</w:t>
      </w:r>
      <w:bookmarkEnd w:id="26"/>
    </w:p>
    <w:p w14:paraId="6EB5E447" w14:textId="77777777" w:rsidR="00166970" w:rsidRDefault="00166970" w:rsidP="00166970">
      <w:pPr>
        <w:pStyle w:val="FirstParagraph"/>
      </w:pPr>
      <w:r>
        <w:t>Zawiera informacje o usługach oferowanych przez poszczególne kwiaciarnie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942"/>
        <w:gridCol w:w="852"/>
        <w:gridCol w:w="1324"/>
        <w:gridCol w:w="848"/>
        <w:gridCol w:w="1042"/>
        <w:gridCol w:w="1458"/>
        <w:gridCol w:w="1321"/>
      </w:tblGrid>
      <w:tr w:rsidR="00166970" w14:paraId="07813F2E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03697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4F19C7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40CA82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49C6E2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39F980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B2573C0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6D654D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37F8C7BC" w14:textId="77777777" w:rsidTr="00166970">
        <w:tc>
          <w:tcPr>
            <w:tcW w:w="0" w:type="auto"/>
            <w:hideMark/>
          </w:tcPr>
          <w:p w14:paraId="04618C59" w14:textId="77777777" w:rsidR="00166970" w:rsidRDefault="00166970">
            <w:pPr>
              <w:pStyle w:val="Compact"/>
            </w:pPr>
            <w:r>
              <w:t>id_kwiaciarnieuslugi</w:t>
            </w:r>
          </w:p>
        </w:tc>
        <w:tc>
          <w:tcPr>
            <w:tcW w:w="0" w:type="auto"/>
            <w:hideMark/>
          </w:tcPr>
          <w:p w14:paraId="2D51F47F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C1D6E8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025E1F8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85AD86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02C1A05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6EEF34E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3FF02F33" w14:textId="77777777" w:rsidTr="00166970">
        <w:tc>
          <w:tcPr>
            <w:tcW w:w="0" w:type="auto"/>
            <w:hideMark/>
          </w:tcPr>
          <w:p w14:paraId="5E134D50" w14:textId="77777777" w:rsidR="00166970" w:rsidRDefault="00166970">
            <w:pPr>
              <w:pStyle w:val="Compact"/>
            </w:pPr>
            <w:r>
              <w:t>id_kwiaciarni</w:t>
            </w:r>
          </w:p>
        </w:tc>
        <w:tc>
          <w:tcPr>
            <w:tcW w:w="0" w:type="auto"/>
            <w:hideMark/>
          </w:tcPr>
          <w:p w14:paraId="2589E3F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5FBFFEE" w14:textId="77777777" w:rsidR="00166970" w:rsidRDefault="00166970">
            <w:pPr>
              <w:pStyle w:val="Compact"/>
            </w:pPr>
            <w:r>
              <w:t>Tak (Kwiaciarnie)</w:t>
            </w:r>
          </w:p>
        </w:tc>
        <w:tc>
          <w:tcPr>
            <w:tcW w:w="0" w:type="auto"/>
            <w:hideMark/>
          </w:tcPr>
          <w:p w14:paraId="1F962EF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F93B97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13E722E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13AF1CCA" w14:textId="77777777" w:rsidR="00166970" w:rsidRDefault="00166970">
            <w:pPr>
              <w:pStyle w:val="Compact"/>
            </w:pPr>
            <w:r>
              <w:t>Klucz obcy do kwiaciarni</w:t>
            </w:r>
          </w:p>
        </w:tc>
      </w:tr>
      <w:tr w:rsidR="00166970" w14:paraId="2221B5CB" w14:textId="77777777" w:rsidTr="00166970">
        <w:tc>
          <w:tcPr>
            <w:tcW w:w="0" w:type="auto"/>
            <w:hideMark/>
          </w:tcPr>
          <w:p w14:paraId="7C4F8BBE" w14:textId="77777777" w:rsidR="00166970" w:rsidRDefault="00166970">
            <w:pPr>
              <w:pStyle w:val="Compact"/>
            </w:pPr>
            <w:r>
              <w:t>id_uslugi</w:t>
            </w:r>
          </w:p>
        </w:tc>
        <w:tc>
          <w:tcPr>
            <w:tcW w:w="0" w:type="auto"/>
            <w:hideMark/>
          </w:tcPr>
          <w:p w14:paraId="12B0FE8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B210FF5" w14:textId="77777777" w:rsidR="00166970" w:rsidRDefault="00166970">
            <w:pPr>
              <w:pStyle w:val="Compact"/>
            </w:pPr>
            <w:r>
              <w:t>Tak (Uslugi)</w:t>
            </w:r>
          </w:p>
        </w:tc>
        <w:tc>
          <w:tcPr>
            <w:tcW w:w="0" w:type="auto"/>
            <w:hideMark/>
          </w:tcPr>
          <w:p w14:paraId="2E6DE31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8AE1FA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B01473F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B172635" w14:textId="77777777" w:rsidR="00166970" w:rsidRDefault="00166970">
            <w:pPr>
              <w:pStyle w:val="Compact"/>
            </w:pPr>
            <w:r>
              <w:t>Klucz obcy do usługi</w:t>
            </w:r>
          </w:p>
        </w:tc>
      </w:tr>
    </w:tbl>
    <w:p w14:paraId="1984881A" w14:textId="77777777" w:rsidR="005501C8" w:rsidRDefault="005501C8" w:rsidP="00166970">
      <w:pPr>
        <w:pStyle w:val="Nagwek3"/>
      </w:pPr>
      <w:bookmarkStart w:id="27" w:name="opis-7"/>
      <w:bookmarkStart w:id="28" w:name="dane_personalne"/>
      <w:bookmarkEnd w:id="25"/>
      <w:bookmarkEnd w:id="27"/>
    </w:p>
    <w:p w14:paraId="413E03E5" w14:textId="77777777" w:rsidR="005501C8" w:rsidRDefault="005501C8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247EDDD" w14:textId="0C660798" w:rsidR="00166970" w:rsidRDefault="00166970" w:rsidP="00166970">
      <w:pPr>
        <w:pStyle w:val="Nagwek3"/>
        <w:rPr>
          <w:lang w:val="en-US" w:eastAsia="en-US"/>
        </w:rPr>
      </w:pPr>
      <w:bookmarkStart w:id="29" w:name="_Toc138637198"/>
      <w:r>
        <w:lastRenderedPageBreak/>
        <w:t>8. Dane_personalne</w:t>
      </w:r>
      <w:bookmarkEnd w:id="29"/>
    </w:p>
    <w:p w14:paraId="7E63F6BA" w14:textId="77777777" w:rsidR="00166970" w:rsidRDefault="00166970" w:rsidP="00166970">
      <w:pPr>
        <w:pStyle w:val="FirstParagraph"/>
      </w:pPr>
      <w:r>
        <w:t>Zawiera podstawowe dane personalne osób związanych z kwiaciarnią (klienci, pracownicy)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221"/>
        <w:gridCol w:w="1051"/>
        <w:gridCol w:w="1108"/>
        <w:gridCol w:w="939"/>
        <w:gridCol w:w="1161"/>
        <w:gridCol w:w="1679"/>
        <w:gridCol w:w="1628"/>
      </w:tblGrid>
      <w:tr w:rsidR="00166970" w14:paraId="442EC3E1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BFD409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DA4E1C4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975D30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82E7211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8DAAF9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8E5320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717B95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3F93056C" w14:textId="77777777" w:rsidTr="00166970">
        <w:tc>
          <w:tcPr>
            <w:tcW w:w="0" w:type="auto"/>
            <w:hideMark/>
          </w:tcPr>
          <w:p w14:paraId="511D7730" w14:textId="77777777" w:rsidR="00166970" w:rsidRDefault="00166970">
            <w:pPr>
              <w:pStyle w:val="Compact"/>
            </w:pPr>
            <w:r>
              <w:t>id_danych</w:t>
            </w:r>
          </w:p>
        </w:tc>
        <w:tc>
          <w:tcPr>
            <w:tcW w:w="0" w:type="auto"/>
            <w:hideMark/>
          </w:tcPr>
          <w:p w14:paraId="72724E37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62F95C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A90FE0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76E487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CDF6CC6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25CDCE6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3B615D41" w14:textId="77777777" w:rsidTr="00166970">
        <w:tc>
          <w:tcPr>
            <w:tcW w:w="0" w:type="auto"/>
            <w:hideMark/>
          </w:tcPr>
          <w:p w14:paraId="0643DDFA" w14:textId="77777777" w:rsidR="00166970" w:rsidRDefault="00166970">
            <w:pPr>
              <w:pStyle w:val="Compact"/>
            </w:pPr>
            <w:r>
              <w:t>id_adresu</w:t>
            </w:r>
          </w:p>
        </w:tc>
        <w:tc>
          <w:tcPr>
            <w:tcW w:w="0" w:type="auto"/>
            <w:hideMark/>
          </w:tcPr>
          <w:p w14:paraId="74A76CD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607C767" w14:textId="77777777" w:rsidR="00166970" w:rsidRDefault="00166970">
            <w:pPr>
              <w:pStyle w:val="Compact"/>
            </w:pPr>
            <w:r>
              <w:t>Tak (Adresy)</w:t>
            </w:r>
          </w:p>
        </w:tc>
        <w:tc>
          <w:tcPr>
            <w:tcW w:w="0" w:type="auto"/>
            <w:hideMark/>
          </w:tcPr>
          <w:p w14:paraId="03799CF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B86EAA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1E4AA03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C5B087D" w14:textId="77777777" w:rsidR="00166970" w:rsidRDefault="00166970">
            <w:pPr>
              <w:pStyle w:val="Compact"/>
            </w:pPr>
            <w:r>
              <w:t>Klucz obcy do adresu</w:t>
            </w:r>
          </w:p>
        </w:tc>
      </w:tr>
      <w:tr w:rsidR="00166970" w14:paraId="30553E14" w14:textId="77777777" w:rsidTr="00166970">
        <w:tc>
          <w:tcPr>
            <w:tcW w:w="0" w:type="auto"/>
            <w:hideMark/>
          </w:tcPr>
          <w:p w14:paraId="21436925" w14:textId="77777777" w:rsidR="00166970" w:rsidRDefault="00166970">
            <w:pPr>
              <w:pStyle w:val="Compact"/>
            </w:pPr>
            <w:r>
              <w:t>nazwisko</w:t>
            </w:r>
          </w:p>
        </w:tc>
        <w:tc>
          <w:tcPr>
            <w:tcW w:w="0" w:type="auto"/>
            <w:hideMark/>
          </w:tcPr>
          <w:p w14:paraId="322584D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464E74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E09156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D86503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4BFC18A" w14:textId="77777777" w:rsidR="00166970" w:rsidRDefault="00166970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  <w:hideMark/>
          </w:tcPr>
          <w:p w14:paraId="7B70C57D" w14:textId="77777777" w:rsidR="00166970" w:rsidRDefault="00166970">
            <w:pPr>
              <w:pStyle w:val="Compact"/>
            </w:pPr>
            <w:r>
              <w:t>Nazwisko</w:t>
            </w:r>
          </w:p>
        </w:tc>
      </w:tr>
      <w:tr w:rsidR="00166970" w14:paraId="29C09E75" w14:textId="77777777" w:rsidTr="00166970">
        <w:tc>
          <w:tcPr>
            <w:tcW w:w="0" w:type="auto"/>
            <w:hideMark/>
          </w:tcPr>
          <w:p w14:paraId="513B4DDF" w14:textId="77777777" w:rsidR="00166970" w:rsidRDefault="00166970">
            <w:pPr>
              <w:pStyle w:val="Compact"/>
            </w:pPr>
            <w:r>
              <w:t>imie</w:t>
            </w:r>
          </w:p>
        </w:tc>
        <w:tc>
          <w:tcPr>
            <w:tcW w:w="0" w:type="auto"/>
            <w:hideMark/>
          </w:tcPr>
          <w:p w14:paraId="6B273E3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B8B053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F542090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97231BE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CEB2290" w14:textId="77777777" w:rsidR="00166970" w:rsidRDefault="00166970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  <w:hideMark/>
          </w:tcPr>
          <w:p w14:paraId="3399AE4D" w14:textId="77777777" w:rsidR="00166970" w:rsidRDefault="00166970">
            <w:pPr>
              <w:pStyle w:val="Compact"/>
            </w:pPr>
            <w:r>
              <w:t>Imię</w:t>
            </w:r>
          </w:p>
        </w:tc>
      </w:tr>
      <w:tr w:rsidR="00166970" w14:paraId="335561CC" w14:textId="77777777" w:rsidTr="00166970">
        <w:tc>
          <w:tcPr>
            <w:tcW w:w="0" w:type="auto"/>
            <w:hideMark/>
          </w:tcPr>
          <w:p w14:paraId="5D8BCA37" w14:textId="77777777" w:rsidR="00166970" w:rsidRDefault="00166970">
            <w:pPr>
              <w:pStyle w:val="Compact"/>
            </w:pPr>
            <w:r>
              <w:t>PESEL</w:t>
            </w:r>
          </w:p>
        </w:tc>
        <w:tc>
          <w:tcPr>
            <w:tcW w:w="0" w:type="auto"/>
            <w:hideMark/>
          </w:tcPr>
          <w:p w14:paraId="56D9866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206293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168BA63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9C34ED7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4B47715" w14:textId="77777777" w:rsidR="00166970" w:rsidRDefault="00166970">
            <w:pPr>
              <w:pStyle w:val="Compact"/>
            </w:pPr>
            <w:r>
              <w:t>NUMBER(11)</w:t>
            </w:r>
          </w:p>
        </w:tc>
        <w:tc>
          <w:tcPr>
            <w:tcW w:w="0" w:type="auto"/>
            <w:hideMark/>
          </w:tcPr>
          <w:p w14:paraId="0A492677" w14:textId="77777777" w:rsidR="00166970" w:rsidRDefault="00166970">
            <w:pPr>
              <w:pStyle w:val="Compact"/>
            </w:pPr>
            <w:r>
              <w:t>Numer PESEL</w:t>
            </w:r>
          </w:p>
        </w:tc>
      </w:tr>
      <w:tr w:rsidR="00166970" w14:paraId="25E72151" w14:textId="77777777" w:rsidTr="00166970">
        <w:tc>
          <w:tcPr>
            <w:tcW w:w="0" w:type="auto"/>
            <w:hideMark/>
          </w:tcPr>
          <w:p w14:paraId="6D959C48" w14:textId="77777777" w:rsidR="00166970" w:rsidRDefault="00166970">
            <w:pPr>
              <w:pStyle w:val="Compact"/>
            </w:pPr>
            <w:r>
              <w:t>NIP</w:t>
            </w:r>
          </w:p>
        </w:tc>
        <w:tc>
          <w:tcPr>
            <w:tcW w:w="0" w:type="auto"/>
            <w:hideMark/>
          </w:tcPr>
          <w:p w14:paraId="1F9979C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DE2B33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D024DF3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C753E9E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8EFF6FB" w14:textId="77777777" w:rsidR="00166970" w:rsidRDefault="00166970">
            <w:pPr>
              <w:pStyle w:val="Compact"/>
            </w:pPr>
            <w:r>
              <w:t>NUMBER(10)</w:t>
            </w:r>
          </w:p>
        </w:tc>
        <w:tc>
          <w:tcPr>
            <w:tcW w:w="0" w:type="auto"/>
            <w:hideMark/>
          </w:tcPr>
          <w:p w14:paraId="28E2F53E" w14:textId="77777777" w:rsidR="00166970" w:rsidRDefault="00166970">
            <w:pPr>
              <w:pStyle w:val="Compact"/>
            </w:pPr>
            <w:r>
              <w:t>Numer NIP</w:t>
            </w:r>
          </w:p>
        </w:tc>
      </w:tr>
      <w:tr w:rsidR="00166970" w14:paraId="68AF22B3" w14:textId="77777777" w:rsidTr="00166970">
        <w:tc>
          <w:tcPr>
            <w:tcW w:w="0" w:type="auto"/>
            <w:hideMark/>
          </w:tcPr>
          <w:p w14:paraId="2EF5F971" w14:textId="77777777" w:rsidR="00166970" w:rsidRDefault="00166970">
            <w:pPr>
              <w:pStyle w:val="Compact"/>
            </w:pPr>
            <w:r>
              <w:t>telefon</w:t>
            </w:r>
          </w:p>
        </w:tc>
        <w:tc>
          <w:tcPr>
            <w:tcW w:w="0" w:type="auto"/>
            <w:hideMark/>
          </w:tcPr>
          <w:p w14:paraId="2D6F35C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E6FB37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E44CCB3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06DBB27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CB1B5FD" w14:textId="77777777" w:rsidR="00166970" w:rsidRDefault="00166970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089F7744" w14:textId="77777777" w:rsidR="00166970" w:rsidRDefault="00166970">
            <w:pPr>
              <w:pStyle w:val="Compact"/>
            </w:pPr>
            <w:r>
              <w:t>Numer telefonu</w:t>
            </w:r>
          </w:p>
        </w:tc>
      </w:tr>
      <w:tr w:rsidR="00166970" w14:paraId="688860DA" w14:textId="77777777" w:rsidTr="00166970">
        <w:tc>
          <w:tcPr>
            <w:tcW w:w="0" w:type="auto"/>
            <w:hideMark/>
          </w:tcPr>
          <w:p w14:paraId="21D3134E" w14:textId="77777777" w:rsidR="00166970" w:rsidRDefault="00166970">
            <w:pPr>
              <w:pStyle w:val="Compact"/>
            </w:pPr>
            <w:r>
              <w:t>email</w:t>
            </w:r>
          </w:p>
        </w:tc>
        <w:tc>
          <w:tcPr>
            <w:tcW w:w="0" w:type="auto"/>
            <w:hideMark/>
          </w:tcPr>
          <w:p w14:paraId="39986ED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7E1810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11FCF9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C6BE332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1F7BB00" w14:textId="77777777" w:rsidR="00166970" w:rsidRDefault="00166970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37CDAD91" w14:textId="77777777" w:rsidR="00166970" w:rsidRDefault="00166970">
            <w:pPr>
              <w:pStyle w:val="Compact"/>
            </w:pPr>
            <w:r>
              <w:t>Adres email</w:t>
            </w:r>
          </w:p>
        </w:tc>
      </w:tr>
    </w:tbl>
    <w:p w14:paraId="52F8687B" w14:textId="77777777" w:rsidR="00166970" w:rsidRDefault="00166970" w:rsidP="00166970">
      <w:pPr>
        <w:pStyle w:val="Nagwek3"/>
        <w:rPr>
          <w:lang w:val="en-US" w:eastAsia="en-US"/>
        </w:rPr>
      </w:pPr>
      <w:bookmarkStart w:id="30" w:name="opis-8"/>
      <w:bookmarkStart w:id="31" w:name="pracownicy"/>
      <w:bookmarkStart w:id="32" w:name="_Toc138637199"/>
      <w:bookmarkEnd w:id="28"/>
      <w:bookmarkEnd w:id="30"/>
      <w:r>
        <w:t>9. Pracownicy</w:t>
      </w:r>
      <w:bookmarkEnd w:id="32"/>
    </w:p>
    <w:p w14:paraId="3CD18CE9" w14:textId="77777777" w:rsidR="00166970" w:rsidRDefault="00166970" w:rsidP="00166970">
      <w:pPr>
        <w:pStyle w:val="FirstParagraph"/>
      </w:pPr>
      <w:r>
        <w:t>Zawiera informacje o pracownikach kwiaciarn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447"/>
        <w:gridCol w:w="842"/>
        <w:gridCol w:w="1819"/>
        <w:gridCol w:w="837"/>
        <w:gridCol w:w="1028"/>
        <w:gridCol w:w="1473"/>
        <w:gridCol w:w="1341"/>
      </w:tblGrid>
      <w:tr w:rsidR="00166970" w14:paraId="23FE44D0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E17A61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C4C1D04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F02200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F93BD3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1CF509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95431C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E06BFF1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15EDBA73" w14:textId="77777777" w:rsidTr="00166970">
        <w:tc>
          <w:tcPr>
            <w:tcW w:w="0" w:type="auto"/>
            <w:hideMark/>
          </w:tcPr>
          <w:p w14:paraId="6CA2A53E" w14:textId="77777777" w:rsidR="00166970" w:rsidRDefault="00166970">
            <w:pPr>
              <w:pStyle w:val="Compact"/>
            </w:pPr>
            <w:r>
              <w:t>id_pracownika</w:t>
            </w:r>
          </w:p>
        </w:tc>
        <w:tc>
          <w:tcPr>
            <w:tcW w:w="0" w:type="auto"/>
            <w:hideMark/>
          </w:tcPr>
          <w:p w14:paraId="36AA38E1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B54E53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2EAEBF0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96A386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B033FBC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16B0C121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2A316CE6" w14:textId="77777777" w:rsidTr="00166970">
        <w:tc>
          <w:tcPr>
            <w:tcW w:w="0" w:type="auto"/>
            <w:hideMark/>
          </w:tcPr>
          <w:p w14:paraId="5C168EBD" w14:textId="77777777" w:rsidR="00166970" w:rsidRDefault="00166970">
            <w:pPr>
              <w:pStyle w:val="Compact"/>
            </w:pPr>
            <w:r>
              <w:t>id_danych</w:t>
            </w:r>
          </w:p>
        </w:tc>
        <w:tc>
          <w:tcPr>
            <w:tcW w:w="0" w:type="auto"/>
            <w:hideMark/>
          </w:tcPr>
          <w:p w14:paraId="686ED50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EEE7A3A" w14:textId="77777777" w:rsidR="00166970" w:rsidRDefault="00166970">
            <w:pPr>
              <w:pStyle w:val="Compact"/>
            </w:pPr>
            <w:r>
              <w:t>Tak (Dane_personalne)</w:t>
            </w:r>
          </w:p>
        </w:tc>
        <w:tc>
          <w:tcPr>
            <w:tcW w:w="0" w:type="auto"/>
            <w:hideMark/>
          </w:tcPr>
          <w:p w14:paraId="1DD3EE5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66C6A2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8326556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0669365" w14:textId="77777777" w:rsidR="00166970" w:rsidRDefault="00166970">
            <w:pPr>
              <w:pStyle w:val="Compact"/>
            </w:pPr>
            <w:r>
              <w:t>Klucz obcy do danych personalnych</w:t>
            </w:r>
          </w:p>
        </w:tc>
      </w:tr>
      <w:tr w:rsidR="00166970" w14:paraId="1AB951B0" w14:textId="77777777" w:rsidTr="00166970">
        <w:tc>
          <w:tcPr>
            <w:tcW w:w="0" w:type="auto"/>
            <w:hideMark/>
          </w:tcPr>
          <w:p w14:paraId="452B79EA" w14:textId="77777777" w:rsidR="00166970" w:rsidRDefault="00166970">
            <w:pPr>
              <w:pStyle w:val="Compact"/>
            </w:pPr>
            <w:r>
              <w:t>stanowisko</w:t>
            </w:r>
          </w:p>
        </w:tc>
        <w:tc>
          <w:tcPr>
            <w:tcW w:w="0" w:type="auto"/>
            <w:hideMark/>
          </w:tcPr>
          <w:p w14:paraId="2FF0CEF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441969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33B71D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A8BA537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A4E13D6" w14:textId="77777777" w:rsidR="00166970" w:rsidRDefault="00166970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405BBEF3" w14:textId="77777777" w:rsidR="00166970" w:rsidRDefault="00166970">
            <w:pPr>
              <w:pStyle w:val="Compact"/>
            </w:pPr>
            <w:r>
              <w:t>Stanowisko pracownika</w:t>
            </w:r>
          </w:p>
        </w:tc>
      </w:tr>
    </w:tbl>
    <w:p w14:paraId="527F8582" w14:textId="77777777" w:rsidR="00166970" w:rsidRDefault="00166970" w:rsidP="00166970">
      <w:pPr>
        <w:pStyle w:val="Nagwek3"/>
        <w:rPr>
          <w:lang w:val="en-US" w:eastAsia="en-US"/>
        </w:rPr>
      </w:pPr>
      <w:bookmarkStart w:id="33" w:name="opis-9"/>
      <w:bookmarkStart w:id="34" w:name="zatrudnienia"/>
      <w:bookmarkStart w:id="35" w:name="_Toc138637200"/>
      <w:bookmarkEnd w:id="31"/>
      <w:bookmarkEnd w:id="33"/>
      <w:r>
        <w:t>10. Zatrudnienia</w:t>
      </w:r>
      <w:bookmarkEnd w:id="35"/>
    </w:p>
    <w:p w14:paraId="6988C2AA" w14:textId="77777777" w:rsidR="00166970" w:rsidRDefault="00166970" w:rsidP="00166970">
      <w:pPr>
        <w:pStyle w:val="FirstParagraph"/>
      </w:pPr>
      <w:r>
        <w:t>Zawiera informacje o zatrudnieniach pracowników w kwiaciarniach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808"/>
        <w:gridCol w:w="867"/>
        <w:gridCol w:w="1351"/>
        <w:gridCol w:w="863"/>
        <w:gridCol w:w="1062"/>
        <w:gridCol w:w="1488"/>
        <w:gridCol w:w="1348"/>
      </w:tblGrid>
      <w:tr w:rsidR="00166970" w14:paraId="37CE105D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EA0DB7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C100BC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EA140F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470660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CC49E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E3BB8CC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2D457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426DC3D6" w14:textId="77777777" w:rsidTr="00166970">
        <w:tc>
          <w:tcPr>
            <w:tcW w:w="0" w:type="auto"/>
            <w:hideMark/>
          </w:tcPr>
          <w:p w14:paraId="7756937A" w14:textId="77777777" w:rsidR="00166970" w:rsidRDefault="00166970">
            <w:pPr>
              <w:pStyle w:val="Compact"/>
            </w:pPr>
            <w:r>
              <w:t>id_zatrudnienia</w:t>
            </w:r>
          </w:p>
        </w:tc>
        <w:tc>
          <w:tcPr>
            <w:tcW w:w="0" w:type="auto"/>
            <w:hideMark/>
          </w:tcPr>
          <w:p w14:paraId="4F64AB67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410607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3518B1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A521E1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B583FCD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13947C35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1CB0987B" w14:textId="77777777" w:rsidTr="00166970">
        <w:tc>
          <w:tcPr>
            <w:tcW w:w="0" w:type="auto"/>
            <w:hideMark/>
          </w:tcPr>
          <w:p w14:paraId="07FEC6A2" w14:textId="77777777" w:rsidR="00166970" w:rsidRDefault="00166970">
            <w:pPr>
              <w:pStyle w:val="Compact"/>
            </w:pPr>
            <w:r>
              <w:t>id_kwiaciarni</w:t>
            </w:r>
          </w:p>
        </w:tc>
        <w:tc>
          <w:tcPr>
            <w:tcW w:w="0" w:type="auto"/>
            <w:hideMark/>
          </w:tcPr>
          <w:p w14:paraId="5416D8D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B88AAF6" w14:textId="77777777" w:rsidR="00166970" w:rsidRDefault="00166970">
            <w:pPr>
              <w:pStyle w:val="Compact"/>
            </w:pPr>
            <w:r>
              <w:t>Tak (Kwiaciarnie)</w:t>
            </w:r>
          </w:p>
        </w:tc>
        <w:tc>
          <w:tcPr>
            <w:tcW w:w="0" w:type="auto"/>
            <w:hideMark/>
          </w:tcPr>
          <w:p w14:paraId="15135B7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2A88B4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6F3A1E5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B96A123" w14:textId="77777777" w:rsidR="00166970" w:rsidRDefault="00166970">
            <w:pPr>
              <w:pStyle w:val="Compact"/>
            </w:pPr>
            <w:r>
              <w:t>Klucz obcy do kwiaciarni</w:t>
            </w:r>
          </w:p>
        </w:tc>
      </w:tr>
      <w:tr w:rsidR="00166970" w14:paraId="5DCDA4D8" w14:textId="77777777" w:rsidTr="00166970">
        <w:tc>
          <w:tcPr>
            <w:tcW w:w="0" w:type="auto"/>
            <w:hideMark/>
          </w:tcPr>
          <w:p w14:paraId="3DD65537" w14:textId="77777777" w:rsidR="00166970" w:rsidRDefault="00166970">
            <w:pPr>
              <w:pStyle w:val="Compact"/>
            </w:pPr>
            <w:r>
              <w:t>id_pracownika</w:t>
            </w:r>
          </w:p>
        </w:tc>
        <w:tc>
          <w:tcPr>
            <w:tcW w:w="0" w:type="auto"/>
            <w:hideMark/>
          </w:tcPr>
          <w:p w14:paraId="628FF11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7214F48" w14:textId="77777777" w:rsidR="00166970" w:rsidRDefault="00166970">
            <w:pPr>
              <w:pStyle w:val="Compact"/>
            </w:pPr>
            <w:r>
              <w:t>Tak (Pracownicy)</w:t>
            </w:r>
          </w:p>
        </w:tc>
        <w:tc>
          <w:tcPr>
            <w:tcW w:w="0" w:type="auto"/>
            <w:hideMark/>
          </w:tcPr>
          <w:p w14:paraId="63EB590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6C2E2D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D844924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6F69C0F" w14:textId="77777777" w:rsidR="00166970" w:rsidRDefault="00166970">
            <w:pPr>
              <w:pStyle w:val="Compact"/>
            </w:pPr>
            <w:r>
              <w:t>Klucz obcy do pracownika</w:t>
            </w:r>
          </w:p>
        </w:tc>
      </w:tr>
      <w:tr w:rsidR="00166970" w14:paraId="691C39E8" w14:textId="77777777" w:rsidTr="00166970">
        <w:tc>
          <w:tcPr>
            <w:tcW w:w="0" w:type="auto"/>
            <w:hideMark/>
          </w:tcPr>
          <w:p w14:paraId="3539D18E" w14:textId="77777777" w:rsidR="00166970" w:rsidRDefault="00166970">
            <w:pPr>
              <w:pStyle w:val="Compact"/>
            </w:pPr>
            <w:r>
              <w:lastRenderedPageBreak/>
              <w:t>data_zatrudnienia</w:t>
            </w:r>
          </w:p>
        </w:tc>
        <w:tc>
          <w:tcPr>
            <w:tcW w:w="0" w:type="auto"/>
            <w:hideMark/>
          </w:tcPr>
          <w:p w14:paraId="0628FB5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D3E3E3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7E6DF5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F12C82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E962955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71BC8A8D" w14:textId="77777777" w:rsidR="00166970" w:rsidRDefault="00166970">
            <w:pPr>
              <w:pStyle w:val="Compact"/>
            </w:pPr>
            <w:r>
              <w:t>Data zatrudnienia</w:t>
            </w:r>
          </w:p>
        </w:tc>
      </w:tr>
      <w:tr w:rsidR="00166970" w14:paraId="06F180D6" w14:textId="77777777" w:rsidTr="00166970">
        <w:tc>
          <w:tcPr>
            <w:tcW w:w="0" w:type="auto"/>
            <w:hideMark/>
          </w:tcPr>
          <w:p w14:paraId="7AE66EB1" w14:textId="77777777" w:rsidR="00166970" w:rsidRDefault="00166970">
            <w:pPr>
              <w:pStyle w:val="Compact"/>
            </w:pPr>
            <w:r>
              <w:t>data_zwolnienia</w:t>
            </w:r>
          </w:p>
        </w:tc>
        <w:tc>
          <w:tcPr>
            <w:tcW w:w="0" w:type="auto"/>
            <w:hideMark/>
          </w:tcPr>
          <w:p w14:paraId="75316E5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462EB2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1E31DA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0F4EF72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F92E492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31578E0E" w14:textId="77777777" w:rsidR="00166970" w:rsidRDefault="00166970">
            <w:pPr>
              <w:pStyle w:val="Compact"/>
            </w:pPr>
            <w:r>
              <w:t>Data zwolnienia</w:t>
            </w:r>
          </w:p>
        </w:tc>
      </w:tr>
    </w:tbl>
    <w:p w14:paraId="79E84BBC" w14:textId="77777777" w:rsidR="00166970" w:rsidRDefault="00166970" w:rsidP="00166970">
      <w:pPr>
        <w:pStyle w:val="Nagwek3"/>
        <w:rPr>
          <w:lang w:val="en-US" w:eastAsia="en-US"/>
        </w:rPr>
      </w:pPr>
      <w:bookmarkStart w:id="36" w:name="opis-10"/>
      <w:bookmarkStart w:id="37" w:name="klienci"/>
      <w:bookmarkStart w:id="38" w:name="_Toc138637201"/>
      <w:bookmarkEnd w:id="34"/>
      <w:bookmarkEnd w:id="36"/>
      <w:r>
        <w:t>11. Klienci</w:t>
      </w:r>
      <w:bookmarkEnd w:id="38"/>
    </w:p>
    <w:p w14:paraId="3F033A68" w14:textId="77777777" w:rsidR="00166970" w:rsidRDefault="00166970" w:rsidP="00166970">
      <w:pPr>
        <w:pStyle w:val="FirstParagraph"/>
      </w:pPr>
      <w:r>
        <w:t>Zawiera informacje o klientach kwiaciarn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129"/>
        <w:gridCol w:w="878"/>
        <w:gridCol w:w="1913"/>
        <w:gridCol w:w="874"/>
        <w:gridCol w:w="1076"/>
        <w:gridCol w:w="1510"/>
        <w:gridCol w:w="1407"/>
      </w:tblGrid>
      <w:tr w:rsidR="00166970" w14:paraId="2B123F0C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9E47734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CBDF46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E5636F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C884F64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5A941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1F0B56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A6C62A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5F5AE78C" w14:textId="77777777" w:rsidTr="00166970">
        <w:tc>
          <w:tcPr>
            <w:tcW w:w="0" w:type="auto"/>
            <w:hideMark/>
          </w:tcPr>
          <w:p w14:paraId="76096BD3" w14:textId="77777777" w:rsidR="00166970" w:rsidRDefault="0016697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  <w:hideMark/>
          </w:tcPr>
          <w:p w14:paraId="627A6DE5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DD6C7E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3C0B1D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273E17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29D9A4E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335506A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1D608F2A" w14:textId="77777777" w:rsidTr="00166970">
        <w:tc>
          <w:tcPr>
            <w:tcW w:w="0" w:type="auto"/>
            <w:hideMark/>
          </w:tcPr>
          <w:p w14:paraId="3D71CC23" w14:textId="77777777" w:rsidR="00166970" w:rsidRDefault="00166970">
            <w:pPr>
              <w:pStyle w:val="Compact"/>
            </w:pPr>
            <w:r>
              <w:t>id_danych</w:t>
            </w:r>
          </w:p>
        </w:tc>
        <w:tc>
          <w:tcPr>
            <w:tcW w:w="0" w:type="auto"/>
            <w:hideMark/>
          </w:tcPr>
          <w:p w14:paraId="51B1323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5E0E145" w14:textId="77777777" w:rsidR="00166970" w:rsidRDefault="00166970">
            <w:pPr>
              <w:pStyle w:val="Compact"/>
            </w:pPr>
            <w:r>
              <w:t>Tak (Dane_personalne)</w:t>
            </w:r>
          </w:p>
        </w:tc>
        <w:tc>
          <w:tcPr>
            <w:tcW w:w="0" w:type="auto"/>
            <w:hideMark/>
          </w:tcPr>
          <w:p w14:paraId="6F2ED3C1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27E7C1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96B4443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326AA50" w14:textId="77777777" w:rsidR="00166970" w:rsidRDefault="00166970">
            <w:pPr>
              <w:pStyle w:val="Compact"/>
            </w:pPr>
            <w:r>
              <w:t>Klucz obcy do danych personalnych</w:t>
            </w:r>
          </w:p>
        </w:tc>
      </w:tr>
    </w:tbl>
    <w:p w14:paraId="1C60F868" w14:textId="77777777" w:rsidR="00166970" w:rsidRDefault="00166970" w:rsidP="00166970">
      <w:pPr>
        <w:pStyle w:val="Nagwek3"/>
        <w:rPr>
          <w:lang w:val="en-US" w:eastAsia="en-US"/>
        </w:rPr>
      </w:pPr>
      <w:bookmarkStart w:id="39" w:name="opis-11"/>
      <w:bookmarkStart w:id="40" w:name="rachunki"/>
      <w:bookmarkStart w:id="41" w:name="_Toc138637202"/>
      <w:bookmarkEnd w:id="37"/>
      <w:bookmarkEnd w:id="39"/>
      <w:r>
        <w:t>12. Rachunki</w:t>
      </w:r>
      <w:bookmarkEnd w:id="41"/>
    </w:p>
    <w:p w14:paraId="0E28F5C1" w14:textId="77777777" w:rsidR="00166970" w:rsidRDefault="00166970" w:rsidP="00166970">
      <w:pPr>
        <w:pStyle w:val="FirstParagraph"/>
      </w:pPr>
      <w:r>
        <w:t>Zawiera informacje o rachunkach wystawionych przez kwiaciarnię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613"/>
        <w:gridCol w:w="885"/>
        <w:gridCol w:w="1381"/>
        <w:gridCol w:w="880"/>
        <w:gridCol w:w="1084"/>
        <w:gridCol w:w="1566"/>
        <w:gridCol w:w="1378"/>
      </w:tblGrid>
      <w:tr w:rsidR="00166970" w14:paraId="1255D67F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68B651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0272D0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9F712B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96315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AF023FC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9A14FA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C7A13C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6182F96E" w14:textId="77777777" w:rsidTr="00166970">
        <w:tc>
          <w:tcPr>
            <w:tcW w:w="0" w:type="auto"/>
            <w:hideMark/>
          </w:tcPr>
          <w:p w14:paraId="02127CC3" w14:textId="77777777" w:rsidR="00166970" w:rsidRDefault="00166970">
            <w:pPr>
              <w:pStyle w:val="Compact"/>
            </w:pPr>
            <w:r>
              <w:t>id_rachunku</w:t>
            </w:r>
          </w:p>
        </w:tc>
        <w:tc>
          <w:tcPr>
            <w:tcW w:w="0" w:type="auto"/>
            <w:hideMark/>
          </w:tcPr>
          <w:p w14:paraId="1A490847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ECF518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278832F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44D90B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EB6ADCC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1367713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040AE44A" w14:textId="77777777" w:rsidTr="00166970">
        <w:tc>
          <w:tcPr>
            <w:tcW w:w="0" w:type="auto"/>
            <w:hideMark/>
          </w:tcPr>
          <w:p w14:paraId="78A7CF84" w14:textId="77777777" w:rsidR="00166970" w:rsidRDefault="00166970">
            <w:pPr>
              <w:pStyle w:val="Compact"/>
            </w:pPr>
            <w:r>
              <w:t>id_kwiaciarni</w:t>
            </w:r>
          </w:p>
        </w:tc>
        <w:tc>
          <w:tcPr>
            <w:tcW w:w="0" w:type="auto"/>
            <w:hideMark/>
          </w:tcPr>
          <w:p w14:paraId="58D103F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5933004" w14:textId="77777777" w:rsidR="00166970" w:rsidRDefault="00166970">
            <w:pPr>
              <w:pStyle w:val="Compact"/>
            </w:pPr>
            <w:r>
              <w:t>Tak (Kwiaciarnie)</w:t>
            </w:r>
          </w:p>
        </w:tc>
        <w:tc>
          <w:tcPr>
            <w:tcW w:w="0" w:type="auto"/>
            <w:hideMark/>
          </w:tcPr>
          <w:p w14:paraId="5AA5F63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BE4C53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26E081A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239875D" w14:textId="77777777" w:rsidR="00166970" w:rsidRDefault="00166970">
            <w:pPr>
              <w:pStyle w:val="Compact"/>
            </w:pPr>
            <w:r>
              <w:t>Klucz obcy do kwiaciarni</w:t>
            </w:r>
          </w:p>
        </w:tc>
      </w:tr>
      <w:tr w:rsidR="00166970" w14:paraId="4F857830" w14:textId="77777777" w:rsidTr="00166970">
        <w:tc>
          <w:tcPr>
            <w:tcW w:w="0" w:type="auto"/>
            <w:hideMark/>
          </w:tcPr>
          <w:p w14:paraId="30E4ABC6" w14:textId="77777777" w:rsidR="00166970" w:rsidRDefault="00166970">
            <w:pPr>
              <w:pStyle w:val="Compact"/>
            </w:pPr>
            <w:r>
              <w:t>id_pracownika</w:t>
            </w:r>
          </w:p>
        </w:tc>
        <w:tc>
          <w:tcPr>
            <w:tcW w:w="0" w:type="auto"/>
            <w:hideMark/>
          </w:tcPr>
          <w:p w14:paraId="4F9E89F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01ED98A" w14:textId="77777777" w:rsidR="00166970" w:rsidRDefault="00166970">
            <w:pPr>
              <w:pStyle w:val="Compact"/>
            </w:pPr>
            <w:r>
              <w:t>Tak (Pracownicy)</w:t>
            </w:r>
          </w:p>
        </w:tc>
        <w:tc>
          <w:tcPr>
            <w:tcW w:w="0" w:type="auto"/>
            <w:hideMark/>
          </w:tcPr>
          <w:p w14:paraId="0A8C47B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2A732D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356E86E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81F9AE0" w14:textId="77777777" w:rsidR="00166970" w:rsidRDefault="00166970">
            <w:pPr>
              <w:pStyle w:val="Compact"/>
            </w:pPr>
            <w:r>
              <w:t>Klucz obcy do pracownika</w:t>
            </w:r>
          </w:p>
        </w:tc>
      </w:tr>
      <w:tr w:rsidR="00166970" w14:paraId="27DFC704" w14:textId="77777777" w:rsidTr="00166970">
        <w:tc>
          <w:tcPr>
            <w:tcW w:w="0" w:type="auto"/>
            <w:hideMark/>
          </w:tcPr>
          <w:p w14:paraId="4E60AA18" w14:textId="77777777" w:rsidR="00166970" w:rsidRDefault="0016697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  <w:hideMark/>
          </w:tcPr>
          <w:p w14:paraId="6D6A40B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040CEAC" w14:textId="77777777" w:rsidR="00166970" w:rsidRDefault="00166970">
            <w:pPr>
              <w:pStyle w:val="Compact"/>
            </w:pPr>
            <w:r>
              <w:t>Tak (Klienci)</w:t>
            </w:r>
          </w:p>
        </w:tc>
        <w:tc>
          <w:tcPr>
            <w:tcW w:w="0" w:type="auto"/>
            <w:hideMark/>
          </w:tcPr>
          <w:p w14:paraId="7145667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E77BB3F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2570A60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035B7FB" w14:textId="77777777" w:rsidR="00166970" w:rsidRDefault="00166970">
            <w:pPr>
              <w:pStyle w:val="Compact"/>
            </w:pPr>
            <w:r>
              <w:t>Klucz obcy do klienta</w:t>
            </w:r>
          </w:p>
        </w:tc>
      </w:tr>
      <w:tr w:rsidR="00166970" w14:paraId="7504A1FE" w14:textId="77777777" w:rsidTr="00166970">
        <w:tc>
          <w:tcPr>
            <w:tcW w:w="0" w:type="auto"/>
            <w:hideMark/>
          </w:tcPr>
          <w:p w14:paraId="4EE2AC16" w14:textId="77777777" w:rsidR="00166970" w:rsidRDefault="00166970">
            <w:pPr>
              <w:pStyle w:val="Compact"/>
            </w:pPr>
            <w:r>
              <w:t>typ_rachunku</w:t>
            </w:r>
          </w:p>
        </w:tc>
        <w:tc>
          <w:tcPr>
            <w:tcW w:w="0" w:type="auto"/>
            <w:hideMark/>
          </w:tcPr>
          <w:p w14:paraId="68F0A2B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29FB87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475D4C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7718F4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A9218F8" w14:textId="77777777" w:rsidR="00166970" w:rsidRDefault="00166970">
            <w:pPr>
              <w:pStyle w:val="Compact"/>
            </w:pPr>
            <w:r>
              <w:t>VARCHAR2(7)</w:t>
            </w:r>
          </w:p>
        </w:tc>
        <w:tc>
          <w:tcPr>
            <w:tcW w:w="0" w:type="auto"/>
            <w:hideMark/>
          </w:tcPr>
          <w:p w14:paraId="21D49FD6" w14:textId="77777777" w:rsidR="00166970" w:rsidRDefault="00166970">
            <w:pPr>
              <w:pStyle w:val="Compact"/>
            </w:pPr>
            <w:r>
              <w:t>Typ rachunku</w:t>
            </w:r>
          </w:p>
        </w:tc>
      </w:tr>
      <w:tr w:rsidR="00166970" w14:paraId="3FD7F96C" w14:textId="77777777" w:rsidTr="00166970">
        <w:tc>
          <w:tcPr>
            <w:tcW w:w="0" w:type="auto"/>
            <w:hideMark/>
          </w:tcPr>
          <w:p w14:paraId="4DC77187" w14:textId="77777777" w:rsidR="00166970" w:rsidRDefault="00166970">
            <w:pPr>
              <w:pStyle w:val="Compact"/>
            </w:pPr>
            <w:r>
              <w:t>data_sprzedazy</w:t>
            </w:r>
          </w:p>
        </w:tc>
        <w:tc>
          <w:tcPr>
            <w:tcW w:w="0" w:type="auto"/>
            <w:hideMark/>
          </w:tcPr>
          <w:p w14:paraId="775B236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E692A2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384474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4AF78E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ABD6D3C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50148FA8" w14:textId="77777777" w:rsidR="00166970" w:rsidRDefault="00166970">
            <w:pPr>
              <w:pStyle w:val="Compact"/>
            </w:pPr>
            <w:r>
              <w:t>Data sprzedaży</w:t>
            </w:r>
          </w:p>
        </w:tc>
      </w:tr>
      <w:tr w:rsidR="00166970" w14:paraId="1D0CAEE3" w14:textId="77777777" w:rsidTr="00166970">
        <w:tc>
          <w:tcPr>
            <w:tcW w:w="0" w:type="auto"/>
            <w:hideMark/>
          </w:tcPr>
          <w:p w14:paraId="5B887275" w14:textId="77777777" w:rsidR="00166970" w:rsidRDefault="00166970">
            <w:pPr>
              <w:pStyle w:val="Compact"/>
            </w:pPr>
            <w:r>
              <w:t>suma_pln</w:t>
            </w:r>
          </w:p>
        </w:tc>
        <w:tc>
          <w:tcPr>
            <w:tcW w:w="0" w:type="auto"/>
            <w:hideMark/>
          </w:tcPr>
          <w:p w14:paraId="1C9BE49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39E73B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0CAFA8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5FA7B0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54E1E1A" w14:textId="77777777" w:rsidR="00166970" w:rsidRDefault="0016697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  <w:hideMark/>
          </w:tcPr>
          <w:p w14:paraId="20E5702A" w14:textId="77777777" w:rsidR="00166970" w:rsidRDefault="00166970">
            <w:pPr>
              <w:pStyle w:val="Compact"/>
            </w:pPr>
            <w:r>
              <w:t>Suma do zapłaty w PLN</w:t>
            </w:r>
          </w:p>
        </w:tc>
      </w:tr>
    </w:tbl>
    <w:p w14:paraId="3CEF8242" w14:textId="77777777" w:rsidR="005501C8" w:rsidRDefault="005501C8" w:rsidP="00166970">
      <w:pPr>
        <w:pStyle w:val="Nagwek3"/>
      </w:pPr>
      <w:bookmarkStart w:id="42" w:name="opis-12"/>
      <w:bookmarkEnd w:id="40"/>
      <w:bookmarkEnd w:id="42"/>
    </w:p>
    <w:p w14:paraId="786D7929" w14:textId="77777777" w:rsidR="005501C8" w:rsidRDefault="005501C8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A9DF3B7" w14:textId="4B64E336" w:rsidR="00166970" w:rsidRDefault="00166970" w:rsidP="00166970">
      <w:pPr>
        <w:pStyle w:val="Nagwek3"/>
        <w:rPr>
          <w:lang w:val="en-US" w:eastAsia="en-US"/>
        </w:rPr>
      </w:pPr>
      <w:bookmarkStart w:id="43" w:name="_Toc138637203"/>
      <w:r>
        <w:lastRenderedPageBreak/>
        <w:t>13. Pozycja paragonu</w:t>
      </w:r>
      <w:bookmarkEnd w:id="43"/>
    </w:p>
    <w:p w14:paraId="2B7C25AE" w14:textId="77777777" w:rsidR="00166970" w:rsidRDefault="00166970" w:rsidP="00166970">
      <w:pPr>
        <w:pStyle w:val="FirstParagraph"/>
      </w:pPr>
      <w:r>
        <w:t>Zawiera szczegóły dotyczące każdej pozycji na paragonie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2022"/>
        <w:gridCol w:w="867"/>
        <w:gridCol w:w="1141"/>
        <w:gridCol w:w="862"/>
        <w:gridCol w:w="1061"/>
        <w:gridCol w:w="1487"/>
        <w:gridCol w:w="1347"/>
      </w:tblGrid>
      <w:tr w:rsidR="00166970" w14:paraId="78CF6B27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BE48E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004ED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DE58E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605E0A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A89144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7DADF6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2BA1BF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354C96E6" w14:textId="77777777" w:rsidTr="00166970">
        <w:tc>
          <w:tcPr>
            <w:tcW w:w="0" w:type="auto"/>
            <w:hideMark/>
          </w:tcPr>
          <w:p w14:paraId="484EBF9D" w14:textId="77777777" w:rsidR="00166970" w:rsidRDefault="00166970">
            <w:pPr>
              <w:pStyle w:val="Compact"/>
            </w:pPr>
            <w:r>
              <w:t>id_pozycji_paragonu</w:t>
            </w:r>
          </w:p>
        </w:tc>
        <w:tc>
          <w:tcPr>
            <w:tcW w:w="0" w:type="auto"/>
            <w:hideMark/>
          </w:tcPr>
          <w:p w14:paraId="1019BB0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629094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F56E8A7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428170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1091309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42BF46B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4EDB4A73" w14:textId="77777777" w:rsidTr="00166970">
        <w:tc>
          <w:tcPr>
            <w:tcW w:w="0" w:type="auto"/>
            <w:hideMark/>
          </w:tcPr>
          <w:p w14:paraId="5645B551" w14:textId="77777777" w:rsidR="00166970" w:rsidRDefault="00166970">
            <w:pPr>
              <w:pStyle w:val="Compact"/>
            </w:pPr>
            <w:r>
              <w:t>id_rachunku</w:t>
            </w:r>
          </w:p>
        </w:tc>
        <w:tc>
          <w:tcPr>
            <w:tcW w:w="0" w:type="auto"/>
            <w:hideMark/>
          </w:tcPr>
          <w:p w14:paraId="4B49D45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A650239" w14:textId="77777777" w:rsidR="00166970" w:rsidRDefault="00166970">
            <w:pPr>
              <w:pStyle w:val="Compact"/>
            </w:pPr>
            <w:r>
              <w:t>Tak (Rachunki)</w:t>
            </w:r>
          </w:p>
        </w:tc>
        <w:tc>
          <w:tcPr>
            <w:tcW w:w="0" w:type="auto"/>
            <w:hideMark/>
          </w:tcPr>
          <w:p w14:paraId="40132A0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A3F7EB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0EE2E12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C6A235C" w14:textId="77777777" w:rsidR="00166970" w:rsidRDefault="00166970">
            <w:pPr>
              <w:pStyle w:val="Compact"/>
            </w:pPr>
            <w:r>
              <w:t>Klucz obcy do rachunku</w:t>
            </w:r>
          </w:p>
        </w:tc>
      </w:tr>
      <w:tr w:rsidR="00166970" w14:paraId="0A818097" w14:textId="77777777" w:rsidTr="00166970">
        <w:tc>
          <w:tcPr>
            <w:tcW w:w="0" w:type="auto"/>
            <w:hideMark/>
          </w:tcPr>
          <w:p w14:paraId="4DC4094D" w14:textId="77777777" w:rsidR="00166970" w:rsidRDefault="00166970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74A59B8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04D3C21" w14:textId="77777777" w:rsidR="00166970" w:rsidRDefault="00166970">
            <w:pPr>
              <w:pStyle w:val="Compact"/>
            </w:pPr>
            <w:r>
              <w:t>Tak (Gatunki)</w:t>
            </w:r>
          </w:p>
        </w:tc>
        <w:tc>
          <w:tcPr>
            <w:tcW w:w="0" w:type="auto"/>
            <w:hideMark/>
          </w:tcPr>
          <w:p w14:paraId="7E08719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4FB73A5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D905216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4AA0B55" w14:textId="77777777" w:rsidR="00166970" w:rsidRDefault="00166970">
            <w:pPr>
              <w:pStyle w:val="Compact"/>
            </w:pPr>
            <w:r>
              <w:t>Klucz obcy do gatunku</w:t>
            </w:r>
          </w:p>
        </w:tc>
      </w:tr>
      <w:tr w:rsidR="00166970" w14:paraId="5E82EA06" w14:textId="77777777" w:rsidTr="00166970">
        <w:tc>
          <w:tcPr>
            <w:tcW w:w="0" w:type="auto"/>
            <w:hideMark/>
          </w:tcPr>
          <w:p w14:paraId="252EE9FD" w14:textId="77777777" w:rsidR="00166970" w:rsidRDefault="00166970">
            <w:pPr>
              <w:pStyle w:val="Compact"/>
            </w:pPr>
            <w:r>
              <w:t>id_uslugi</w:t>
            </w:r>
          </w:p>
        </w:tc>
        <w:tc>
          <w:tcPr>
            <w:tcW w:w="0" w:type="auto"/>
            <w:hideMark/>
          </w:tcPr>
          <w:p w14:paraId="13D34D2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C448F04" w14:textId="77777777" w:rsidR="00166970" w:rsidRDefault="00166970">
            <w:pPr>
              <w:pStyle w:val="Compact"/>
            </w:pPr>
            <w:r>
              <w:t>Tak (Uslugi)</w:t>
            </w:r>
          </w:p>
        </w:tc>
        <w:tc>
          <w:tcPr>
            <w:tcW w:w="0" w:type="auto"/>
            <w:hideMark/>
          </w:tcPr>
          <w:p w14:paraId="5D2F53D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BB0FCB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FDC7BA8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880C142" w14:textId="77777777" w:rsidR="00166970" w:rsidRDefault="00166970">
            <w:pPr>
              <w:pStyle w:val="Compact"/>
            </w:pPr>
            <w:r>
              <w:t>Klucz obcy do usługi</w:t>
            </w:r>
          </w:p>
        </w:tc>
      </w:tr>
      <w:tr w:rsidR="00166970" w14:paraId="00EACA33" w14:textId="77777777" w:rsidTr="00166970">
        <w:tc>
          <w:tcPr>
            <w:tcW w:w="0" w:type="auto"/>
            <w:hideMark/>
          </w:tcPr>
          <w:p w14:paraId="5F58DB58" w14:textId="77777777" w:rsidR="00166970" w:rsidRDefault="00166970">
            <w:pPr>
              <w:pStyle w:val="Compact"/>
            </w:pPr>
            <w:r>
              <w:t>ilosc</w:t>
            </w:r>
          </w:p>
        </w:tc>
        <w:tc>
          <w:tcPr>
            <w:tcW w:w="0" w:type="auto"/>
            <w:hideMark/>
          </w:tcPr>
          <w:p w14:paraId="6EE39FC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D7562D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B5DD25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959F25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AB3FFE6" w14:textId="77777777" w:rsidR="00166970" w:rsidRDefault="00166970">
            <w:pPr>
              <w:pStyle w:val="Compact"/>
            </w:pPr>
            <w:r>
              <w:t>SMALLINT</w:t>
            </w:r>
          </w:p>
        </w:tc>
        <w:tc>
          <w:tcPr>
            <w:tcW w:w="0" w:type="auto"/>
            <w:hideMark/>
          </w:tcPr>
          <w:p w14:paraId="666D0F24" w14:textId="77777777" w:rsidR="00166970" w:rsidRDefault="00166970">
            <w:pPr>
              <w:pStyle w:val="Compact"/>
            </w:pPr>
            <w:r>
              <w:t>Ilość</w:t>
            </w:r>
          </w:p>
        </w:tc>
      </w:tr>
    </w:tbl>
    <w:p w14:paraId="4A5BAC24" w14:textId="77777777" w:rsidR="00166970" w:rsidRDefault="00166970" w:rsidP="00166970">
      <w:pPr>
        <w:pStyle w:val="Nagwek3"/>
        <w:rPr>
          <w:lang w:val="en-US" w:eastAsia="en-US"/>
        </w:rPr>
      </w:pPr>
      <w:bookmarkStart w:id="44" w:name="opis-13"/>
      <w:bookmarkStart w:id="45" w:name="pozycja-paragonu"/>
      <w:bookmarkStart w:id="46" w:name="dostawcy"/>
      <w:bookmarkStart w:id="47" w:name="_Toc138637204"/>
      <w:bookmarkEnd w:id="44"/>
      <w:bookmarkEnd w:id="45"/>
      <w:r>
        <w:t>14. Dostawcy</w:t>
      </w:r>
      <w:bookmarkEnd w:id="47"/>
    </w:p>
    <w:p w14:paraId="0B08DA5B" w14:textId="77777777" w:rsidR="00166970" w:rsidRDefault="00166970" w:rsidP="00166970">
      <w:pPr>
        <w:pStyle w:val="FirstParagraph"/>
      </w:pPr>
      <w:r>
        <w:t>Zawiera informacje o dostawcach dla kwiaciarn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441"/>
        <w:gridCol w:w="979"/>
        <w:gridCol w:w="1058"/>
        <w:gridCol w:w="939"/>
        <w:gridCol w:w="1161"/>
        <w:gridCol w:w="1679"/>
        <w:gridCol w:w="1530"/>
      </w:tblGrid>
      <w:tr w:rsidR="00166970" w14:paraId="1939D016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DAD7C5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387368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543795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92BD1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06D2E4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795AE4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44C2BD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7BC5B167" w14:textId="77777777" w:rsidTr="00166970">
        <w:tc>
          <w:tcPr>
            <w:tcW w:w="0" w:type="auto"/>
            <w:hideMark/>
          </w:tcPr>
          <w:p w14:paraId="59F0A9B1" w14:textId="77777777" w:rsidR="00166970" w:rsidRDefault="00166970">
            <w:pPr>
              <w:pStyle w:val="Compact"/>
            </w:pPr>
            <w:r>
              <w:t>id_dostawcy</w:t>
            </w:r>
          </w:p>
        </w:tc>
        <w:tc>
          <w:tcPr>
            <w:tcW w:w="0" w:type="auto"/>
            <w:hideMark/>
          </w:tcPr>
          <w:p w14:paraId="00AAD301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46D8FD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A336FE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259365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3859C8A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7D32F2C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5C1AD909" w14:textId="77777777" w:rsidTr="00166970">
        <w:tc>
          <w:tcPr>
            <w:tcW w:w="0" w:type="auto"/>
            <w:hideMark/>
          </w:tcPr>
          <w:p w14:paraId="6A33B786" w14:textId="77777777" w:rsidR="00166970" w:rsidRDefault="0016697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hideMark/>
          </w:tcPr>
          <w:p w14:paraId="5D147A4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5A4C80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D9A3EC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16860B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C5249CF" w14:textId="77777777" w:rsidR="00166970" w:rsidRDefault="00166970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4BE64611" w14:textId="77777777" w:rsidR="00166970" w:rsidRDefault="00166970">
            <w:pPr>
              <w:pStyle w:val="Compact"/>
            </w:pPr>
            <w:r>
              <w:t>Nazwa dostawcy</w:t>
            </w:r>
          </w:p>
        </w:tc>
      </w:tr>
      <w:tr w:rsidR="00166970" w14:paraId="0F819F66" w14:textId="77777777" w:rsidTr="00166970">
        <w:tc>
          <w:tcPr>
            <w:tcW w:w="0" w:type="auto"/>
            <w:hideMark/>
          </w:tcPr>
          <w:p w14:paraId="0D050677" w14:textId="77777777" w:rsidR="00166970" w:rsidRDefault="00166970">
            <w:pPr>
              <w:pStyle w:val="Compact"/>
            </w:pPr>
            <w:r>
              <w:t>telefon</w:t>
            </w:r>
          </w:p>
        </w:tc>
        <w:tc>
          <w:tcPr>
            <w:tcW w:w="0" w:type="auto"/>
            <w:hideMark/>
          </w:tcPr>
          <w:p w14:paraId="14D5AEB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49B7D4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C215FB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760AF70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33746FD" w14:textId="77777777" w:rsidR="00166970" w:rsidRDefault="00166970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7AAB0F94" w14:textId="77777777" w:rsidR="00166970" w:rsidRDefault="00166970">
            <w:pPr>
              <w:pStyle w:val="Compact"/>
            </w:pPr>
            <w:r>
              <w:t>Numer telefonu</w:t>
            </w:r>
          </w:p>
        </w:tc>
      </w:tr>
      <w:tr w:rsidR="00166970" w14:paraId="5BD772F4" w14:textId="77777777" w:rsidTr="00166970">
        <w:tc>
          <w:tcPr>
            <w:tcW w:w="0" w:type="auto"/>
            <w:hideMark/>
          </w:tcPr>
          <w:p w14:paraId="7ACCD58E" w14:textId="77777777" w:rsidR="00166970" w:rsidRDefault="00166970">
            <w:pPr>
              <w:pStyle w:val="Compact"/>
            </w:pPr>
            <w:r>
              <w:t>email</w:t>
            </w:r>
          </w:p>
        </w:tc>
        <w:tc>
          <w:tcPr>
            <w:tcW w:w="0" w:type="auto"/>
            <w:hideMark/>
          </w:tcPr>
          <w:p w14:paraId="1F29B00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D53F28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88B54D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443BB36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571FC68" w14:textId="77777777" w:rsidR="00166970" w:rsidRDefault="00166970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40ECE9F0" w14:textId="77777777" w:rsidR="00166970" w:rsidRDefault="00166970">
            <w:pPr>
              <w:pStyle w:val="Compact"/>
            </w:pPr>
            <w:r>
              <w:t>Adres email</w:t>
            </w:r>
          </w:p>
        </w:tc>
      </w:tr>
      <w:tr w:rsidR="00166970" w14:paraId="76B0191D" w14:textId="77777777" w:rsidTr="00166970">
        <w:tc>
          <w:tcPr>
            <w:tcW w:w="0" w:type="auto"/>
            <w:hideMark/>
          </w:tcPr>
          <w:p w14:paraId="7361E184" w14:textId="77777777" w:rsidR="00166970" w:rsidRDefault="00166970">
            <w:pPr>
              <w:pStyle w:val="Compact"/>
            </w:pPr>
            <w:r>
              <w:t>id_adresu</w:t>
            </w:r>
          </w:p>
        </w:tc>
        <w:tc>
          <w:tcPr>
            <w:tcW w:w="0" w:type="auto"/>
            <w:hideMark/>
          </w:tcPr>
          <w:p w14:paraId="0D156DD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A24296D" w14:textId="77777777" w:rsidR="00166970" w:rsidRDefault="00166970">
            <w:pPr>
              <w:pStyle w:val="Compact"/>
            </w:pPr>
            <w:r>
              <w:t>Tak (Adresy)</w:t>
            </w:r>
          </w:p>
        </w:tc>
        <w:tc>
          <w:tcPr>
            <w:tcW w:w="0" w:type="auto"/>
            <w:hideMark/>
          </w:tcPr>
          <w:p w14:paraId="2855FD4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5E2A65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3137898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D065321" w14:textId="77777777" w:rsidR="00166970" w:rsidRDefault="00166970">
            <w:pPr>
              <w:pStyle w:val="Compact"/>
            </w:pPr>
            <w:r>
              <w:t>Klucz obcy do adresu</w:t>
            </w:r>
          </w:p>
        </w:tc>
      </w:tr>
    </w:tbl>
    <w:p w14:paraId="5CC05EC0" w14:textId="77777777" w:rsidR="00166970" w:rsidRDefault="00166970" w:rsidP="00166970">
      <w:pPr>
        <w:pStyle w:val="Nagwek3"/>
        <w:rPr>
          <w:lang w:val="en-US" w:eastAsia="en-US"/>
        </w:rPr>
      </w:pPr>
      <w:bookmarkStart w:id="48" w:name="opis-14"/>
      <w:bookmarkStart w:id="49" w:name="dostawy"/>
      <w:bookmarkStart w:id="50" w:name="_Toc138637205"/>
      <w:bookmarkEnd w:id="46"/>
      <w:bookmarkEnd w:id="48"/>
      <w:r>
        <w:t>15. Dostawy</w:t>
      </w:r>
      <w:bookmarkEnd w:id="50"/>
    </w:p>
    <w:p w14:paraId="23F26502" w14:textId="77777777" w:rsidR="00166970" w:rsidRDefault="00166970" w:rsidP="00166970">
      <w:pPr>
        <w:pStyle w:val="FirstParagraph"/>
      </w:pPr>
      <w:r>
        <w:t>Zawiera informacje o dostawach roślin do magazynów kwiaciarn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12"/>
        <w:gridCol w:w="900"/>
        <w:gridCol w:w="1280"/>
        <w:gridCol w:w="896"/>
        <w:gridCol w:w="1104"/>
        <w:gridCol w:w="1553"/>
        <w:gridCol w:w="1542"/>
      </w:tblGrid>
      <w:tr w:rsidR="00166970" w14:paraId="56B0F7AD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519C9A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58FF6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64AEB10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2873B7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1EC2871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BD865A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7C048A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737118D9" w14:textId="77777777" w:rsidTr="00166970">
        <w:tc>
          <w:tcPr>
            <w:tcW w:w="0" w:type="auto"/>
            <w:hideMark/>
          </w:tcPr>
          <w:p w14:paraId="5E1A9817" w14:textId="77777777" w:rsidR="00166970" w:rsidRDefault="00166970">
            <w:pPr>
              <w:pStyle w:val="Compact"/>
            </w:pPr>
            <w:r>
              <w:t>id_dostawy</w:t>
            </w:r>
          </w:p>
        </w:tc>
        <w:tc>
          <w:tcPr>
            <w:tcW w:w="0" w:type="auto"/>
            <w:hideMark/>
          </w:tcPr>
          <w:p w14:paraId="3D4987F1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8F0FD5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034F0AA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A018AB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83369F7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775209E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390210EA" w14:textId="77777777" w:rsidTr="00166970">
        <w:tc>
          <w:tcPr>
            <w:tcW w:w="0" w:type="auto"/>
            <w:hideMark/>
          </w:tcPr>
          <w:p w14:paraId="54D339A9" w14:textId="77777777" w:rsidR="00166970" w:rsidRDefault="00166970">
            <w:pPr>
              <w:pStyle w:val="Compact"/>
            </w:pPr>
            <w:r>
              <w:t>id_dostawcy</w:t>
            </w:r>
          </w:p>
        </w:tc>
        <w:tc>
          <w:tcPr>
            <w:tcW w:w="0" w:type="auto"/>
            <w:hideMark/>
          </w:tcPr>
          <w:p w14:paraId="4657F9E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81B409A" w14:textId="77777777" w:rsidR="00166970" w:rsidRDefault="00166970">
            <w:pPr>
              <w:pStyle w:val="Compact"/>
            </w:pPr>
            <w:r>
              <w:t>Tak (Dostawcy)</w:t>
            </w:r>
          </w:p>
        </w:tc>
        <w:tc>
          <w:tcPr>
            <w:tcW w:w="0" w:type="auto"/>
            <w:hideMark/>
          </w:tcPr>
          <w:p w14:paraId="088A2F7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84A86D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E23FE4A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5DF0CFC" w14:textId="77777777" w:rsidR="00166970" w:rsidRDefault="00166970">
            <w:pPr>
              <w:pStyle w:val="Compact"/>
            </w:pPr>
            <w:r>
              <w:t>Klucz obcy do dostawcy</w:t>
            </w:r>
          </w:p>
        </w:tc>
      </w:tr>
      <w:tr w:rsidR="00166970" w14:paraId="05110035" w14:textId="77777777" w:rsidTr="00166970">
        <w:tc>
          <w:tcPr>
            <w:tcW w:w="0" w:type="auto"/>
            <w:hideMark/>
          </w:tcPr>
          <w:p w14:paraId="1F4FB408" w14:textId="77777777" w:rsidR="00166970" w:rsidRDefault="00166970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4FBA544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A3FD234" w14:textId="77777777" w:rsidR="00166970" w:rsidRDefault="00166970">
            <w:pPr>
              <w:pStyle w:val="Compact"/>
            </w:pPr>
            <w:r>
              <w:t>Tak (Gatunki)</w:t>
            </w:r>
          </w:p>
        </w:tc>
        <w:tc>
          <w:tcPr>
            <w:tcW w:w="0" w:type="auto"/>
            <w:hideMark/>
          </w:tcPr>
          <w:p w14:paraId="3D6FE76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90C9A4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387836A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0C94962" w14:textId="77777777" w:rsidR="00166970" w:rsidRDefault="00166970">
            <w:pPr>
              <w:pStyle w:val="Compact"/>
            </w:pPr>
            <w:r>
              <w:t>Klucz obcy do gatunku</w:t>
            </w:r>
          </w:p>
        </w:tc>
      </w:tr>
      <w:tr w:rsidR="00166970" w14:paraId="2821E33F" w14:textId="77777777" w:rsidTr="00166970">
        <w:tc>
          <w:tcPr>
            <w:tcW w:w="0" w:type="auto"/>
            <w:hideMark/>
          </w:tcPr>
          <w:p w14:paraId="7841AF4B" w14:textId="77777777" w:rsidR="00166970" w:rsidRDefault="00166970">
            <w:pPr>
              <w:pStyle w:val="Compact"/>
            </w:pPr>
            <w:r>
              <w:t>id_magazynu</w:t>
            </w:r>
          </w:p>
        </w:tc>
        <w:tc>
          <w:tcPr>
            <w:tcW w:w="0" w:type="auto"/>
            <w:hideMark/>
          </w:tcPr>
          <w:p w14:paraId="0AEEB96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34A455C" w14:textId="77777777" w:rsidR="00166970" w:rsidRDefault="00166970">
            <w:pPr>
              <w:pStyle w:val="Compact"/>
            </w:pPr>
            <w:r>
              <w:t>Tak (Magazyny)</w:t>
            </w:r>
          </w:p>
        </w:tc>
        <w:tc>
          <w:tcPr>
            <w:tcW w:w="0" w:type="auto"/>
            <w:hideMark/>
          </w:tcPr>
          <w:p w14:paraId="535397B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8F0114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CD40B24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DBC33F4" w14:textId="77777777" w:rsidR="00166970" w:rsidRDefault="00166970">
            <w:pPr>
              <w:pStyle w:val="Compact"/>
            </w:pPr>
            <w:r>
              <w:t>Klucz obcy do magazynu</w:t>
            </w:r>
          </w:p>
        </w:tc>
      </w:tr>
      <w:tr w:rsidR="00166970" w14:paraId="16402D66" w14:textId="77777777" w:rsidTr="00166970">
        <w:tc>
          <w:tcPr>
            <w:tcW w:w="0" w:type="auto"/>
            <w:hideMark/>
          </w:tcPr>
          <w:p w14:paraId="3717A5EE" w14:textId="77777777" w:rsidR="00166970" w:rsidRDefault="00166970">
            <w:pPr>
              <w:pStyle w:val="Compact"/>
            </w:pPr>
            <w:r>
              <w:lastRenderedPageBreak/>
              <w:t>ilosc</w:t>
            </w:r>
          </w:p>
        </w:tc>
        <w:tc>
          <w:tcPr>
            <w:tcW w:w="0" w:type="auto"/>
            <w:hideMark/>
          </w:tcPr>
          <w:p w14:paraId="21455E3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D3C847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5B3190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2D32FB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ADACFC8" w14:textId="77777777" w:rsidR="00166970" w:rsidRDefault="00166970">
            <w:pPr>
              <w:pStyle w:val="Compact"/>
            </w:pPr>
            <w:r>
              <w:t>SMALLINT</w:t>
            </w:r>
          </w:p>
        </w:tc>
        <w:tc>
          <w:tcPr>
            <w:tcW w:w="0" w:type="auto"/>
            <w:hideMark/>
          </w:tcPr>
          <w:p w14:paraId="476203FF" w14:textId="77777777" w:rsidR="00166970" w:rsidRDefault="00166970">
            <w:pPr>
              <w:pStyle w:val="Compact"/>
            </w:pPr>
            <w:r>
              <w:t>Ilość dostarczonych roślin</w:t>
            </w:r>
          </w:p>
        </w:tc>
      </w:tr>
      <w:tr w:rsidR="00166970" w14:paraId="11C7722F" w14:textId="77777777" w:rsidTr="00166970">
        <w:tc>
          <w:tcPr>
            <w:tcW w:w="0" w:type="auto"/>
            <w:hideMark/>
          </w:tcPr>
          <w:p w14:paraId="371A5AC7" w14:textId="77777777" w:rsidR="00166970" w:rsidRDefault="00166970">
            <w:pPr>
              <w:pStyle w:val="Compact"/>
            </w:pPr>
            <w:r>
              <w:t>data_dostawy</w:t>
            </w:r>
          </w:p>
        </w:tc>
        <w:tc>
          <w:tcPr>
            <w:tcW w:w="0" w:type="auto"/>
            <w:hideMark/>
          </w:tcPr>
          <w:p w14:paraId="09194B0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A60110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279157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A38BE8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DF34F5D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6A386D56" w14:textId="77777777" w:rsidR="00166970" w:rsidRDefault="00166970">
            <w:pPr>
              <w:pStyle w:val="Compact"/>
            </w:pPr>
            <w:r>
              <w:t>Data dostawy</w:t>
            </w:r>
          </w:p>
        </w:tc>
      </w:tr>
    </w:tbl>
    <w:p w14:paraId="2B7424CE" w14:textId="77777777" w:rsidR="00166970" w:rsidRDefault="00166970" w:rsidP="00166970">
      <w:pPr>
        <w:pStyle w:val="Nagwek3"/>
        <w:rPr>
          <w:lang w:val="en-US" w:eastAsia="en-US"/>
        </w:rPr>
      </w:pPr>
      <w:bookmarkStart w:id="51" w:name="opis-15"/>
      <w:bookmarkStart w:id="52" w:name="zamówienia"/>
      <w:bookmarkStart w:id="53" w:name="_Toc138637206"/>
      <w:bookmarkEnd w:id="49"/>
      <w:bookmarkEnd w:id="51"/>
      <w:r>
        <w:t>16. Zamówienia</w:t>
      </w:r>
      <w:bookmarkEnd w:id="53"/>
    </w:p>
    <w:p w14:paraId="2E6ACE0D" w14:textId="77777777" w:rsidR="00166970" w:rsidRDefault="00166970" w:rsidP="00166970">
      <w:pPr>
        <w:pStyle w:val="FirstParagraph"/>
      </w:pPr>
      <w:r>
        <w:t>Zawiera informacje o zamówieniach klientów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861"/>
        <w:gridCol w:w="910"/>
        <w:gridCol w:w="962"/>
        <w:gridCol w:w="905"/>
        <w:gridCol w:w="1117"/>
        <w:gridCol w:w="1610"/>
        <w:gridCol w:w="1422"/>
      </w:tblGrid>
      <w:tr w:rsidR="00166970" w14:paraId="2879413C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26F8437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30145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E89FA3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E51064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56B3DD0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E2F5B3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CAE9D3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019FA59B" w14:textId="77777777" w:rsidTr="00166970">
        <w:tc>
          <w:tcPr>
            <w:tcW w:w="0" w:type="auto"/>
            <w:hideMark/>
          </w:tcPr>
          <w:p w14:paraId="4EC85EC2" w14:textId="77777777" w:rsidR="00166970" w:rsidRDefault="00166970">
            <w:pPr>
              <w:pStyle w:val="Compact"/>
            </w:pPr>
            <w:r>
              <w:t>id_zamowienia</w:t>
            </w:r>
          </w:p>
        </w:tc>
        <w:tc>
          <w:tcPr>
            <w:tcW w:w="0" w:type="auto"/>
            <w:hideMark/>
          </w:tcPr>
          <w:p w14:paraId="77E808A6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BA0AFC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E845FA6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75654E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603BD1F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87AFF43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752470D9" w14:textId="77777777" w:rsidTr="00166970">
        <w:tc>
          <w:tcPr>
            <w:tcW w:w="0" w:type="auto"/>
            <w:hideMark/>
          </w:tcPr>
          <w:p w14:paraId="64A0CCE0" w14:textId="77777777" w:rsidR="00166970" w:rsidRDefault="0016697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  <w:hideMark/>
          </w:tcPr>
          <w:p w14:paraId="07E0959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DD80D49" w14:textId="77777777" w:rsidR="00166970" w:rsidRDefault="00166970">
            <w:pPr>
              <w:pStyle w:val="Compact"/>
            </w:pPr>
            <w:r>
              <w:t>Tak (Klienci)</w:t>
            </w:r>
          </w:p>
        </w:tc>
        <w:tc>
          <w:tcPr>
            <w:tcW w:w="0" w:type="auto"/>
            <w:hideMark/>
          </w:tcPr>
          <w:p w14:paraId="7482894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ED947E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0A7498D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CBD4C4A" w14:textId="77777777" w:rsidR="00166970" w:rsidRDefault="00166970">
            <w:pPr>
              <w:pStyle w:val="Compact"/>
            </w:pPr>
            <w:r>
              <w:t>Klucz obcy do klienta</w:t>
            </w:r>
          </w:p>
        </w:tc>
      </w:tr>
      <w:tr w:rsidR="00166970" w14:paraId="5C86FFC0" w14:textId="77777777" w:rsidTr="00166970">
        <w:tc>
          <w:tcPr>
            <w:tcW w:w="0" w:type="auto"/>
            <w:hideMark/>
          </w:tcPr>
          <w:p w14:paraId="120A227E" w14:textId="77777777" w:rsidR="00166970" w:rsidRDefault="00166970">
            <w:pPr>
              <w:pStyle w:val="Compact"/>
            </w:pPr>
            <w:r>
              <w:t>data_zamowienia</w:t>
            </w:r>
          </w:p>
        </w:tc>
        <w:tc>
          <w:tcPr>
            <w:tcW w:w="0" w:type="auto"/>
            <w:hideMark/>
          </w:tcPr>
          <w:p w14:paraId="29D9FBF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AA4E5F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315F78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CC62A5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95266AD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1939E15A" w14:textId="77777777" w:rsidR="00166970" w:rsidRDefault="00166970">
            <w:pPr>
              <w:pStyle w:val="Compact"/>
            </w:pPr>
            <w:r>
              <w:t>Data zamówienia</w:t>
            </w:r>
          </w:p>
        </w:tc>
      </w:tr>
      <w:tr w:rsidR="00166970" w14:paraId="594DAAF5" w14:textId="77777777" w:rsidTr="00166970">
        <w:tc>
          <w:tcPr>
            <w:tcW w:w="0" w:type="auto"/>
            <w:hideMark/>
          </w:tcPr>
          <w:p w14:paraId="420E6295" w14:textId="77777777" w:rsidR="00166970" w:rsidRDefault="00166970">
            <w:pPr>
              <w:pStyle w:val="Compact"/>
            </w:pPr>
            <w:r>
              <w:t>status</w:t>
            </w:r>
          </w:p>
        </w:tc>
        <w:tc>
          <w:tcPr>
            <w:tcW w:w="0" w:type="auto"/>
            <w:hideMark/>
          </w:tcPr>
          <w:p w14:paraId="3CE8D54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B4BEFB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B39472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F6AA78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9AA17D9" w14:textId="77777777" w:rsidR="00166970" w:rsidRDefault="00166970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  <w:hideMark/>
          </w:tcPr>
          <w:p w14:paraId="6D61BAF1" w14:textId="77777777" w:rsidR="00166970" w:rsidRDefault="00166970">
            <w:pPr>
              <w:pStyle w:val="Compact"/>
            </w:pPr>
            <w:r>
              <w:t>Status zamówienia</w:t>
            </w:r>
          </w:p>
        </w:tc>
      </w:tr>
    </w:tbl>
    <w:p w14:paraId="13A45924" w14:textId="77777777" w:rsidR="00166970" w:rsidRDefault="00166970" w:rsidP="00166970">
      <w:pPr>
        <w:pStyle w:val="Nagwek3"/>
        <w:rPr>
          <w:lang w:val="en-US" w:eastAsia="en-US"/>
        </w:rPr>
      </w:pPr>
      <w:bookmarkStart w:id="54" w:name="opis-16"/>
      <w:bookmarkStart w:id="55" w:name="_Toc138637207"/>
      <w:bookmarkEnd w:id="52"/>
      <w:bookmarkEnd w:id="54"/>
      <w:r>
        <w:t>17. Zamówienia Pozycje</w:t>
      </w:r>
      <w:bookmarkEnd w:id="55"/>
    </w:p>
    <w:p w14:paraId="4945CF48" w14:textId="77777777" w:rsidR="00166970" w:rsidRDefault="00166970" w:rsidP="00166970">
      <w:pPr>
        <w:pStyle w:val="FirstParagraph"/>
      </w:pPr>
      <w:r>
        <w:t>Zawiera szczegółowe informacje o zamówionych pozycjach (gatunki roślin i usługi)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2135"/>
        <w:gridCol w:w="816"/>
        <w:gridCol w:w="1316"/>
        <w:gridCol w:w="812"/>
        <w:gridCol w:w="995"/>
        <w:gridCol w:w="1389"/>
        <w:gridCol w:w="1324"/>
      </w:tblGrid>
      <w:tr w:rsidR="00166970" w14:paraId="680730AF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62DEAD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A978409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1B13B1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735AC77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1261E6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E695911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8AC07B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45259751" w14:textId="77777777" w:rsidTr="00166970">
        <w:tc>
          <w:tcPr>
            <w:tcW w:w="0" w:type="auto"/>
            <w:hideMark/>
          </w:tcPr>
          <w:p w14:paraId="76E38908" w14:textId="77777777" w:rsidR="00166970" w:rsidRDefault="00166970">
            <w:pPr>
              <w:pStyle w:val="Compact"/>
            </w:pPr>
            <w:r>
              <w:t>id_zamowienia_pozycje</w:t>
            </w:r>
          </w:p>
        </w:tc>
        <w:tc>
          <w:tcPr>
            <w:tcW w:w="0" w:type="auto"/>
            <w:hideMark/>
          </w:tcPr>
          <w:p w14:paraId="120CE17C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33302F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705FBC0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B97C0C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7CC6052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698208C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07019486" w14:textId="77777777" w:rsidTr="00166970">
        <w:tc>
          <w:tcPr>
            <w:tcW w:w="0" w:type="auto"/>
            <w:hideMark/>
          </w:tcPr>
          <w:p w14:paraId="4E2ACD06" w14:textId="77777777" w:rsidR="00166970" w:rsidRDefault="00166970">
            <w:pPr>
              <w:pStyle w:val="Compact"/>
            </w:pPr>
            <w:r>
              <w:t>id_zamowienia</w:t>
            </w:r>
          </w:p>
        </w:tc>
        <w:tc>
          <w:tcPr>
            <w:tcW w:w="0" w:type="auto"/>
            <w:hideMark/>
          </w:tcPr>
          <w:p w14:paraId="5B084DC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89C82AA" w14:textId="77777777" w:rsidR="00166970" w:rsidRDefault="00166970">
            <w:pPr>
              <w:pStyle w:val="Compact"/>
            </w:pPr>
            <w:r>
              <w:t>Tak (Zamówienia)</w:t>
            </w:r>
          </w:p>
        </w:tc>
        <w:tc>
          <w:tcPr>
            <w:tcW w:w="0" w:type="auto"/>
            <w:hideMark/>
          </w:tcPr>
          <w:p w14:paraId="574D968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69408D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824E7FF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AE4CFB9" w14:textId="77777777" w:rsidR="00166970" w:rsidRDefault="00166970">
            <w:pPr>
              <w:pStyle w:val="Compact"/>
            </w:pPr>
            <w:r>
              <w:t>Klucz obcy do zamówienia</w:t>
            </w:r>
          </w:p>
        </w:tc>
      </w:tr>
      <w:tr w:rsidR="00166970" w14:paraId="3B9119AF" w14:textId="77777777" w:rsidTr="00166970">
        <w:tc>
          <w:tcPr>
            <w:tcW w:w="0" w:type="auto"/>
            <w:hideMark/>
          </w:tcPr>
          <w:p w14:paraId="62AB8184" w14:textId="77777777" w:rsidR="00166970" w:rsidRDefault="00166970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68947E9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3C863CF" w14:textId="77777777" w:rsidR="00166970" w:rsidRDefault="00166970">
            <w:pPr>
              <w:pStyle w:val="Compact"/>
            </w:pPr>
            <w:r>
              <w:t>Tak (Gatunki)</w:t>
            </w:r>
          </w:p>
        </w:tc>
        <w:tc>
          <w:tcPr>
            <w:tcW w:w="0" w:type="auto"/>
            <w:hideMark/>
          </w:tcPr>
          <w:p w14:paraId="59A9BB9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F8E5CF5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390F952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1BB9A239" w14:textId="77777777" w:rsidR="00166970" w:rsidRDefault="00166970">
            <w:pPr>
              <w:pStyle w:val="Compact"/>
            </w:pPr>
            <w:r>
              <w:t>Klucz obcy do gatunku</w:t>
            </w:r>
          </w:p>
        </w:tc>
      </w:tr>
      <w:tr w:rsidR="00166970" w14:paraId="514B95F1" w14:textId="77777777" w:rsidTr="00166970">
        <w:tc>
          <w:tcPr>
            <w:tcW w:w="0" w:type="auto"/>
            <w:hideMark/>
          </w:tcPr>
          <w:p w14:paraId="48931229" w14:textId="77777777" w:rsidR="00166970" w:rsidRDefault="00166970">
            <w:pPr>
              <w:pStyle w:val="Compact"/>
            </w:pPr>
            <w:r>
              <w:t>id_uslugi</w:t>
            </w:r>
          </w:p>
        </w:tc>
        <w:tc>
          <w:tcPr>
            <w:tcW w:w="0" w:type="auto"/>
            <w:hideMark/>
          </w:tcPr>
          <w:p w14:paraId="4D2C829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F9AB093" w14:textId="77777777" w:rsidR="00166970" w:rsidRDefault="00166970">
            <w:pPr>
              <w:pStyle w:val="Compact"/>
            </w:pPr>
            <w:r>
              <w:t>Tak (Usługi)</w:t>
            </w:r>
          </w:p>
        </w:tc>
        <w:tc>
          <w:tcPr>
            <w:tcW w:w="0" w:type="auto"/>
            <w:hideMark/>
          </w:tcPr>
          <w:p w14:paraId="2C74C97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76116A6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2AE97EE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F072CB8" w14:textId="77777777" w:rsidR="00166970" w:rsidRDefault="00166970">
            <w:pPr>
              <w:pStyle w:val="Compact"/>
            </w:pPr>
            <w:r>
              <w:t>Klucz obcy do usługi</w:t>
            </w:r>
          </w:p>
        </w:tc>
      </w:tr>
      <w:tr w:rsidR="00166970" w14:paraId="439CCFD7" w14:textId="77777777" w:rsidTr="00166970">
        <w:tc>
          <w:tcPr>
            <w:tcW w:w="0" w:type="auto"/>
            <w:hideMark/>
          </w:tcPr>
          <w:p w14:paraId="5BC41C23" w14:textId="77777777" w:rsidR="00166970" w:rsidRDefault="00166970">
            <w:pPr>
              <w:pStyle w:val="Compact"/>
            </w:pPr>
            <w:r>
              <w:t>ilosc</w:t>
            </w:r>
          </w:p>
        </w:tc>
        <w:tc>
          <w:tcPr>
            <w:tcW w:w="0" w:type="auto"/>
            <w:hideMark/>
          </w:tcPr>
          <w:p w14:paraId="0D783F8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92A35E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3637FB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B2684C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FC10AE7" w14:textId="77777777" w:rsidR="00166970" w:rsidRDefault="00166970">
            <w:pPr>
              <w:pStyle w:val="Compact"/>
            </w:pPr>
            <w:r>
              <w:t>SMALLINT</w:t>
            </w:r>
          </w:p>
        </w:tc>
        <w:tc>
          <w:tcPr>
            <w:tcW w:w="0" w:type="auto"/>
            <w:hideMark/>
          </w:tcPr>
          <w:p w14:paraId="5BCC31BC" w14:textId="77777777" w:rsidR="00166970" w:rsidRDefault="00166970">
            <w:pPr>
              <w:pStyle w:val="Compact"/>
            </w:pPr>
            <w:r>
              <w:t>Ilość zamówionych elementów</w:t>
            </w:r>
          </w:p>
        </w:tc>
      </w:tr>
    </w:tbl>
    <w:p w14:paraId="71DE3D13" w14:textId="77777777" w:rsidR="00166970" w:rsidRDefault="00166970" w:rsidP="00166970">
      <w:pPr>
        <w:pStyle w:val="Nagwek3"/>
        <w:rPr>
          <w:lang w:val="en-US" w:eastAsia="en-US"/>
        </w:rPr>
      </w:pPr>
      <w:bookmarkStart w:id="56" w:name="opis-17"/>
      <w:bookmarkStart w:id="57" w:name="zamówienia-pozycje"/>
      <w:bookmarkStart w:id="58" w:name="_Toc138637208"/>
      <w:bookmarkEnd w:id="56"/>
      <w:bookmarkEnd w:id="57"/>
      <w:r>
        <w:lastRenderedPageBreak/>
        <w:t>18. Dostawy Klientów</w:t>
      </w:r>
      <w:bookmarkEnd w:id="58"/>
    </w:p>
    <w:p w14:paraId="45EBEA70" w14:textId="77777777" w:rsidR="00166970" w:rsidRDefault="00166970" w:rsidP="00166970">
      <w:pPr>
        <w:pStyle w:val="FirstParagraph"/>
      </w:pPr>
      <w:r>
        <w:t>Zawiera informacje o dostawach zamówień do klientów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566"/>
        <w:gridCol w:w="884"/>
        <w:gridCol w:w="1440"/>
        <w:gridCol w:w="879"/>
        <w:gridCol w:w="1083"/>
        <w:gridCol w:w="1558"/>
        <w:gridCol w:w="1377"/>
      </w:tblGrid>
      <w:tr w:rsidR="00166970" w14:paraId="3DD0876C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68D9EFC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218EA4A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0E0C9F7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AB0BB3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90BC79D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F58B3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DEA3A6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36ED3BDE" w14:textId="77777777" w:rsidTr="00166970">
        <w:tc>
          <w:tcPr>
            <w:tcW w:w="0" w:type="auto"/>
            <w:hideMark/>
          </w:tcPr>
          <w:p w14:paraId="03E7FE93" w14:textId="77777777" w:rsidR="00166970" w:rsidRDefault="00166970">
            <w:pPr>
              <w:pStyle w:val="Compact"/>
            </w:pPr>
            <w:r>
              <w:t>id_dostawy</w:t>
            </w:r>
          </w:p>
        </w:tc>
        <w:tc>
          <w:tcPr>
            <w:tcW w:w="0" w:type="auto"/>
            <w:hideMark/>
          </w:tcPr>
          <w:p w14:paraId="761DF3B0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61AA02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67F8DED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674A420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3C9302D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849EBF1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2E80C059" w14:textId="77777777" w:rsidTr="00166970">
        <w:tc>
          <w:tcPr>
            <w:tcW w:w="0" w:type="auto"/>
            <w:hideMark/>
          </w:tcPr>
          <w:p w14:paraId="461E79C8" w14:textId="77777777" w:rsidR="00166970" w:rsidRDefault="00166970">
            <w:pPr>
              <w:pStyle w:val="Compact"/>
            </w:pPr>
            <w:r>
              <w:t>id_zamowienia</w:t>
            </w:r>
          </w:p>
        </w:tc>
        <w:tc>
          <w:tcPr>
            <w:tcW w:w="0" w:type="auto"/>
            <w:hideMark/>
          </w:tcPr>
          <w:p w14:paraId="1A32C81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93323C7" w14:textId="77777777" w:rsidR="00166970" w:rsidRDefault="00166970">
            <w:pPr>
              <w:pStyle w:val="Compact"/>
            </w:pPr>
            <w:r>
              <w:t>Tak (Zamówienia)</w:t>
            </w:r>
          </w:p>
        </w:tc>
        <w:tc>
          <w:tcPr>
            <w:tcW w:w="0" w:type="auto"/>
            <w:hideMark/>
          </w:tcPr>
          <w:p w14:paraId="29F041B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115DAB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E740155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36400D6" w14:textId="77777777" w:rsidR="00166970" w:rsidRDefault="00166970">
            <w:pPr>
              <w:pStyle w:val="Compact"/>
            </w:pPr>
            <w:r>
              <w:t>Klucz obcy do zamówienia</w:t>
            </w:r>
          </w:p>
        </w:tc>
      </w:tr>
      <w:tr w:rsidR="00166970" w14:paraId="7C4FB3C8" w14:textId="77777777" w:rsidTr="00166970">
        <w:tc>
          <w:tcPr>
            <w:tcW w:w="0" w:type="auto"/>
            <w:hideMark/>
          </w:tcPr>
          <w:p w14:paraId="1C5FEF6D" w14:textId="77777777" w:rsidR="00166970" w:rsidRDefault="0016697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  <w:hideMark/>
          </w:tcPr>
          <w:p w14:paraId="2770DAF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F8C7884" w14:textId="77777777" w:rsidR="00166970" w:rsidRDefault="00166970">
            <w:pPr>
              <w:pStyle w:val="Compact"/>
            </w:pPr>
            <w:r>
              <w:t>Tak (Klienci)</w:t>
            </w:r>
          </w:p>
        </w:tc>
        <w:tc>
          <w:tcPr>
            <w:tcW w:w="0" w:type="auto"/>
            <w:hideMark/>
          </w:tcPr>
          <w:p w14:paraId="3AF82A6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D80ACE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C7700AD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C61BAFF" w14:textId="77777777" w:rsidR="00166970" w:rsidRDefault="00166970">
            <w:pPr>
              <w:pStyle w:val="Compact"/>
            </w:pPr>
            <w:r>
              <w:t>Klucz obcy do klienta</w:t>
            </w:r>
          </w:p>
        </w:tc>
      </w:tr>
      <w:tr w:rsidR="00166970" w14:paraId="1FF4A8A8" w14:textId="77777777" w:rsidTr="00166970">
        <w:tc>
          <w:tcPr>
            <w:tcW w:w="0" w:type="auto"/>
            <w:hideMark/>
          </w:tcPr>
          <w:p w14:paraId="18B0F645" w14:textId="77777777" w:rsidR="00166970" w:rsidRDefault="00166970">
            <w:pPr>
              <w:pStyle w:val="Compact"/>
            </w:pPr>
            <w:r>
              <w:t>id_adresu</w:t>
            </w:r>
          </w:p>
        </w:tc>
        <w:tc>
          <w:tcPr>
            <w:tcW w:w="0" w:type="auto"/>
            <w:hideMark/>
          </w:tcPr>
          <w:p w14:paraId="57E47D3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3A4CA79" w14:textId="77777777" w:rsidR="00166970" w:rsidRDefault="00166970">
            <w:pPr>
              <w:pStyle w:val="Compact"/>
            </w:pPr>
            <w:r>
              <w:t>Tak (Adresy)</w:t>
            </w:r>
          </w:p>
        </w:tc>
        <w:tc>
          <w:tcPr>
            <w:tcW w:w="0" w:type="auto"/>
            <w:hideMark/>
          </w:tcPr>
          <w:p w14:paraId="13F86AD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C27565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C28A6E4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E975DC2" w14:textId="77777777" w:rsidR="00166970" w:rsidRDefault="00166970">
            <w:pPr>
              <w:pStyle w:val="Compact"/>
            </w:pPr>
            <w:r>
              <w:t>Klucz obcy do adresu</w:t>
            </w:r>
          </w:p>
        </w:tc>
      </w:tr>
      <w:tr w:rsidR="00166970" w14:paraId="42C27088" w14:textId="77777777" w:rsidTr="00166970">
        <w:tc>
          <w:tcPr>
            <w:tcW w:w="0" w:type="auto"/>
            <w:hideMark/>
          </w:tcPr>
          <w:p w14:paraId="07F6EBF5" w14:textId="77777777" w:rsidR="00166970" w:rsidRDefault="00166970">
            <w:pPr>
              <w:pStyle w:val="Compact"/>
            </w:pPr>
            <w:r>
              <w:t>data_dostawy</w:t>
            </w:r>
          </w:p>
        </w:tc>
        <w:tc>
          <w:tcPr>
            <w:tcW w:w="0" w:type="auto"/>
            <w:hideMark/>
          </w:tcPr>
          <w:p w14:paraId="26C6CEF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3FE1BE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681BF7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A9B21C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C6CB30E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111DE40D" w14:textId="77777777" w:rsidR="00166970" w:rsidRDefault="00166970">
            <w:pPr>
              <w:pStyle w:val="Compact"/>
            </w:pPr>
            <w:r>
              <w:t>Data dostawy</w:t>
            </w:r>
          </w:p>
        </w:tc>
      </w:tr>
      <w:tr w:rsidR="00166970" w14:paraId="6A00C8F3" w14:textId="77777777" w:rsidTr="00166970">
        <w:tc>
          <w:tcPr>
            <w:tcW w:w="0" w:type="auto"/>
            <w:hideMark/>
          </w:tcPr>
          <w:p w14:paraId="3863F8E2" w14:textId="77777777" w:rsidR="00166970" w:rsidRDefault="00166970">
            <w:pPr>
              <w:pStyle w:val="Compact"/>
            </w:pPr>
            <w:r>
              <w:t>status</w:t>
            </w:r>
          </w:p>
        </w:tc>
        <w:tc>
          <w:tcPr>
            <w:tcW w:w="0" w:type="auto"/>
            <w:hideMark/>
          </w:tcPr>
          <w:p w14:paraId="6E4FCA0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6060C7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11810C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349B32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D6AFD31" w14:textId="77777777" w:rsidR="00166970" w:rsidRDefault="00166970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  <w:hideMark/>
          </w:tcPr>
          <w:p w14:paraId="4C801DB7" w14:textId="77777777" w:rsidR="00166970" w:rsidRDefault="00166970">
            <w:pPr>
              <w:pStyle w:val="Compact"/>
            </w:pPr>
            <w:r>
              <w:t>Status dostawy</w:t>
            </w:r>
          </w:p>
        </w:tc>
      </w:tr>
    </w:tbl>
    <w:p w14:paraId="3B29F974" w14:textId="77777777" w:rsidR="00166970" w:rsidRDefault="00166970" w:rsidP="00166970">
      <w:pPr>
        <w:pStyle w:val="Nagwek3"/>
        <w:rPr>
          <w:lang w:val="en-US" w:eastAsia="en-US"/>
        </w:rPr>
      </w:pPr>
      <w:bookmarkStart w:id="59" w:name="opis-18"/>
      <w:bookmarkStart w:id="60" w:name="dostawy-klientów"/>
      <w:bookmarkStart w:id="61" w:name="_Toc138637209"/>
      <w:bookmarkEnd w:id="59"/>
      <w:bookmarkEnd w:id="60"/>
      <w:r>
        <w:t>19. Oferty Specjalne</w:t>
      </w:r>
      <w:bookmarkEnd w:id="61"/>
    </w:p>
    <w:p w14:paraId="2A68B6F8" w14:textId="77777777" w:rsidR="00166970" w:rsidRDefault="00166970" w:rsidP="00166970">
      <w:pPr>
        <w:pStyle w:val="FirstParagraph"/>
      </w:pPr>
      <w:r>
        <w:t>Zawiera informacje o specjalnych ofertach kwiaciarni na określone gatunki roślin lub usługi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843"/>
        <w:gridCol w:w="897"/>
        <w:gridCol w:w="1066"/>
        <w:gridCol w:w="892"/>
        <w:gridCol w:w="1100"/>
        <w:gridCol w:w="1590"/>
        <w:gridCol w:w="1399"/>
      </w:tblGrid>
      <w:tr w:rsidR="00166970" w14:paraId="5179803C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400C48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A23E4D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E101A1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AC712AC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2240A2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BA75B4E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E669BF2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0B9D653E" w14:textId="77777777" w:rsidTr="00166970">
        <w:tc>
          <w:tcPr>
            <w:tcW w:w="0" w:type="auto"/>
            <w:hideMark/>
          </w:tcPr>
          <w:p w14:paraId="3D395829" w14:textId="77777777" w:rsidR="00166970" w:rsidRDefault="00166970">
            <w:pPr>
              <w:pStyle w:val="Compact"/>
            </w:pPr>
            <w:r>
              <w:t>id_oferty</w:t>
            </w:r>
          </w:p>
        </w:tc>
        <w:tc>
          <w:tcPr>
            <w:tcW w:w="0" w:type="auto"/>
            <w:hideMark/>
          </w:tcPr>
          <w:p w14:paraId="5BF7F8F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317981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B327B34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AAD535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6639F41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6E14840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38C21B93" w14:textId="77777777" w:rsidTr="00166970">
        <w:tc>
          <w:tcPr>
            <w:tcW w:w="0" w:type="auto"/>
            <w:hideMark/>
          </w:tcPr>
          <w:p w14:paraId="3041B286" w14:textId="77777777" w:rsidR="00166970" w:rsidRDefault="00166970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636A7E9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78764BD" w14:textId="77777777" w:rsidR="00166970" w:rsidRDefault="00166970">
            <w:pPr>
              <w:pStyle w:val="Compact"/>
            </w:pPr>
            <w:r>
              <w:t>Tak (Gatunki)</w:t>
            </w:r>
          </w:p>
        </w:tc>
        <w:tc>
          <w:tcPr>
            <w:tcW w:w="0" w:type="auto"/>
            <w:hideMark/>
          </w:tcPr>
          <w:p w14:paraId="7030602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AE4B80B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37540C3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442263F" w14:textId="77777777" w:rsidR="00166970" w:rsidRDefault="00166970">
            <w:pPr>
              <w:pStyle w:val="Compact"/>
            </w:pPr>
            <w:r>
              <w:t>Klucz obcy do gatunku</w:t>
            </w:r>
          </w:p>
        </w:tc>
      </w:tr>
      <w:tr w:rsidR="00166970" w14:paraId="216D5DB8" w14:textId="77777777" w:rsidTr="00166970">
        <w:tc>
          <w:tcPr>
            <w:tcW w:w="0" w:type="auto"/>
            <w:hideMark/>
          </w:tcPr>
          <w:p w14:paraId="09A8A455" w14:textId="77777777" w:rsidR="00166970" w:rsidRDefault="00166970">
            <w:pPr>
              <w:pStyle w:val="Compact"/>
            </w:pPr>
            <w:r>
              <w:t>id_uslugi</w:t>
            </w:r>
          </w:p>
        </w:tc>
        <w:tc>
          <w:tcPr>
            <w:tcW w:w="0" w:type="auto"/>
            <w:hideMark/>
          </w:tcPr>
          <w:p w14:paraId="25B500C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BEAEEF1" w14:textId="77777777" w:rsidR="00166970" w:rsidRDefault="00166970">
            <w:pPr>
              <w:pStyle w:val="Compact"/>
            </w:pPr>
            <w:r>
              <w:t>Tak (Usługi)</w:t>
            </w:r>
          </w:p>
        </w:tc>
        <w:tc>
          <w:tcPr>
            <w:tcW w:w="0" w:type="auto"/>
            <w:hideMark/>
          </w:tcPr>
          <w:p w14:paraId="6EDD4C9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ACF5FA5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0951847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2D145BE" w14:textId="77777777" w:rsidR="00166970" w:rsidRDefault="00166970">
            <w:pPr>
              <w:pStyle w:val="Compact"/>
            </w:pPr>
            <w:r>
              <w:t>Klucz obcy do usługi</w:t>
            </w:r>
          </w:p>
        </w:tc>
      </w:tr>
      <w:tr w:rsidR="00166970" w14:paraId="23D91BCA" w14:textId="77777777" w:rsidTr="00166970">
        <w:tc>
          <w:tcPr>
            <w:tcW w:w="0" w:type="auto"/>
            <w:hideMark/>
          </w:tcPr>
          <w:p w14:paraId="7BB1318F" w14:textId="77777777" w:rsidR="00166970" w:rsidRDefault="00166970">
            <w:pPr>
              <w:pStyle w:val="Compact"/>
            </w:pPr>
            <w:r>
              <w:t>cena</w:t>
            </w:r>
          </w:p>
        </w:tc>
        <w:tc>
          <w:tcPr>
            <w:tcW w:w="0" w:type="auto"/>
            <w:hideMark/>
          </w:tcPr>
          <w:p w14:paraId="57C7335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00A265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06EA4B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FB2B02A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51D1C70" w14:textId="77777777" w:rsidR="00166970" w:rsidRDefault="0016697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  <w:hideMark/>
          </w:tcPr>
          <w:p w14:paraId="28D8E515" w14:textId="77777777" w:rsidR="00166970" w:rsidRDefault="00166970">
            <w:pPr>
              <w:pStyle w:val="Compact"/>
            </w:pPr>
            <w:r>
              <w:t>Cena w ofercie</w:t>
            </w:r>
          </w:p>
        </w:tc>
      </w:tr>
      <w:tr w:rsidR="00166970" w14:paraId="5817BFB1" w14:textId="77777777" w:rsidTr="00166970">
        <w:tc>
          <w:tcPr>
            <w:tcW w:w="0" w:type="auto"/>
            <w:hideMark/>
          </w:tcPr>
          <w:p w14:paraId="5B0BE0F5" w14:textId="77777777" w:rsidR="00166970" w:rsidRDefault="00166970">
            <w:pPr>
              <w:pStyle w:val="Compact"/>
            </w:pPr>
            <w:r>
              <w:t>data_rozpoczecia</w:t>
            </w:r>
          </w:p>
        </w:tc>
        <w:tc>
          <w:tcPr>
            <w:tcW w:w="0" w:type="auto"/>
            <w:hideMark/>
          </w:tcPr>
          <w:p w14:paraId="71C20944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BEA75F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CBCF6D3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855D1EB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F631956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57CFC079" w14:textId="77777777" w:rsidR="00166970" w:rsidRDefault="00166970">
            <w:pPr>
              <w:pStyle w:val="Compact"/>
            </w:pPr>
            <w:r>
              <w:t>Data rozpoczęcia oferty</w:t>
            </w:r>
          </w:p>
        </w:tc>
      </w:tr>
      <w:tr w:rsidR="00166970" w14:paraId="28C660DD" w14:textId="77777777" w:rsidTr="00166970">
        <w:tc>
          <w:tcPr>
            <w:tcW w:w="0" w:type="auto"/>
            <w:hideMark/>
          </w:tcPr>
          <w:p w14:paraId="2221CC0F" w14:textId="77777777" w:rsidR="00166970" w:rsidRDefault="00166970">
            <w:pPr>
              <w:pStyle w:val="Compact"/>
            </w:pPr>
            <w:r>
              <w:t>data_zakonczenia</w:t>
            </w:r>
          </w:p>
        </w:tc>
        <w:tc>
          <w:tcPr>
            <w:tcW w:w="0" w:type="auto"/>
            <w:hideMark/>
          </w:tcPr>
          <w:p w14:paraId="059E1E5D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DFF912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06F736E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EAC37F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FED275A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380B68F5" w14:textId="77777777" w:rsidR="00166970" w:rsidRDefault="00166970">
            <w:pPr>
              <w:pStyle w:val="Compact"/>
            </w:pPr>
            <w:r>
              <w:t>Data zakończenia oferty</w:t>
            </w:r>
          </w:p>
        </w:tc>
      </w:tr>
    </w:tbl>
    <w:p w14:paraId="717B2F6D" w14:textId="77777777" w:rsidR="005501C8" w:rsidRDefault="005501C8" w:rsidP="00166970">
      <w:pPr>
        <w:pStyle w:val="Nagwek3"/>
      </w:pPr>
      <w:bookmarkStart w:id="62" w:name="opis-19"/>
      <w:bookmarkStart w:id="63" w:name="oferty-specjalne"/>
      <w:bookmarkStart w:id="64" w:name="reklamacje"/>
      <w:bookmarkEnd w:id="62"/>
      <w:bookmarkEnd w:id="63"/>
    </w:p>
    <w:p w14:paraId="6C2FAE64" w14:textId="77777777" w:rsidR="005501C8" w:rsidRDefault="005501C8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5D7EBA4D" w14:textId="1DD76AFA" w:rsidR="00166970" w:rsidRDefault="00166970" w:rsidP="00166970">
      <w:pPr>
        <w:pStyle w:val="Nagwek3"/>
        <w:rPr>
          <w:lang w:val="en-US" w:eastAsia="en-US"/>
        </w:rPr>
      </w:pPr>
      <w:bookmarkStart w:id="65" w:name="_Toc138637210"/>
      <w:r>
        <w:lastRenderedPageBreak/>
        <w:t>20. Reklamacje</w:t>
      </w:r>
      <w:bookmarkEnd w:id="65"/>
    </w:p>
    <w:p w14:paraId="52633D84" w14:textId="77777777" w:rsidR="00166970" w:rsidRDefault="00166970" w:rsidP="00166970">
      <w:pPr>
        <w:pStyle w:val="FirstParagraph"/>
      </w:pPr>
      <w:r>
        <w:t>Zawiera informacje o reklamacjach złożonych przez klientów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609"/>
        <w:gridCol w:w="867"/>
        <w:gridCol w:w="1408"/>
        <w:gridCol w:w="862"/>
        <w:gridCol w:w="1061"/>
        <w:gridCol w:w="1633"/>
        <w:gridCol w:w="1347"/>
      </w:tblGrid>
      <w:tr w:rsidR="00166970" w14:paraId="5DFBEF84" w14:textId="77777777" w:rsidTr="00166970">
        <w:trPr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43BC38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3C8CBF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94585DF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B2D65E5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7AAF0A3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DE6D03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708F716" w14:textId="77777777" w:rsidR="00166970" w:rsidRDefault="00166970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166970" w14:paraId="2B53D2C2" w14:textId="77777777" w:rsidTr="00166970">
        <w:tc>
          <w:tcPr>
            <w:tcW w:w="0" w:type="auto"/>
            <w:hideMark/>
          </w:tcPr>
          <w:p w14:paraId="252083B4" w14:textId="77777777" w:rsidR="00166970" w:rsidRDefault="00166970">
            <w:pPr>
              <w:pStyle w:val="Compact"/>
            </w:pPr>
            <w:r>
              <w:t>id_reklamacji</w:t>
            </w:r>
          </w:p>
        </w:tc>
        <w:tc>
          <w:tcPr>
            <w:tcW w:w="0" w:type="auto"/>
            <w:hideMark/>
          </w:tcPr>
          <w:p w14:paraId="6B6967AE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5BB6F8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2B173EA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CB8BFD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6A52B52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97BBECE" w14:textId="77777777" w:rsidR="00166970" w:rsidRDefault="00166970">
            <w:pPr>
              <w:pStyle w:val="Compact"/>
            </w:pPr>
            <w:r>
              <w:t>Identyfikator</w:t>
            </w:r>
          </w:p>
        </w:tc>
      </w:tr>
      <w:tr w:rsidR="00166970" w14:paraId="14FD390C" w14:textId="77777777" w:rsidTr="00166970">
        <w:tc>
          <w:tcPr>
            <w:tcW w:w="0" w:type="auto"/>
            <w:hideMark/>
          </w:tcPr>
          <w:p w14:paraId="49C921DC" w14:textId="77777777" w:rsidR="00166970" w:rsidRDefault="0016697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  <w:hideMark/>
          </w:tcPr>
          <w:p w14:paraId="4424D66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4421352" w14:textId="77777777" w:rsidR="00166970" w:rsidRDefault="00166970">
            <w:pPr>
              <w:pStyle w:val="Compact"/>
            </w:pPr>
            <w:r>
              <w:t>Tak (Klienci)</w:t>
            </w:r>
          </w:p>
        </w:tc>
        <w:tc>
          <w:tcPr>
            <w:tcW w:w="0" w:type="auto"/>
            <w:hideMark/>
          </w:tcPr>
          <w:p w14:paraId="05EC0BD5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B8E9217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7876089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F8F3BFD" w14:textId="77777777" w:rsidR="00166970" w:rsidRDefault="00166970">
            <w:pPr>
              <w:pStyle w:val="Compact"/>
            </w:pPr>
            <w:r>
              <w:t>Klucz obcy do klienta</w:t>
            </w:r>
          </w:p>
        </w:tc>
      </w:tr>
      <w:tr w:rsidR="00166970" w14:paraId="2AA16665" w14:textId="77777777" w:rsidTr="00166970">
        <w:tc>
          <w:tcPr>
            <w:tcW w:w="0" w:type="auto"/>
            <w:hideMark/>
          </w:tcPr>
          <w:p w14:paraId="5182368F" w14:textId="77777777" w:rsidR="00166970" w:rsidRDefault="00166970">
            <w:pPr>
              <w:pStyle w:val="Compact"/>
            </w:pPr>
            <w:r>
              <w:t>id_rachunku</w:t>
            </w:r>
          </w:p>
        </w:tc>
        <w:tc>
          <w:tcPr>
            <w:tcW w:w="0" w:type="auto"/>
            <w:hideMark/>
          </w:tcPr>
          <w:p w14:paraId="0B73E471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80F8A61" w14:textId="77777777" w:rsidR="00166970" w:rsidRDefault="00166970">
            <w:pPr>
              <w:pStyle w:val="Compact"/>
            </w:pPr>
            <w:r>
              <w:t>Tak (Rachunki)</w:t>
            </w:r>
          </w:p>
        </w:tc>
        <w:tc>
          <w:tcPr>
            <w:tcW w:w="0" w:type="auto"/>
            <w:hideMark/>
          </w:tcPr>
          <w:p w14:paraId="073CA87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D16E4F9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25AE9D7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4C9BE96" w14:textId="77777777" w:rsidR="00166970" w:rsidRDefault="00166970">
            <w:pPr>
              <w:pStyle w:val="Compact"/>
            </w:pPr>
            <w:r>
              <w:t>Klucz obcy do rachunku</w:t>
            </w:r>
          </w:p>
        </w:tc>
      </w:tr>
      <w:tr w:rsidR="00166970" w14:paraId="54FC3B39" w14:textId="77777777" w:rsidTr="00166970">
        <w:tc>
          <w:tcPr>
            <w:tcW w:w="0" w:type="auto"/>
            <w:hideMark/>
          </w:tcPr>
          <w:p w14:paraId="0CE20BBC" w14:textId="77777777" w:rsidR="00166970" w:rsidRDefault="00166970">
            <w:pPr>
              <w:pStyle w:val="Compact"/>
            </w:pPr>
            <w:r>
              <w:t>id_zamowienia</w:t>
            </w:r>
          </w:p>
        </w:tc>
        <w:tc>
          <w:tcPr>
            <w:tcW w:w="0" w:type="auto"/>
            <w:hideMark/>
          </w:tcPr>
          <w:p w14:paraId="56E8D302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CF3D7E8" w14:textId="77777777" w:rsidR="00166970" w:rsidRDefault="00166970">
            <w:pPr>
              <w:pStyle w:val="Compact"/>
            </w:pPr>
            <w:r>
              <w:t>Tak (Zamówienia)</w:t>
            </w:r>
          </w:p>
        </w:tc>
        <w:tc>
          <w:tcPr>
            <w:tcW w:w="0" w:type="auto"/>
            <w:hideMark/>
          </w:tcPr>
          <w:p w14:paraId="71AEB37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62915A2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12FC37E" w14:textId="77777777" w:rsidR="00166970" w:rsidRDefault="00166970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06B71DF" w14:textId="77777777" w:rsidR="00166970" w:rsidRDefault="00166970">
            <w:pPr>
              <w:pStyle w:val="Compact"/>
            </w:pPr>
            <w:r>
              <w:t>Klucz obcy do zamówienia</w:t>
            </w:r>
          </w:p>
        </w:tc>
      </w:tr>
      <w:tr w:rsidR="00166970" w14:paraId="78256D16" w14:textId="77777777" w:rsidTr="00166970">
        <w:tc>
          <w:tcPr>
            <w:tcW w:w="0" w:type="auto"/>
            <w:hideMark/>
          </w:tcPr>
          <w:p w14:paraId="6B78DC6C" w14:textId="77777777" w:rsidR="00166970" w:rsidRDefault="00166970">
            <w:pPr>
              <w:pStyle w:val="Compact"/>
            </w:pPr>
            <w:r>
              <w:t>data_reklamacji</w:t>
            </w:r>
          </w:p>
        </w:tc>
        <w:tc>
          <w:tcPr>
            <w:tcW w:w="0" w:type="auto"/>
            <w:hideMark/>
          </w:tcPr>
          <w:p w14:paraId="16AD142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8EB960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0E8682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EF0B4E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358CABF" w14:textId="77777777" w:rsidR="00166970" w:rsidRDefault="00166970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3066F082" w14:textId="77777777" w:rsidR="00166970" w:rsidRDefault="00166970">
            <w:pPr>
              <w:pStyle w:val="Compact"/>
            </w:pPr>
            <w:r>
              <w:t>Data złożenia reklamacji</w:t>
            </w:r>
          </w:p>
        </w:tc>
      </w:tr>
      <w:tr w:rsidR="00166970" w14:paraId="79DFECFD" w14:textId="77777777" w:rsidTr="00166970">
        <w:tc>
          <w:tcPr>
            <w:tcW w:w="0" w:type="auto"/>
            <w:hideMark/>
          </w:tcPr>
          <w:p w14:paraId="4ED6D83B" w14:textId="77777777" w:rsidR="00166970" w:rsidRDefault="00166970">
            <w:pPr>
              <w:pStyle w:val="Compact"/>
            </w:pPr>
            <w:r>
              <w:t>status</w:t>
            </w:r>
          </w:p>
        </w:tc>
        <w:tc>
          <w:tcPr>
            <w:tcW w:w="0" w:type="auto"/>
            <w:hideMark/>
          </w:tcPr>
          <w:p w14:paraId="2332375C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8829BC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59F664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F23A016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4C15438" w14:textId="77777777" w:rsidR="00166970" w:rsidRDefault="00166970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  <w:hideMark/>
          </w:tcPr>
          <w:p w14:paraId="47C8B54C" w14:textId="77777777" w:rsidR="00166970" w:rsidRDefault="00166970">
            <w:pPr>
              <w:pStyle w:val="Compact"/>
            </w:pPr>
            <w:r>
              <w:t>Status reklamacji</w:t>
            </w:r>
          </w:p>
        </w:tc>
      </w:tr>
      <w:tr w:rsidR="00166970" w14:paraId="20AD1FAA" w14:textId="77777777" w:rsidTr="00166970">
        <w:tc>
          <w:tcPr>
            <w:tcW w:w="0" w:type="auto"/>
            <w:hideMark/>
          </w:tcPr>
          <w:p w14:paraId="1E939196" w14:textId="77777777" w:rsidR="00166970" w:rsidRDefault="00166970">
            <w:pPr>
              <w:pStyle w:val="Compact"/>
            </w:pPr>
            <w:r>
              <w:t>opis</w:t>
            </w:r>
          </w:p>
        </w:tc>
        <w:tc>
          <w:tcPr>
            <w:tcW w:w="0" w:type="auto"/>
            <w:hideMark/>
          </w:tcPr>
          <w:p w14:paraId="1E44DBB8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2ADEC79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555B47F" w14:textId="77777777" w:rsidR="00166970" w:rsidRDefault="00166970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3FA6478" w14:textId="77777777" w:rsidR="00166970" w:rsidRDefault="00166970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7ED4501" w14:textId="77777777" w:rsidR="00166970" w:rsidRDefault="00166970">
            <w:pPr>
              <w:pStyle w:val="Compact"/>
            </w:pPr>
            <w:r>
              <w:t>VARCHAR2(500)</w:t>
            </w:r>
          </w:p>
        </w:tc>
        <w:tc>
          <w:tcPr>
            <w:tcW w:w="0" w:type="auto"/>
            <w:hideMark/>
          </w:tcPr>
          <w:p w14:paraId="147D297B" w14:textId="77777777" w:rsidR="00166970" w:rsidRDefault="00166970">
            <w:pPr>
              <w:pStyle w:val="Compact"/>
            </w:pPr>
            <w:r>
              <w:t>Opis reklamacji</w:t>
            </w:r>
          </w:p>
        </w:tc>
      </w:tr>
    </w:tbl>
    <w:p w14:paraId="2CA47747" w14:textId="77777777" w:rsidR="00166970" w:rsidRDefault="00166970" w:rsidP="00166970">
      <w:pPr>
        <w:rPr>
          <w:rFonts w:asciiTheme="minorHAnsi" w:hAnsiTheme="minorHAnsi" w:cstheme="minorBidi"/>
          <w:lang w:val="en-US" w:eastAsia="en-US"/>
        </w:rPr>
      </w:pPr>
      <w:bookmarkStart w:id="66" w:name="opis-20"/>
      <w:bookmarkStart w:id="67" w:name="opis-elementów-modelu"/>
      <w:bookmarkStart w:id="68" w:name="sieć-kwiaciarni"/>
      <w:bookmarkEnd w:id="64"/>
      <w:bookmarkEnd w:id="66"/>
      <w:bookmarkEnd w:id="67"/>
      <w:bookmarkEnd w:id="68"/>
    </w:p>
    <w:p w14:paraId="592CD7AD" w14:textId="285ADEFE" w:rsidR="00015676" w:rsidRDefault="00015676">
      <w:r>
        <w:br w:type="page"/>
      </w:r>
    </w:p>
    <w:p w14:paraId="0950EB9D" w14:textId="6AAA2D95" w:rsidR="0003428A" w:rsidRDefault="007B7782" w:rsidP="00D23488">
      <w:pPr>
        <w:pStyle w:val="Nagwek1"/>
      </w:pPr>
      <w:bookmarkStart w:id="69" w:name="_Toc138637211"/>
      <w:r>
        <w:lastRenderedPageBreak/>
        <w:t>Transformacja</w:t>
      </w:r>
      <w:r w:rsidR="00BA39C2">
        <w:t xml:space="preserve"> bazy do hurtowni</w:t>
      </w:r>
      <w:bookmarkEnd w:id="69"/>
    </w:p>
    <w:p w14:paraId="1C23382B" w14:textId="77777777" w:rsidR="00DF28D3" w:rsidRDefault="00DF28D3" w:rsidP="00DF28D3">
      <w:pPr>
        <w:pStyle w:val="Nagwek3"/>
      </w:pPr>
      <w:bookmarkStart w:id="70" w:name="dim_miasto"/>
      <w:bookmarkStart w:id="71" w:name="_Toc138637212"/>
      <w:r>
        <w:t>1. Dim_Miasto</w:t>
      </w:r>
      <w:bookmarkEnd w:id="71"/>
    </w:p>
    <w:p w14:paraId="0E2E7C93" w14:textId="77777777" w:rsidR="00DF28D3" w:rsidRDefault="00DF28D3" w:rsidP="00DF28D3">
      <w:pPr>
        <w:pStyle w:val="FirstParagraph"/>
      </w:pPr>
      <w:r>
        <w:t>Tabela zawiera informacje o miastach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09"/>
        <w:gridCol w:w="1021"/>
        <w:gridCol w:w="802"/>
        <w:gridCol w:w="939"/>
        <w:gridCol w:w="1161"/>
        <w:gridCol w:w="1679"/>
        <w:gridCol w:w="1576"/>
      </w:tblGrid>
      <w:tr w:rsidR="00DF28D3" w14:paraId="6CFB408F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86DDAA9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96A5545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5603AC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1D79B86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7764CCF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06D4E9B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C6D6CFE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DF28D3" w14:paraId="0567B6C4" w14:textId="77777777" w:rsidTr="00DF28D3">
        <w:tc>
          <w:tcPr>
            <w:tcW w:w="0" w:type="auto"/>
            <w:hideMark/>
          </w:tcPr>
          <w:p w14:paraId="7DE8AA8D" w14:textId="77777777" w:rsidR="00DF28D3" w:rsidRDefault="00DF28D3">
            <w:pPr>
              <w:pStyle w:val="Compact"/>
            </w:pPr>
            <w:r>
              <w:t>id_miasta</w:t>
            </w:r>
          </w:p>
        </w:tc>
        <w:tc>
          <w:tcPr>
            <w:tcW w:w="0" w:type="auto"/>
            <w:hideMark/>
          </w:tcPr>
          <w:p w14:paraId="61E3E61F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F0019AF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1E65A64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D268612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9F22EE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AFEA0B3" w14:textId="77777777" w:rsidR="00DF28D3" w:rsidRDefault="00DF28D3">
            <w:pPr>
              <w:pStyle w:val="Compact"/>
            </w:pPr>
            <w:r>
              <w:t>Identyfikator miasta</w:t>
            </w:r>
          </w:p>
        </w:tc>
      </w:tr>
      <w:tr w:rsidR="00DF28D3" w14:paraId="08B443E7" w14:textId="77777777" w:rsidTr="00DF28D3">
        <w:tc>
          <w:tcPr>
            <w:tcW w:w="0" w:type="auto"/>
            <w:hideMark/>
          </w:tcPr>
          <w:p w14:paraId="76DB3878" w14:textId="77777777" w:rsidR="00DF28D3" w:rsidRDefault="00DF28D3">
            <w:pPr>
              <w:pStyle w:val="Compact"/>
            </w:pPr>
            <w:r>
              <w:t>nazwa_miasta</w:t>
            </w:r>
          </w:p>
        </w:tc>
        <w:tc>
          <w:tcPr>
            <w:tcW w:w="0" w:type="auto"/>
            <w:hideMark/>
          </w:tcPr>
          <w:p w14:paraId="5312476F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F4B4044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4ED73D5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4816110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2755C83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3B6ABBD2" w14:textId="77777777" w:rsidR="00DF28D3" w:rsidRDefault="00DF28D3">
            <w:pPr>
              <w:pStyle w:val="Compact"/>
            </w:pPr>
            <w:r>
              <w:t>Nazwa miasta</w:t>
            </w:r>
          </w:p>
        </w:tc>
      </w:tr>
    </w:tbl>
    <w:p w14:paraId="2EF2D273" w14:textId="77777777" w:rsidR="00764B35" w:rsidRDefault="00764B35" w:rsidP="00DF28D3">
      <w:pPr>
        <w:pStyle w:val="Nagwek3"/>
      </w:pPr>
      <w:bookmarkStart w:id="72" w:name="dim_kwiaciarnia"/>
      <w:bookmarkEnd w:id="70"/>
    </w:p>
    <w:p w14:paraId="3A4E942D" w14:textId="77777777" w:rsidR="00764B35" w:rsidRDefault="00764B35" w:rsidP="00DF28D3">
      <w:pPr>
        <w:pStyle w:val="Nagwek3"/>
      </w:pPr>
    </w:p>
    <w:p w14:paraId="069DBBE1" w14:textId="34805521" w:rsidR="00DF28D3" w:rsidRDefault="00DF28D3" w:rsidP="00DF28D3">
      <w:pPr>
        <w:pStyle w:val="Nagwek3"/>
        <w:rPr>
          <w:lang w:val="en-US" w:eastAsia="en-US"/>
        </w:rPr>
      </w:pPr>
      <w:bookmarkStart w:id="73" w:name="_Toc138637213"/>
      <w:r>
        <w:t>2. Dim_Kwiaciarnia</w:t>
      </w:r>
      <w:bookmarkEnd w:id="73"/>
    </w:p>
    <w:p w14:paraId="6C3D5ABC" w14:textId="77777777" w:rsidR="00DF28D3" w:rsidRDefault="00DF28D3" w:rsidP="00DF28D3">
      <w:pPr>
        <w:pStyle w:val="FirstParagraph"/>
      </w:pPr>
      <w:r>
        <w:t>Tabela zawiera informacje o kwiaciarniach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04"/>
        <w:gridCol w:w="973"/>
        <w:gridCol w:w="757"/>
        <w:gridCol w:w="939"/>
        <w:gridCol w:w="1161"/>
        <w:gridCol w:w="1801"/>
        <w:gridCol w:w="1652"/>
      </w:tblGrid>
      <w:tr w:rsidR="00DF28D3" w14:paraId="707CF1C0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CEE0C0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390E25F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4907F6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C3641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E30278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DE2A011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238A49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DF28D3" w14:paraId="344F2C30" w14:textId="77777777" w:rsidTr="00DF28D3">
        <w:tc>
          <w:tcPr>
            <w:tcW w:w="0" w:type="auto"/>
            <w:hideMark/>
          </w:tcPr>
          <w:p w14:paraId="04534DC9" w14:textId="77777777" w:rsidR="00DF28D3" w:rsidRDefault="00DF28D3">
            <w:pPr>
              <w:pStyle w:val="Compact"/>
            </w:pPr>
            <w:r>
              <w:t>id_kwiaciarni</w:t>
            </w:r>
          </w:p>
        </w:tc>
        <w:tc>
          <w:tcPr>
            <w:tcW w:w="0" w:type="auto"/>
            <w:hideMark/>
          </w:tcPr>
          <w:p w14:paraId="0ADBD564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E9607BD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CB3B028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479C7D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EF49716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8551D3B" w14:textId="77777777" w:rsidR="00DF28D3" w:rsidRDefault="00DF28D3">
            <w:pPr>
              <w:pStyle w:val="Compact"/>
            </w:pPr>
            <w:r>
              <w:t>Identyfikator kwiaciarni</w:t>
            </w:r>
          </w:p>
        </w:tc>
      </w:tr>
      <w:tr w:rsidR="00DF28D3" w14:paraId="0526B876" w14:textId="77777777" w:rsidTr="00DF28D3">
        <w:tc>
          <w:tcPr>
            <w:tcW w:w="0" w:type="auto"/>
            <w:hideMark/>
          </w:tcPr>
          <w:p w14:paraId="5C5EF96A" w14:textId="77777777" w:rsidR="00DF28D3" w:rsidRDefault="00DF28D3">
            <w:pPr>
              <w:pStyle w:val="Compact"/>
            </w:pPr>
            <w:r>
              <w:t>nazwa</w:t>
            </w:r>
          </w:p>
        </w:tc>
        <w:tc>
          <w:tcPr>
            <w:tcW w:w="0" w:type="auto"/>
            <w:hideMark/>
          </w:tcPr>
          <w:p w14:paraId="42933864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4E728D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316E27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FFB2D66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2097C0B" w14:textId="77777777" w:rsidR="00DF28D3" w:rsidRDefault="00DF28D3">
            <w:pPr>
              <w:pStyle w:val="Compact"/>
            </w:pPr>
            <w:r>
              <w:t>VARCHAR2(100)</w:t>
            </w:r>
          </w:p>
        </w:tc>
        <w:tc>
          <w:tcPr>
            <w:tcW w:w="0" w:type="auto"/>
            <w:hideMark/>
          </w:tcPr>
          <w:p w14:paraId="50E8919B" w14:textId="77777777" w:rsidR="00DF28D3" w:rsidRDefault="00DF28D3">
            <w:pPr>
              <w:pStyle w:val="Compact"/>
            </w:pPr>
            <w:r>
              <w:t>Nazwa kwiaciarni</w:t>
            </w:r>
          </w:p>
        </w:tc>
      </w:tr>
      <w:tr w:rsidR="00DF28D3" w14:paraId="14802CC7" w14:textId="77777777" w:rsidTr="00DF28D3">
        <w:tc>
          <w:tcPr>
            <w:tcW w:w="0" w:type="auto"/>
            <w:hideMark/>
          </w:tcPr>
          <w:p w14:paraId="397F2F7B" w14:textId="77777777" w:rsidR="00DF28D3" w:rsidRDefault="00DF28D3">
            <w:pPr>
              <w:pStyle w:val="Compact"/>
            </w:pPr>
            <w:r>
              <w:t>id_miasta</w:t>
            </w:r>
          </w:p>
        </w:tc>
        <w:tc>
          <w:tcPr>
            <w:tcW w:w="0" w:type="auto"/>
            <w:hideMark/>
          </w:tcPr>
          <w:p w14:paraId="5F4D4664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29259D3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38CB1EB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7925C0A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4E1B30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19E6471" w14:textId="77777777" w:rsidR="00DF28D3" w:rsidRDefault="00DF28D3">
            <w:pPr>
              <w:pStyle w:val="Compact"/>
            </w:pPr>
            <w:r>
              <w:t>Klucz obcy odwołujący się do tabeli Dim_Miasto</w:t>
            </w:r>
          </w:p>
        </w:tc>
      </w:tr>
    </w:tbl>
    <w:p w14:paraId="14428D16" w14:textId="77777777" w:rsidR="00DF28D3" w:rsidRDefault="00DF28D3" w:rsidP="00DF28D3">
      <w:pPr>
        <w:pStyle w:val="Nagwek3"/>
        <w:rPr>
          <w:lang w:val="en-US" w:eastAsia="en-US"/>
        </w:rPr>
      </w:pPr>
      <w:bookmarkStart w:id="74" w:name="dim_gatunek"/>
      <w:bookmarkStart w:id="75" w:name="_Toc138637214"/>
      <w:bookmarkEnd w:id="72"/>
      <w:r>
        <w:t>3. Dim_Gatunek</w:t>
      </w:r>
      <w:bookmarkEnd w:id="75"/>
    </w:p>
    <w:p w14:paraId="582B40B5" w14:textId="77777777" w:rsidR="00DF28D3" w:rsidRDefault="00DF28D3" w:rsidP="00DF28D3">
      <w:pPr>
        <w:pStyle w:val="FirstParagraph"/>
      </w:pPr>
      <w:r>
        <w:t>Tabela zawiera informacje o gatunkach kwiatów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313"/>
        <w:gridCol w:w="1101"/>
        <w:gridCol w:w="877"/>
        <w:gridCol w:w="939"/>
        <w:gridCol w:w="1161"/>
        <w:gridCol w:w="1679"/>
        <w:gridCol w:w="1717"/>
      </w:tblGrid>
      <w:tr w:rsidR="00DF28D3" w14:paraId="7A8145A7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5E570B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3DFB11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D58C3F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723B41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581BCF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2F9CF4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A524CB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DF28D3" w14:paraId="1B99E58A" w14:textId="77777777" w:rsidTr="00DF28D3">
        <w:tc>
          <w:tcPr>
            <w:tcW w:w="0" w:type="auto"/>
            <w:hideMark/>
          </w:tcPr>
          <w:p w14:paraId="4C5A0390" w14:textId="77777777" w:rsidR="00DF28D3" w:rsidRDefault="00DF28D3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34479ABB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A07D598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99A0401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49887C3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A9CFECE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3E8232B" w14:textId="77777777" w:rsidR="00DF28D3" w:rsidRDefault="00DF28D3">
            <w:pPr>
              <w:pStyle w:val="Compact"/>
            </w:pPr>
            <w:r>
              <w:t>Identyfikator gatunku</w:t>
            </w:r>
          </w:p>
        </w:tc>
      </w:tr>
      <w:tr w:rsidR="00DF28D3" w14:paraId="6D53A594" w14:textId="77777777" w:rsidTr="00DF28D3">
        <w:tc>
          <w:tcPr>
            <w:tcW w:w="0" w:type="auto"/>
            <w:hideMark/>
          </w:tcPr>
          <w:p w14:paraId="7A07AC75" w14:textId="77777777" w:rsidR="00DF28D3" w:rsidRDefault="00DF28D3">
            <w:pPr>
              <w:pStyle w:val="Compact"/>
            </w:pPr>
            <w:r>
              <w:t>nazwa</w:t>
            </w:r>
          </w:p>
        </w:tc>
        <w:tc>
          <w:tcPr>
            <w:tcW w:w="0" w:type="auto"/>
            <w:hideMark/>
          </w:tcPr>
          <w:p w14:paraId="136FEFBB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84C89B6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B4BEE7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B086C40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D2DBA5A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1E52E624" w14:textId="77777777" w:rsidR="00DF28D3" w:rsidRDefault="00DF28D3">
            <w:pPr>
              <w:pStyle w:val="Compact"/>
            </w:pPr>
            <w:r>
              <w:t>Nazwa gatunku</w:t>
            </w:r>
          </w:p>
        </w:tc>
      </w:tr>
    </w:tbl>
    <w:p w14:paraId="10E0AD4D" w14:textId="77777777" w:rsidR="00764B35" w:rsidRDefault="00764B35" w:rsidP="00DF28D3">
      <w:pPr>
        <w:pStyle w:val="Nagwek3"/>
      </w:pPr>
      <w:bookmarkStart w:id="76" w:name="dim_usluga"/>
      <w:bookmarkEnd w:id="74"/>
    </w:p>
    <w:p w14:paraId="41E3EB60" w14:textId="77777777" w:rsidR="00764B35" w:rsidRDefault="00764B35" w:rsidP="00DF28D3">
      <w:pPr>
        <w:pStyle w:val="Nagwek3"/>
      </w:pPr>
    </w:p>
    <w:p w14:paraId="3D0408F1" w14:textId="16652909" w:rsidR="00DF28D3" w:rsidRDefault="00DF28D3" w:rsidP="00DF28D3">
      <w:pPr>
        <w:pStyle w:val="Nagwek3"/>
        <w:rPr>
          <w:lang w:val="en-US" w:eastAsia="en-US"/>
        </w:rPr>
      </w:pPr>
      <w:bookmarkStart w:id="77" w:name="_Toc138637215"/>
      <w:r>
        <w:t>4. Dim_Usluga</w:t>
      </w:r>
      <w:bookmarkEnd w:id="77"/>
    </w:p>
    <w:p w14:paraId="5ED7C7DC" w14:textId="77777777" w:rsidR="00DF28D3" w:rsidRDefault="00DF28D3" w:rsidP="00DF28D3">
      <w:pPr>
        <w:pStyle w:val="FirstParagraph"/>
      </w:pPr>
      <w:r>
        <w:t>Tabela zawiera informacje o dostępnych usługach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086"/>
        <w:gridCol w:w="1157"/>
        <w:gridCol w:w="928"/>
        <w:gridCol w:w="939"/>
        <w:gridCol w:w="1161"/>
        <w:gridCol w:w="1801"/>
        <w:gridCol w:w="1715"/>
      </w:tblGrid>
      <w:tr w:rsidR="00DF28D3" w14:paraId="1C1CC5CD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71B399C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A7DE4BA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ABC58E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6AAC179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CD23F6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E96884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5B42C1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DF28D3" w14:paraId="13DD4B88" w14:textId="77777777" w:rsidTr="00DF28D3">
        <w:tc>
          <w:tcPr>
            <w:tcW w:w="0" w:type="auto"/>
            <w:hideMark/>
          </w:tcPr>
          <w:p w14:paraId="16DCFB3A" w14:textId="77777777" w:rsidR="00DF28D3" w:rsidRDefault="00DF28D3">
            <w:pPr>
              <w:pStyle w:val="Compact"/>
            </w:pPr>
            <w:r>
              <w:t>id_uslugi</w:t>
            </w:r>
          </w:p>
        </w:tc>
        <w:tc>
          <w:tcPr>
            <w:tcW w:w="0" w:type="auto"/>
            <w:hideMark/>
          </w:tcPr>
          <w:p w14:paraId="369EAAED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0100B30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289CFB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BF13C98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0AEA0C6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65AC8FB" w14:textId="77777777" w:rsidR="00DF28D3" w:rsidRDefault="00DF28D3">
            <w:pPr>
              <w:pStyle w:val="Compact"/>
            </w:pPr>
            <w:r>
              <w:t>Identyfikator usługi</w:t>
            </w:r>
          </w:p>
        </w:tc>
      </w:tr>
      <w:tr w:rsidR="00DF28D3" w14:paraId="53FB3808" w14:textId="77777777" w:rsidTr="00DF28D3">
        <w:tc>
          <w:tcPr>
            <w:tcW w:w="0" w:type="auto"/>
            <w:hideMark/>
          </w:tcPr>
          <w:p w14:paraId="2BA76E1C" w14:textId="77777777" w:rsidR="00DF28D3" w:rsidRDefault="00DF28D3">
            <w:pPr>
              <w:pStyle w:val="Compact"/>
            </w:pPr>
            <w:r>
              <w:t>nazwa</w:t>
            </w:r>
          </w:p>
        </w:tc>
        <w:tc>
          <w:tcPr>
            <w:tcW w:w="0" w:type="auto"/>
            <w:hideMark/>
          </w:tcPr>
          <w:p w14:paraId="5137E982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906090D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79615FC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3D62B5B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A4A0E7D" w14:textId="77777777" w:rsidR="00DF28D3" w:rsidRDefault="00DF28D3">
            <w:pPr>
              <w:pStyle w:val="Compact"/>
            </w:pPr>
            <w:r>
              <w:t>VARCHAR2(100)</w:t>
            </w:r>
          </w:p>
        </w:tc>
        <w:tc>
          <w:tcPr>
            <w:tcW w:w="0" w:type="auto"/>
            <w:hideMark/>
          </w:tcPr>
          <w:p w14:paraId="561A8F60" w14:textId="77777777" w:rsidR="00DF28D3" w:rsidRDefault="00DF28D3">
            <w:pPr>
              <w:pStyle w:val="Compact"/>
            </w:pPr>
            <w:r>
              <w:t>Nazwa usługi</w:t>
            </w:r>
          </w:p>
        </w:tc>
      </w:tr>
      <w:tr w:rsidR="00DF28D3" w14:paraId="7F2CD225" w14:textId="77777777" w:rsidTr="00DF28D3">
        <w:tc>
          <w:tcPr>
            <w:tcW w:w="0" w:type="auto"/>
            <w:hideMark/>
          </w:tcPr>
          <w:p w14:paraId="67A162CC" w14:textId="77777777" w:rsidR="00DF28D3" w:rsidRDefault="00DF28D3">
            <w:pPr>
              <w:pStyle w:val="Compact"/>
            </w:pPr>
            <w:r>
              <w:t>cena</w:t>
            </w:r>
          </w:p>
        </w:tc>
        <w:tc>
          <w:tcPr>
            <w:tcW w:w="0" w:type="auto"/>
            <w:hideMark/>
          </w:tcPr>
          <w:p w14:paraId="3558086C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D47E8AF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AB64610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DAA880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231B242" w14:textId="77777777" w:rsidR="00DF28D3" w:rsidRDefault="00DF28D3">
            <w:pPr>
              <w:pStyle w:val="Compact"/>
            </w:pPr>
            <w:r>
              <w:t>DECIMAL(10, 2)</w:t>
            </w:r>
          </w:p>
        </w:tc>
        <w:tc>
          <w:tcPr>
            <w:tcW w:w="0" w:type="auto"/>
            <w:hideMark/>
          </w:tcPr>
          <w:p w14:paraId="77908AE1" w14:textId="77777777" w:rsidR="00DF28D3" w:rsidRDefault="00DF28D3">
            <w:pPr>
              <w:pStyle w:val="Compact"/>
            </w:pPr>
            <w:r>
              <w:t>Cena usługi</w:t>
            </w:r>
          </w:p>
        </w:tc>
      </w:tr>
    </w:tbl>
    <w:p w14:paraId="7586D1BF" w14:textId="77777777" w:rsidR="00DF28D3" w:rsidRDefault="00DF28D3" w:rsidP="00DF28D3">
      <w:pPr>
        <w:pStyle w:val="Nagwek3"/>
        <w:rPr>
          <w:lang w:val="en-US" w:eastAsia="en-US"/>
        </w:rPr>
      </w:pPr>
      <w:bookmarkStart w:id="78" w:name="dim_pracownik"/>
      <w:bookmarkStart w:id="79" w:name="_Toc138637216"/>
      <w:bookmarkEnd w:id="76"/>
      <w:r>
        <w:lastRenderedPageBreak/>
        <w:t>5. Dim_Pracownik</w:t>
      </w:r>
      <w:bookmarkEnd w:id="79"/>
    </w:p>
    <w:p w14:paraId="5029736A" w14:textId="77777777" w:rsidR="00DF28D3" w:rsidRDefault="00DF28D3" w:rsidP="00DF28D3">
      <w:pPr>
        <w:pStyle w:val="FirstParagraph"/>
      </w:pPr>
      <w:r>
        <w:t>Tabela zawiera informacje o pracownikach kwiaciarni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17"/>
        <w:gridCol w:w="928"/>
        <w:gridCol w:w="720"/>
        <w:gridCol w:w="923"/>
        <w:gridCol w:w="1140"/>
        <w:gridCol w:w="1647"/>
        <w:gridCol w:w="1812"/>
      </w:tblGrid>
      <w:tr w:rsidR="00DF28D3" w14:paraId="617267FB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13D7A0E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804F0B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B65184F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627B3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D1D0799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B98200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BD18EF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DF28D3" w14:paraId="5F17FD0F" w14:textId="77777777" w:rsidTr="00DF28D3">
        <w:tc>
          <w:tcPr>
            <w:tcW w:w="0" w:type="auto"/>
            <w:hideMark/>
          </w:tcPr>
          <w:p w14:paraId="7D0BFC3E" w14:textId="77777777" w:rsidR="00DF28D3" w:rsidRDefault="00DF28D3">
            <w:pPr>
              <w:pStyle w:val="Compact"/>
            </w:pPr>
            <w:r>
              <w:t>id_pracownika</w:t>
            </w:r>
          </w:p>
        </w:tc>
        <w:tc>
          <w:tcPr>
            <w:tcW w:w="0" w:type="auto"/>
            <w:hideMark/>
          </w:tcPr>
          <w:p w14:paraId="4FD8E496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EC63751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544FCB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29EB2BE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D3C15CF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51DB0E5" w14:textId="77777777" w:rsidR="00DF28D3" w:rsidRDefault="00DF28D3">
            <w:pPr>
              <w:pStyle w:val="Compact"/>
            </w:pPr>
            <w:r>
              <w:t>Identyfikator pracownika</w:t>
            </w:r>
          </w:p>
        </w:tc>
      </w:tr>
      <w:tr w:rsidR="00DF28D3" w14:paraId="5FA37553" w14:textId="77777777" w:rsidTr="00DF28D3">
        <w:tc>
          <w:tcPr>
            <w:tcW w:w="0" w:type="auto"/>
            <w:hideMark/>
          </w:tcPr>
          <w:p w14:paraId="3654074F" w14:textId="77777777" w:rsidR="00DF28D3" w:rsidRDefault="00DF28D3">
            <w:pPr>
              <w:pStyle w:val="Compact"/>
            </w:pPr>
            <w:r>
              <w:t>imie</w:t>
            </w:r>
          </w:p>
        </w:tc>
        <w:tc>
          <w:tcPr>
            <w:tcW w:w="0" w:type="auto"/>
            <w:hideMark/>
          </w:tcPr>
          <w:p w14:paraId="50A939E4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71EB1A7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F9214A2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22E50D5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5DFEE3F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1AC3ABD3" w14:textId="77777777" w:rsidR="00DF28D3" w:rsidRDefault="00DF28D3">
            <w:pPr>
              <w:pStyle w:val="Compact"/>
            </w:pPr>
            <w:r>
              <w:t>Imię pracownika</w:t>
            </w:r>
          </w:p>
        </w:tc>
      </w:tr>
      <w:tr w:rsidR="00DF28D3" w14:paraId="231406DC" w14:textId="77777777" w:rsidTr="00DF28D3">
        <w:tc>
          <w:tcPr>
            <w:tcW w:w="0" w:type="auto"/>
            <w:hideMark/>
          </w:tcPr>
          <w:p w14:paraId="1CD8C96C" w14:textId="77777777" w:rsidR="00DF28D3" w:rsidRDefault="00DF28D3">
            <w:pPr>
              <w:pStyle w:val="Compact"/>
            </w:pPr>
            <w:r>
              <w:t>nazwisko</w:t>
            </w:r>
          </w:p>
        </w:tc>
        <w:tc>
          <w:tcPr>
            <w:tcW w:w="0" w:type="auto"/>
            <w:hideMark/>
          </w:tcPr>
          <w:p w14:paraId="43B3E6A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7A4C49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7170E4E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A8C8F52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D62ED1E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672F77CE" w14:textId="77777777" w:rsidR="00DF28D3" w:rsidRDefault="00DF28D3">
            <w:pPr>
              <w:pStyle w:val="Compact"/>
            </w:pPr>
            <w:r>
              <w:t>Nazwisko pracownika</w:t>
            </w:r>
          </w:p>
        </w:tc>
      </w:tr>
      <w:tr w:rsidR="00DF28D3" w14:paraId="36CB7C1F" w14:textId="77777777" w:rsidTr="00DF28D3">
        <w:tc>
          <w:tcPr>
            <w:tcW w:w="0" w:type="auto"/>
            <w:hideMark/>
          </w:tcPr>
          <w:p w14:paraId="5257E469" w14:textId="77777777" w:rsidR="00DF28D3" w:rsidRDefault="00DF28D3">
            <w:pPr>
              <w:pStyle w:val="Compact"/>
            </w:pPr>
            <w:r>
              <w:t>id_kwiaciarni</w:t>
            </w:r>
          </w:p>
        </w:tc>
        <w:tc>
          <w:tcPr>
            <w:tcW w:w="0" w:type="auto"/>
            <w:hideMark/>
          </w:tcPr>
          <w:p w14:paraId="10E27CB8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BD759E3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FA03865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0A08036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8638BD4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DF839B9" w14:textId="77777777" w:rsidR="00DF28D3" w:rsidRDefault="00DF28D3">
            <w:pPr>
              <w:pStyle w:val="Compact"/>
            </w:pPr>
            <w:r>
              <w:t>Klucz obcy odwołujący się do tabeli Dim_Kwiaciarnia</w:t>
            </w:r>
          </w:p>
        </w:tc>
      </w:tr>
    </w:tbl>
    <w:p w14:paraId="37658C4D" w14:textId="77777777" w:rsidR="00DF28D3" w:rsidRDefault="00DF28D3" w:rsidP="00DF28D3">
      <w:pPr>
        <w:pStyle w:val="Nagwek3"/>
        <w:rPr>
          <w:lang w:val="en-US" w:eastAsia="en-US"/>
        </w:rPr>
      </w:pPr>
      <w:bookmarkStart w:id="80" w:name="fakty_sprzedaż"/>
      <w:bookmarkStart w:id="81" w:name="_Toc138637217"/>
      <w:bookmarkEnd w:id="78"/>
      <w:r>
        <w:t>6. Fakty_Sprzedaż</w:t>
      </w:r>
      <w:bookmarkEnd w:id="81"/>
    </w:p>
    <w:p w14:paraId="4DC4340C" w14:textId="77777777" w:rsidR="00DF28D3" w:rsidRDefault="00DF28D3" w:rsidP="00DF28D3">
      <w:pPr>
        <w:pStyle w:val="FirstParagraph"/>
      </w:pPr>
      <w:r>
        <w:t>Tabela zawiera informacje o sprzedaży usług i produktów w kwiaciarniach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770"/>
        <w:gridCol w:w="908"/>
        <w:gridCol w:w="705"/>
        <w:gridCol w:w="903"/>
        <w:gridCol w:w="1114"/>
        <w:gridCol w:w="1567"/>
        <w:gridCol w:w="1820"/>
      </w:tblGrid>
      <w:tr w:rsidR="00DF28D3" w14:paraId="613E1862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B0D9489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azw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08465A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główn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F7FCAD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Klucz obcy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95029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390C068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NULLabl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322B0D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Typ/Dziedzin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6AA6052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Opis</w:t>
            </w:r>
          </w:p>
        </w:tc>
      </w:tr>
      <w:tr w:rsidR="00DF28D3" w14:paraId="09A3B325" w14:textId="77777777" w:rsidTr="00DF28D3">
        <w:tc>
          <w:tcPr>
            <w:tcW w:w="0" w:type="auto"/>
            <w:hideMark/>
          </w:tcPr>
          <w:p w14:paraId="263A4557" w14:textId="77777777" w:rsidR="00DF28D3" w:rsidRDefault="00DF28D3">
            <w:pPr>
              <w:pStyle w:val="Compact"/>
            </w:pPr>
            <w:r>
              <w:t>id_sprzedazy</w:t>
            </w:r>
          </w:p>
        </w:tc>
        <w:tc>
          <w:tcPr>
            <w:tcW w:w="0" w:type="auto"/>
            <w:hideMark/>
          </w:tcPr>
          <w:p w14:paraId="2482D70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A7EDDE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014155B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D83F224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9ED1DC1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89B51F3" w14:textId="77777777" w:rsidR="00DF28D3" w:rsidRDefault="00DF28D3">
            <w:pPr>
              <w:pStyle w:val="Compact"/>
            </w:pPr>
            <w:r>
              <w:t>Identyfikator sprzedaży</w:t>
            </w:r>
          </w:p>
        </w:tc>
      </w:tr>
      <w:tr w:rsidR="00DF28D3" w14:paraId="62A8B4D5" w14:textId="77777777" w:rsidTr="00DF28D3">
        <w:tc>
          <w:tcPr>
            <w:tcW w:w="0" w:type="auto"/>
            <w:hideMark/>
          </w:tcPr>
          <w:p w14:paraId="681C3A14" w14:textId="77777777" w:rsidR="00DF28D3" w:rsidRDefault="00DF28D3">
            <w:pPr>
              <w:pStyle w:val="Compact"/>
            </w:pPr>
            <w:r>
              <w:t>data_sprzedazy</w:t>
            </w:r>
          </w:p>
        </w:tc>
        <w:tc>
          <w:tcPr>
            <w:tcW w:w="0" w:type="auto"/>
            <w:hideMark/>
          </w:tcPr>
          <w:p w14:paraId="1DECEE7B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58596AA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0F1B128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3260441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47DF859" w14:textId="77777777" w:rsidR="00DF28D3" w:rsidRDefault="00DF28D3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6FAD33CA" w14:textId="77777777" w:rsidR="00DF28D3" w:rsidRDefault="00DF28D3">
            <w:pPr>
              <w:pStyle w:val="Compact"/>
            </w:pPr>
            <w:r>
              <w:t>Data sprzedaży</w:t>
            </w:r>
          </w:p>
        </w:tc>
      </w:tr>
      <w:tr w:rsidR="00DF28D3" w14:paraId="337C27E1" w14:textId="77777777" w:rsidTr="00DF28D3">
        <w:tc>
          <w:tcPr>
            <w:tcW w:w="0" w:type="auto"/>
            <w:hideMark/>
          </w:tcPr>
          <w:p w14:paraId="7D2E314F" w14:textId="77777777" w:rsidR="00DF28D3" w:rsidRDefault="00DF28D3">
            <w:pPr>
              <w:pStyle w:val="Compact"/>
            </w:pPr>
            <w:r>
              <w:t>id_pracownika</w:t>
            </w:r>
          </w:p>
        </w:tc>
        <w:tc>
          <w:tcPr>
            <w:tcW w:w="0" w:type="auto"/>
            <w:hideMark/>
          </w:tcPr>
          <w:p w14:paraId="70268D0C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1FDEE3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5A75F68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1040CEC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6370820A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E399E55" w14:textId="77777777" w:rsidR="00DF28D3" w:rsidRDefault="00DF28D3">
            <w:pPr>
              <w:pStyle w:val="Compact"/>
            </w:pPr>
            <w:r>
              <w:t>Klucz obcy odwołujący się do tabeli Dim_Pracownik</w:t>
            </w:r>
          </w:p>
        </w:tc>
      </w:tr>
      <w:tr w:rsidR="00DF28D3" w14:paraId="2C526C5C" w14:textId="77777777" w:rsidTr="00DF28D3">
        <w:tc>
          <w:tcPr>
            <w:tcW w:w="0" w:type="auto"/>
            <w:hideMark/>
          </w:tcPr>
          <w:p w14:paraId="3D12A619" w14:textId="77777777" w:rsidR="00DF28D3" w:rsidRDefault="00DF28D3">
            <w:pPr>
              <w:pStyle w:val="Compact"/>
            </w:pPr>
            <w:r>
              <w:t>id_uslugi</w:t>
            </w:r>
          </w:p>
        </w:tc>
        <w:tc>
          <w:tcPr>
            <w:tcW w:w="0" w:type="auto"/>
            <w:hideMark/>
          </w:tcPr>
          <w:p w14:paraId="0F7AF23D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AABC9E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B6C8DAA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E836CD3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2F2D217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8728484" w14:textId="77777777" w:rsidR="00DF28D3" w:rsidRDefault="00DF28D3">
            <w:pPr>
              <w:pStyle w:val="Compact"/>
            </w:pPr>
            <w:r>
              <w:t>Klucz obcy odwołujący się do tabeli Dim_Usluga</w:t>
            </w:r>
          </w:p>
        </w:tc>
      </w:tr>
      <w:tr w:rsidR="00DF28D3" w14:paraId="0444F1E6" w14:textId="77777777" w:rsidTr="00DF28D3">
        <w:tc>
          <w:tcPr>
            <w:tcW w:w="0" w:type="auto"/>
            <w:hideMark/>
          </w:tcPr>
          <w:p w14:paraId="7113C5EF" w14:textId="77777777" w:rsidR="00DF28D3" w:rsidRDefault="00DF28D3">
            <w:pPr>
              <w:pStyle w:val="Compact"/>
            </w:pPr>
            <w:r>
              <w:t>id_gatunku</w:t>
            </w:r>
          </w:p>
        </w:tc>
        <w:tc>
          <w:tcPr>
            <w:tcW w:w="0" w:type="auto"/>
            <w:hideMark/>
          </w:tcPr>
          <w:p w14:paraId="1E9D4ABA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1348807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F740B5F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1E52EAE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03C83A8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C939196" w14:textId="77777777" w:rsidR="00DF28D3" w:rsidRDefault="00DF28D3">
            <w:pPr>
              <w:pStyle w:val="Compact"/>
            </w:pPr>
            <w:r>
              <w:t>Klucz obcy odwołujący się do tabeli Dim_Gatunek</w:t>
            </w:r>
          </w:p>
        </w:tc>
      </w:tr>
      <w:tr w:rsidR="00DF28D3" w14:paraId="7D5C6886" w14:textId="77777777" w:rsidTr="00DF28D3">
        <w:tc>
          <w:tcPr>
            <w:tcW w:w="0" w:type="auto"/>
            <w:hideMark/>
          </w:tcPr>
          <w:p w14:paraId="6400C631" w14:textId="77777777" w:rsidR="00DF28D3" w:rsidRDefault="00DF28D3">
            <w:pPr>
              <w:pStyle w:val="Compact"/>
            </w:pPr>
            <w:r>
              <w:t>ilosc</w:t>
            </w:r>
          </w:p>
        </w:tc>
        <w:tc>
          <w:tcPr>
            <w:tcW w:w="0" w:type="auto"/>
            <w:hideMark/>
          </w:tcPr>
          <w:p w14:paraId="0CC02424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4237207E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7E64A14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8B4C5F8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0A1B99B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FE55E38" w14:textId="77777777" w:rsidR="00DF28D3" w:rsidRDefault="00DF28D3">
            <w:pPr>
              <w:pStyle w:val="Compact"/>
            </w:pPr>
            <w:r>
              <w:t>Ilość sprzedanych produktów/usług</w:t>
            </w:r>
          </w:p>
        </w:tc>
      </w:tr>
      <w:tr w:rsidR="00DF28D3" w14:paraId="475CCE76" w14:textId="77777777" w:rsidTr="00DF28D3">
        <w:tc>
          <w:tcPr>
            <w:tcW w:w="0" w:type="auto"/>
            <w:hideMark/>
          </w:tcPr>
          <w:p w14:paraId="5D22E93E" w14:textId="77777777" w:rsidR="00DF28D3" w:rsidRDefault="00DF28D3">
            <w:pPr>
              <w:pStyle w:val="Compact"/>
            </w:pPr>
            <w:r>
              <w:t>przychod_brutto</w:t>
            </w:r>
          </w:p>
        </w:tc>
        <w:tc>
          <w:tcPr>
            <w:tcW w:w="0" w:type="auto"/>
            <w:hideMark/>
          </w:tcPr>
          <w:p w14:paraId="1F5AE670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7D471446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2AE1CD79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3394612A" w14:textId="77777777" w:rsidR="00DF28D3" w:rsidRDefault="00DF28D3">
            <w:pPr>
              <w:pStyle w:val="Compact"/>
            </w:pPr>
            <w:r>
              <w:t>Nie</w:t>
            </w:r>
          </w:p>
        </w:tc>
        <w:tc>
          <w:tcPr>
            <w:tcW w:w="0" w:type="auto"/>
            <w:hideMark/>
          </w:tcPr>
          <w:p w14:paraId="5E6069AA" w14:textId="77777777" w:rsidR="00DF28D3" w:rsidRDefault="00DF28D3">
            <w:pPr>
              <w:pStyle w:val="Compact"/>
            </w:pPr>
            <w:r>
              <w:t>DECIMAL(10, 2)</w:t>
            </w:r>
          </w:p>
        </w:tc>
        <w:tc>
          <w:tcPr>
            <w:tcW w:w="0" w:type="auto"/>
            <w:hideMark/>
          </w:tcPr>
          <w:p w14:paraId="33C27DB1" w14:textId="77777777" w:rsidR="00DF28D3" w:rsidRDefault="00DF28D3">
            <w:pPr>
              <w:pStyle w:val="Compact"/>
            </w:pPr>
            <w:r>
              <w:t>Przychód brutto ze sprzedaży</w:t>
            </w:r>
          </w:p>
        </w:tc>
      </w:tr>
    </w:tbl>
    <w:p w14:paraId="4E695291" w14:textId="77777777" w:rsidR="00DF28D3" w:rsidRDefault="00DF28D3" w:rsidP="00DF28D3">
      <w:pPr>
        <w:pStyle w:val="Nagwek3"/>
        <w:rPr>
          <w:lang w:val="en-US" w:eastAsia="en-US"/>
        </w:rPr>
      </w:pPr>
      <w:bookmarkStart w:id="82" w:name="_Toc138637218"/>
      <w:bookmarkEnd w:id="80"/>
      <w:r>
        <w:lastRenderedPageBreak/>
        <w:t>Schemat hurtowni danych</w:t>
      </w:r>
      <w:bookmarkEnd w:id="82"/>
    </w:p>
    <w:p w14:paraId="39916C61" w14:textId="77777777" w:rsidR="00DF28D3" w:rsidRDefault="00DF28D3" w:rsidP="008A2617">
      <w:r>
        <w:t>Hurtownia danych skupia się na przechowywaniu informacji na temat sprzedaży w kwiaciarniach. Składa się z sześciu tabel, z których cztery są tabelami wymiarowymi (</w:t>
      </w:r>
      <w:r>
        <w:rPr>
          <w:rStyle w:val="VerbatimChar"/>
        </w:rPr>
        <w:t>Dim_Miasto</w:t>
      </w:r>
      <w:r>
        <w:t xml:space="preserve">, </w:t>
      </w:r>
      <w:r>
        <w:rPr>
          <w:rStyle w:val="VerbatimChar"/>
        </w:rPr>
        <w:t>Dim_Kwiaciarnia</w:t>
      </w:r>
      <w:r>
        <w:t xml:space="preserve">, </w:t>
      </w:r>
      <w:r>
        <w:rPr>
          <w:rStyle w:val="VerbatimChar"/>
        </w:rPr>
        <w:t>Dim_Gatunek</w:t>
      </w:r>
      <w:r>
        <w:t xml:space="preserve">, </w:t>
      </w:r>
      <w:r>
        <w:rPr>
          <w:rStyle w:val="VerbatimChar"/>
        </w:rPr>
        <w:t>Dim_Usluga</w:t>
      </w:r>
      <w:r>
        <w:t xml:space="preserve"> i </w:t>
      </w:r>
      <w:r>
        <w:rPr>
          <w:rStyle w:val="VerbatimChar"/>
        </w:rPr>
        <w:t>Dim_Pracownik</w:t>
      </w:r>
      <w:r>
        <w:t>) oraz jedną tabelą faktów (</w:t>
      </w:r>
      <w:r>
        <w:rPr>
          <w:rStyle w:val="VerbatimChar"/>
        </w:rPr>
        <w:t>Fakty_Sprzedaż</w:t>
      </w:r>
      <w:r>
        <w:t>).</w:t>
      </w:r>
    </w:p>
    <w:p w14:paraId="0459CE91" w14:textId="77777777" w:rsidR="008A2617" w:rsidRDefault="008A2617" w:rsidP="008A2617">
      <w:pPr>
        <w:pStyle w:val="Nagwek4"/>
        <w:jc w:val="left"/>
      </w:pPr>
      <w:bookmarkStart w:id="83" w:name="relacje"/>
    </w:p>
    <w:p w14:paraId="1AF787B4" w14:textId="60A3BB6A" w:rsidR="00DF28D3" w:rsidRDefault="00DF28D3" w:rsidP="008A2617">
      <w:pPr>
        <w:pStyle w:val="Nagwek4"/>
        <w:jc w:val="left"/>
      </w:pPr>
      <w:r>
        <w:t>Relacje:</w:t>
      </w:r>
    </w:p>
    <w:p w14:paraId="251DBC4A" w14:textId="77777777" w:rsidR="00DF28D3" w:rsidRDefault="00DF28D3" w:rsidP="00DF28D3">
      <w:pPr>
        <w:pStyle w:val="Compact"/>
        <w:numPr>
          <w:ilvl w:val="0"/>
          <w:numId w:val="8"/>
        </w:numPr>
      </w:pPr>
      <w:r>
        <w:rPr>
          <w:rStyle w:val="VerbatimChar"/>
          <w:rFonts w:eastAsiaTheme="minorHAnsi"/>
        </w:rPr>
        <w:t>Dim_Kwiaciarnia</w:t>
      </w:r>
      <w:r>
        <w:t xml:space="preserve"> zawiera klucz obcy </w:t>
      </w:r>
      <w:r>
        <w:rPr>
          <w:rStyle w:val="VerbatimChar"/>
          <w:rFonts w:eastAsiaTheme="minorHAnsi"/>
        </w:rPr>
        <w:t>id_miasta</w:t>
      </w:r>
      <w:r>
        <w:t xml:space="preserve">, który odnosi się do klucza głównego </w:t>
      </w:r>
      <w:r>
        <w:rPr>
          <w:rStyle w:val="VerbatimChar"/>
          <w:rFonts w:eastAsiaTheme="minorHAnsi"/>
        </w:rPr>
        <w:t>id_miasta</w:t>
      </w:r>
      <w:r>
        <w:t xml:space="preserve"> w tabeli </w:t>
      </w:r>
      <w:r>
        <w:rPr>
          <w:rStyle w:val="VerbatimChar"/>
          <w:rFonts w:eastAsiaTheme="minorHAnsi"/>
        </w:rPr>
        <w:t>Dim_Miasto</w:t>
      </w:r>
      <w:r>
        <w:t>.</w:t>
      </w:r>
    </w:p>
    <w:p w14:paraId="7DF7BEE6" w14:textId="5CF0F16B" w:rsidR="00DF28D3" w:rsidRDefault="00DF28D3" w:rsidP="00DF28D3">
      <w:pPr>
        <w:pStyle w:val="Compact"/>
        <w:numPr>
          <w:ilvl w:val="0"/>
          <w:numId w:val="8"/>
        </w:numPr>
      </w:pPr>
      <w:r>
        <w:rPr>
          <w:rStyle w:val="VerbatimChar"/>
          <w:rFonts w:eastAsiaTheme="minorHAnsi"/>
        </w:rPr>
        <w:t>Fakty_Sprzedaż</w:t>
      </w:r>
      <w:r>
        <w:t xml:space="preserve"> zawiera </w:t>
      </w:r>
      <w:r w:rsidR="00764B35">
        <w:t>pięć kluczy obcych</w:t>
      </w:r>
      <w:r>
        <w:t>, które odnoszą się do</w:t>
      </w:r>
      <w:r w:rsidR="00764B35">
        <w:t xml:space="preserve"> </w:t>
      </w:r>
      <w:r>
        <w:t>tabel wymiarowych:</w:t>
      </w:r>
      <w:r w:rsidR="00764B35">
        <w:t xml:space="preserve"> </w:t>
      </w:r>
      <w:r w:rsidR="00764B35" w:rsidRPr="00764B35">
        <w:rPr>
          <w:rStyle w:val="VerbatimChar"/>
          <w:rFonts w:eastAsiaTheme="minorHAnsi"/>
        </w:rPr>
        <w:t>id_</w:t>
      </w:r>
      <w:r w:rsidR="00764B35">
        <w:rPr>
          <w:rStyle w:val="VerbatimChar"/>
          <w:rFonts w:eastAsiaTheme="minorHAnsi"/>
        </w:rPr>
        <w:t>kwiaciarni</w:t>
      </w:r>
      <w:r w:rsidR="00764B35">
        <w:t xml:space="preserve"> odwołuje się do </w:t>
      </w:r>
      <w:r w:rsidR="00764B35" w:rsidRPr="00764B35">
        <w:rPr>
          <w:rStyle w:val="VerbatimChar"/>
          <w:rFonts w:eastAsiaTheme="minorHAnsi"/>
        </w:rPr>
        <w:t>Dim_</w:t>
      </w:r>
      <w:r w:rsidR="00764B35">
        <w:rPr>
          <w:rStyle w:val="VerbatimChar"/>
          <w:rFonts w:eastAsiaTheme="minorHAnsi"/>
        </w:rPr>
        <w:t>Kwiaciarnia</w:t>
      </w:r>
      <w:r w:rsidR="00764B35" w:rsidRPr="008A2617">
        <w:rPr>
          <w:rStyle w:val="VerbatimChar"/>
          <w:rFonts w:eastAsiaTheme="minorHAnsi"/>
          <w:color w:val="auto"/>
        </w:rPr>
        <w:t>,</w:t>
      </w:r>
      <w:r w:rsidR="00764B35" w:rsidRPr="00764B35">
        <w:rPr>
          <w:rStyle w:val="Nagwek1Znak"/>
          <w:rFonts w:eastAsiaTheme="minorHAnsi"/>
        </w:rPr>
        <w:t xml:space="preserve"> </w:t>
      </w:r>
      <w:r w:rsidR="00764B35" w:rsidRPr="00764B35">
        <w:rPr>
          <w:rStyle w:val="VerbatimChar"/>
          <w:rFonts w:eastAsiaTheme="minorHAnsi"/>
        </w:rPr>
        <w:t>id_gatunku</w:t>
      </w:r>
      <w:r w:rsidR="00764B35">
        <w:t xml:space="preserve"> odwołuje się do </w:t>
      </w:r>
      <w:r w:rsidR="00764B35" w:rsidRPr="00764B35">
        <w:rPr>
          <w:rStyle w:val="VerbatimChar"/>
          <w:rFonts w:eastAsiaTheme="minorHAnsi"/>
        </w:rPr>
        <w:t>Dim_Gatunek</w:t>
      </w:r>
      <w:r w:rsidR="008A2617">
        <w:t>,</w:t>
      </w:r>
      <w:r>
        <w:t xml:space="preserve"> </w:t>
      </w:r>
      <w:r w:rsidRPr="00764B35">
        <w:rPr>
          <w:rStyle w:val="VerbatimChar"/>
          <w:rFonts w:eastAsiaTheme="minorHAnsi"/>
        </w:rPr>
        <w:t>id_uslugi</w:t>
      </w:r>
      <w:r>
        <w:t xml:space="preserve"> odwołuje się do </w:t>
      </w:r>
      <w:r w:rsidRPr="00764B35">
        <w:rPr>
          <w:rStyle w:val="VerbatimChar"/>
          <w:rFonts w:eastAsiaTheme="minorHAnsi"/>
        </w:rPr>
        <w:t>Dim_Usluga</w:t>
      </w:r>
      <w:r w:rsidR="00764B35">
        <w:t xml:space="preserve">, </w:t>
      </w:r>
      <w:r w:rsidR="00764B35" w:rsidRPr="00764B35">
        <w:rPr>
          <w:rStyle w:val="VerbatimChar"/>
          <w:rFonts w:eastAsiaTheme="minorHAnsi"/>
        </w:rPr>
        <w:t>id_pracownika</w:t>
      </w:r>
      <w:r w:rsidR="00764B35">
        <w:t xml:space="preserve"> odwołuje się do </w:t>
      </w:r>
      <w:r w:rsidR="00764B35" w:rsidRPr="00764B35">
        <w:rPr>
          <w:rStyle w:val="VerbatimChar"/>
          <w:rFonts w:eastAsiaTheme="minorHAnsi"/>
        </w:rPr>
        <w:t>Dim_Pracownik</w:t>
      </w:r>
      <w:r w:rsidR="00764B35" w:rsidRPr="008A2617">
        <w:rPr>
          <w:rStyle w:val="VerbatimChar"/>
          <w:rFonts w:eastAsiaTheme="minorHAnsi"/>
          <w:color w:val="auto"/>
        </w:rPr>
        <w:t>,</w:t>
      </w:r>
      <w:r w:rsidR="00764B35">
        <w:rPr>
          <w:rStyle w:val="VerbatimChar"/>
          <w:rFonts w:eastAsiaTheme="minorHAnsi"/>
        </w:rPr>
        <w:t xml:space="preserve"> </w:t>
      </w:r>
      <w:r w:rsidR="00764B35" w:rsidRPr="00764B35">
        <w:rPr>
          <w:rStyle w:val="VerbatimChar"/>
          <w:rFonts w:eastAsiaTheme="minorHAnsi"/>
        </w:rPr>
        <w:t>id_</w:t>
      </w:r>
      <w:r w:rsidR="00764B35">
        <w:rPr>
          <w:rStyle w:val="VerbatimChar"/>
          <w:rFonts w:eastAsiaTheme="minorHAnsi"/>
        </w:rPr>
        <w:t>klienta</w:t>
      </w:r>
      <w:r w:rsidR="00764B35">
        <w:t xml:space="preserve"> odwołuje się do </w:t>
      </w:r>
      <w:r w:rsidR="00764B35" w:rsidRPr="00764B35">
        <w:rPr>
          <w:rStyle w:val="VerbatimChar"/>
          <w:rFonts w:eastAsiaTheme="minorHAnsi"/>
        </w:rPr>
        <w:t>Dim_</w:t>
      </w:r>
      <w:r w:rsidR="00764B35">
        <w:rPr>
          <w:rStyle w:val="VerbatimChar"/>
          <w:rFonts w:eastAsiaTheme="minorHAnsi"/>
        </w:rPr>
        <w:t>Klient</w:t>
      </w:r>
      <w:r>
        <w:t>.</w:t>
      </w:r>
    </w:p>
    <w:bookmarkEnd w:id="83"/>
    <w:p w14:paraId="79D35E4A" w14:textId="77777777" w:rsidR="00FF6A05" w:rsidRDefault="008A2617">
      <w:pPr>
        <w:sectPr w:rsidR="00FF6A05" w:rsidSect="00402094">
          <w:pgSz w:w="11906" w:h="16838"/>
          <w:pgMar w:top="1134" w:right="1418" w:bottom="709" w:left="1701" w:header="709" w:footer="266" w:gutter="0"/>
          <w:cols w:space="708"/>
        </w:sectPr>
      </w:pPr>
      <w:r w:rsidRPr="008A2617">
        <w:t xml:space="preserve">Hurtownia danych umożliwia analizę informacji na temat sprzedaży, takich jak przychody, ilość sprzedanych produktów, a także relacje między lokalizacją, rodzajem produktów i usług oraz pracownikami. </w:t>
      </w:r>
      <w:r w:rsidR="00DF28D3">
        <w:br w:type="page"/>
      </w:r>
    </w:p>
    <w:p w14:paraId="12AED833" w14:textId="606E5FCF" w:rsidR="00FF6A05" w:rsidRDefault="00BA39C2" w:rsidP="00D23488">
      <w:pPr>
        <w:pStyle w:val="Nagwek1"/>
      </w:pPr>
      <w:bookmarkStart w:id="84" w:name="_Toc138637219"/>
      <w:r>
        <w:lastRenderedPageBreak/>
        <w:t>Schemat ERD hurtowni</w:t>
      </w:r>
      <w:bookmarkEnd w:id="84"/>
    </w:p>
    <w:p w14:paraId="3CD53E36" w14:textId="05BBF5FA" w:rsidR="00FF6A05" w:rsidRDefault="00D757FF" w:rsidP="00D757FF">
      <w:pPr>
        <w:jc w:val="center"/>
        <w:sectPr w:rsidR="00FF6A05" w:rsidSect="00FF6A05">
          <w:pgSz w:w="16838" w:h="11906" w:orient="landscape"/>
          <w:pgMar w:top="720" w:right="720" w:bottom="720" w:left="720" w:header="709" w:footer="266" w:gutter="0"/>
          <w:cols w:space="708"/>
          <w:docGrid w:linePitch="326"/>
        </w:sectPr>
      </w:pPr>
      <w:r>
        <w:rPr>
          <w:noProof/>
        </w:rPr>
        <w:drawing>
          <wp:inline distT="0" distB="0" distL="0" distR="0" wp14:anchorId="7823AE7D" wp14:editId="57B1A99F">
            <wp:extent cx="7848600" cy="6123846"/>
            <wp:effectExtent l="0" t="0" r="0" b="0"/>
            <wp:docPr id="1748704866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855" cy="6128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F6A05">
        <w:br w:type="page"/>
      </w:r>
    </w:p>
    <w:p w14:paraId="38B60F70" w14:textId="37A611F5" w:rsidR="0003428A" w:rsidRDefault="007B7782" w:rsidP="00BA39C2">
      <w:pPr>
        <w:pStyle w:val="Nagwek1"/>
      </w:pPr>
      <w:bookmarkStart w:id="85" w:name="_Toc138637220"/>
      <w:r>
        <w:lastRenderedPageBreak/>
        <w:t>Ładowanie i transformacja danych z bazy do hurtowni</w:t>
      </w:r>
      <w:bookmarkEnd w:id="85"/>
    </w:p>
    <w:p w14:paraId="1B31D6FD" w14:textId="5FD5ED97" w:rsidR="007B7782" w:rsidRDefault="00BE2D21" w:rsidP="00BE2D21">
      <w:pPr>
        <w:jc w:val="both"/>
      </w:pPr>
      <w:r>
        <w:t xml:space="preserve">Aby załadować dane z bazy danych do </w:t>
      </w:r>
      <w:r w:rsidRPr="00BE2D21">
        <w:t>hurtowni danych składającej się z różnych tabel wymiarowych i tabeli faktów</w:t>
      </w:r>
      <w:r>
        <w:t xml:space="preserve">, stworzyliśmy proceduję </w:t>
      </w:r>
      <w:r w:rsidRPr="00BE2D21">
        <w:rPr>
          <w:b/>
          <w:bCs/>
        </w:rPr>
        <w:t>load_data</w:t>
      </w:r>
      <w:r>
        <w:t xml:space="preserve"> napisaną w PL/SQL. </w:t>
      </w:r>
      <w:r w:rsidRPr="00BE2D21">
        <w:t xml:space="preserve">Procedura najpierw wprowadza dane do tabeli </w:t>
      </w:r>
      <w:r w:rsidRPr="00BE2D21">
        <w:rPr>
          <w:b/>
          <w:bCs/>
        </w:rPr>
        <w:t>Dim_Miasto</w:t>
      </w:r>
      <w:r w:rsidRPr="00BE2D21">
        <w:t xml:space="preserve"> na podstawie informacji z tabeli </w:t>
      </w:r>
      <w:r w:rsidRPr="00BE2D21">
        <w:rPr>
          <w:b/>
          <w:bCs/>
        </w:rPr>
        <w:t>adresy</w:t>
      </w:r>
      <w:r w:rsidRPr="00BE2D21">
        <w:t>. Następnie wykonuje podobne operacje dla innych tabel wymiarowych (</w:t>
      </w:r>
      <w:r w:rsidRPr="00BE2D21">
        <w:rPr>
          <w:b/>
          <w:bCs/>
        </w:rPr>
        <w:t>Dim_Kwiaciarnia</w:t>
      </w:r>
      <w:r w:rsidRPr="00BE2D21">
        <w:t xml:space="preserve">, </w:t>
      </w:r>
      <w:r w:rsidRPr="00BE2D21">
        <w:rPr>
          <w:b/>
          <w:bCs/>
        </w:rPr>
        <w:t>Dim_Gatunek</w:t>
      </w:r>
      <w:r w:rsidRPr="00BE2D21">
        <w:t xml:space="preserve">, </w:t>
      </w:r>
      <w:r w:rsidRPr="00BE2D21">
        <w:rPr>
          <w:b/>
          <w:bCs/>
        </w:rPr>
        <w:t>Dim_Usluga</w:t>
      </w:r>
      <w:r w:rsidRPr="00BE2D21">
        <w:t xml:space="preserve">, </w:t>
      </w:r>
      <w:r w:rsidRPr="00BE2D21">
        <w:rPr>
          <w:b/>
          <w:bCs/>
        </w:rPr>
        <w:t>Dim_Pracownik</w:t>
      </w:r>
      <w:r w:rsidRPr="00BE2D21">
        <w:t xml:space="preserve">, </w:t>
      </w:r>
      <w:r w:rsidRPr="00BE2D21">
        <w:rPr>
          <w:b/>
          <w:bCs/>
        </w:rPr>
        <w:t>Dim_Klient</w:t>
      </w:r>
      <w:r w:rsidRPr="00BE2D21">
        <w:t xml:space="preserve">). Główną część procedury stanowi wypełnienie tabeli </w:t>
      </w:r>
      <w:r w:rsidRPr="00F66721">
        <w:rPr>
          <w:b/>
          <w:bCs/>
        </w:rPr>
        <w:t>Fakt_Sprzedazy</w:t>
      </w:r>
      <w:r w:rsidRPr="00BE2D21">
        <w:t xml:space="preserve">, gdzie dane są agregowane z różnych źródeł, takich jak </w:t>
      </w:r>
      <w:r w:rsidRPr="00F66721">
        <w:rPr>
          <w:b/>
          <w:bCs/>
        </w:rPr>
        <w:t>rachunk</w:t>
      </w:r>
      <w:r w:rsidRPr="00BE2D21">
        <w:t xml:space="preserve">i, </w:t>
      </w:r>
      <w:r w:rsidRPr="00F66721">
        <w:rPr>
          <w:b/>
          <w:bCs/>
        </w:rPr>
        <w:t>pozycja_paragonu</w:t>
      </w:r>
      <w:r w:rsidRPr="00BE2D21">
        <w:t xml:space="preserve"> i </w:t>
      </w:r>
      <w:r w:rsidRPr="00F66721">
        <w:rPr>
          <w:b/>
          <w:bCs/>
        </w:rPr>
        <w:t>gatunki</w:t>
      </w:r>
      <w:r w:rsidRPr="00BE2D21">
        <w:t xml:space="preserve">. Na koniec, procedura wykonuje operację </w:t>
      </w:r>
      <w:r w:rsidRPr="00F66721">
        <w:rPr>
          <w:b/>
          <w:bCs/>
        </w:rPr>
        <w:t>COMMIT</w:t>
      </w:r>
      <w:r w:rsidRPr="00BE2D21">
        <w:t xml:space="preserve"> aby zapisać zmiany, a w przypadku wystąpienia błędu, wypisuje informacje o tym błędzie.</w:t>
      </w:r>
    </w:p>
    <w:p w14:paraId="40611F72" w14:textId="77777777" w:rsidR="00F66721" w:rsidRDefault="00F66721" w:rsidP="00BE2D21">
      <w:pPr>
        <w:jc w:val="both"/>
      </w:pPr>
    </w:p>
    <w:p w14:paraId="44C8F97D" w14:textId="5FA0953A" w:rsidR="00F66721" w:rsidRDefault="00F66721" w:rsidP="00BE2D21">
      <w:pPr>
        <w:jc w:val="both"/>
      </w:pPr>
      <w:r>
        <w:t>Kod procedury:</w:t>
      </w:r>
    </w:p>
    <w:bookmarkStart w:id="86" w:name="_MON_1749211884"/>
    <w:bookmarkEnd w:id="86"/>
    <w:p w14:paraId="2682C599" w14:textId="77777777" w:rsidR="009644E0" w:rsidRDefault="009644E0" w:rsidP="009644E0">
      <w:pPr>
        <w:keepNext/>
        <w:jc w:val="both"/>
      </w:pPr>
      <w:r>
        <w:object w:dxaOrig="9072" w:dyaOrig="9975" w14:anchorId="770474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75pt;height:498.75pt" o:ole="">
            <v:imagedata r:id="rId12" o:title=""/>
          </v:shape>
          <o:OLEObject Type="Embed" ProgID="Word.OpenDocumentText.12" ShapeID="_x0000_i1025" DrawAspect="Content" ObjectID="_1749250883" r:id="rId13"/>
        </w:object>
      </w:r>
    </w:p>
    <w:p w14:paraId="75077F1F" w14:textId="24FE7C95" w:rsidR="00F66721" w:rsidRDefault="009644E0" w:rsidP="009644E0">
      <w:pPr>
        <w:pStyle w:val="Legenda"/>
        <w:jc w:val="both"/>
      </w:pPr>
      <w:bookmarkStart w:id="87" w:name="_Toc138637111"/>
      <w:r>
        <w:t xml:space="preserve">Listing </w:t>
      </w:r>
      <w:fldSimple w:instr=" SEQ Listing \* ARABIC ">
        <w:r w:rsidR="00CC5979">
          <w:rPr>
            <w:noProof/>
          </w:rPr>
          <w:t>1</w:t>
        </w:r>
      </w:fldSimple>
      <w:r>
        <w:t>: Kod procedury, cz.1</w:t>
      </w:r>
      <w:bookmarkEnd w:id="87"/>
    </w:p>
    <w:bookmarkStart w:id="88" w:name="_MON_1749211932"/>
    <w:bookmarkEnd w:id="88"/>
    <w:p w14:paraId="071DA477" w14:textId="77777777" w:rsidR="009644E0" w:rsidRDefault="009644E0" w:rsidP="009644E0">
      <w:pPr>
        <w:keepNext/>
      </w:pPr>
      <w:r>
        <w:object w:dxaOrig="9072" w:dyaOrig="7410" w14:anchorId="30B78147">
          <v:shape id="_x0000_i1026" type="#_x0000_t75" style="width:453.75pt;height:370.5pt" o:ole="">
            <v:imagedata r:id="rId14" o:title=""/>
          </v:shape>
          <o:OLEObject Type="Embed" ProgID="Word.OpenDocumentText.12" ShapeID="_x0000_i1026" DrawAspect="Content" ObjectID="_1749250884" r:id="rId15"/>
        </w:object>
      </w:r>
    </w:p>
    <w:p w14:paraId="1D1C10E0" w14:textId="21FBA84D" w:rsidR="009644E0" w:rsidRPr="009644E0" w:rsidRDefault="009644E0" w:rsidP="009644E0">
      <w:pPr>
        <w:pStyle w:val="Legenda"/>
      </w:pPr>
      <w:bookmarkStart w:id="89" w:name="_Toc138637112"/>
      <w:r>
        <w:t xml:space="preserve">Listing </w:t>
      </w:r>
      <w:fldSimple w:instr=" SEQ Listing \* ARABIC ">
        <w:r w:rsidR="00CC5979">
          <w:rPr>
            <w:noProof/>
          </w:rPr>
          <w:t>2</w:t>
        </w:r>
      </w:fldSimple>
      <w:r>
        <w:t>: Kod procedury, cz.2</w:t>
      </w:r>
      <w:bookmarkEnd w:id="89"/>
    </w:p>
    <w:p w14:paraId="181BD99B" w14:textId="77777777" w:rsidR="009644E0" w:rsidRPr="007B7782" w:rsidRDefault="009644E0" w:rsidP="00BE2D21">
      <w:pPr>
        <w:jc w:val="both"/>
      </w:pPr>
    </w:p>
    <w:p w14:paraId="62B1AD9D" w14:textId="584AC888" w:rsidR="007B7782" w:rsidRDefault="007B7782" w:rsidP="007B7782">
      <w:pPr>
        <w:pStyle w:val="Nagwek1"/>
      </w:pPr>
      <w:bookmarkStart w:id="90" w:name="_Toc138637221"/>
      <w:r>
        <w:t>Porównanie</w:t>
      </w:r>
      <w:r w:rsidR="00504DB9">
        <w:t xml:space="preserve"> czasu</w:t>
      </w:r>
      <w:r>
        <w:t xml:space="preserve"> wykonania zapytań</w:t>
      </w:r>
      <w:bookmarkEnd w:id="90"/>
    </w:p>
    <w:p w14:paraId="206CAF55" w14:textId="0B52A3B5" w:rsidR="007B7782" w:rsidRDefault="002B7C96" w:rsidP="00046462">
      <w:pPr>
        <w:pStyle w:val="Nagwek3"/>
      </w:pPr>
      <w:bookmarkStart w:id="91" w:name="_Toc138637222"/>
      <w:r>
        <w:t>ROLLUP</w:t>
      </w:r>
      <w:bookmarkEnd w:id="91"/>
    </w:p>
    <w:p w14:paraId="65DBC24F" w14:textId="353E1D60" w:rsidR="002B7C96" w:rsidRDefault="002B7C96" w:rsidP="00E13ECD">
      <w:pPr>
        <w:pStyle w:val="Podtytu"/>
        <w:numPr>
          <w:ilvl w:val="0"/>
          <w:numId w:val="10"/>
        </w:numPr>
      </w:pPr>
      <w:r>
        <w:t>R</w:t>
      </w:r>
      <w:r w:rsidRPr="002B7C96">
        <w:t>ozkład ilości produktów w magazynach w zależności od miasta.</w:t>
      </w:r>
    </w:p>
    <w:p w14:paraId="5B908D1B" w14:textId="3B6BA219" w:rsidR="00046462" w:rsidRPr="007B7782" w:rsidRDefault="00046462" w:rsidP="00046462">
      <w:r>
        <w:t>Baza:</w:t>
      </w:r>
    </w:p>
    <w:bookmarkStart w:id="92" w:name="_MON_1749212356"/>
    <w:bookmarkEnd w:id="92"/>
    <w:p w14:paraId="5796F99D" w14:textId="77777777" w:rsidR="002B7C96" w:rsidRDefault="002B7C96" w:rsidP="002B7C96">
      <w:pPr>
        <w:keepNext/>
      </w:pPr>
      <w:r>
        <w:object w:dxaOrig="9072" w:dyaOrig="1710" w14:anchorId="3AD9B626">
          <v:shape id="_x0000_i1027" type="#_x0000_t75" style="width:453.75pt;height:85.5pt" o:ole="">
            <v:imagedata r:id="rId16" o:title=""/>
          </v:shape>
          <o:OLEObject Type="Embed" ProgID="Word.OpenDocumentText.12" ShapeID="_x0000_i1027" DrawAspect="Content" ObjectID="_1749250885" r:id="rId17"/>
        </w:object>
      </w:r>
    </w:p>
    <w:p w14:paraId="55F2E96E" w14:textId="6F57254E" w:rsidR="002B7C96" w:rsidRDefault="002B7C96" w:rsidP="002B7C96">
      <w:pPr>
        <w:pStyle w:val="Legenda"/>
      </w:pPr>
      <w:bookmarkStart w:id="93" w:name="_Toc138637113"/>
      <w:r>
        <w:t xml:space="preserve">Listing </w:t>
      </w:r>
      <w:fldSimple w:instr=" SEQ Listing \* ARABIC ">
        <w:r w:rsidR="00CC5979">
          <w:rPr>
            <w:noProof/>
          </w:rPr>
          <w:t>3</w:t>
        </w:r>
      </w:fldSimple>
      <w:r>
        <w:t xml:space="preserve">: ROLLUP </w:t>
      </w:r>
      <w:r w:rsidR="00046462">
        <w:t>–</w:t>
      </w:r>
      <w:r>
        <w:t xml:space="preserve"> 1</w:t>
      </w:r>
      <w:r w:rsidR="00046462">
        <w:t xml:space="preserve"> – baza</w:t>
      </w:r>
      <w:bookmarkEnd w:id="93"/>
    </w:p>
    <w:p w14:paraId="64144BB2" w14:textId="650EC015" w:rsidR="00046462" w:rsidRDefault="00046462" w:rsidP="00046462">
      <w:r>
        <w:t>Hurtownia:</w:t>
      </w:r>
    </w:p>
    <w:bookmarkStart w:id="94" w:name="_MON_1749212856"/>
    <w:bookmarkEnd w:id="94"/>
    <w:p w14:paraId="0195847C" w14:textId="77777777" w:rsidR="00046462" w:rsidRDefault="00046462" w:rsidP="00046462">
      <w:pPr>
        <w:keepNext/>
      </w:pPr>
      <w:r>
        <w:object w:dxaOrig="9072" w:dyaOrig="1710" w14:anchorId="241D1DB9">
          <v:shape id="_x0000_i1028" type="#_x0000_t75" style="width:453.75pt;height:85.5pt" o:ole="">
            <v:imagedata r:id="rId18" o:title=""/>
          </v:shape>
          <o:OLEObject Type="Embed" ProgID="Word.OpenDocumentText.12" ShapeID="_x0000_i1028" DrawAspect="Content" ObjectID="_1749250886" r:id="rId19"/>
        </w:object>
      </w:r>
    </w:p>
    <w:p w14:paraId="4D8FFF95" w14:textId="2FFCCD9A" w:rsidR="00046462" w:rsidRDefault="00046462" w:rsidP="00046462">
      <w:pPr>
        <w:pStyle w:val="Legenda"/>
      </w:pPr>
      <w:bookmarkStart w:id="95" w:name="_Toc138637114"/>
      <w:r>
        <w:t xml:space="preserve">Listing </w:t>
      </w:r>
      <w:fldSimple w:instr=" SEQ Listing \* ARABIC ">
        <w:r w:rsidR="00CC5979">
          <w:rPr>
            <w:noProof/>
          </w:rPr>
          <w:t>4</w:t>
        </w:r>
      </w:fldSimple>
      <w:r>
        <w:t>:</w:t>
      </w:r>
      <w:r w:rsidRPr="00046462">
        <w:t xml:space="preserve"> </w:t>
      </w:r>
      <w:r>
        <w:t>ROLLUP – 1 – hurtownia</w:t>
      </w:r>
      <w:bookmarkEnd w:id="95"/>
    </w:p>
    <w:p w14:paraId="3D58122A" w14:textId="77777777" w:rsidR="00046462" w:rsidRDefault="00046462" w:rsidP="00046462"/>
    <w:p w14:paraId="62838B53" w14:textId="77777777" w:rsidR="00046462" w:rsidRPr="00046462" w:rsidRDefault="00046462" w:rsidP="00046462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2B7C96" w14:paraId="1F58AD1D" w14:textId="77777777" w:rsidTr="002B7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33202A6E" w14:textId="5E7C2113" w:rsidR="002B7C96" w:rsidRDefault="002B7C96">
            <w:r>
              <w:lastRenderedPageBreak/>
              <w:t>Lp.</w:t>
            </w:r>
          </w:p>
        </w:tc>
        <w:tc>
          <w:tcPr>
            <w:tcW w:w="2926" w:type="dxa"/>
          </w:tcPr>
          <w:p w14:paraId="7408958D" w14:textId="6315B5F6" w:rsidR="002B7C96" w:rsidRDefault="002B7C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085E2907" w14:textId="3D82B733" w:rsidR="002B7C96" w:rsidRDefault="002B7C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2B7C96" w14:paraId="4912E6A2" w14:textId="77777777" w:rsidTr="002B7C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7F5F486" w14:textId="5ABB00C8" w:rsidR="002B7C96" w:rsidRDefault="002B7C96">
            <w:r>
              <w:t>1</w:t>
            </w:r>
          </w:p>
        </w:tc>
        <w:tc>
          <w:tcPr>
            <w:tcW w:w="2926" w:type="dxa"/>
          </w:tcPr>
          <w:p w14:paraId="21B27AFE" w14:textId="7882769D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2</w:t>
            </w:r>
          </w:p>
        </w:tc>
        <w:tc>
          <w:tcPr>
            <w:tcW w:w="2926" w:type="dxa"/>
          </w:tcPr>
          <w:p w14:paraId="57253298" w14:textId="3B3EA214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7</w:t>
            </w:r>
          </w:p>
        </w:tc>
      </w:tr>
      <w:tr w:rsidR="002B7C96" w14:paraId="30F7969B" w14:textId="77777777" w:rsidTr="002B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526A087" w14:textId="5319F004" w:rsidR="002B7C96" w:rsidRDefault="002B7C96">
            <w:r>
              <w:t>2</w:t>
            </w:r>
          </w:p>
        </w:tc>
        <w:tc>
          <w:tcPr>
            <w:tcW w:w="2926" w:type="dxa"/>
          </w:tcPr>
          <w:p w14:paraId="65E9466A" w14:textId="5638F04B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413F3596" w14:textId="1BB6408D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7</w:t>
            </w:r>
          </w:p>
        </w:tc>
      </w:tr>
      <w:tr w:rsidR="002B7C96" w14:paraId="72AC24A9" w14:textId="77777777" w:rsidTr="002B7C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2C13FE2" w14:textId="51075C0F" w:rsidR="002B7C96" w:rsidRDefault="002B7C96">
            <w:r>
              <w:t>3</w:t>
            </w:r>
          </w:p>
        </w:tc>
        <w:tc>
          <w:tcPr>
            <w:tcW w:w="2926" w:type="dxa"/>
          </w:tcPr>
          <w:p w14:paraId="6ABC83EF" w14:textId="6C59ED98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5D1E68ED" w14:textId="1BBF726D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5</w:t>
            </w:r>
          </w:p>
        </w:tc>
      </w:tr>
      <w:tr w:rsidR="002B7C96" w14:paraId="7558B970" w14:textId="77777777" w:rsidTr="002B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5598D5B" w14:textId="10D34520" w:rsidR="002B7C96" w:rsidRDefault="002B7C96">
            <w:r>
              <w:t>Średnia</w:t>
            </w:r>
          </w:p>
        </w:tc>
        <w:tc>
          <w:tcPr>
            <w:tcW w:w="2926" w:type="dxa"/>
          </w:tcPr>
          <w:p w14:paraId="779095C0" w14:textId="473C0664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093</w:t>
            </w:r>
          </w:p>
        </w:tc>
        <w:tc>
          <w:tcPr>
            <w:tcW w:w="2926" w:type="dxa"/>
          </w:tcPr>
          <w:p w14:paraId="00CDE1B6" w14:textId="41D65255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063</w:t>
            </w:r>
          </w:p>
        </w:tc>
      </w:tr>
    </w:tbl>
    <w:p w14:paraId="08ECF235" w14:textId="75EE223A" w:rsidR="00002B3B" w:rsidRDefault="00002B3B" w:rsidP="00E13ECD">
      <w:pPr>
        <w:pStyle w:val="Podtytu"/>
        <w:numPr>
          <w:ilvl w:val="0"/>
          <w:numId w:val="10"/>
        </w:numPr>
      </w:pPr>
      <w:r>
        <w:t xml:space="preserve">Suma </w:t>
      </w:r>
      <w:r w:rsidRPr="00002B3B">
        <w:t>sprzedaży w poszczególnych kwiaciarniach według lokalizacji (miasto).</w:t>
      </w:r>
    </w:p>
    <w:p w14:paraId="02DD8634" w14:textId="425F26E5" w:rsidR="00467F8B" w:rsidRDefault="00467F8B" w:rsidP="00467F8B">
      <w:r>
        <w:t>Baza;</w:t>
      </w:r>
    </w:p>
    <w:bookmarkStart w:id="96" w:name="_MON_1749213016"/>
    <w:bookmarkEnd w:id="96"/>
    <w:p w14:paraId="658FDE86" w14:textId="77777777" w:rsidR="00467F8B" w:rsidRDefault="00467F8B" w:rsidP="00467F8B">
      <w:pPr>
        <w:keepNext/>
      </w:pPr>
      <w:r>
        <w:object w:dxaOrig="9072" w:dyaOrig="1425" w14:anchorId="7B6E192D">
          <v:shape id="_x0000_i1029" type="#_x0000_t75" style="width:453.75pt;height:71.25pt" o:ole="">
            <v:imagedata r:id="rId20" o:title=""/>
          </v:shape>
          <o:OLEObject Type="Embed" ProgID="Word.OpenDocumentText.12" ShapeID="_x0000_i1029" DrawAspect="Content" ObjectID="_1749250887" r:id="rId21"/>
        </w:object>
      </w:r>
    </w:p>
    <w:p w14:paraId="32C848E5" w14:textId="6C27341E" w:rsidR="00467F8B" w:rsidRDefault="00467F8B" w:rsidP="00467F8B">
      <w:pPr>
        <w:pStyle w:val="Legenda"/>
      </w:pPr>
      <w:bookmarkStart w:id="97" w:name="_Toc138637115"/>
      <w:r>
        <w:t xml:space="preserve">Listing </w:t>
      </w:r>
      <w:fldSimple w:instr=" SEQ Listing \* ARABIC ">
        <w:r w:rsidR="00CC5979">
          <w:rPr>
            <w:noProof/>
          </w:rPr>
          <w:t>5</w:t>
        </w:r>
      </w:fldSimple>
      <w:r>
        <w:t xml:space="preserve">: </w:t>
      </w:r>
      <w:r w:rsidRPr="00813E47">
        <w:t xml:space="preserve">ROLLUP – </w:t>
      </w:r>
      <w:r>
        <w:t>2</w:t>
      </w:r>
      <w:r w:rsidRPr="00813E47">
        <w:t xml:space="preserve"> – baza</w:t>
      </w:r>
      <w:bookmarkEnd w:id="97"/>
    </w:p>
    <w:p w14:paraId="76E218D0" w14:textId="098EA520" w:rsidR="00467F8B" w:rsidRDefault="00467F8B" w:rsidP="00467F8B">
      <w:r>
        <w:t>Hurtownia:</w:t>
      </w:r>
    </w:p>
    <w:bookmarkStart w:id="98" w:name="_MON_1749213059"/>
    <w:bookmarkEnd w:id="98"/>
    <w:p w14:paraId="68DAFBBD" w14:textId="77777777" w:rsidR="00467F8B" w:rsidRDefault="00467F8B" w:rsidP="00467F8B">
      <w:pPr>
        <w:keepNext/>
      </w:pPr>
      <w:r>
        <w:object w:dxaOrig="9072" w:dyaOrig="1710" w14:anchorId="1C153935">
          <v:shape id="_x0000_i1030" type="#_x0000_t75" style="width:453.75pt;height:85.5pt" o:ole="">
            <v:imagedata r:id="rId22" o:title=""/>
          </v:shape>
          <o:OLEObject Type="Embed" ProgID="Word.OpenDocumentText.12" ShapeID="_x0000_i1030" DrawAspect="Content" ObjectID="_1749250888" r:id="rId23"/>
        </w:object>
      </w:r>
    </w:p>
    <w:p w14:paraId="76A5F523" w14:textId="775CD1FE" w:rsidR="00467F8B" w:rsidRPr="00467F8B" w:rsidRDefault="00467F8B" w:rsidP="00467F8B">
      <w:pPr>
        <w:pStyle w:val="Legenda"/>
      </w:pPr>
      <w:bookmarkStart w:id="99" w:name="_Toc138637116"/>
      <w:r>
        <w:t xml:space="preserve">Listing </w:t>
      </w:r>
      <w:fldSimple w:instr=" SEQ Listing \* ARABIC ">
        <w:r w:rsidR="00CC5979">
          <w:rPr>
            <w:noProof/>
          </w:rPr>
          <w:t>6</w:t>
        </w:r>
      </w:fldSimple>
      <w:r>
        <w:t xml:space="preserve">: </w:t>
      </w:r>
      <w:r w:rsidRPr="00662A93">
        <w:t xml:space="preserve">ROLLUP – </w:t>
      </w:r>
      <w:r>
        <w:t>2</w:t>
      </w:r>
      <w:r w:rsidRPr="00662A93">
        <w:t xml:space="preserve"> – hurtownia</w:t>
      </w:r>
      <w:bookmarkEnd w:id="99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467F8B" w14:paraId="3ACA565C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0E91CDCB" w14:textId="77777777" w:rsidR="00467F8B" w:rsidRDefault="00467F8B" w:rsidP="004E07D7">
            <w:r>
              <w:t>Lp.</w:t>
            </w:r>
          </w:p>
        </w:tc>
        <w:tc>
          <w:tcPr>
            <w:tcW w:w="2926" w:type="dxa"/>
          </w:tcPr>
          <w:p w14:paraId="0A90918F" w14:textId="77777777" w:rsidR="00467F8B" w:rsidRDefault="00467F8B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72CBFE3" w14:textId="77777777" w:rsidR="00467F8B" w:rsidRDefault="00467F8B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467F8B" w14:paraId="670C27CE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F5FDAAA" w14:textId="77777777" w:rsidR="00467F8B" w:rsidRDefault="00467F8B" w:rsidP="004E07D7">
            <w:r>
              <w:t>1</w:t>
            </w:r>
          </w:p>
        </w:tc>
        <w:tc>
          <w:tcPr>
            <w:tcW w:w="2926" w:type="dxa"/>
          </w:tcPr>
          <w:p w14:paraId="1B54A465" w14:textId="5A2348D7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5</w:t>
            </w:r>
          </w:p>
        </w:tc>
        <w:tc>
          <w:tcPr>
            <w:tcW w:w="2926" w:type="dxa"/>
          </w:tcPr>
          <w:p w14:paraId="19337B41" w14:textId="5D4B20C8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E49BA">
              <w:t>14</w:t>
            </w:r>
          </w:p>
        </w:tc>
      </w:tr>
      <w:tr w:rsidR="00467F8B" w14:paraId="033A6990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85FF6B5" w14:textId="77777777" w:rsidR="00467F8B" w:rsidRDefault="00467F8B" w:rsidP="004E07D7">
            <w:r>
              <w:t>2</w:t>
            </w:r>
          </w:p>
        </w:tc>
        <w:tc>
          <w:tcPr>
            <w:tcW w:w="2926" w:type="dxa"/>
          </w:tcPr>
          <w:p w14:paraId="748854AB" w14:textId="77777777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2D2518F0" w14:textId="7052EBCF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</w:t>
            </w:r>
            <w:r w:rsidR="002E49BA">
              <w:t>6</w:t>
            </w:r>
          </w:p>
        </w:tc>
      </w:tr>
      <w:tr w:rsidR="00467F8B" w14:paraId="40311FBB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F05987" w14:textId="77777777" w:rsidR="00467F8B" w:rsidRDefault="00467F8B" w:rsidP="004E07D7">
            <w:r>
              <w:t>3</w:t>
            </w:r>
          </w:p>
        </w:tc>
        <w:tc>
          <w:tcPr>
            <w:tcW w:w="2926" w:type="dxa"/>
          </w:tcPr>
          <w:p w14:paraId="09A7944C" w14:textId="77777777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7CF0E293" w14:textId="3D6C5807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</w:t>
            </w:r>
            <w:r w:rsidR="002E49BA">
              <w:t>7</w:t>
            </w:r>
          </w:p>
        </w:tc>
      </w:tr>
      <w:tr w:rsidR="00467F8B" w14:paraId="36B9B36C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79B2C5D" w14:textId="77777777" w:rsidR="00467F8B" w:rsidRDefault="00467F8B" w:rsidP="004E07D7">
            <w:r>
              <w:t>Średnia</w:t>
            </w:r>
          </w:p>
        </w:tc>
        <w:tc>
          <w:tcPr>
            <w:tcW w:w="2926" w:type="dxa"/>
          </w:tcPr>
          <w:p w14:paraId="5701C70C" w14:textId="2104FDFC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7F8B">
              <w:t>0,0136</w:t>
            </w:r>
          </w:p>
        </w:tc>
        <w:tc>
          <w:tcPr>
            <w:tcW w:w="2926" w:type="dxa"/>
          </w:tcPr>
          <w:p w14:paraId="7A3DFA56" w14:textId="5FC236D9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0</w:t>
            </w:r>
            <w:r w:rsidR="002E49BA">
              <w:t>9</w:t>
            </w:r>
          </w:p>
        </w:tc>
      </w:tr>
    </w:tbl>
    <w:p w14:paraId="719FD3B1" w14:textId="77777777" w:rsidR="00B34B0F" w:rsidRDefault="00B34B0F"/>
    <w:p w14:paraId="4890F839" w14:textId="777C758F" w:rsidR="00AE3729" w:rsidRDefault="00B34B0F" w:rsidP="00E13ECD">
      <w:pPr>
        <w:pStyle w:val="Podtytu"/>
        <w:numPr>
          <w:ilvl w:val="0"/>
          <w:numId w:val="10"/>
        </w:numPr>
      </w:pPr>
      <w:r>
        <w:t>L</w:t>
      </w:r>
      <w:r w:rsidRPr="00B34B0F">
        <w:t>iczba pracowników na poszczególnych stanowiskach rozkłada się w zależności od miasta</w:t>
      </w:r>
      <w:r>
        <w:t>.</w:t>
      </w:r>
    </w:p>
    <w:p w14:paraId="511CB55F" w14:textId="77777777" w:rsidR="00AE3729" w:rsidRDefault="00AE3729" w:rsidP="00AE3729">
      <w:r>
        <w:t>Baza:</w:t>
      </w:r>
    </w:p>
    <w:bookmarkStart w:id="100" w:name="_MON_1749213471"/>
    <w:bookmarkEnd w:id="100"/>
    <w:p w14:paraId="5F3F2C7C" w14:textId="77777777" w:rsidR="00B2154A" w:rsidRDefault="00B2154A" w:rsidP="00B2154A">
      <w:pPr>
        <w:keepNext/>
      </w:pPr>
      <w:r>
        <w:object w:dxaOrig="9072" w:dyaOrig="1995" w14:anchorId="42EB6AF9">
          <v:shape id="_x0000_i1031" type="#_x0000_t75" style="width:453.75pt;height:99.75pt" o:ole="">
            <v:imagedata r:id="rId24" o:title=""/>
          </v:shape>
          <o:OLEObject Type="Embed" ProgID="Word.OpenDocumentText.12" ShapeID="_x0000_i1031" DrawAspect="Content" ObjectID="_1749250889" r:id="rId25"/>
        </w:object>
      </w:r>
    </w:p>
    <w:p w14:paraId="159A8364" w14:textId="7A0F89A0" w:rsidR="00B2154A" w:rsidRDefault="00B2154A" w:rsidP="00B2154A">
      <w:pPr>
        <w:pStyle w:val="Legenda"/>
      </w:pPr>
      <w:bookmarkStart w:id="101" w:name="_Toc138637117"/>
      <w:r>
        <w:t xml:space="preserve">Listing </w:t>
      </w:r>
      <w:fldSimple w:instr=" SEQ Listing \* ARABIC ">
        <w:r w:rsidR="00CC5979">
          <w:rPr>
            <w:noProof/>
          </w:rPr>
          <w:t>7</w:t>
        </w:r>
      </w:fldSimple>
      <w:r>
        <w:t xml:space="preserve">: </w:t>
      </w:r>
      <w:r w:rsidRPr="00906046">
        <w:t xml:space="preserve">ROLLUP – </w:t>
      </w:r>
      <w:r>
        <w:t>3</w:t>
      </w:r>
      <w:r w:rsidRPr="00906046">
        <w:t xml:space="preserve"> – baza</w:t>
      </w:r>
      <w:bookmarkEnd w:id="101"/>
    </w:p>
    <w:p w14:paraId="480632E4" w14:textId="77777777" w:rsidR="00B2154A" w:rsidRDefault="00B2154A" w:rsidP="00AE3729">
      <w:r>
        <w:t>Hurtownia:</w:t>
      </w:r>
    </w:p>
    <w:bookmarkStart w:id="102" w:name="_MON_1749213513"/>
    <w:bookmarkEnd w:id="102"/>
    <w:p w14:paraId="665D8D2C" w14:textId="77777777" w:rsidR="00B2154A" w:rsidRDefault="00B2154A" w:rsidP="00B2154A">
      <w:pPr>
        <w:keepNext/>
      </w:pPr>
      <w:r>
        <w:object w:dxaOrig="9072" w:dyaOrig="2565" w14:anchorId="59B4652E">
          <v:shape id="_x0000_i1032" type="#_x0000_t75" style="width:453.75pt;height:128.25pt" o:ole="">
            <v:imagedata r:id="rId26" o:title=""/>
          </v:shape>
          <o:OLEObject Type="Embed" ProgID="Word.OpenDocumentText.12" ShapeID="_x0000_i1032" DrawAspect="Content" ObjectID="_1749250890" r:id="rId27"/>
        </w:object>
      </w:r>
    </w:p>
    <w:p w14:paraId="2DFDC905" w14:textId="7B9A7B7F" w:rsidR="00B2154A" w:rsidRDefault="00B2154A" w:rsidP="00B2154A">
      <w:pPr>
        <w:pStyle w:val="Legenda"/>
      </w:pPr>
      <w:bookmarkStart w:id="103" w:name="_Toc138637118"/>
      <w:r>
        <w:t xml:space="preserve">Listing </w:t>
      </w:r>
      <w:fldSimple w:instr=" SEQ Listing \* ARABIC ">
        <w:r w:rsidR="00CC5979">
          <w:rPr>
            <w:noProof/>
          </w:rPr>
          <w:t>8</w:t>
        </w:r>
      </w:fldSimple>
      <w:r>
        <w:t xml:space="preserve">: </w:t>
      </w:r>
      <w:r w:rsidRPr="00AF4591">
        <w:t xml:space="preserve">ROLLUP – </w:t>
      </w:r>
      <w:r>
        <w:t>3</w:t>
      </w:r>
      <w:r w:rsidRPr="00AF4591">
        <w:t xml:space="preserve"> – hurtownia</w:t>
      </w:r>
      <w:bookmarkEnd w:id="103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A569CD" w14:paraId="2220E37D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63C4115" w14:textId="77777777" w:rsidR="00A569CD" w:rsidRDefault="00A569CD" w:rsidP="004E07D7">
            <w:r>
              <w:lastRenderedPageBreak/>
              <w:t>Lp.</w:t>
            </w:r>
          </w:p>
        </w:tc>
        <w:tc>
          <w:tcPr>
            <w:tcW w:w="2926" w:type="dxa"/>
          </w:tcPr>
          <w:p w14:paraId="0099C53C" w14:textId="77777777" w:rsidR="00A569CD" w:rsidRDefault="00A569C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63032FD" w14:textId="77777777" w:rsidR="00A569CD" w:rsidRDefault="00A569C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A569CD" w14:paraId="030C0E17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2C3EDA4" w14:textId="77777777" w:rsidR="00A569CD" w:rsidRDefault="00A569CD" w:rsidP="004E07D7">
            <w:r>
              <w:t>1</w:t>
            </w:r>
          </w:p>
        </w:tc>
        <w:tc>
          <w:tcPr>
            <w:tcW w:w="2926" w:type="dxa"/>
          </w:tcPr>
          <w:p w14:paraId="118089C1" w14:textId="495A1762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4</w:t>
            </w:r>
          </w:p>
        </w:tc>
        <w:tc>
          <w:tcPr>
            <w:tcW w:w="2926" w:type="dxa"/>
          </w:tcPr>
          <w:p w14:paraId="0B3172C1" w14:textId="2F69565A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93AAA">
              <w:t>14</w:t>
            </w:r>
          </w:p>
        </w:tc>
      </w:tr>
      <w:tr w:rsidR="00A569CD" w14:paraId="2C889CED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0852FC6" w14:textId="77777777" w:rsidR="00A569CD" w:rsidRDefault="00A569CD" w:rsidP="004E07D7">
            <w:r>
              <w:t>2</w:t>
            </w:r>
          </w:p>
        </w:tc>
        <w:tc>
          <w:tcPr>
            <w:tcW w:w="2926" w:type="dxa"/>
          </w:tcPr>
          <w:p w14:paraId="108660E1" w14:textId="0EDA0C28" w:rsidR="00A569CD" w:rsidRDefault="00A569C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15</w:t>
            </w:r>
          </w:p>
        </w:tc>
        <w:tc>
          <w:tcPr>
            <w:tcW w:w="2926" w:type="dxa"/>
          </w:tcPr>
          <w:p w14:paraId="0E3F46B7" w14:textId="286A5515" w:rsidR="00A569CD" w:rsidRDefault="00A569C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293AAA">
              <w:t>14</w:t>
            </w:r>
          </w:p>
        </w:tc>
      </w:tr>
      <w:tr w:rsidR="00A569CD" w14:paraId="259F6D26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FF8EFD9" w14:textId="77777777" w:rsidR="00A569CD" w:rsidRDefault="00A569CD" w:rsidP="004E07D7">
            <w:r>
              <w:t>3</w:t>
            </w:r>
          </w:p>
        </w:tc>
        <w:tc>
          <w:tcPr>
            <w:tcW w:w="2926" w:type="dxa"/>
          </w:tcPr>
          <w:p w14:paraId="5C1602EA" w14:textId="088B0539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4</w:t>
            </w:r>
          </w:p>
        </w:tc>
        <w:tc>
          <w:tcPr>
            <w:tcW w:w="2926" w:type="dxa"/>
          </w:tcPr>
          <w:p w14:paraId="537AB5DB" w14:textId="7DF563E8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93AAA">
              <w:t>13</w:t>
            </w:r>
          </w:p>
        </w:tc>
      </w:tr>
      <w:tr w:rsidR="00A569CD" w14:paraId="0E242189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02B156E" w14:textId="77777777" w:rsidR="00A569CD" w:rsidRDefault="00A569CD" w:rsidP="004E07D7">
            <w:r>
              <w:t>Średnia</w:t>
            </w:r>
          </w:p>
        </w:tc>
        <w:tc>
          <w:tcPr>
            <w:tcW w:w="2926" w:type="dxa"/>
          </w:tcPr>
          <w:p w14:paraId="3FE219DE" w14:textId="6C42788F" w:rsidR="00A569CD" w:rsidRDefault="00A569C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9CD">
              <w:t>0,0176</w:t>
            </w:r>
          </w:p>
        </w:tc>
        <w:tc>
          <w:tcPr>
            <w:tcW w:w="2926" w:type="dxa"/>
          </w:tcPr>
          <w:p w14:paraId="60072BB1" w14:textId="0F8C5AAD" w:rsidR="00A569CD" w:rsidRDefault="00293AAA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93AAA">
              <w:t>0,0136</w:t>
            </w:r>
          </w:p>
        </w:tc>
      </w:tr>
    </w:tbl>
    <w:p w14:paraId="231DEFD0" w14:textId="77777777" w:rsidR="003F353B" w:rsidRDefault="003F353B" w:rsidP="00AE3729"/>
    <w:p w14:paraId="4E85C1C6" w14:textId="7F5A5BE0" w:rsidR="003F353B" w:rsidRDefault="003F353B" w:rsidP="003F353B">
      <w:pPr>
        <w:pStyle w:val="Nagwek3"/>
      </w:pPr>
      <w:bookmarkStart w:id="104" w:name="_Toc138637223"/>
      <w:r>
        <w:t>CUBE</w:t>
      </w:r>
      <w:bookmarkEnd w:id="104"/>
    </w:p>
    <w:p w14:paraId="7C67ABA5" w14:textId="28E4FE5B" w:rsidR="003F353B" w:rsidRDefault="003F353B" w:rsidP="003F353B">
      <w:pPr>
        <w:pStyle w:val="Podtytu"/>
        <w:numPr>
          <w:ilvl w:val="0"/>
          <w:numId w:val="11"/>
        </w:numPr>
      </w:pPr>
      <w:r w:rsidRPr="003F353B">
        <w:t>Suma sprzedaży w rozbiciu na gatunki i usługi.</w:t>
      </w:r>
    </w:p>
    <w:p w14:paraId="1BF7F1DC" w14:textId="77777777" w:rsidR="003F353B" w:rsidRDefault="003F353B" w:rsidP="00AE3729">
      <w:r>
        <w:t>Baza:</w:t>
      </w:r>
    </w:p>
    <w:bookmarkStart w:id="105" w:name="_MON_1749213828"/>
    <w:bookmarkEnd w:id="105"/>
    <w:p w14:paraId="54C5D29B" w14:textId="77777777" w:rsidR="003F353B" w:rsidRDefault="003F353B" w:rsidP="003F353B">
      <w:pPr>
        <w:keepNext/>
      </w:pPr>
      <w:r>
        <w:object w:dxaOrig="9072" w:dyaOrig="2280" w14:anchorId="179E7DF1">
          <v:shape id="_x0000_i1033" type="#_x0000_t75" style="width:453.75pt;height:114pt" o:ole="">
            <v:imagedata r:id="rId28" o:title=""/>
          </v:shape>
          <o:OLEObject Type="Embed" ProgID="Word.OpenDocumentText.12" ShapeID="_x0000_i1033" DrawAspect="Content" ObjectID="_1749250891" r:id="rId29"/>
        </w:object>
      </w:r>
    </w:p>
    <w:p w14:paraId="442D65CA" w14:textId="1E824B14" w:rsidR="003F353B" w:rsidRDefault="003F353B" w:rsidP="003F353B">
      <w:pPr>
        <w:pStyle w:val="Legenda"/>
      </w:pPr>
      <w:bookmarkStart w:id="106" w:name="_Toc138637119"/>
      <w:r>
        <w:t xml:space="preserve">Listing </w:t>
      </w:r>
      <w:fldSimple w:instr=" SEQ Listing \* ARABIC ">
        <w:r w:rsidR="00CC5979">
          <w:rPr>
            <w:noProof/>
          </w:rPr>
          <w:t>9</w:t>
        </w:r>
      </w:fldSimple>
      <w:r>
        <w:t>: CUBE</w:t>
      </w:r>
      <w:r w:rsidRPr="00255621">
        <w:t xml:space="preserve"> – 1 – baza</w:t>
      </w:r>
      <w:bookmarkEnd w:id="106"/>
    </w:p>
    <w:p w14:paraId="5AA81C04" w14:textId="77777777" w:rsidR="003F353B" w:rsidRDefault="003F353B" w:rsidP="00AE3729">
      <w:r>
        <w:t>Hurtownia:</w:t>
      </w:r>
    </w:p>
    <w:bookmarkStart w:id="107" w:name="_MON_1749213876"/>
    <w:bookmarkEnd w:id="107"/>
    <w:p w14:paraId="28746D85" w14:textId="77777777" w:rsidR="003F353B" w:rsidRDefault="003F353B" w:rsidP="003F353B">
      <w:pPr>
        <w:keepNext/>
      </w:pPr>
      <w:r>
        <w:object w:dxaOrig="9072" w:dyaOrig="1710" w14:anchorId="74EBD0C4">
          <v:shape id="_x0000_i1034" type="#_x0000_t75" style="width:453.75pt;height:85.5pt" o:ole="">
            <v:imagedata r:id="rId30" o:title=""/>
          </v:shape>
          <o:OLEObject Type="Embed" ProgID="Word.OpenDocumentText.12" ShapeID="_x0000_i1034" DrawAspect="Content" ObjectID="_1749250892" r:id="rId31"/>
        </w:object>
      </w:r>
    </w:p>
    <w:p w14:paraId="159A3F71" w14:textId="68AB921A" w:rsidR="003F353B" w:rsidRDefault="003F353B" w:rsidP="003F353B">
      <w:pPr>
        <w:pStyle w:val="Legenda"/>
      </w:pPr>
      <w:bookmarkStart w:id="108" w:name="_Toc138637120"/>
      <w:r>
        <w:t xml:space="preserve">Listing </w:t>
      </w:r>
      <w:fldSimple w:instr=" SEQ Listing \* ARABIC ">
        <w:r w:rsidR="00CC5979">
          <w:rPr>
            <w:noProof/>
          </w:rPr>
          <w:t>10</w:t>
        </w:r>
      </w:fldSimple>
      <w:r>
        <w:t xml:space="preserve">: </w:t>
      </w:r>
      <w:r w:rsidRPr="00935C37">
        <w:t xml:space="preserve">CUBE – 1 – </w:t>
      </w:r>
      <w:r>
        <w:t>hurtownia</w:t>
      </w:r>
      <w:bookmarkEnd w:id="108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D876D0" w14:paraId="4AAFA9CD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446360C" w14:textId="77777777" w:rsidR="00D876D0" w:rsidRDefault="00D876D0" w:rsidP="004E07D7">
            <w:r>
              <w:t>Lp.</w:t>
            </w:r>
          </w:p>
        </w:tc>
        <w:tc>
          <w:tcPr>
            <w:tcW w:w="2926" w:type="dxa"/>
          </w:tcPr>
          <w:p w14:paraId="74945CFF" w14:textId="77777777" w:rsidR="00D876D0" w:rsidRDefault="00D876D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7AC09F64" w14:textId="77777777" w:rsidR="00D876D0" w:rsidRDefault="00D876D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D876D0" w14:paraId="45F7BBEC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011FBA8" w14:textId="77777777" w:rsidR="00D876D0" w:rsidRDefault="00D876D0" w:rsidP="004E07D7">
            <w:r>
              <w:t>1</w:t>
            </w:r>
          </w:p>
        </w:tc>
        <w:tc>
          <w:tcPr>
            <w:tcW w:w="2926" w:type="dxa"/>
          </w:tcPr>
          <w:p w14:paraId="5CF0423B" w14:textId="3AB3738C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37</w:t>
            </w:r>
          </w:p>
        </w:tc>
        <w:tc>
          <w:tcPr>
            <w:tcW w:w="2926" w:type="dxa"/>
          </w:tcPr>
          <w:p w14:paraId="0829C859" w14:textId="3B7F3D9E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E7ED8">
              <w:t>35</w:t>
            </w:r>
          </w:p>
        </w:tc>
      </w:tr>
      <w:tr w:rsidR="00D876D0" w14:paraId="70485495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BF13269" w14:textId="77777777" w:rsidR="00D876D0" w:rsidRDefault="00D876D0" w:rsidP="004E07D7">
            <w:r>
              <w:t>2</w:t>
            </w:r>
          </w:p>
        </w:tc>
        <w:tc>
          <w:tcPr>
            <w:tcW w:w="2926" w:type="dxa"/>
          </w:tcPr>
          <w:p w14:paraId="7F27D2A3" w14:textId="7C5DDE80" w:rsidR="00D876D0" w:rsidRDefault="00D876D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31</w:t>
            </w:r>
          </w:p>
        </w:tc>
        <w:tc>
          <w:tcPr>
            <w:tcW w:w="2926" w:type="dxa"/>
          </w:tcPr>
          <w:p w14:paraId="35C8B804" w14:textId="6D3D7491" w:rsidR="00D876D0" w:rsidRDefault="00D876D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8E7ED8">
              <w:t>29</w:t>
            </w:r>
          </w:p>
        </w:tc>
      </w:tr>
      <w:tr w:rsidR="00D876D0" w14:paraId="0AFA199E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1E1BDE2" w14:textId="77777777" w:rsidR="00D876D0" w:rsidRDefault="00D876D0" w:rsidP="004E07D7">
            <w:r>
              <w:t>3</w:t>
            </w:r>
          </w:p>
        </w:tc>
        <w:tc>
          <w:tcPr>
            <w:tcW w:w="2926" w:type="dxa"/>
          </w:tcPr>
          <w:p w14:paraId="6C3E545A" w14:textId="2883EB32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3</w:t>
            </w:r>
          </w:p>
        </w:tc>
        <w:tc>
          <w:tcPr>
            <w:tcW w:w="2926" w:type="dxa"/>
          </w:tcPr>
          <w:p w14:paraId="2E36E4F3" w14:textId="6B7A1D57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E7ED8">
              <w:t>31</w:t>
            </w:r>
          </w:p>
        </w:tc>
      </w:tr>
      <w:tr w:rsidR="00D876D0" w14:paraId="1D86E493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7B585FC" w14:textId="77777777" w:rsidR="00D876D0" w:rsidRDefault="00D876D0" w:rsidP="004E07D7">
            <w:r>
              <w:t>Średnia</w:t>
            </w:r>
          </w:p>
        </w:tc>
        <w:tc>
          <w:tcPr>
            <w:tcW w:w="2926" w:type="dxa"/>
          </w:tcPr>
          <w:p w14:paraId="49E1E83E" w14:textId="76F1EF48" w:rsidR="00D876D0" w:rsidRDefault="00D876D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6D0">
              <w:t>0,0326</w:t>
            </w:r>
          </w:p>
        </w:tc>
        <w:tc>
          <w:tcPr>
            <w:tcW w:w="2926" w:type="dxa"/>
          </w:tcPr>
          <w:p w14:paraId="7A97683D" w14:textId="06BB4D58" w:rsidR="00D876D0" w:rsidRDefault="008E7ED8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ED8">
              <w:t>0,0336</w:t>
            </w:r>
          </w:p>
        </w:tc>
      </w:tr>
    </w:tbl>
    <w:p w14:paraId="785D078C" w14:textId="77777777" w:rsidR="009C6041" w:rsidRDefault="009C6041" w:rsidP="00AE3729"/>
    <w:p w14:paraId="5217B33A" w14:textId="77777777" w:rsidR="003F1622" w:rsidRDefault="003F1622" w:rsidP="009C6041">
      <w:pPr>
        <w:pStyle w:val="Podtytu"/>
        <w:numPr>
          <w:ilvl w:val="0"/>
          <w:numId w:val="0"/>
        </w:numPr>
      </w:pPr>
    </w:p>
    <w:p w14:paraId="1473CA37" w14:textId="72439EF2" w:rsidR="009C6041" w:rsidRDefault="009C6041" w:rsidP="009C6041">
      <w:pPr>
        <w:pStyle w:val="Podtytu"/>
        <w:numPr>
          <w:ilvl w:val="0"/>
          <w:numId w:val="0"/>
        </w:numPr>
      </w:pPr>
      <w:r w:rsidRPr="009C6041">
        <w:t>2.</w:t>
      </w:r>
      <w:r>
        <w:t xml:space="preserve"> </w:t>
      </w:r>
      <w:r w:rsidRPr="009C6041">
        <w:t xml:space="preserve">Suma sprzedaży w rozbiciu na kwiaciarnie, gatunki i usługi. </w:t>
      </w:r>
    </w:p>
    <w:p w14:paraId="0E3928EA" w14:textId="77777777" w:rsidR="009C6041" w:rsidRDefault="009C6041" w:rsidP="009C6041">
      <w:r>
        <w:t>Baza:</w:t>
      </w:r>
    </w:p>
    <w:bookmarkStart w:id="109" w:name="_MON_1749214216"/>
    <w:bookmarkEnd w:id="109"/>
    <w:p w14:paraId="61FAA90E" w14:textId="77777777" w:rsidR="003F1622" w:rsidRDefault="003F1622" w:rsidP="003F1622">
      <w:pPr>
        <w:keepNext/>
      </w:pPr>
      <w:r>
        <w:object w:dxaOrig="9072" w:dyaOrig="2565" w14:anchorId="3A488C2E">
          <v:shape id="_x0000_i1035" type="#_x0000_t75" style="width:453.75pt;height:128.25pt" o:ole="">
            <v:imagedata r:id="rId32" o:title=""/>
          </v:shape>
          <o:OLEObject Type="Embed" ProgID="Word.OpenDocumentText.12" ShapeID="_x0000_i1035" DrawAspect="Content" ObjectID="_1749250893" r:id="rId33"/>
        </w:object>
      </w:r>
    </w:p>
    <w:p w14:paraId="683474EC" w14:textId="16B18890" w:rsidR="003F1622" w:rsidRDefault="003F1622" w:rsidP="003F1622">
      <w:pPr>
        <w:pStyle w:val="Legenda"/>
      </w:pPr>
      <w:bookmarkStart w:id="110" w:name="_Toc138637121"/>
      <w:r>
        <w:t xml:space="preserve">Listing </w:t>
      </w:r>
      <w:fldSimple w:instr=" SEQ Listing \* ARABIC ">
        <w:r w:rsidR="00CC5979">
          <w:rPr>
            <w:noProof/>
          </w:rPr>
          <w:t>11</w:t>
        </w:r>
      </w:fldSimple>
      <w:r>
        <w:t xml:space="preserve">: </w:t>
      </w:r>
      <w:r w:rsidRPr="00EA1F59">
        <w:t>CUBE –</w:t>
      </w:r>
      <w:r>
        <w:t xml:space="preserve"> 2</w:t>
      </w:r>
      <w:r w:rsidRPr="00EA1F59">
        <w:t xml:space="preserve"> – baza</w:t>
      </w:r>
      <w:bookmarkEnd w:id="110"/>
    </w:p>
    <w:p w14:paraId="719F7B3C" w14:textId="77777777" w:rsidR="00706E9A" w:rsidRDefault="00706E9A">
      <w:r>
        <w:br w:type="page"/>
      </w:r>
    </w:p>
    <w:p w14:paraId="60990364" w14:textId="77777777" w:rsidR="00706E9A" w:rsidRDefault="00706E9A" w:rsidP="009C6041">
      <w:r>
        <w:lastRenderedPageBreak/>
        <w:t>Hurtownia:</w:t>
      </w:r>
    </w:p>
    <w:bookmarkStart w:id="111" w:name="_MON_1749214290"/>
    <w:bookmarkEnd w:id="111"/>
    <w:p w14:paraId="2CBBC476" w14:textId="77777777" w:rsidR="00706E9A" w:rsidRDefault="00706E9A" w:rsidP="00706E9A">
      <w:pPr>
        <w:keepNext/>
      </w:pPr>
      <w:r>
        <w:object w:dxaOrig="9072" w:dyaOrig="1995" w14:anchorId="097E9AAA">
          <v:shape id="_x0000_i1036" type="#_x0000_t75" style="width:453.75pt;height:99.75pt" o:ole="">
            <v:imagedata r:id="rId34" o:title=""/>
          </v:shape>
          <o:OLEObject Type="Embed" ProgID="Word.OpenDocumentText.12" ShapeID="_x0000_i1036" DrawAspect="Content" ObjectID="_1749250894" r:id="rId35"/>
        </w:object>
      </w:r>
    </w:p>
    <w:p w14:paraId="3A6CA27B" w14:textId="5539449A" w:rsidR="00706E9A" w:rsidRDefault="00706E9A" w:rsidP="00706E9A">
      <w:pPr>
        <w:pStyle w:val="Legenda"/>
      </w:pPr>
      <w:bookmarkStart w:id="112" w:name="_Toc138637122"/>
      <w:r>
        <w:t xml:space="preserve">Listing </w:t>
      </w:r>
      <w:fldSimple w:instr=" SEQ Listing \* ARABIC ">
        <w:r w:rsidR="00CC5979">
          <w:rPr>
            <w:noProof/>
          </w:rPr>
          <w:t>12</w:t>
        </w:r>
      </w:fldSimple>
      <w:r>
        <w:t xml:space="preserve">: </w:t>
      </w:r>
      <w:r w:rsidRPr="000C31C3">
        <w:t xml:space="preserve">CUBE – </w:t>
      </w:r>
      <w:r>
        <w:t>2</w:t>
      </w:r>
      <w:r w:rsidRPr="000C31C3">
        <w:t xml:space="preserve"> – hurtownia</w:t>
      </w:r>
      <w:bookmarkEnd w:id="112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800231" w14:paraId="7A9B3462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764C684" w14:textId="77777777" w:rsidR="00800231" w:rsidRDefault="00800231" w:rsidP="004E07D7">
            <w:r>
              <w:t>Lp.</w:t>
            </w:r>
          </w:p>
        </w:tc>
        <w:tc>
          <w:tcPr>
            <w:tcW w:w="2926" w:type="dxa"/>
          </w:tcPr>
          <w:p w14:paraId="7020BCE5" w14:textId="77777777" w:rsidR="00800231" w:rsidRDefault="00800231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32FBA2A4" w14:textId="77777777" w:rsidR="00800231" w:rsidRDefault="00800231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800231" w14:paraId="4A1FFA54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F358665" w14:textId="77777777" w:rsidR="00800231" w:rsidRDefault="00800231" w:rsidP="004E07D7">
            <w:r>
              <w:t>1</w:t>
            </w:r>
          </w:p>
        </w:tc>
        <w:tc>
          <w:tcPr>
            <w:tcW w:w="2926" w:type="dxa"/>
          </w:tcPr>
          <w:p w14:paraId="33718EA8" w14:textId="7057764B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1A0DFD">
              <w:t>101</w:t>
            </w:r>
          </w:p>
        </w:tc>
        <w:tc>
          <w:tcPr>
            <w:tcW w:w="2926" w:type="dxa"/>
          </w:tcPr>
          <w:p w14:paraId="267AA530" w14:textId="42FF1480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E2508A">
              <w:t>104</w:t>
            </w:r>
          </w:p>
        </w:tc>
      </w:tr>
      <w:tr w:rsidR="00800231" w14:paraId="2AFBF612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7D344D4" w14:textId="77777777" w:rsidR="00800231" w:rsidRDefault="00800231" w:rsidP="004E07D7">
            <w:r>
              <w:t>2</w:t>
            </w:r>
          </w:p>
        </w:tc>
        <w:tc>
          <w:tcPr>
            <w:tcW w:w="2926" w:type="dxa"/>
          </w:tcPr>
          <w:p w14:paraId="0F044A77" w14:textId="583A90C5" w:rsidR="00800231" w:rsidRDefault="00800231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1A0DFD">
              <w:t>9</w:t>
            </w:r>
            <w:r>
              <w:t>8</w:t>
            </w:r>
          </w:p>
        </w:tc>
        <w:tc>
          <w:tcPr>
            <w:tcW w:w="2926" w:type="dxa"/>
          </w:tcPr>
          <w:p w14:paraId="32A97BB7" w14:textId="279DE5A1" w:rsidR="00800231" w:rsidRDefault="00800231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E2508A">
              <w:t>97</w:t>
            </w:r>
          </w:p>
        </w:tc>
      </w:tr>
      <w:tr w:rsidR="00800231" w14:paraId="5D43FE55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F1BDB2C" w14:textId="77777777" w:rsidR="00800231" w:rsidRDefault="00800231" w:rsidP="004E07D7">
            <w:r>
              <w:t>3</w:t>
            </w:r>
          </w:p>
        </w:tc>
        <w:tc>
          <w:tcPr>
            <w:tcW w:w="2926" w:type="dxa"/>
          </w:tcPr>
          <w:p w14:paraId="0AB3D72B" w14:textId="2CD06BB7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1A0DFD">
              <w:t>97</w:t>
            </w:r>
          </w:p>
        </w:tc>
        <w:tc>
          <w:tcPr>
            <w:tcW w:w="2926" w:type="dxa"/>
          </w:tcPr>
          <w:p w14:paraId="3052383B" w14:textId="752AEC07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2508A">
              <w:t>95</w:t>
            </w:r>
          </w:p>
        </w:tc>
      </w:tr>
      <w:tr w:rsidR="00800231" w14:paraId="38A036F9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480E6FC" w14:textId="77777777" w:rsidR="00800231" w:rsidRDefault="00800231" w:rsidP="004E07D7">
            <w:r>
              <w:t>Średnia</w:t>
            </w:r>
          </w:p>
        </w:tc>
        <w:tc>
          <w:tcPr>
            <w:tcW w:w="2926" w:type="dxa"/>
          </w:tcPr>
          <w:p w14:paraId="302A1ECD" w14:textId="314CC610" w:rsidR="00800231" w:rsidRDefault="001A0DF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986</w:t>
            </w:r>
          </w:p>
        </w:tc>
        <w:tc>
          <w:tcPr>
            <w:tcW w:w="2926" w:type="dxa"/>
          </w:tcPr>
          <w:p w14:paraId="5AEC5C5D" w14:textId="315F81EC" w:rsidR="00800231" w:rsidRDefault="00E2508A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508A">
              <w:t>0,0986</w:t>
            </w:r>
          </w:p>
        </w:tc>
      </w:tr>
    </w:tbl>
    <w:p w14:paraId="390C2685" w14:textId="77777777" w:rsidR="00FD742D" w:rsidRDefault="00FD742D" w:rsidP="009C6041"/>
    <w:p w14:paraId="4393378D" w14:textId="77777777" w:rsidR="00FD742D" w:rsidRDefault="00FD742D" w:rsidP="00FD742D">
      <w:pPr>
        <w:pStyle w:val="Podtytu"/>
      </w:pPr>
      <w:r>
        <w:t xml:space="preserve">3. </w:t>
      </w:r>
      <w:r w:rsidRPr="00FD742D">
        <w:t>Suma sprzedaży w rozbiciu na kwiaciarnie, miasta i gatunki.</w:t>
      </w:r>
    </w:p>
    <w:p w14:paraId="70AECB1E" w14:textId="77777777" w:rsidR="00FD742D" w:rsidRDefault="00FD742D" w:rsidP="00FD742D">
      <w:r>
        <w:t>Baza:</w:t>
      </w:r>
    </w:p>
    <w:bookmarkStart w:id="113" w:name="_MON_1749214622"/>
    <w:bookmarkEnd w:id="113"/>
    <w:p w14:paraId="6AC31ED4" w14:textId="77777777" w:rsidR="00FD742D" w:rsidRDefault="00FD742D" w:rsidP="00FD742D">
      <w:pPr>
        <w:keepNext/>
      </w:pPr>
      <w:r>
        <w:object w:dxaOrig="9072" w:dyaOrig="2280" w14:anchorId="2A7AEADD">
          <v:shape id="_x0000_i1037" type="#_x0000_t75" style="width:453.75pt;height:114pt" o:ole="">
            <v:imagedata r:id="rId36" o:title=""/>
          </v:shape>
          <o:OLEObject Type="Embed" ProgID="Word.OpenDocumentText.12" ShapeID="_x0000_i1037" DrawAspect="Content" ObjectID="_1749250895" r:id="rId37"/>
        </w:object>
      </w:r>
    </w:p>
    <w:p w14:paraId="5A82AAB1" w14:textId="1BBE20B7" w:rsidR="00FD742D" w:rsidRDefault="00FD742D" w:rsidP="00FD742D">
      <w:pPr>
        <w:pStyle w:val="Legenda"/>
      </w:pPr>
      <w:bookmarkStart w:id="114" w:name="_Toc138637123"/>
      <w:r>
        <w:t xml:space="preserve">Listing </w:t>
      </w:r>
      <w:fldSimple w:instr=" SEQ Listing \* ARABIC ">
        <w:r w:rsidR="00CC5979">
          <w:rPr>
            <w:noProof/>
          </w:rPr>
          <w:t>13</w:t>
        </w:r>
      </w:fldSimple>
      <w:r>
        <w:t>:</w:t>
      </w:r>
      <w:r w:rsidRPr="00C37989">
        <w:t xml:space="preserve"> CUBE – </w:t>
      </w:r>
      <w:r>
        <w:t>3</w:t>
      </w:r>
      <w:r w:rsidRPr="00C37989">
        <w:t xml:space="preserve"> – baza</w:t>
      </w:r>
      <w:bookmarkEnd w:id="114"/>
    </w:p>
    <w:p w14:paraId="6960CD5D" w14:textId="455ADF0D" w:rsidR="00FD742D" w:rsidRDefault="00FD742D" w:rsidP="00FD742D">
      <w:r>
        <w:t>Hurtownia:</w:t>
      </w:r>
    </w:p>
    <w:bookmarkStart w:id="115" w:name="_MON_1749214657"/>
    <w:bookmarkEnd w:id="115"/>
    <w:p w14:paraId="4B43708F" w14:textId="77777777" w:rsidR="00FD742D" w:rsidRDefault="00FD742D" w:rsidP="00FD742D">
      <w:pPr>
        <w:keepNext/>
      </w:pPr>
      <w:r>
        <w:object w:dxaOrig="9072" w:dyaOrig="1995" w14:anchorId="49B30230">
          <v:shape id="_x0000_i1038" type="#_x0000_t75" style="width:453.75pt;height:99.75pt" o:ole="">
            <v:imagedata r:id="rId38" o:title=""/>
          </v:shape>
          <o:OLEObject Type="Embed" ProgID="Word.OpenDocumentText.12" ShapeID="_x0000_i1038" DrawAspect="Content" ObjectID="_1749250896" r:id="rId39"/>
        </w:object>
      </w:r>
    </w:p>
    <w:p w14:paraId="0F5BE6C1" w14:textId="3B0B54B5" w:rsidR="00FD742D" w:rsidRPr="00FD742D" w:rsidRDefault="00FD742D" w:rsidP="00FD742D">
      <w:pPr>
        <w:pStyle w:val="Legenda"/>
      </w:pPr>
      <w:bookmarkStart w:id="116" w:name="_Toc138637124"/>
      <w:r>
        <w:t xml:space="preserve">Listing </w:t>
      </w:r>
      <w:fldSimple w:instr=" SEQ Listing \* ARABIC ">
        <w:r w:rsidR="00CC5979">
          <w:rPr>
            <w:noProof/>
          </w:rPr>
          <w:t>14</w:t>
        </w:r>
      </w:fldSimple>
      <w:r>
        <w:t xml:space="preserve">: </w:t>
      </w:r>
      <w:r w:rsidRPr="00E1143A">
        <w:t xml:space="preserve">CUBE – </w:t>
      </w:r>
      <w:r>
        <w:t>3</w:t>
      </w:r>
      <w:r w:rsidRPr="00E1143A">
        <w:t xml:space="preserve"> – hurtownia</w:t>
      </w:r>
      <w:bookmarkEnd w:id="116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FD742D" w14:paraId="208E3AF4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160E2366" w14:textId="77777777" w:rsidR="00FD742D" w:rsidRDefault="00FD742D" w:rsidP="004E07D7">
            <w:r>
              <w:t>Lp.</w:t>
            </w:r>
          </w:p>
        </w:tc>
        <w:tc>
          <w:tcPr>
            <w:tcW w:w="2926" w:type="dxa"/>
          </w:tcPr>
          <w:p w14:paraId="3770B1F5" w14:textId="77777777" w:rsidR="00FD742D" w:rsidRDefault="00FD742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7967DCCA" w14:textId="77777777" w:rsidR="00FD742D" w:rsidRDefault="00FD742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FD742D" w14:paraId="34A74D49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B786900" w14:textId="77777777" w:rsidR="00FD742D" w:rsidRDefault="00FD742D" w:rsidP="004E07D7">
            <w:r>
              <w:t>1</w:t>
            </w:r>
          </w:p>
        </w:tc>
        <w:tc>
          <w:tcPr>
            <w:tcW w:w="2926" w:type="dxa"/>
          </w:tcPr>
          <w:p w14:paraId="2560EDFB" w14:textId="768FCC77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84</w:t>
            </w:r>
          </w:p>
        </w:tc>
        <w:tc>
          <w:tcPr>
            <w:tcW w:w="2926" w:type="dxa"/>
          </w:tcPr>
          <w:p w14:paraId="12968CE1" w14:textId="713054D7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C31957">
              <w:t>071</w:t>
            </w:r>
          </w:p>
        </w:tc>
      </w:tr>
      <w:tr w:rsidR="00FD742D" w14:paraId="2DD0B87E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14CB02E" w14:textId="77777777" w:rsidR="00FD742D" w:rsidRDefault="00FD742D" w:rsidP="004E07D7">
            <w:r>
              <w:t>2</w:t>
            </w:r>
          </w:p>
        </w:tc>
        <w:tc>
          <w:tcPr>
            <w:tcW w:w="2926" w:type="dxa"/>
          </w:tcPr>
          <w:p w14:paraId="460F9333" w14:textId="07C73CAF" w:rsidR="00FD742D" w:rsidRDefault="00FD742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79</w:t>
            </w:r>
          </w:p>
        </w:tc>
        <w:tc>
          <w:tcPr>
            <w:tcW w:w="2926" w:type="dxa"/>
          </w:tcPr>
          <w:p w14:paraId="5E8EF819" w14:textId="66DDB646" w:rsidR="00FD742D" w:rsidRDefault="00FD742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C31957">
              <w:t>8</w:t>
            </w:r>
          </w:p>
        </w:tc>
      </w:tr>
      <w:tr w:rsidR="00FD742D" w14:paraId="4FD8ABB6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B427258" w14:textId="77777777" w:rsidR="00FD742D" w:rsidRDefault="00FD742D" w:rsidP="004E07D7">
            <w:r>
              <w:t>3</w:t>
            </w:r>
          </w:p>
        </w:tc>
        <w:tc>
          <w:tcPr>
            <w:tcW w:w="2926" w:type="dxa"/>
          </w:tcPr>
          <w:p w14:paraId="7F297920" w14:textId="74E013F5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71</w:t>
            </w:r>
          </w:p>
        </w:tc>
        <w:tc>
          <w:tcPr>
            <w:tcW w:w="2926" w:type="dxa"/>
          </w:tcPr>
          <w:p w14:paraId="7518B4B0" w14:textId="3F51E14B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C31957">
              <w:t>79</w:t>
            </w:r>
          </w:p>
        </w:tc>
      </w:tr>
      <w:tr w:rsidR="00FD742D" w14:paraId="1030FA00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64054FC" w14:textId="77777777" w:rsidR="00FD742D" w:rsidRDefault="00FD742D" w:rsidP="004E07D7">
            <w:r>
              <w:t>Średnia</w:t>
            </w:r>
          </w:p>
        </w:tc>
        <w:tc>
          <w:tcPr>
            <w:tcW w:w="2926" w:type="dxa"/>
          </w:tcPr>
          <w:p w14:paraId="2D0928A8" w14:textId="298D57F5" w:rsidR="00FD742D" w:rsidRDefault="00FD742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742D">
              <w:t>0,078</w:t>
            </w:r>
          </w:p>
        </w:tc>
        <w:tc>
          <w:tcPr>
            <w:tcW w:w="2926" w:type="dxa"/>
          </w:tcPr>
          <w:p w14:paraId="53697817" w14:textId="2356EAB9" w:rsidR="00FD742D" w:rsidRDefault="00C31957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31957">
              <w:t>0,076</w:t>
            </w:r>
          </w:p>
        </w:tc>
      </w:tr>
    </w:tbl>
    <w:p w14:paraId="02EC4BB7" w14:textId="77777777" w:rsidR="00D5602C" w:rsidRDefault="00D5602C" w:rsidP="00FD742D"/>
    <w:p w14:paraId="1FD79F1B" w14:textId="77777777" w:rsidR="00D5602C" w:rsidRDefault="00D5602C">
      <w:r>
        <w:br w:type="page"/>
      </w:r>
    </w:p>
    <w:p w14:paraId="2DFF8B21" w14:textId="4CFE81B6" w:rsidR="00D5602C" w:rsidRDefault="00D5602C" w:rsidP="00D5602C">
      <w:pPr>
        <w:pStyle w:val="Nagwek3"/>
      </w:pPr>
      <w:bookmarkStart w:id="117" w:name="_Toc138637224"/>
      <w:r>
        <w:lastRenderedPageBreak/>
        <w:t>Partycje Obliczeniowe</w:t>
      </w:r>
      <w:bookmarkEnd w:id="117"/>
    </w:p>
    <w:p w14:paraId="20BDB28E" w14:textId="77777777" w:rsidR="00D5602C" w:rsidRDefault="00D5602C" w:rsidP="00D5602C">
      <w:pPr>
        <w:pStyle w:val="Podtytu"/>
      </w:pPr>
      <w:r>
        <w:t xml:space="preserve">1. </w:t>
      </w:r>
      <w:r w:rsidRPr="00D5602C">
        <w:t>Suma sprzedaży dla każdej kwiaciarni i gatunku kwiatu w danym miesiącu.</w:t>
      </w:r>
    </w:p>
    <w:p w14:paraId="165CAD02" w14:textId="77777777" w:rsidR="00D5602C" w:rsidRDefault="00D5602C" w:rsidP="00D5602C">
      <w:r>
        <w:t>Baza:</w:t>
      </w:r>
    </w:p>
    <w:bookmarkStart w:id="118" w:name="_MON_1749215318"/>
    <w:bookmarkEnd w:id="118"/>
    <w:p w14:paraId="2999B275" w14:textId="77777777" w:rsidR="00D5602C" w:rsidRDefault="00D5602C" w:rsidP="00D5602C">
      <w:pPr>
        <w:keepNext/>
      </w:pPr>
      <w:r>
        <w:object w:dxaOrig="9072" w:dyaOrig="2565" w14:anchorId="17E4E00A">
          <v:shape id="_x0000_i1039" type="#_x0000_t75" style="width:453.75pt;height:128.25pt" o:ole="">
            <v:imagedata r:id="rId40" o:title=""/>
          </v:shape>
          <o:OLEObject Type="Embed" ProgID="Word.OpenDocumentText.12" ShapeID="_x0000_i1039" DrawAspect="Content" ObjectID="_1749250897" r:id="rId41"/>
        </w:object>
      </w:r>
    </w:p>
    <w:p w14:paraId="0860006F" w14:textId="103D2235" w:rsidR="00D5602C" w:rsidRDefault="00D5602C" w:rsidP="00D5602C">
      <w:pPr>
        <w:pStyle w:val="Legenda"/>
      </w:pPr>
      <w:bookmarkStart w:id="119" w:name="_Toc138637125"/>
      <w:r>
        <w:t xml:space="preserve">Listing </w:t>
      </w:r>
      <w:fldSimple w:instr=" SEQ Listing \* ARABIC ">
        <w:r w:rsidR="00CC5979">
          <w:rPr>
            <w:noProof/>
          </w:rPr>
          <w:t>15</w:t>
        </w:r>
      </w:fldSimple>
      <w:r>
        <w:t>: Partycje Obliczeniowe</w:t>
      </w:r>
      <w:r w:rsidRPr="004A0CB0">
        <w:t xml:space="preserve"> – </w:t>
      </w:r>
      <w:r>
        <w:t>1</w:t>
      </w:r>
      <w:r w:rsidRPr="004A0CB0">
        <w:t xml:space="preserve"> – baza</w:t>
      </w:r>
      <w:bookmarkEnd w:id="119"/>
    </w:p>
    <w:p w14:paraId="01699F68" w14:textId="77777777" w:rsidR="00D5602C" w:rsidRDefault="00D5602C" w:rsidP="00D5602C">
      <w:r>
        <w:t>Hurtownia:</w:t>
      </w:r>
    </w:p>
    <w:bookmarkStart w:id="120" w:name="_MON_1749215373"/>
    <w:bookmarkEnd w:id="120"/>
    <w:p w14:paraId="2FB0BAC0" w14:textId="77777777" w:rsidR="00D5602C" w:rsidRDefault="00D5602C" w:rsidP="00D5602C">
      <w:pPr>
        <w:keepNext/>
      </w:pPr>
      <w:r>
        <w:object w:dxaOrig="9072" w:dyaOrig="1710" w14:anchorId="79168289">
          <v:shape id="_x0000_i1040" type="#_x0000_t75" style="width:453.75pt;height:85.5pt" o:ole="">
            <v:imagedata r:id="rId42" o:title=""/>
          </v:shape>
          <o:OLEObject Type="Embed" ProgID="Word.OpenDocumentText.12" ShapeID="_x0000_i1040" DrawAspect="Content" ObjectID="_1749250898" r:id="rId43"/>
        </w:object>
      </w:r>
    </w:p>
    <w:p w14:paraId="29F91C76" w14:textId="7023C866" w:rsidR="00D5602C" w:rsidRDefault="00D5602C" w:rsidP="00D5602C">
      <w:pPr>
        <w:pStyle w:val="Legenda"/>
      </w:pPr>
      <w:bookmarkStart w:id="121" w:name="_Toc138637126"/>
      <w:r>
        <w:t xml:space="preserve">Listing </w:t>
      </w:r>
      <w:fldSimple w:instr=" SEQ Listing \* ARABIC ">
        <w:r w:rsidR="00CC5979">
          <w:rPr>
            <w:noProof/>
          </w:rPr>
          <w:t>16</w:t>
        </w:r>
      </w:fldSimple>
      <w:r>
        <w:t xml:space="preserve">: </w:t>
      </w:r>
      <w:r w:rsidRPr="00892CCF">
        <w:t xml:space="preserve">Partycje Obliczeniowe – 1 – </w:t>
      </w:r>
      <w:r>
        <w:t>hurtownia</w:t>
      </w:r>
      <w:bookmarkEnd w:id="121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F47D5F" w14:paraId="1AE9877E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028CBBD" w14:textId="77777777" w:rsidR="00F47D5F" w:rsidRDefault="00F47D5F" w:rsidP="004E07D7">
            <w:r>
              <w:t>Lp.</w:t>
            </w:r>
          </w:p>
        </w:tc>
        <w:tc>
          <w:tcPr>
            <w:tcW w:w="2926" w:type="dxa"/>
          </w:tcPr>
          <w:p w14:paraId="181D038E" w14:textId="77777777" w:rsidR="00F47D5F" w:rsidRDefault="00F47D5F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C1E2120" w14:textId="77777777" w:rsidR="00F47D5F" w:rsidRDefault="00F47D5F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F47D5F" w14:paraId="79A0F602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BFFAF77" w14:textId="77777777" w:rsidR="00F47D5F" w:rsidRDefault="00F47D5F" w:rsidP="004E07D7">
            <w:r>
              <w:t>1</w:t>
            </w:r>
          </w:p>
        </w:tc>
        <w:tc>
          <w:tcPr>
            <w:tcW w:w="2926" w:type="dxa"/>
          </w:tcPr>
          <w:p w14:paraId="6AFB0EAB" w14:textId="2DB01788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4770B3">
              <w:t>03</w:t>
            </w:r>
          </w:p>
        </w:tc>
        <w:tc>
          <w:tcPr>
            <w:tcW w:w="2926" w:type="dxa"/>
          </w:tcPr>
          <w:p w14:paraId="3C6E96EE" w14:textId="12B66C3B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4770B3">
              <w:t>026</w:t>
            </w:r>
          </w:p>
        </w:tc>
      </w:tr>
      <w:tr w:rsidR="00F47D5F" w14:paraId="7A5705D3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F0AAADB" w14:textId="77777777" w:rsidR="00F47D5F" w:rsidRDefault="00F47D5F" w:rsidP="004E07D7">
            <w:r>
              <w:t>2</w:t>
            </w:r>
          </w:p>
        </w:tc>
        <w:tc>
          <w:tcPr>
            <w:tcW w:w="2926" w:type="dxa"/>
          </w:tcPr>
          <w:p w14:paraId="47495E69" w14:textId="6C7FA6C2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 w:rsidR="004770B3">
              <w:t>03</w:t>
            </w:r>
          </w:p>
        </w:tc>
        <w:tc>
          <w:tcPr>
            <w:tcW w:w="2926" w:type="dxa"/>
          </w:tcPr>
          <w:p w14:paraId="64B7CD97" w14:textId="7C884176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4770B3">
              <w:t>27</w:t>
            </w:r>
          </w:p>
        </w:tc>
      </w:tr>
      <w:tr w:rsidR="00F47D5F" w14:paraId="40AC5830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7876609" w14:textId="77777777" w:rsidR="00F47D5F" w:rsidRDefault="00F47D5F" w:rsidP="004E07D7">
            <w:r>
              <w:t>3</w:t>
            </w:r>
          </w:p>
        </w:tc>
        <w:tc>
          <w:tcPr>
            <w:tcW w:w="2926" w:type="dxa"/>
          </w:tcPr>
          <w:p w14:paraId="2062672D" w14:textId="0B9616BA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0B3">
              <w:t>26</w:t>
            </w:r>
          </w:p>
        </w:tc>
        <w:tc>
          <w:tcPr>
            <w:tcW w:w="2926" w:type="dxa"/>
          </w:tcPr>
          <w:p w14:paraId="7A1CDF38" w14:textId="62D36CF1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0B3">
              <w:t>2</w:t>
            </w:r>
            <w:r>
              <w:t>5</w:t>
            </w:r>
          </w:p>
        </w:tc>
      </w:tr>
      <w:tr w:rsidR="00F47D5F" w14:paraId="5A0A55C1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EBFF232" w14:textId="77777777" w:rsidR="00F47D5F" w:rsidRDefault="00F47D5F" w:rsidP="004E07D7">
            <w:r>
              <w:t>Średnia</w:t>
            </w:r>
          </w:p>
        </w:tc>
        <w:tc>
          <w:tcPr>
            <w:tcW w:w="2926" w:type="dxa"/>
          </w:tcPr>
          <w:p w14:paraId="14BB29F4" w14:textId="4E5A5A8D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</w:t>
            </w:r>
            <w:r w:rsidR="004770B3">
              <w:t>2</w:t>
            </w:r>
            <w:r w:rsidRPr="001A0DFD">
              <w:t>86</w:t>
            </w:r>
          </w:p>
        </w:tc>
        <w:tc>
          <w:tcPr>
            <w:tcW w:w="2926" w:type="dxa"/>
          </w:tcPr>
          <w:p w14:paraId="6B453B8C" w14:textId="1B8F0160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508A">
              <w:t>0,0</w:t>
            </w:r>
            <w:r w:rsidR="004770B3">
              <w:t>26</w:t>
            </w:r>
          </w:p>
        </w:tc>
      </w:tr>
    </w:tbl>
    <w:p w14:paraId="592C7A4E" w14:textId="77777777" w:rsidR="00801A14" w:rsidRDefault="00801A14" w:rsidP="00D5602C"/>
    <w:p w14:paraId="1A5CF4FB" w14:textId="0CEB641A" w:rsidR="00801A14" w:rsidRDefault="00801A14" w:rsidP="00801A14">
      <w:pPr>
        <w:pStyle w:val="Podtytu"/>
      </w:pPr>
      <w:r>
        <w:t xml:space="preserve">2. </w:t>
      </w:r>
      <w:r w:rsidRPr="00801A14">
        <w:t>Średnia cena sprzedaży dla każdego pracownika i usługi w danym miesiącu.</w:t>
      </w:r>
    </w:p>
    <w:p w14:paraId="7335CB55" w14:textId="0CF783E6" w:rsidR="00801A14" w:rsidRDefault="00801A14" w:rsidP="00801A14">
      <w:r>
        <w:t>Baza:</w:t>
      </w:r>
    </w:p>
    <w:bookmarkStart w:id="122" w:name="_MON_1749215735"/>
    <w:bookmarkEnd w:id="122"/>
    <w:p w14:paraId="0C323749" w14:textId="77777777" w:rsidR="00801A14" w:rsidRDefault="00801A14" w:rsidP="00801A14">
      <w:pPr>
        <w:keepNext/>
      </w:pPr>
      <w:r>
        <w:object w:dxaOrig="9072" w:dyaOrig="2850" w14:anchorId="4C1768A9">
          <v:shape id="_x0000_i1041" type="#_x0000_t75" style="width:453.75pt;height:142.5pt" o:ole="">
            <v:imagedata r:id="rId44" o:title=""/>
          </v:shape>
          <o:OLEObject Type="Embed" ProgID="Word.OpenDocumentText.12" ShapeID="_x0000_i1041" DrawAspect="Content" ObjectID="_1749250899" r:id="rId45"/>
        </w:object>
      </w:r>
    </w:p>
    <w:p w14:paraId="2185CB41" w14:textId="394B7C02" w:rsidR="00801A14" w:rsidRDefault="00801A14" w:rsidP="00801A14">
      <w:pPr>
        <w:pStyle w:val="Legenda"/>
      </w:pPr>
      <w:bookmarkStart w:id="123" w:name="_Toc138637127"/>
      <w:r>
        <w:t xml:space="preserve">Listing </w:t>
      </w:r>
      <w:fldSimple w:instr=" SEQ Listing \* ARABIC ">
        <w:r w:rsidR="00CC5979">
          <w:rPr>
            <w:noProof/>
          </w:rPr>
          <w:t>17</w:t>
        </w:r>
      </w:fldSimple>
      <w:r>
        <w:t xml:space="preserve">: </w:t>
      </w:r>
      <w:r w:rsidRPr="00D24F8C">
        <w:t xml:space="preserve">Partycje Obliczeniowe – </w:t>
      </w:r>
      <w:r>
        <w:t xml:space="preserve">2 </w:t>
      </w:r>
      <w:r w:rsidRPr="00D24F8C">
        <w:t xml:space="preserve">– </w:t>
      </w:r>
      <w:r>
        <w:t>baza</w:t>
      </w:r>
      <w:bookmarkEnd w:id="123"/>
    </w:p>
    <w:p w14:paraId="328EB2F2" w14:textId="33B64C4A" w:rsidR="00801A14" w:rsidRDefault="00801A14" w:rsidP="00801A14">
      <w:r>
        <w:t>Hurtownia:</w:t>
      </w:r>
    </w:p>
    <w:bookmarkStart w:id="124" w:name="_MON_1749215784"/>
    <w:bookmarkEnd w:id="124"/>
    <w:p w14:paraId="47248C4B" w14:textId="77777777" w:rsidR="00801A14" w:rsidRDefault="00801A14" w:rsidP="00801A14">
      <w:pPr>
        <w:keepNext/>
      </w:pPr>
      <w:r>
        <w:object w:dxaOrig="9072" w:dyaOrig="1710" w14:anchorId="59912442">
          <v:shape id="_x0000_i1042" type="#_x0000_t75" style="width:453.75pt;height:85.5pt" o:ole="">
            <v:imagedata r:id="rId46" o:title=""/>
          </v:shape>
          <o:OLEObject Type="Embed" ProgID="Word.OpenDocumentText.12" ShapeID="_x0000_i1042" DrawAspect="Content" ObjectID="_1749250900" r:id="rId47"/>
        </w:object>
      </w:r>
    </w:p>
    <w:p w14:paraId="61209043" w14:textId="5817313F" w:rsidR="00801A14" w:rsidRPr="00801A14" w:rsidRDefault="00801A14" w:rsidP="00801A14">
      <w:pPr>
        <w:pStyle w:val="Legenda"/>
      </w:pPr>
      <w:bookmarkStart w:id="125" w:name="_Toc138637128"/>
      <w:r>
        <w:t xml:space="preserve">Listing </w:t>
      </w:r>
      <w:fldSimple w:instr=" SEQ Listing \* ARABIC ">
        <w:r w:rsidR="00CC5979">
          <w:rPr>
            <w:noProof/>
          </w:rPr>
          <w:t>18</w:t>
        </w:r>
      </w:fldSimple>
      <w:r>
        <w:t xml:space="preserve">: </w:t>
      </w:r>
      <w:r w:rsidRPr="00B4144B">
        <w:t xml:space="preserve">Partycje Obliczeniowe – 2 – </w:t>
      </w:r>
      <w:r>
        <w:t>hurtownia</w:t>
      </w:r>
      <w:bookmarkEnd w:id="125"/>
    </w:p>
    <w:p w14:paraId="5A275167" w14:textId="77777777" w:rsidR="002047E3" w:rsidRDefault="002047E3" w:rsidP="00D5602C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2047E3" w14:paraId="3F0C19C9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E775B7C" w14:textId="77777777" w:rsidR="002047E3" w:rsidRDefault="002047E3" w:rsidP="004E07D7">
            <w:r>
              <w:lastRenderedPageBreak/>
              <w:t>Lp.</w:t>
            </w:r>
          </w:p>
        </w:tc>
        <w:tc>
          <w:tcPr>
            <w:tcW w:w="2926" w:type="dxa"/>
          </w:tcPr>
          <w:p w14:paraId="73FD9CE7" w14:textId="77777777" w:rsidR="002047E3" w:rsidRDefault="002047E3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37949AB" w14:textId="77777777" w:rsidR="002047E3" w:rsidRDefault="002047E3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2047E3" w14:paraId="1B619DC9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E4606BD" w14:textId="77777777" w:rsidR="002047E3" w:rsidRDefault="002047E3" w:rsidP="004E07D7">
            <w:r>
              <w:t>1</w:t>
            </w:r>
          </w:p>
        </w:tc>
        <w:tc>
          <w:tcPr>
            <w:tcW w:w="2926" w:type="dxa"/>
          </w:tcPr>
          <w:p w14:paraId="6F7D6EE1" w14:textId="5B92050D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47</w:t>
            </w:r>
          </w:p>
        </w:tc>
        <w:tc>
          <w:tcPr>
            <w:tcW w:w="2926" w:type="dxa"/>
          </w:tcPr>
          <w:p w14:paraId="3A138EFF" w14:textId="2240076F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915D70">
              <w:t>38</w:t>
            </w:r>
          </w:p>
        </w:tc>
      </w:tr>
      <w:tr w:rsidR="002047E3" w14:paraId="4066B77F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AEEF6FF" w14:textId="77777777" w:rsidR="002047E3" w:rsidRDefault="002047E3" w:rsidP="004E07D7">
            <w:r>
              <w:t>2</w:t>
            </w:r>
          </w:p>
        </w:tc>
        <w:tc>
          <w:tcPr>
            <w:tcW w:w="2926" w:type="dxa"/>
          </w:tcPr>
          <w:p w14:paraId="0C865959" w14:textId="4CF0305F" w:rsidR="002047E3" w:rsidRDefault="002047E3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6</w:t>
            </w:r>
          </w:p>
        </w:tc>
        <w:tc>
          <w:tcPr>
            <w:tcW w:w="2926" w:type="dxa"/>
          </w:tcPr>
          <w:p w14:paraId="191E7477" w14:textId="2A5A1E92" w:rsidR="002047E3" w:rsidRDefault="002047E3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915D70">
              <w:t>24</w:t>
            </w:r>
          </w:p>
        </w:tc>
      </w:tr>
      <w:tr w:rsidR="002047E3" w14:paraId="273D469B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F9A5ACE" w14:textId="77777777" w:rsidR="002047E3" w:rsidRDefault="002047E3" w:rsidP="004E07D7">
            <w:r>
              <w:t>3</w:t>
            </w:r>
          </w:p>
        </w:tc>
        <w:tc>
          <w:tcPr>
            <w:tcW w:w="2926" w:type="dxa"/>
          </w:tcPr>
          <w:p w14:paraId="1F9A583F" w14:textId="77777777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6</w:t>
            </w:r>
          </w:p>
        </w:tc>
        <w:tc>
          <w:tcPr>
            <w:tcW w:w="2926" w:type="dxa"/>
          </w:tcPr>
          <w:p w14:paraId="7F382055" w14:textId="10BE8C12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915D70">
              <w:t>21</w:t>
            </w:r>
          </w:p>
        </w:tc>
      </w:tr>
      <w:tr w:rsidR="002047E3" w14:paraId="3DD66D17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4CA672C" w14:textId="77777777" w:rsidR="002047E3" w:rsidRDefault="002047E3" w:rsidP="004E07D7">
            <w:r>
              <w:t>Średnia</w:t>
            </w:r>
          </w:p>
        </w:tc>
        <w:tc>
          <w:tcPr>
            <w:tcW w:w="2926" w:type="dxa"/>
          </w:tcPr>
          <w:p w14:paraId="13E4EC09" w14:textId="5FF44CEC" w:rsidR="002047E3" w:rsidRDefault="002047E3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</w:t>
            </w:r>
            <w:r>
              <w:t>33</w:t>
            </w:r>
          </w:p>
        </w:tc>
        <w:tc>
          <w:tcPr>
            <w:tcW w:w="2926" w:type="dxa"/>
          </w:tcPr>
          <w:p w14:paraId="503FE238" w14:textId="2B0830DD" w:rsidR="002047E3" w:rsidRDefault="00915D7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5D70">
              <w:t>0,0276</w:t>
            </w:r>
          </w:p>
        </w:tc>
      </w:tr>
    </w:tbl>
    <w:p w14:paraId="4E0664C9" w14:textId="77777777" w:rsidR="00C53AE3" w:rsidRDefault="00C53AE3" w:rsidP="00D5602C"/>
    <w:p w14:paraId="784D93E2" w14:textId="77777777" w:rsidR="00C53AE3" w:rsidRDefault="00C53AE3" w:rsidP="00C53AE3">
      <w:pPr>
        <w:pStyle w:val="Podtytu"/>
      </w:pPr>
    </w:p>
    <w:p w14:paraId="6655412B" w14:textId="054D0F38" w:rsidR="00C53AE3" w:rsidRDefault="00C53AE3" w:rsidP="00C53AE3">
      <w:pPr>
        <w:pStyle w:val="Podtytu"/>
      </w:pPr>
      <w:r>
        <w:t xml:space="preserve">3. </w:t>
      </w:r>
      <w:r w:rsidRPr="00C53AE3">
        <w:t>Liczba transakcji dla każdej kwiaciarni i klienta w danym miesiącu.</w:t>
      </w:r>
    </w:p>
    <w:p w14:paraId="5629A29A" w14:textId="77777777" w:rsidR="00C53AE3" w:rsidRDefault="00C53AE3" w:rsidP="00D5602C">
      <w:r>
        <w:t>Baza:</w:t>
      </w:r>
    </w:p>
    <w:bookmarkStart w:id="126" w:name="_MON_1749216027"/>
    <w:bookmarkEnd w:id="126"/>
    <w:p w14:paraId="162EB060" w14:textId="77777777" w:rsidR="00491520" w:rsidRDefault="00491520" w:rsidP="00491520">
      <w:pPr>
        <w:keepNext/>
      </w:pPr>
      <w:r>
        <w:object w:dxaOrig="9072" w:dyaOrig="2565" w14:anchorId="4E86552F">
          <v:shape id="_x0000_i1043" type="#_x0000_t75" style="width:453.75pt;height:128.25pt" o:ole="">
            <v:imagedata r:id="rId48" o:title=""/>
          </v:shape>
          <o:OLEObject Type="Embed" ProgID="Word.OpenDocumentText.12" ShapeID="_x0000_i1043" DrawAspect="Content" ObjectID="_1749250901" r:id="rId49"/>
        </w:object>
      </w:r>
    </w:p>
    <w:p w14:paraId="183118A3" w14:textId="49C2106B" w:rsidR="00491520" w:rsidRDefault="00491520" w:rsidP="00491520">
      <w:pPr>
        <w:pStyle w:val="Legenda"/>
      </w:pPr>
      <w:bookmarkStart w:id="127" w:name="_Toc138637129"/>
      <w:r>
        <w:t xml:space="preserve">Listing </w:t>
      </w:r>
      <w:fldSimple w:instr=" SEQ Listing \* ARABIC ">
        <w:r w:rsidR="00CC5979">
          <w:rPr>
            <w:noProof/>
          </w:rPr>
          <w:t>19</w:t>
        </w:r>
      </w:fldSimple>
      <w:r>
        <w:t xml:space="preserve">: </w:t>
      </w:r>
      <w:r w:rsidRPr="005125CD">
        <w:t xml:space="preserve">Partycje Obliczeniowe – </w:t>
      </w:r>
      <w:r>
        <w:t>3</w:t>
      </w:r>
      <w:r w:rsidRPr="005125CD">
        <w:t xml:space="preserve"> – baza</w:t>
      </w:r>
      <w:bookmarkEnd w:id="127"/>
    </w:p>
    <w:p w14:paraId="22584DB6" w14:textId="77777777" w:rsidR="00491520" w:rsidRDefault="00491520" w:rsidP="00D5602C">
      <w:r>
        <w:t>Hurtownia:</w:t>
      </w:r>
    </w:p>
    <w:bookmarkStart w:id="128" w:name="_MON_1749216062"/>
    <w:bookmarkEnd w:id="128"/>
    <w:p w14:paraId="25CE1D9D" w14:textId="77777777" w:rsidR="00491520" w:rsidRDefault="00491520" w:rsidP="00491520">
      <w:pPr>
        <w:keepNext/>
      </w:pPr>
      <w:r>
        <w:object w:dxaOrig="9072" w:dyaOrig="1710" w14:anchorId="3A5CA7D4">
          <v:shape id="_x0000_i1044" type="#_x0000_t75" style="width:453.75pt;height:85.5pt" o:ole="">
            <v:imagedata r:id="rId50" o:title=""/>
          </v:shape>
          <o:OLEObject Type="Embed" ProgID="Word.OpenDocumentText.12" ShapeID="_x0000_i1044" DrawAspect="Content" ObjectID="_1749250902" r:id="rId51"/>
        </w:object>
      </w:r>
    </w:p>
    <w:p w14:paraId="6F52D737" w14:textId="7BF27D43" w:rsidR="00491520" w:rsidRDefault="00491520" w:rsidP="00491520">
      <w:pPr>
        <w:pStyle w:val="Legenda"/>
      </w:pPr>
      <w:bookmarkStart w:id="129" w:name="_Toc138637130"/>
      <w:r>
        <w:t xml:space="preserve">Listing </w:t>
      </w:r>
      <w:fldSimple w:instr=" SEQ Listing \* ARABIC ">
        <w:r w:rsidR="00CC5979">
          <w:rPr>
            <w:noProof/>
          </w:rPr>
          <w:t>20</w:t>
        </w:r>
      </w:fldSimple>
      <w:r>
        <w:t xml:space="preserve">: </w:t>
      </w:r>
      <w:r w:rsidRPr="00BE66DB">
        <w:t xml:space="preserve">Partycje Obliczeniowe – </w:t>
      </w:r>
      <w:r>
        <w:t>3</w:t>
      </w:r>
      <w:r w:rsidRPr="00BE66DB">
        <w:t xml:space="preserve"> – hurtownia</w:t>
      </w:r>
      <w:bookmarkEnd w:id="129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491520" w14:paraId="7EC863A5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53CEE08" w14:textId="77777777" w:rsidR="00491520" w:rsidRDefault="00491520" w:rsidP="004E07D7">
            <w:r>
              <w:t>Lp.</w:t>
            </w:r>
          </w:p>
        </w:tc>
        <w:tc>
          <w:tcPr>
            <w:tcW w:w="2926" w:type="dxa"/>
          </w:tcPr>
          <w:p w14:paraId="3D84AFED" w14:textId="77777777" w:rsidR="00491520" w:rsidRDefault="0049152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65DFD3A" w14:textId="77777777" w:rsidR="00491520" w:rsidRDefault="0049152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491520" w14:paraId="622D89BD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8A3BF61" w14:textId="77777777" w:rsidR="00491520" w:rsidRDefault="00491520" w:rsidP="004E07D7">
            <w:r>
              <w:t>1</w:t>
            </w:r>
          </w:p>
        </w:tc>
        <w:tc>
          <w:tcPr>
            <w:tcW w:w="2926" w:type="dxa"/>
          </w:tcPr>
          <w:p w14:paraId="6CF1D19D" w14:textId="4D56D671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38</w:t>
            </w:r>
          </w:p>
        </w:tc>
        <w:tc>
          <w:tcPr>
            <w:tcW w:w="2926" w:type="dxa"/>
          </w:tcPr>
          <w:p w14:paraId="14036B06" w14:textId="5C28A337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19</w:t>
            </w:r>
          </w:p>
        </w:tc>
      </w:tr>
      <w:tr w:rsidR="00491520" w14:paraId="233F37FD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809F938" w14:textId="77777777" w:rsidR="00491520" w:rsidRDefault="00491520" w:rsidP="004E07D7">
            <w:r>
              <w:t>2</w:t>
            </w:r>
          </w:p>
        </w:tc>
        <w:tc>
          <w:tcPr>
            <w:tcW w:w="2926" w:type="dxa"/>
          </w:tcPr>
          <w:p w14:paraId="01AA9FDB" w14:textId="3FFFEEC1" w:rsidR="00491520" w:rsidRDefault="0049152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F60AD5">
              <w:t>28</w:t>
            </w:r>
          </w:p>
        </w:tc>
        <w:tc>
          <w:tcPr>
            <w:tcW w:w="2926" w:type="dxa"/>
          </w:tcPr>
          <w:p w14:paraId="09C3451E" w14:textId="3AE408CA" w:rsidR="00491520" w:rsidRDefault="0049152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F60AD5">
              <w:t>15</w:t>
            </w:r>
          </w:p>
        </w:tc>
      </w:tr>
      <w:tr w:rsidR="00491520" w14:paraId="397AF162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B53B633" w14:textId="77777777" w:rsidR="00491520" w:rsidRDefault="00491520" w:rsidP="004E07D7">
            <w:r>
              <w:t>3</w:t>
            </w:r>
          </w:p>
        </w:tc>
        <w:tc>
          <w:tcPr>
            <w:tcW w:w="2926" w:type="dxa"/>
          </w:tcPr>
          <w:p w14:paraId="65819030" w14:textId="20248F0A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24</w:t>
            </w:r>
          </w:p>
        </w:tc>
        <w:tc>
          <w:tcPr>
            <w:tcW w:w="2926" w:type="dxa"/>
          </w:tcPr>
          <w:p w14:paraId="368578E0" w14:textId="4881DBA6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18</w:t>
            </w:r>
          </w:p>
        </w:tc>
      </w:tr>
      <w:tr w:rsidR="00491520" w14:paraId="0CE4D5C8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C8B056F" w14:textId="77777777" w:rsidR="00491520" w:rsidRDefault="00491520" w:rsidP="004E07D7">
            <w:r>
              <w:t>Średnia</w:t>
            </w:r>
          </w:p>
        </w:tc>
        <w:tc>
          <w:tcPr>
            <w:tcW w:w="2926" w:type="dxa"/>
          </w:tcPr>
          <w:p w14:paraId="3C5C3C15" w14:textId="35904115" w:rsidR="00491520" w:rsidRDefault="0049152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</w:t>
            </w:r>
            <w:r>
              <w:t>3</w:t>
            </w:r>
          </w:p>
        </w:tc>
        <w:tc>
          <w:tcPr>
            <w:tcW w:w="2926" w:type="dxa"/>
          </w:tcPr>
          <w:p w14:paraId="3979B36B" w14:textId="2EECB6EF" w:rsidR="00491520" w:rsidRDefault="00F60AD5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0AD5">
              <w:t>0,0173</w:t>
            </w:r>
          </w:p>
        </w:tc>
      </w:tr>
    </w:tbl>
    <w:p w14:paraId="09D5B9DF" w14:textId="77777777" w:rsidR="00B13FC1" w:rsidRDefault="00B13FC1" w:rsidP="00D5602C"/>
    <w:p w14:paraId="2CBE01B0" w14:textId="77777777" w:rsidR="00315F83" w:rsidRDefault="00315F83" w:rsidP="00D5602C"/>
    <w:p w14:paraId="6D935297" w14:textId="77777777" w:rsidR="00315F83" w:rsidRDefault="00315F83" w:rsidP="00D5602C"/>
    <w:p w14:paraId="32D349C8" w14:textId="77777777" w:rsidR="00315F83" w:rsidRDefault="00315F83" w:rsidP="00B13FC1">
      <w:pPr>
        <w:pStyle w:val="Nagwek3"/>
      </w:pPr>
    </w:p>
    <w:p w14:paraId="67484865" w14:textId="645F3078" w:rsidR="00B13FC1" w:rsidRDefault="00B13FC1" w:rsidP="00B13FC1">
      <w:pPr>
        <w:pStyle w:val="Nagwek3"/>
      </w:pPr>
      <w:bookmarkStart w:id="130" w:name="_Toc138637225"/>
      <w:r>
        <w:t>Okna Czasowe</w:t>
      </w:r>
      <w:bookmarkEnd w:id="130"/>
    </w:p>
    <w:p w14:paraId="5A8BD82A" w14:textId="77777777" w:rsidR="00315F83" w:rsidRDefault="00315F83" w:rsidP="00315F83">
      <w:pPr>
        <w:pStyle w:val="Podtytu"/>
        <w:numPr>
          <w:ilvl w:val="0"/>
          <w:numId w:val="0"/>
        </w:numPr>
      </w:pPr>
      <w:r w:rsidRPr="00315F83">
        <w:t>1.</w:t>
      </w:r>
      <w:r>
        <w:t xml:space="preserve"> </w:t>
      </w:r>
      <w:r w:rsidRPr="00315F83">
        <w:t>Suma sprzedaży w bieżącym i poprzednim miesiącu dla każdej kwiaciarni.</w:t>
      </w:r>
    </w:p>
    <w:p w14:paraId="485AF88E" w14:textId="77777777" w:rsidR="00315F83" w:rsidRDefault="00315F83" w:rsidP="00315F83">
      <w:r>
        <w:t>Baza:</w:t>
      </w:r>
    </w:p>
    <w:bookmarkStart w:id="131" w:name="_MON_1749247341"/>
    <w:bookmarkEnd w:id="131"/>
    <w:p w14:paraId="79B765AF" w14:textId="77777777" w:rsidR="00315F83" w:rsidRDefault="00315F83" w:rsidP="00315F83">
      <w:pPr>
        <w:keepNext/>
      </w:pPr>
      <w:r>
        <w:object w:dxaOrig="9072" w:dyaOrig="1710" w14:anchorId="3BFE8BA1">
          <v:shape id="_x0000_i1046" type="#_x0000_t75" style="width:453.75pt;height:85.5pt" o:ole="">
            <v:imagedata r:id="rId52" o:title=""/>
          </v:shape>
          <o:OLEObject Type="Embed" ProgID="Word.OpenDocumentText.12" ShapeID="_x0000_i1046" DrawAspect="Content" ObjectID="_1749250903" r:id="rId53"/>
        </w:object>
      </w:r>
    </w:p>
    <w:p w14:paraId="0BC4ECCE" w14:textId="7392C2BB" w:rsidR="00315F83" w:rsidRDefault="00315F83" w:rsidP="00315F83">
      <w:pPr>
        <w:pStyle w:val="Legenda"/>
      </w:pPr>
      <w:bookmarkStart w:id="132" w:name="_Toc138637131"/>
      <w:r>
        <w:t xml:space="preserve">Listing </w:t>
      </w:r>
      <w:fldSimple w:instr=" SEQ Listing \* ARABIC ">
        <w:r w:rsidR="00CC5979">
          <w:rPr>
            <w:noProof/>
          </w:rPr>
          <w:t>21</w:t>
        </w:r>
      </w:fldSimple>
      <w:r>
        <w:t>: Okna Czasowe</w:t>
      </w:r>
      <w:r w:rsidRPr="00A213FF">
        <w:t xml:space="preserve"> – </w:t>
      </w:r>
      <w:r>
        <w:t>1</w:t>
      </w:r>
      <w:r w:rsidRPr="00A213FF">
        <w:t xml:space="preserve"> – baza</w:t>
      </w:r>
      <w:bookmarkEnd w:id="132"/>
    </w:p>
    <w:p w14:paraId="77CED44D" w14:textId="77777777" w:rsidR="00315F83" w:rsidRDefault="00315F83">
      <w:r>
        <w:br w:type="page"/>
      </w:r>
    </w:p>
    <w:p w14:paraId="629EA74E" w14:textId="77777777" w:rsidR="00315F83" w:rsidRDefault="00315F83" w:rsidP="00315F83">
      <w:r>
        <w:lastRenderedPageBreak/>
        <w:t>Hurtownia:</w:t>
      </w:r>
    </w:p>
    <w:bookmarkStart w:id="133" w:name="_MON_1749247410"/>
    <w:bookmarkEnd w:id="133"/>
    <w:p w14:paraId="5065B096" w14:textId="77777777" w:rsidR="00315F83" w:rsidRDefault="00315F83" w:rsidP="00315F83">
      <w:pPr>
        <w:keepNext/>
      </w:pPr>
      <w:r>
        <w:object w:dxaOrig="9072" w:dyaOrig="1710" w14:anchorId="4399959C">
          <v:shape id="_x0000_i1049" type="#_x0000_t75" style="width:453.75pt;height:85.5pt" o:ole="">
            <v:imagedata r:id="rId54" o:title=""/>
          </v:shape>
          <o:OLEObject Type="Embed" ProgID="Word.OpenDocumentText.12" ShapeID="_x0000_i1049" DrawAspect="Content" ObjectID="_1749250904" r:id="rId55"/>
        </w:object>
      </w:r>
    </w:p>
    <w:p w14:paraId="683443F4" w14:textId="6753ECF9" w:rsidR="00315F83" w:rsidRDefault="00315F83" w:rsidP="00315F83">
      <w:pPr>
        <w:pStyle w:val="Legenda"/>
      </w:pPr>
      <w:bookmarkStart w:id="134" w:name="_Toc138637132"/>
      <w:r>
        <w:t xml:space="preserve">Listing </w:t>
      </w:r>
      <w:fldSimple w:instr=" SEQ Listing \* ARABIC ">
        <w:r w:rsidR="00CC5979">
          <w:rPr>
            <w:noProof/>
          </w:rPr>
          <w:t>22</w:t>
        </w:r>
      </w:fldSimple>
      <w:r>
        <w:t xml:space="preserve">: </w:t>
      </w:r>
      <w:r w:rsidRPr="00032A01">
        <w:t xml:space="preserve">Okna Czasowe – 1 – </w:t>
      </w:r>
      <w:r>
        <w:t>hurtownia</w:t>
      </w:r>
      <w:bookmarkEnd w:id="134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B83735" w14:paraId="1A98E3D2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03E6139" w14:textId="77777777" w:rsidR="00B83735" w:rsidRDefault="00B83735" w:rsidP="001D4A67">
            <w:r>
              <w:t>Lp.</w:t>
            </w:r>
          </w:p>
        </w:tc>
        <w:tc>
          <w:tcPr>
            <w:tcW w:w="2926" w:type="dxa"/>
          </w:tcPr>
          <w:p w14:paraId="2424B09C" w14:textId="77777777" w:rsidR="00B83735" w:rsidRDefault="00B83735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E980F8A" w14:textId="77777777" w:rsidR="00B83735" w:rsidRDefault="00B83735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B83735" w14:paraId="17AF6DF7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668BC16" w14:textId="77777777" w:rsidR="00B83735" w:rsidRDefault="00B83735" w:rsidP="001D4A67">
            <w:r>
              <w:t>1</w:t>
            </w:r>
          </w:p>
        </w:tc>
        <w:tc>
          <w:tcPr>
            <w:tcW w:w="2926" w:type="dxa"/>
          </w:tcPr>
          <w:p w14:paraId="2B049F2A" w14:textId="052FBD66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751B71">
              <w:t>07</w:t>
            </w:r>
          </w:p>
        </w:tc>
        <w:tc>
          <w:tcPr>
            <w:tcW w:w="2926" w:type="dxa"/>
          </w:tcPr>
          <w:p w14:paraId="6B5ADBCE" w14:textId="2E01E5E7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22D3A">
              <w:t>59</w:t>
            </w:r>
          </w:p>
        </w:tc>
      </w:tr>
      <w:tr w:rsidR="00B83735" w14:paraId="420AF3E6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01A6796" w14:textId="77777777" w:rsidR="00B83735" w:rsidRDefault="00B83735" w:rsidP="001D4A67">
            <w:r>
              <w:t>2</w:t>
            </w:r>
          </w:p>
        </w:tc>
        <w:tc>
          <w:tcPr>
            <w:tcW w:w="2926" w:type="dxa"/>
          </w:tcPr>
          <w:p w14:paraId="5004AA93" w14:textId="13A5F25A" w:rsidR="00B83735" w:rsidRDefault="00B83735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751B71">
              <w:t>68</w:t>
            </w:r>
          </w:p>
        </w:tc>
        <w:tc>
          <w:tcPr>
            <w:tcW w:w="2926" w:type="dxa"/>
          </w:tcPr>
          <w:p w14:paraId="5E10B55F" w14:textId="18CCA8F2" w:rsidR="00B83735" w:rsidRDefault="00B83735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822D3A">
              <w:t>49</w:t>
            </w:r>
          </w:p>
        </w:tc>
      </w:tr>
      <w:tr w:rsidR="00B83735" w14:paraId="4D73DCC3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93B9818" w14:textId="77777777" w:rsidR="00B83735" w:rsidRDefault="00B83735" w:rsidP="001D4A67">
            <w:r>
              <w:t>3</w:t>
            </w:r>
          </w:p>
        </w:tc>
        <w:tc>
          <w:tcPr>
            <w:tcW w:w="2926" w:type="dxa"/>
          </w:tcPr>
          <w:p w14:paraId="3E46ACE2" w14:textId="4344C0F5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751B71">
              <w:t>57</w:t>
            </w:r>
          </w:p>
        </w:tc>
        <w:tc>
          <w:tcPr>
            <w:tcW w:w="2926" w:type="dxa"/>
          </w:tcPr>
          <w:p w14:paraId="38631D9D" w14:textId="06F77A2F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22D3A">
              <w:t>48</w:t>
            </w:r>
          </w:p>
        </w:tc>
      </w:tr>
      <w:tr w:rsidR="00B83735" w14:paraId="2321E4BE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0E8FEAD" w14:textId="77777777" w:rsidR="00B83735" w:rsidRDefault="00B83735" w:rsidP="001D4A67">
            <w:r>
              <w:t>Średnia</w:t>
            </w:r>
          </w:p>
        </w:tc>
        <w:tc>
          <w:tcPr>
            <w:tcW w:w="2926" w:type="dxa"/>
          </w:tcPr>
          <w:p w14:paraId="357F2AE2" w14:textId="4EFB0C0D" w:rsidR="00B83735" w:rsidRDefault="00751B71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1B71">
              <w:t>0,065</w:t>
            </w:r>
          </w:p>
        </w:tc>
        <w:tc>
          <w:tcPr>
            <w:tcW w:w="2926" w:type="dxa"/>
          </w:tcPr>
          <w:p w14:paraId="6A9CF9A3" w14:textId="5FC589DE" w:rsidR="00B83735" w:rsidRDefault="00B83735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0AD5">
              <w:t>0,0</w:t>
            </w:r>
            <w:r w:rsidR="00822D3A">
              <w:t>52</w:t>
            </w:r>
          </w:p>
        </w:tc>
      </w:tr>
    </w:tbl>
    <w:p w14:paraId="357A39CC" w14:textId="77777777" w:rsidR="002E3C85" w:rsidRDefault="002E3C85" w:rsidP="00315F83"/>
    <w:p w14:paraId="284D13B9" w14:textId="77777777" w:rsidR="002E3C85" w:rsidRDefault="002E3C85" w:rsidP="00315F83"/>
    <w:p w14:paraId="37783971" w14:textId="77777777" w:rsidR="0032592B" w:rsidRDefault="002E3C85" w:rsidP="002E3C85">
      <w:pPr>
        <w:pStyle w:val="Podtytu"/>
        <w:numPr>
          <w:ilvl w:val="0"/>
          <w:numId w:val="0"/>
        </w:numPr>
      </w:pPr>
      <w:r w:rsidRPr="002E3C85">
        <w:t>2.</w:t>
      </w:r>
      <w:r>
        <w:t xml:space="preserve"> </w:t>
      </w:r>
      <w:r w:rsidRPr="002E3C85">
        <w:t>Średnia cena sprzedaży dla każdego gatunku kwiatu w danym miesiącu oraz w całym roku.</w:t>
      </w:r>
    </w:p>
    <w:p w14:paraId="758BEDC2" w14:textId="77777777" w:rsidR="0032592B" w:rsidRDefault="0032592B" w:rsidP="0032592B">
      <w:r>
        <w:t>Baza:</w:t>
      </w:r>
    </w:p>
    <w:bookmarkStart w:id="135" w:name="_MON_1749247849"/>
    <w:bookmarkEnd w:id="135"/>
    <w:p w14:paraId="75627571" w14:textId="77777777" w:rsidR="00D31FE9" w:rsidRDefault="00D31FE9" w:rsidP="00D31FE9">
      <w:pPr>
        <w:keepNext/>
      </w:pPr>
      <w:r>
        <w:object w:dxaOrig="9072" w:dyaOrig="2850" w14:anchorId="4ACA0546">
          <v:shape id="_x0000_i1052" type="#_x0000_t75" style="width:453.75pt;height:142.5pt" o:ole="">
            <v:imagedata r:id="rId56" o:title=""/>
          </v:shape>
          <o:OLEObject Type="Embed" ProgID="Word.OpenDocumentText.12" ShapeID="_x0000_i1052" DrawAspect="Content" ObjectID="_1749250905" r:id="rId57"/>
        </w:object>
      </w:r>
    </w:p>
    <w:p w14:paraId="5D406C6E" w14:textId="59E95221" w:rsidR="00D31FE9" w:rsidRDefault="00D31FE9" w:rsidP="00D31FE9">
      <w:pPr>
        <w:pStyle w:val="Legenda"/>
      </w:pPr>
      <w:bookmarkStart w:id="136" w:name="_Toc138637133"/>
      <w:r>
        <w:t xml:space="preserve">Listing </w:t>
      </w:r>
      <w:fldSimple w:instr=" SEQ Listing \* ARABIC ">
        <w:r w:rsidR="00CC5979">
          <w:rPr>
            <w:noProof/>
          </w:rPr>
          <w:t>23</w:t>
        </w:r>
      </w:fldSimple>
      <w:r>
        <w:t xml:space="preserve">: </w:t>
      </w:r>
      <w:r w:rsidRPr="004E01F9">
        <w:t xml:space="preserve">Okna Czasowe – </w:t>
      </w:r>
      <w:r>
        <w:t>2</w:t>
      </w:r>
      <w:r w:rsidRPr="004E01F9">
        <w:t xml:space="preserve"> – baza</w:t>
      </w:r>
      <w:bookmarkEnd w:id="136"/>
    </w:p>
    <w:p w14:paraId="725D141D" w14:textId="77777777" w:rsidR="00D31FE9" w:rsidRDefault="00D31FE9" w:rsidP="0032592B">
      <w:r>
        <w:t>Hurtownia:</w:t>
      </w:r>
    </w:p>
    <w:bookmarkStart w:id="137" w:name="_MON_1749247888"/>
    <w:bookmarkEnd w:id="137"/>
    <w:p w14:paraId="1079E17C" w14:textId="77777777" w:rsidR="00D31FE9" w:rsidRDefault="00D31FE9" w:rsidP="00D31FE9">
      <w:pPr>
        <w:keepNext/>
      </w:pPr>
      <w:r>
        <w:object w:dxaOrig="9072" w:dyaOrig="2565" w14:anchorId="50D54DF5">
          <v:shape id="_x0000_i1055" type="#_x0000_t75" style="width:453.75pt;height:128.25pt" o:ole="">
            <v:imagedata r:id="rId58" o:title=""/>
          </v:shape>
          <o:OLEObject Type="Embed" ProgID="Word.OpenDocumentText.12" ShapeID="_x0000_i1055" DrawAspect="Content" ObjectID="_1749250906" r:id="rId59"/>
        </w:object>
      </w:r>
    </w:p>
    <w:p w14:paraId="2ECC17E2" w14:textId="75395F88" w:rsidR="00D31FE9" w:rsidRDefault="00D31FE9" w:rsidP="00D31FE9">
      <w:pPr>
        <w:pStyle w:val="Legenda"/>
      </w:pPr>
      <w:bookmarkStart w:id="138" w:name="_Toc138637134"/>
      <w:r>
        <w:t xml:space="preserve">Listing </w:t>
      </w:r>
      <w:fldSimple w:instr=" SEQ Listing \* ARABIC ">
        <w:r w:rsidR="00CC5979">
          <w:rPr>
            <w:noProof/>
          </w:rPr>
          <w:t>24</w:t>
        </w:r>
      </w:fldSimple>
      <w:r>
        <w:t xml:space="preserve">: </w:t>
      </w:r>
      <w:r w:rsidRPr="000F45DC">
        <w:t xml:space="preserve">Okna Czasowe – 2 – </w:t>
      </w:r>
      <w:r>
        <w:t>hurtownia</w:t>
      </w:r>
      <w:bookmarkEnd w:id="138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D31FE9" w14:paraId="7A999DE2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493F01A9" w14:textId="77777777" w:rsidR="00D31FE9" w:rsidRDefault="00D31FE9" w:rsidP="001D4A67">
            <w:r>
              <w:t>Lp.</w:t>
            </w:r>
          </w:p>
        </w:tc>
        <w:tc>
          <w:tcPr>
            <w:tcW w:w="2926" w:type="dxa"/>
          </w:tcPr>
          <w:p w14:paraId="112F8FEF" w14:textId="77777777" w:rsidR="00D31FE9" w:rsidRDefault="00D31FE9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8B1731A" w14:textId="77777777" w:rsidR="00D31FE9" w:rsidRDefault="00D31FE9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D31FE9" w14:paraId="58849A4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4AE773" w14:textId="77777777" w:rsidR="00D31FE9" w:rsidRDefault="00D31FE9" w:rsidP="001D4A67">
            <w:r>
              <w:t>1</w:t>
            </w:r>
          </w:p>
        </w:tc>
        <w:tc>
          <w:tcPr>
            <w:tcW w:w="2926" w:type="dxa"/>
          </w:tcPr>
          <w:p w14:paraId="3E9E2CD3" w14:textId="7BA09AB7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6620B5">
              <w:t>43</w:t>
            </w:r>
          </w:p>
        </w:tc>
        <w:tc>
          <w:tcPr>
            <w:tcW w:w="2926" w:type="dxa"/>
          </w:tcPr>
          <w:p w14:paraId="552A72D8" w14:textId="25AA563F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70F60">
              <w:t>42</w:t>
            </w:r>
          </w:p>
        </w:tc>
      </w:tr>
      <w:tr w:rsidR="00D31FE9" w14:paraId="56165574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1FF035" w14:textId="77777777" w:rsidR="00D31FE9" w:rsidRDefault="00D31FE9" w:rsidP="001D4A67">
            <w:r>
              <w:t>2</w:t>
            </w:r>
          </w:p>
        </w:tc>
        <w:tc>
          <w:tcPr>
            <w:tcW w:w="2926" w:type="dxa"/>
          </w:tcPr>
          <w:p w14:paraId="4E4F0D9A" w14:textId="03A31A90" w:rsidR="00D31FE9" w:rsidRDefault="00D31FE9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6620B5">
              <w:t>4</w:t>
            </w:r>
          </w:p>
        </w:tc>
        <w:tc>
          <w:tcPr>
            <w:tcW w:w="2926" w:type="dxa"/>
          </w:tcPr>
          <w:p w14:paraId="49C99999" w14:textId="1FFC70CA" w:rsidR="00D31FE9" w:rsidRDefault="00D31FE9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370F60">
              <w:t>42</w:t>
            </w:r>
          </w:p>
        </w:tc>
      </w:tr>
      <w:tr w:rsidR="00D31FE9" w14:paraId="62D6F9A0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1D918EF" w14:textId="77777777" w:rsidR="00D31FE9" w:rsidRDefault="00D31FE9" w:rsidP="001D4A67">
            <w:r>
              <w:t>3</w:t>
            </w:r>
          </w:p>
        </w:tc>
        <w:tc>
          <w:tcPr>
            <w:tcW w:w="2926" w:type="dxa"/>
          </w:tcPr>
          <w:p w14:paraId="709E61D6" w14:textId="081665B8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6620B5">
              <w:t>46</w:t>
            </w:r>
          </w:p>
        </w:tc>
        <w:tc>
          <w:tcPr>
            <w:tcW w:w="2926" w:type="dxa"/>
          </w:tcPr>
          <w:p w14:paraId="071C46DB" w14:textId="4D1B2833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70F60">
              <w:t>37</w:t>
            </w:r>
          </w:p>
        </w:tc>
      </w:tr>
      <w:tr w:rsidR="00D31FE9" w14:paraId="52864063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C33668F" w14:textId="77777777" w:rsidR="00D31FE9" w:rsidRDefault="00D31FE9" w:rsidP="001D4A67">
            <w:r>
              <w:t>Średnia</w:t>
            </w:r>
          </w:p>
        </w:tc>
        <w:tc>
          <w:tcPr>
            <w:tcW w:w="2926" w:type="dxa"/>
          </w:tcPr>
          <w:p w14:paraId="0AF26A52" w14:textId="6B773B3E" w:rsidR="00D31FE9" w:rsidRDefault="00D31FE9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</w:t>
            </w:r>
            <w:r w:rsidR="006620B5" w:rsidRPr="006620B5">
              <w:t>,043</w:t>
            </w:r>
          </w:p>
        </w:tc>
        <w:tc>
          <w:tcPr>
            <w:tcW w:w="2926" w:type="dxa"/>
          </w:tcPr>
          <w:p w14:paraId="10E594B3" w14:textId="34A3E1D3" w:rsidR="00D31FE9" w:rsidRDefault="00370F60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0F60">
              <w:t>0,0403</w:t>
            </w:r>
          </w:p>
        </w:tc>
      </w:tr>
    </w:tbl>
    <w:p w14:paraId="76D4862F" w14:textId="77777777" w:rsidR="00880173" w:rsidRDefault="00880173" w:rsidP="0032592B"/>
    <w:p w14:paraId="170F1E83" w14:textId="77777777" w:rsidR="00880173" w:rsidRDefault="00880173">
      <w:r>
        <w:br w:type="page"/>
      </w:r>
    </w:p>
    <w:p w14:paraId="65628294" w14:textId="77777777" w:rsidR="00880173" w:rsidRDefault="00880173" w:rsidP="00880173">
      <w:pPr>
        <w:pStyle w:val="Podtytu"/>
      </w:pPr>
      <w:r>
        <w:lastRenderedPageBreak/>
        <w:t xml:space="preserve">3. </w:t>
      </w:r>
      <w:r w:rsidRPr="00880173">
        <w:t>Różnica w liczbie transakcji pomiędzy bieżącym a poprzednim miesiącem dla każdej kwiaciarni.</w:t>
      </w:r>
    </w:p>
    <w:p w14:paraId="155D1214" w14:textId="6F9AFCAE" w:rsidR="00880173" w:rsidRDefault="00880173" w:rsidP="00880173">
      <w:r>
        <w:t>Baza:</w:t>
      </w:r>
    </w:p>
    <w:bookmarkStart w:id="139" w:name="_MON_1749248236"/>
    <w:bookmarkEnd w:id="139"/>
    <w:p w14:paraId="699FA2A2" w14:textId="77777777" w:rsidR="00880173" w:rsidRDefault="00880173" w:rsidP="00880173">
      <w:pPr>
        <w:keepNext/>
      </w:pPr>
      <w:r>
        <w:object w:dxaOrig="9072" w:dyaOrig="1995" w14:anchorId="71B19F94">
          <v:shape id="_x0000_i1058" type="#_x0000_t75" style="width:453.75pt;height:99.75pt" o:ole="">
            <v:imagedata r:id="rId60" o:title=""/>
          </v:shape>
          <o:OLEObject Type="Embed" ProgID="Word.OpenDocumentText.12" ShapeID="_x0000_i1058" DrawAspect="Content" ObjectID="_1749250907" r:id="rId61"/>
        </w:object>
      </w:r>
    </w:p>
    <w:p w14:paraId="2C2F19CA" w14:textId="0D1B6E5F" w:rsidR="00880173" w:rsidRDefault="00880173" w:rsidP="00880173">
      <w:pPr>
        <w:pStyle w:val="Legenda"/>
      </w:pPr>
      <w:bookmarkStart w:id="140" w:name="_Toc138637135"/>
      <w:r>
        <w:t xml:space="preserve">Listing </w:t>
      </w:r>
      <w:fldSimple w:instr=" SEQ Listing \* ARABIC ">
        <w:r w:rsidR="00CC5979">
          <w:rPr>
            <w:noProof/>
          </w:rPr>
          <w:t>25</w:t>
        </w:r>
      </w:fldSimple>
      <w:r>
        <w:t xml:space="preserve">: </w:t>
      </w:r>
      <w:r w:rsidRPr="00B53488">
        <w:t xml:space="preserve">Okna Czasowe – </w:t>
      </w:r>
      <w:r>
        <w:t>3</w:t>
      </w:r>
      <w:r w:rsidRPr="00B53488">
        <w:t xml:space="preserve"> – baza</w:t>
      </w:r>
      <w:bookmarkEnd w:id="140"/>
    </w:p>
    <w:p w14:paraId="27E0958E" w14:textId="77777777" w:rsidR="001000B4" w:rsidRDefault="001000B4" w:rsidP="00880173"/>
    <w:p w14:paraId="5A4A4856" w14:textId="5283DDCB" w:rsidR="00880173" w:rsidRDefault="00880173" w:rsidP="00880173">
      <w:r>
        <w:t>Hurtownia:</w:t>
      </w:r>
    </w:p>
    <w:bookmarkStart w:id="141" w:name="_MON_1749248281"/>
    <w:bookmarkEnd w:id="141"/>
    <w:p w14:paraId="54F6346F" w14:textId="77777777" w:rsidR="009C5F52" w:rsidRDefault="009C5F52" w:rsidP="009C5F52">
      <w:pPr>
        <w:keepNext/>
      </w:pPr>
      <w:r>
        <w:object w:dxaOrig="9072" w:dyaOrig="1995" w14:anchorId="0BB37FBF">
          <v:shape id="_x0000_i1061" type="#_x0000_t75" style="width:453.75pt;height:99.75pt" o:ole="">
            <v:imagedata r:id="rId62" o:title=""/>
          </v:shape>
          <o:OLEObject Type="Embed" ProgID="Word.OpenDocumentText.12" ShapeID="_x0000_i1061" DrawAspect="Content" ObjectID="_1749250908" r:id="rId63"/>
        </w:object>
      </w:r>
    </w:p>
    <w:p w14:paraId="00A288C6" w14:textId="7CB09CE6" w:rsidR="00880173" w:rsidRDefault="009C5F52" w:rsidP="009C5F52">
      <w:pPr>
        <w:pStyle w:val="Legenda"/>
      </w:pPr>
      <w:bookmarkStart w:id="142" w:name="_Toc138637136"/>
      <w:r>
        <w:t xml:space="preserve">Listing </w:t>
      </w:r>
      <w:fldSimple w:instr=" SEQ Listing \* ARABIC ">
        <w:r w:rsidR="00CC5979">
          <w:rPr>
            <w:noProof/>
          </w:rPr>
          <w:t>26</w:t>
        </w:r>
      </w:fldSimple>
      <w:r>
        <w:t xml:space="preserve">: </w:t>
      </w:r>
      <w:r w:rsidRPr="00487B9A">
        <w:t xml:space="preserve">Okna Czasowe – 3 – </w:t>
      </w:r>
      <w:r>
        <w:t>hurtownia</w:t>
      </w:r>
      <w:bookmarkEnd w:id="142"/>
    </w:p>
    <w:p w14:paraId="4DE7B67A" w14:textId="77777777" w:rsidR="001000B4" w:rsidRDefault="001000B4" w:rsidP="001000B4"/>
    <w:p w14:paraId="1E3B0E38" w14:textId="77777777" w:rsidR="001000B4" w:rsidRPr="001000B4" w:rsidRDefault="001000B4" w:rsidP="001000B4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9C5F52" w14:paraId="1DD4873C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40CDE344" w14:textId="77777777" w:rsidR="009C5F52" w:rsidRDefault="009C5F52" w:rsidP="001D4A67">
            <w:r>
              <w:t>Lp.</w:t>
            </w:r>
          </w:p>
        </w:tc>
        <w:tc>
          <w:tcPr>
            <w:tcW w:w="2926" w:type="dxa"/>
          </w:tcPr>
          <w:p w14:paraId="35948630" w14:textId="77777777" w:rsidR="009C5F52" w:rsidRDefault="009C5F5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1DECBB27" w14:textId="77777777" w:rsidR="009C5F52" w:rsidRDefault="009C5F5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9C5F52" w14:paraId="70D50844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D54C7E2" w14:textId="77777777" w:rsidR="009C5F52" w:rsidRDefault="009C5F52" w:rsidP="001D4A67">
            <w:r>
              <w:t>1</w:t>
            </w:r>
          </w:p>
        </w:tc>
        <w:tc>
          <w:tcPr>
            <w:tcW w:w="2926" w:type="dxa"/>
          </w:tcPr>
          <w:p w14:paraId="3885270F" w14:textId="2B2B951E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552B88">
              <w:t>3</w:t>
            </w:r>
          </w:p>
        </w:tc>
        <w:tc>
          <w:tcPr>
            <w:tcW w:w="2926" w:type="dxa"/>
          </w:tcPr>
          <w:p w14:paraId="67382AF6" w14:textId="1D868EC4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939">
              <w:t>24</w:t>
            </w:r>
          </w:p>
        </w:tc>
      </w:tr>
      <w:tr w:rsidR="009C5F52" w14:paraId="4A279907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7AAFDEF" w14:textId="77777777" w:rsidR="009C5F52" w:rsidRDefault="009C5F52" w:rsidP="001D4A67">
            <w:r>
              <w:t>2</w:t>
            </w:r>
          </w:p>
        </w:tc>
        <w:tc>
          <w:tcPr>
            <w:tcW w:w="2926" w:type="dxa"/>
          </w:tcPr>
          <w:p w14:paraId="35DC7C96" w14:textId="145E9B0B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552B88">
              <w:t>33</w:t>
            </w:r>
          </w:p>
        </w:tc>
        <w:tc>
          <w:tcPr>
            <w:tcW w:w="2926" w:type="dxa"/>
          </w:tcPr>
          <w:p w14:paraId="66A45A43" w14:textId="384ADC36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477939">
              <w:t>24</w:t>
            </w:r>
          </w:p>
        </w:tc>
      </w:tr>
      <w:tr w:rsidR="009C5F52" w14:paraId="40B54425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C266F77" w14:textId="77777777" w:rsidR="009C5F52" w:rsidRDefault="009C5F52" w:rsidP="001D4A67">
            <w:r>
              <w:t>3</w:t>
            </w:r>
          </w:p>
        </w:tc>
        <w:tc>
          <w:tcPr>
            <w:tcW w:w="2926" w:type="dxa"/>
          </w:tcPr>
          <w:p w14:paraId="198F24D7" w14:textId="4FD1EA71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552B88">
              <w:t>27</w:t>
            </w:r>
          </w:p>
        </w:tc>
        <w:tc>
          <w:tcPr>
            <w:tcW w:w="2926" w:type="dxa"/>
          </w:tcPr>
          <w:p w14:paraId="23850248" w14:textId="28A443D3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939">
              <w:t>2</w:t>
            </w:r>
            <w:r>
              <w:t>7</w:t>
            </w:r>
          </w:p>
        </w:tc>
      </w:tr>
      <w:tr w:rsidR="009C5F52" w14:paraId="25D56694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5041DEE" w14:textId="77777777" w:rsidR="009C5F52" w:rsidRDefault="009C5F52" w:rsidP="001D4A67">
            <w:r>
              <w:t>Średnia</w:t>
            </w:r>
          </w:p>
        </w:tc>
        <w:tc>
          <w:tcPr>
            <w:tcW w:w="2926" w:type="dxa"/>
          </w:tcPr>
          <w:p w14:paraId="09FCE8D0" w14:textId="1C65DCF3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</w:t>
            </w:r>
            <w:r w:rsidRPr="006620B5">
              <w:t>,0</w:t>
            </w:r>
            <w:r w:rsidR="00552B88">
              <w:t>3</w:t>
            </w:r>
          </w:p>
        </w:tc>
        <w:tc>
          <w:tcPr>
            <w:tcW w:w="2926" w:type="dxa"/>
          </w:tcPr>
          <w:p w14:paraId="467C33A0" w14:textId="086CF960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0F60">
              <w:t>0,0</w:t>
            </w:r>
            <w:r w:rsidR="00477939">
              <w:t>25</w:t>
            </w:r>
          </w:p>
        </w:tc>
      </w:tr>
    </w:tbl>
    <w:p w14:paraId="61C56BF5" w14:textId="77777777" w:rsidR="006944F4" w:rsidRDefault="006944F4" w:rsidP="00880173"/>
    <w:p w14:paraId="32A24B37" w14:textId="77777777" w:rsidR="006944F4" w:rsidRDefault="006944F4" w:rsidP="00880173"/>
    <w:p w14:paraId="5D9D5ABE" w14:textId="77777777" w:rsidR="001000B4" w:rsidRDefault="001000B4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172C5B51" w14:textId="73995D4D" w:rsidR="006944F4" w:rsidRDefault="006944F4" w:rsidP="006944F4">
      <w:pPr>
        <w:pStyle w:val="Nagwek3"/>
      </w:pPr>
      <w:bookmarkStart w:id="143" w:name="_Toc138637226"/>
      <w:r>
        <w:lastRenderedPageBreak/>
        <w:t>Funkcje Rankingowe</w:t>
      </w:r>
      <w:bookmarkEnd w:id="143"/>
    </w:p>
    <w:p w14:paraId="7F64AD5A" w14:textId="77777777" w:rsidR="00FA71CC" w:rsidRDefault="00FA71CC" w:rsidP="00FA71CC">
      <w:pPr>
        <w:pStyle w:val="Podtytu"/>
      </w:pPr>
      <w:r>
        <w:t xml:space="preserve">1. </w:t>
      </w:r>
      <w:r w:rsidRPr="00FA71CC">
        <w:t>Ranga pracowników w kwiaciarniach na podstawie ilości sprzedanych kwiatów:</w:t>
      </w:r>
    </w:p>
    <w:p w14:paraId="1CF78812" w14:textId="77777777" w:rsidR="00FA71CC" w:rsidRDefault="00FA71CC" w:rsidP="00FA71CC">
      <w:r>
        <w:t>Baza:</w:t>
      </w:r>
    </w:p>
    <w:bookmarkStart w:id="144" w:name="_MON_1749248661"/>
    <w:bookmarkEnd w:id="144"/>
    <w:p w14:paraId="22542E93" w14:textId="77777777" w:rsidR="001000B4" w:rsidRDefault="001000B4" w:rsidP="001000B4">
      <w:pPr>
        <w:keepNext/>
      </w:pPr>
      <w:r>
        <w:object w:dxaOrig="9072" w:dyaOrig="8265" w14:anchorId="267633FE">
          <v:shape id="_x0000_i1067" type="#_x0000_t75" style="width:453.75pt;height:413.25pt" o:ole="">
            <v:imagedata r:id="rId64" o:title=""/>
          </v:shape>
          <o:OLEObject Type="Embed" ProgID="Word.OpenDocumentText.12" ShapeID="_x0000_i1067" DrawAspect="Content" ObjectID="_1749250909" r:id="rId65"/>
        </w:object>
      </w:r>
    </w:p>
    <w:p w14:paraId="128B8CFB" w14:textId="1B73A10B" w:rsidR="001000B4" w:rsidRDefault="001000B4" w:rsidP="001000B4">
      <w:pPr>
        <w:pStyle w:val="Legenda"/>
      </w:pPr>
      <w:bookmarkStart w:id="145" w:name="_Toc138637137"/>
      <w:r>
        <w:t xml:space="preserve">Listing </w:t>
      </w:r>
      <w:fldSimple w:instr=" SEQ Listing \* ARABIC ">
        <w:r w:rsidR="00CC5979">
          <w:rPr>
            <w:noProof/>
          </w:rPr>
          <w:t>27</w:t>
        </w:r>
      </w:fldSimple>
      <w:r>
        <w:t>: Funkcje Rankingowe</w:t>
      </w:r>
      <w:r w:rsidRPr="00163E42">
        <w:t xml:space="preserve"> – </w:t>
      </w:r>
      <w:r>
        <w:t>1</w:t>
      </w:r>
      <w:r w:rsidRPr="00163E42">
        <w:t xml:space="preserve"> – baza</w:t>
      </w:r>
      <w:bookmarkEnd w:id="145"/>
    </w:p>
    <w:p w14:paraId="3929B1E2" w14:textId="77777777" w:rsidR="001000B4" w:rsidRDefault="001000B4">
      <w:r>
        <w:br w:type="page"/>
      </w:r>
    </w:p>
    <w:p w14:paraId="69AF9E0B" w14:textId="77777777" w:rsidR="001000B4" w:rsidRDefault="001000B4" w:rsidP="00FA71CC">
      <w:r>
        <w:lastRenderedPageBreak/>
        <w:t>Hurtownia:</w:t>
      </w:r>
    </w:p>
    <w:bookmarkStart w:id="146" w:name="_MON_1749248761"/>
    <w:bookmarkEnd w:id="146"/>
    <w:p w14:paraId="5DB51E64" w14:textId="77777777" w:rsidR="001000B4" w:rsidRDefault="001000B4" w:rsidP="001000B4">
      <w:pPr>
        <w:keepNext/>
      </w:pPr>
      <w:r>
        <w:object w:dxaOrig="9072" w:dyaOrig="7410" w14:anchorId="09C195AD">
          <v:shape id="_x0000_i1070" type="#_x0000_t75" style="width:453.75pt;height:370.5pt" o:ole="">
            <v:imagedata r:id="rId66" o:title=""/>
          </v:shape>
          <o:OLEObject Type="Embed" ProgID="Word.OpenDocumentText.12" ShapeID="_x0000_i1070" DrawAspect="Content" ObjectID="_1749250910" r:id="rId67"/>
        </w:object>
      </w:r>
    </w:p>
    <w:p w14:paraId="79C9A8AA" w14:textId="54D8D2D5" w:rsidR="001000B4" w:rsidRPr="001000B4" w:rsidRDefault="001000B4" w:rsidP="008E7532">
      <w:pPr>
        <w:pStyle w:val="Legenda"/>
      </w:pPr>
      <w:bookmarkStart w:id="147" w:name="_Toc138637138"/>
      <w:r>
        <w:t xml:space="preserve">Listing </w:t>
      </w:r>
      <w:fldSimple w:instr=" SEQ Listing \* ARABIC ">
        <w:r w:rsidR="00CC5979">
          <w:rPr>
            <w:noProof/>
          </w:rPr>
          <w:t>28</w:t>
        </w:r>
      </w:fldSimple>
      <w:r>
        <w:t xml:space="preserve">: </w:t>
      </w:r>
      <w:r w:rsidRPr="000736D1">
        <w:t xml:space="preserve">Funkcje Rankingowe – 1 – </w:t>
      </w:r>
      <w:r>
        <w:t>hurtownia</w:t>
      </w:r>
      <w:bookmarkEnd w:id="147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1000B4" w14:paraId="44CE9247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3EBC98AC" w14:textId="77777777" w:rsidR="001000B4" w:rsidRDefault="001000B4" w:rsidP="001D4A67">
            <w:r>
              <w:t>Lp.</w:t>
            </w:r>
          </w:p>
        </w:tc>
        <w:tc>
          <w:tcPr>
            <w:tcW w:w="2926" w:type="dxa"/>
          </w:tcPr>
          <w:p w14:paraId="6439D8D9" w14:textId="77777777" w:rsidR="001000B4" w:rsidRDefault="001000B4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1A40D8EC" w14:textId="77777777" w:rsidR="001000B4" w:rsidRDefault="001000B4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1000B4" w14:paraId="59ECD96E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3CE7EA4" w14:textId="77777777" w:rsidR="001000B4" w:rsidRDefault="001000B4" w:rsidP="001D4A67">
            <w:r>
              <w:t>1</w:t>
            </w:r>
          </w:p>
        </w:tc>
        <w:tc>
          <w:tcPr>
            <w:tcW w:w="2926" w:type="dxa"/>
          </w:tcPr>
          <w:p w14:paraId="63DD330A" w14:textId="2FFC82FA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>
              <w:t>61</w:t>
            </w:r>
          </w:p>
        </w:tc>
        <w:tc>
          <w:tcPr>
            <w:tcW w:w="2926" w:type="dxa"/>
          </w:tcPr>
          <w:p w14:paraId="37FC0231" w14:textId="31876AAF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963B7D">
              <w:t>62</w:t>
            </w:r>
          </w:p>
        </w:tc>
      </w:tr>
      <w:tr w:rsidR="001000B4" w14:paraId="3968FCAA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E5E43AC" w14:textId="77777777" w:rsidR="001000B4" w:rsidRDefault="001000B4" w:rsidP="001D4A67">
            <w:r>
              <w:t>2</w:t>
            </w:r>
          </w:p>
        </w:tc>
        <w:tc>
          <w:tcPr>
            <w:tcW w:w="2926" w:type="dxa"/>
          </w:tcPr>
          <w:p w14:paraId="31572136" w14:textId="7CDD5EFB" w:rsidR="001000B4" w:rsidRDefault="001000B4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3</w:t>
            </w:r>
            <w:r>
              <w:t>2</w:t>
            </w:r>
          </w:p>
        </w:tc>
        <w:tc>
          <w:tcPr>
            <w:tcW w:w="2926" w:type="dxa"/>
          </w:tcPr>
          <w:p w14:paraId="76A1D4AE" w14:textId="497A4E5A" w:rsidR="001000B4" w:rsidRDefault="001000B4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963B7D">
              <w:t>3</w:t>
            </w:r>
          </w:p>
        </w:tc>
      </w:tr>
      <w:tr w:rsidR="001000B4" w14:paraId="22185BE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BB1DD81" w14:textId="77777777" w:rsidR="001000B4" w:rsidRDefault="001000B4" w:rsidP="001D4A67">
            <w:r>
              <w:t>3</w:t>
            </w:r>
          </w:p>
        </w:tc>
        <w:tc>
          <w:tcPr>
            <w:tcW w:w="2926" w:type="dxa"/>
          </w:tcPr>
          <w:p w14:paraId="418B45E0" w14:textId="11594742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>
              <w:t>35</w:t>
            </w:r>
          </w:p>
        </w:tc>
        <w:tc>
          <w:tcPr>
            <w:tcW w:w="2926" w:type="dxa"/>
          </w:tcPr>
          <w:p w14:paraId="17047C11" w14:textId="0C6FA5CC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 w:rsidR="00963B7D">
              <w:t>9</w:t>
            </w:r>
          </w:p>
        </w:tc>
      </w:tr>
      <w:tr w:rsidR="001000B4" w14:paraId="4B50D21C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B8ADB47" w14:textId="77777777" w:rsidR="001000B4" w:rsidRDefault="001000B4" w:rsidP="001D4A67">
            <w:r>
              <w:t>Średnia</w:t>
            </w:r>
          </w:p>
        </w:tc>
        <w:tc>
          <w:tcPr>
            <w:tcW w:w="2926" w:type="dxa"/>
          </w:tcPr>
          <w:p w14:paraId="390B0045" w14:textId="34F12ED4" w:rsidR="001000B4" w:rsidRDefault="001000B4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000B4">
              <w:t>0,0426</w:t>
            </w:r>
          </w:p>
        </w:tc>
        <w:tc>
          <w:tcPr>
            <w:tcW w:w="2926" w:type="dxa"/>
          </w:tcPr>
          <w:p w14:paraId="761629DC" w14:textId="31D79A3F" w:rsidR="001000B4" w:rsidRDefault="00963B7D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3B7D">
              <w:t>0,0403</w:t>
            </w:r>
          </w:p>
        </w:tc>
      </w:tr>
    </w:tbl>
    <w:p w14:paraId="777BA782" w14:textId="77777777" w:rsidR="008E7532" w:rsidRDefault="008E7532" w:rsidP="00FA71CC"/>
    <w:p w14:paraId="4F35054B" w14:textId="77777777" w:rsidR="008E7532" w:rsidRDefault="008E7532" w:rsidP="008E7532">
      <w:pPr>
        <w:pStyle w:val="Podtytu"/>
      </w:pPr>
      <w:r>
        <w:t xml:space="preserve">2. </w:t>
      </w:r>
      <w:r w:rsidRPr="008E7532">
        <w:t>Przydzielanie klientom poziomów lojalnościowych na podstawie wydanej kwoty:</w:t>
      </w:r>
    </w:p>
    <w:p w14:paraId="4E5706DF" w14:textId="77777777" w:rsidR="008E7532" w:rsidRDefault="008E7532" w:rsidP="008E7532">
      <w:r>
        <w:t>Baza:</w:t>
      </w:r>
    </w:p>
    <w:bookmarkStart w:id="148" w:name="_MON_1749249191"/>
    <w:bookmarkEnd w:id="148"/>
    <w:p w14:paraId="1E225557" w14:textId="77777777" w:rsidR="008E7532" w:rsidRDefault="008E7532" w:rsidP="008E7532">
      <w:pPr>
        <w:keepNext/>
      </w:pPr>
      <w:r>
        <w:object w:dxaOrig="9072" w:dyaOrig="3990" w14:anchorId="46422865">
          <v:shape id="_x0000_i1073" type="#_x0000_t75" style="width:453.75pt;height:199.5pt" o:ole="">
            <v:imagedata r:id="rId68" o:title=""/>
          </v:shape>
          <o:OLEObject Type="Embed" ProgID="Word.OpenDocumentText.12" ShapeID="_x0000_i1073" DrawAspect="Content" ObjectID="_1749250911" r:id="rId69"/>
        </w:object>
      </w:r>
    </w:p>
    <w:p w14:paraId="2630BC34" w14:textId="09896C5A" w:rsidR="008E7532" w:rsidRDefault="008E7532" w:rsidP="008E7532">
      <w:pPr>
        <w:pStyle w:val="Legenda"/>
      </w:pPr>
      <w:bookmarkStart w:id="149" w:name="_Toc138637139"/>
      <w:r>
        <w:t xml:space="preserve">Listing </w:t>
      </w:r>
      <w:fldSimple w:instr=" SEQ Listing \* ARABIC ">
        <w:r w:rsidR="00CC5979">
          <w:rPr>
            <w:noProof/>
          </w:rPr>
          <w:t>29</w:t>
        </w:r>
      </w:fldSimple>
      <w:r>
        <w:t xml:space="preserve">: </w:t>
      </w:r>
      <w:r w:rsidRPr="000C0A12">
        <w:t xml:space="preserve">Funkcje Rankingowe – </w:t>
      </w:r>
      <w:r>
        <w:t>2</w:t>
      </w:r>
      <w:r w:rsidRPr="000C0A12">
        <w:t xml:space="preserve"> – baza</w:t>
      </w:r>
      <w:bookmarkEnd w:id="149"/>
    </w:p>
    <w:p w14:paraId="06EF9F5A" w14:textId="7AD6A391" w:rsidR="008E7532" w:rsidRDefault="008E7532" w:rsidP="008E7532">
      <w:r>
        <w:lastRenderedPageBreak/>
        <w:t>Hurtownia:</w:t>
      </w:r>
    </w:p>
    <w:bookmarkStart w:id="150" w:name="_MON_1749249235"/>
    <w:bookmarkEnd w:id="150"/>
    <w:p w14:paraId="13E75352" w14:textId="77777777" w:rsidR="008E7532" w:rsidRDefault="008E7532" w:rsidP="008E7532">
      <w:pPr>
        <w:keepNext/>
      </w:pPr>
      <w:r>
        <w:object w:dxaOrig="9072" w:dyaOrig="1995" w14:anchorId="6968C2F6">
          <v:shape id="_x0000_i1076" type="#_x0000_t75" style="width:453.75pt;height:99.75pt" o:ole="">
            <v:imagedata r:id="rId70" o:title=""/>
          </v:shape>
          <o:OLEObject Type="Embed" ProgID="Word.OpenDocumentText.12" ShapeID="_x0000_i1076" DrawAspect="Content" ObjectID="_1749250912" r:id="rId71"/>
        </w:object>
      </w:r>
    </w:p>
    <w:p w14:paraId="23C97BF9" w14:textId="39EB3993" w:rsidR="008E7532" w:rsidRPr="008E7532" w:rsidRDefault="008E7532" w:rsidP="008E7532">
      <w:pPr>
        <w:pStyle w:val="Legenda"/>
      </w:pPr>
      <w:bookmarkStart w:id="151" w:name="_Toc138637140"/>
      <w:r>
        <w:t xml:space="preserve">Listing </w:t>
      </w:r>
      <w:fldSimple w:instr=" SEQ Listing \* ARABIC ">
        <w:r w:rsidR="00CC5979">
          <w:rPr>
            <w:noProof/>
          </w:rPr>
          <w:t>30</w:t>
        </w:r>
      </w:fldSimple>
      <w:r>
        <w:t xml:space="preserve">: </w:t>
      </w:r>
      <w:r w:rsidRPr="00602E99">
        <w:t xml:space="preserve">Funkcje Rankingowe – </w:t>
      </w:r>
      <w:r>
        <w:t>2</w:t>
      </w:r>
      <w:r w:rsidRPr="00602E99">
        <w:t xml:space="preserve"> – hurtownia</w:t>
      </w:r>
      <w:bookmarkEnd w:id="151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8E7532" w14:paraId="09F3A60A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1344DE4" w14:textId="77777777" w:rsidR="008E7532" w:rsidRDefault="008E7532" w:rsidP="001D4A67">
            <w:r>
              <w:t>Lp.</w:t>
            </w:r>
          </w:p>
        </w:tc>
        <w:tc>
          <w:tcPr>
            <w:tcW w:w="2926" w:type="dxa"/>
          </w:tcPr>
          <w:p w14:paraId="2E9D019A" w14:textId="77777777" w:rsidR="008E7532" w:rsidRDefault="008E753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58532D09" w14:textId="77777777" w:rsidR="008E7532" w:rsidRDefault="008E753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8E7532" w14:paraId="646C0B3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3357318" w14:textId="77777777" w:rsidR="008E7532" w:rsidRDefault="008E7532" w:rsidP="001D4A67">
            <w:r>
              <w:t>1</w:t>
            </w:r>
          </w:p>
        </w:tc>
        <w:tc>
          <w:tcPr>
            <w:tcW w:w="2926" w:type="dxa"/>
          </w:tcPr>
          <w:p w14:paraId="148D5908" w14:textId="7D4576BF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6</w:t>
            </w:r>
            <w:r w:rsidR="00661CE3">
              <w:t>7</w:t>
            </w:r>
          </w:p>
        </w:tc>
        <w:tc>
          <w:tcPr>
            <w:tcW w:w="2926" w:type="dxa"/>
          </w:tcPr>
          <w:p w14:paraId="0D9D3E4F" w14:textId="1854FF3A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6</w:t>
            </w:r>
            <w:r w:rsidR="007E2828">
              <w:t>5</w:t>
            </w:r>
          </w:p>
        </w:tc>
      </w:tr>
      <w:tr w:rsidR="008E7532" w14:paraId="35B8183C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FF7A88F" w14:textId="77777777" w:rsidR="008E7532" w:rsidRDefault="008E7532" w:rsidP="001D4A67">
            <w:r>
              <w:t>2</w:t>
            </w:r>
          </w:p>
        </w:tc>
        <w:tc>
          <w:tcPr>
            <w:tcW w:w="2926" w:type="dxa"/>
          </w:tcPr>
          <w:p w14:paraId="7B0A2C6B" w14:textId="28B11608" w:rsidR="008E7532" w:rsidRDefault="008E753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661CE3">
              <w:t>24</w:t>
            </w:r>
          </w:p>
        </w:tc>
        <w:tc>
          <w:tcPr>
            <w:tcW w:w="2926" w:type="dxa"/>
          </w:tcPr>
          <w:p w14:paraId="50570719" w14:textId="092F31A4" w:rsidR="008E7532" w:rsidRDefault="008E753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7E2828">
              <w:t>22</w:t>
            </w:r>
          </w:p>
        </w:tc>
      </w:tr>
      <w:tr w:rsidR="008E7532" w14:paraId="1B9D38AE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867A94" w14:textId="77777777" w:rsidR="008E7532" w:rsidRDefault="008E7532" w:rsidP="001D4A67">
            <w:r>
              <w:t>3</w:t>
            </w:r>
          </w:p>
        </w:tc>
        <w:tc>
          <w:tcPr>
            <w:tcW w:w="2926" w:type="dxa"/>
          </w:tcPr>
          <w:p w14:paraId="2C19763B" w14:textId="01C83FE9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661CE3">
              <w:t>24</w:t>
            </w:r>
          </w:p>
        </w:tc>
        <w:tc>
          <w:tcPr>
            <w:tcW w:w="2926" w:type="dxa"/>
          </w:tcPr>
          <w:p w14:paraId="67D96FA7" w14:textId="72901819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</w:p>
        </w:tc>
      </w:tr>
      <w:tr w:rsidR="008E7532" w14:paraId="16047609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9942AF9" w14:textId="77777777" w:rsidR="008E7532" w:rsidRDefault="008E7532" w:rsidP="001D4A67">
            <w:r>
              <w:t>Średnia</w:t>
            </w:r>
          </w:p>
        </w:tc>
        <w:tc>
          <w:tcPr>
            <w:tcW w:w="2926" w:type="dxa"/>
          </w:tcPr>
          <w:p w14:paraId="44418266" w14:textId="66DD63A2" w:rsidR="008E7532" w:rsidRDefault="00661CE3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1CE3">
              <w:t>0,0383</w:t>
            </w:r>
          </w:p>
        </w:tc>
        <w:tc>
          <w:tcPr>
            <w:tcW w:w="2926" w:type="dxa"/>
          </w:tcPr>
          <w:p w14:paraId="20346B48" w14:textId="5EB3BE0D" w:rsidR="008E7532" w:rsidRDefault="007E2828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E2828">
              <w:t>0,0356</w:t>
            </w:r>
          </w:p>
        </w:tc>
      </w:tr>
    </w:tbl>
    <w:p w14:paraId="062870F6" w14:textId="77777777" w:rsidR="00695CFC" w:rsidRDefault="00695CFC" w:rsidP="008E7532"/>
    <w:p w14:paraId="14B31047" w14:textId="77777777" w:rsidR="00695CFC" w:rsidRDefault="00695CFC" w:rsidP="00695CFC">
      <w:pPr>
        <w:pStyle w:val="Podtytu"/>
      </w:pPr>
      <w:r>
        <w:t xml:space="preserve">3. </w:t>
      </w:r>
      <w:r w:rsidRPr="00695CFC">
        <w:t>Znalezienie 3 najpopularniejszych gatunków kwiatów w każdej kwiaciarni:</w:t>
      </w:r>
    </w:p>
    <w:p w14:paraId="3153D460" w14:textId="77777777" w:rsidR="00695CFC" w:rsidRDefault="00695CFC" w:rsidP="00695CFC">
      <w:r>
        <w:t>Baza:</w:t>
      </w:r>
    </w:p>
    <w:bookmarkStart w:id="152" w:name="_MON_1749249533"/>
    <w:bookmarkEnd w:id="152"/>
    <w:p w14:paraId="5922AAB9" w14:textId="77777777" w:rsidR="00BF7448" w:rsidRDefault="00BF7448" w:rsidP="00BF7448">
      <w:pPr>
        <w:keepNext/>
      </w:pPr>
      <w:r>
        <w:object w:dxaOrig="9072" w:dyaOrig="8835" w14:anchorId="137E5601">
          <v:shape id="_x0000_i1079" type="#_x0000_t75" style="width:453.75pt;height:441.75pt" o:ole="">
            <v:imagedata r:id="rId72" o:title=""/>
          </v:shape>
          <o:OLEObject Type="Embed" ProgID="Word.OpenDocumentText.12" ShapeID="_x0000_i1079" DrawAspect="Content" ObjectID="_1749250913" r:id="rId73"/>
        </w:object>
      </w:r>
    </w:p>
    <w:p w14:paraId="21FC59EB" w14:textId="1F378D40" w:rsidR="00BF7448" w:rsidRDefault="00BF7448" w:rsidP="00BF7448">
      <w:pPr>
        <w:pStyle w:val="Legenda"/>
      </w:pPr>
      <w:bookmarkStart w:id="153" w:name="_Toc138637141"/>
      <w:r>
        <w:t xml:space="preserve">Listing </w:t>
      </w:r>
      <w:fldSimple w:instr=" SEQ Listing \* ARABIC ">
        <w:r w:rsidR="00CC5979">
          <w:rPr>
            <w:noProof/>
          </w:rPr>
          <w:t>31</w:t>
        </w:r>
      </w:fldSimple>
      <w:r>
        <w:t xml:space="preserve">: </w:t>
      </w:r>
      <w:r w:rsidRPr="00FB3241">
        <w:t xml:space="preserve">Funkcje Rankingowe – </w:t>
      </w:r>
      <w:r>
        <w:t>3</w:t>
      </w:r>
      <w:r w:rsidRPr="00FB3241">
        <w:t xml:space="preserve"> – baza</w:t>
      </w:r>
      <w:bookmarkEnd w:id="153"/>
    </w:p>
    <w:p w14:paraId="540C9409" w14:textId="01980294" w:rsidR="00BF7448" w:rsidRDefault="00BF7448">
      <w:r>
        <w:br w:type="page"/>
      </w:r>
    </w:p>
    <w:p w14:paraId="3FA78B0F" w14:textId="0BC00F03" w:rsidR="00BF7448" w:rsidRDefault="00BF7448" w:rsidP="00BF7448">
      <w:r>
        <w:lastRenderedPageBreak/>
        <w:t>Hurtownia:</w:t>
      </w:r>
    </w:p>
    <w:bookmarkStart w:id="154" w:name="_MON_1749249580"/>
    <w:bookmarkEnd w:id="154"/>
    <w:p w14:paraId="5E77FCF0" w14:textId="77777777" w:rsidR="00BF7448" w:rsidRDefault="00BF7448" w:rsidP="00BF7448">
      <w:pPr>
        <w:keepNext/>
      </w:pPr>
      <w:r>
        <w:object w:dxaOrig="9072" w:dyaOrig="7410" w14:anchorId="10510690">
          <v:shape id="_x0000_i1082" type="#_x0000_t75" style="width:453.75pt;height:370.5pt" o:ole="">
            <v:imagedata r:id="rId74" o:title=""/>
          </v:shape>
          <o:OLEObject Type="Embed" ProgID="Word.OpenDocumentText.12" ShapeID="_x0000_i1082" DrawAspect="Content" ObjectID="_1749250914" r:id="rId75"/>
        </w:object>
      </w:r>
    </w:p>
    <w:p w14:paraId="17D0E856" w14:textId="60738F4A" w:rsidR="00BF7448" w:rsidRDefault="00BF7448" w:rsidP="00BF7448">
      <w:pPr>
        <w:pStyle w:val="Legenda"/>
      </w:pPr>
      <w:bookmarkStart w:id="155" w:name="_Toc138637142"/>
      <w:r>
        <w:t xml:space="preserve">Listing </w:t>
      </w:r>
      <w:fldSimple w:instr=" SEQ Listing \* ARABIC ">
        <w:r w:rsidR="00CC5979">
          <w:rPr>
            <w:noProof/>
          </w:rPr>
          <w:t>32</w:t>
        </w:r>
      </w:fldSimple>
      <w:r>
        <w:t xml:space="preserve">: </w:t>
      </w:r>
      <w:r w:rsidRPr="001F1EDE">
        <w:t xml:space="preserve">Funkcje Rankingowe – 3 – </w:t>
      </w:r>
      <w:r>
        <w:t>hurtownia</w:t>
      </w:r>
      <w:bookmarkEnd w:id="155"/>
    </w:p>
    <w:p w14:paraId="443C07EF" w14:textId="77777777" w:rsidR="00BF7448" w:rsidRPr="00BF7448" w:rsidRDefault="00BF7448" w:rsidP="00BF7448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BF7448" w14:paraId="65E90DCD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DBC6F22" w14:textId="77777777" w:rsidR="00BF7448" w:rsidRDefault="00BF7448" w:rsidP="001D4A67">
            <w:r>
              <w:t>Lp.</w:t>
            </w:r>
          </w:p>
        </w:tc>
        <w:tc>
          <w:tcPr>
            <w:tcW w:w="2926" w:type="dxa"/>
          </w:tcPr>
          <w:p w14:paraId="71005AC4" w14:textId="77777777" w:rsidR="00BF7448" w:rsidRDefault="00BF7448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35A7154D" w14:textId="77777777" w:rsidR="00BF7448" w:rsidRDefault="00BF7448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BF7448" w14:paraId="31E5E0C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8C361B7" w14:textId="77777777" w:rsidR="00BF7448" w:rsidRDefault="00BF7448" w:rsidP="001D4A67">
            <w:r>
              <w:t>1</w:t>
            </w:r>
          </w:p>
        </w:tc>
        <w:tc>
          <w:tcPr>
            <w:tcW w:w="2926" w:type="dxa"/>
          </w:tcPr>
          <w:p w14:paraId="3A888711" w14:textId="110A20A1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171CE">
              <w:t>27</w:t>
            </w:r>
          </w:p>
        </w:tc>
        <w:tc>
          <w:tcPr>
            <w:tcW w:w="2926" w:type="dxa"/>
          </w:tcPr>
          <w:p w14:paraId="22B26BFF" w14:textId="6688186C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F16DD">
              <w:t>22</w:t>
            </w:r>
          </w:p>
        </w:tc>
      </w:tr>
      <w:tr w:rsidR="00BF7448" w14:paraId="698202F9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AED8657" w14:textId="77777777" w:rsidR="00BF7448" w:rsidRDefault="00BF7448" w:rsidP="001D4A67">
            <w:r>
              <w:t>2</w:t>
            </w:r>
          </w:p>
        </w:tc>
        <w:tc>
          <w:tcPr>
            <w:tcW w:w="2926" w:type="dxa"/>
          </w:tcPr>
          <w:p w14:paraId="65479317" w14:textId="2BB0C2CC" w:rsidR="00BF7448" w:rsidRDefault="00BF7448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4171CE">
              <w:t>2</w:t>
            </w:r>
          </w:p>
        </w:tc>
        <w:tc>
          <w:tcPr>
            <w:tcW w:w="2926" w:type="dxa"/>
          </w:tcPr>
          <w:p w14:paraId="05E2D13F" w14:textId="45DA243F" w:rsidR="00BF7448" w:rsidRDefault="00BF7448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2F16DD">
              <w:t>15</w:t>
            </w:r>
          </w:p>
        </w:tc>
      </w:tr>
      <w:tr w:rsidR="00BF7448" w14:paraId="31FF5FC7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BB9074A" w14:textId="77777777" w:rsidR="00BF7448" w:rsidRDefault="00BF7448" w:rsidP="001D4A67">
            <w:r>
              <w:t>3</w:t>
            </w:r>
          </w:p>
        </w:tc>
        <w:tc>
          <w:tcPr>
            <w:tcW w:w="2926" w:type="dxa"/>
          </w:tcPr>
          <w:p w14:paraId="44596CE3" w14:textId="5353EF69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171CE">
              <w:t>17</w:t>
            </w:r>
          </w:p>
        </w:tc>
        <w:tc>
          <w:tcPr>
            <w:tcW w:w="2926" w:type="dxa"/>
          </w:tcPr>
          <w:p w14:paraId="35B3137D" w14:textId="75950CE4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F16DD">
              <w:t>17</w:t>
            </w:r>
          </w:p>
        </w:tc>
      </w:tr>
      <w:tr w:rsidR="00BF7448" w14:paraId="0E26CEBC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D0A2611" w14:textId="77777777" w:rsidR="00BF7448" w:rsidRDefault="00BF7448" w:rsidP="001D4A67">
            <w:r>
              <w:t>Średnia</w:t>
            </w:r>
          </w:p>
        </w:tc>
        <w:tc>
          <w:tcPr>
            <w:tcW w:w="2926" w:type="dxa"/>
          </w:tcPr>
          <w:p w14:paraId="79632CAB" w14:textId="5AA31255" w:rsidR="00BF7448" w:rsidRDefault="004171CE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171CE">
              <w:t>0,0213</w:t>
            </w:r>
          </w:p>
        </w:tc>
        <w:tc>
          <w:tcPr>
            <w:tcW w:w="2926" w:type="dxa"/>
          </w:tcPr>
          <w:p w14:paraId="6CB59BCC" w14:textId="30149A0F" w:rsidR="00BF7448" w:rsidRDefault="002F16DD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16DD">
              <w:t>0,018</w:t>
            </w:r>
          </w:p>
        </w:tc>
      </w:tr>
    </w:tbl>
    <w:p w14:paraId="7A49725C" w14:textId="0357C4B9" w:rsidR="002B7C96" w:rsidRPr="00D5602C" w:rsidRDefault="002B7C96" w:rsidP="00695CFC">
      <w:pPr>
        <w:rPr>
          <w:rFonts w:ascii="Arial Narrow" w:hAnsi="Arial Narrow"/>
          <w:sz w:val="32"/>
        </w:rPr>
      </w:pPr>
      <w:r>
        <w:br w:type="page"/>
      </w:r>
    </w:p>
    <w:p w14:paraId="0CDC987C" w14:textId="7CA8FEF2" w:rsidR="007B7782" w:rsidRDefault="007B7782" w:rsidP="007B7782">
      <w:pPr>
        <w:pStyle w:val="Nagwek1"/>
      </w:pPr>
      <w:bookmarkStart w:id="156" w:name="_Toc138637227"/>
      <w:r>
        <w:lastRenderedPageBreak/>
        <w:t>Uwagi i wnioski</w:t>
      </w:r>
      <w:bookmarkEnd w:id="156"/>
    </w:p>
    <w:p w14:paraId="5A0FCD4B" w14:textId="4B1B859C" w:rsidR="0046604E" w:rsidRDefault="0046604E" w:rsidP="0046604E">
      <w:pPr>
        <w:jc w:val="both"/>
      </w:pPr>
      <w:r w:rsidRPr="0046604E">
        <w:t>W ramach naszego projektu zaimplementowaliśmy bazę danych</w:t>
      </w:r>
      <w:r>
        <w:t xml:space="preserve"> w</w:t>
      </w:r>
      <w:r w:rsidRPr="0046604E">
        <w:t xml:space="preserve"> OracleSQL, której celem było przechowywanie i zarządzanie danymi związanych z działalnością kwiaciarni. W celu optymalizacji wydajności zapytań oraz ułatwienia analizy danych, stworzy</w:t>
      </w:r>
      <w:r>
        <w:t>liśmy</w:t>
      </w:r>
      <w:r w:rsidRPr="0046604E">
        <w:t xml:space="preserve"> dodatkową strukturę w postaci hurtowni danych. Wykorzystaliśmy skrypt do generowania zestawu danych, który następnie załadowaliśmy do naszej bazy danych przy użyciu narzędzia SQLLoader. Aby przenieść dane z bazy operacyjnej do hurtowni, stworzyliśmy procedurę, która transformuje i agreguje dane do odpowiednich tabel wymiarowych i tabeli faktów w hurtowni. Po zakończeniu procesu przenoszenia danych, przeprowadziliśmy szereg zapytań i zaobserwowaliśmy, że wykonywanie zapytań na hurtowni danych jest znacząco szybsze w porównaniu do zapytań wykonywanych bezpośrednio na bazie operacyjnej. To podkreśla zalety zastosowania hurtowni danych w kontekście efektywności i wydajności analizy danych.</w:t>
      </w:r>
    </w:p>
    <w:p w14:paraId="42850D6E" w14:textId="77777777" w:rsidR="0046604E" w:rsidRDefault="0046604E" w:rsidP="0046604E">
      <w:pPr>
        <w:jc w:val="both"/>
      </w:pPr>
    </w:p>
    <w:p w14:paraId="0CEEF520" w14:textId="2760AACC" w:rsidR="0046604E" w:rsidRDefault="0046604E" w:rsidP="0046604E">
      <w:pPr>
        <w:jc w:val="both"/>
      </w:pPr>
      <w:r>
        <w:t>Wykorzystane narzędzia:</w:t>
      </w:r>
    </w:p>
    <w:p w14:paraId="773F831E" w14:textId="4ED31CAE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>SQLDeveloper 21.2.1</w:t>
      </w:r>
    </w:p>
    <w:p w14:paraId="60F66E9A" w14:textId="32CA4947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>Baza Oracle wersja 21.0</w:t>
      </w:r>
    </w:p>
    <w:p w14:paraId="2092646C" w14:textId="379CC3F3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>SQLLoader</w:t>
      </w:r>
    </w:p>
    <w:p w14:paraId="1B283E3D" w14:textId="4627B395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>StarUML</w:t>
      </w:r>
    </w:p>
    <w:p w14:paraId="2E99C564" w14:textId="31544A14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 xml:space="preserve">GitHub: </w:t>
      </w:r>
      <w:hyperlink r:id="rId76" w:history="1">
        <w:r w:rsidRPr="00B75F8D">
          <w:rPr>
            <w:rStyle w:val="Hipercze"/>
          </w:rPr>
          <w:t>https://github.com/PSK-proj/BD2</w:t>
        </w:r>
      </w:hyperlink>
    </w:p>
    <w:p w14:paraId="4BD3C639" w14:textId="77777777" w:rsidR="0046604E" w:rsidRDefault="0046604E" w:rsidP="0046604E">
      <w:pPr>
        <w:jc w:val="both"/>
      </w:pPr>
    </w:p>
    <w:p w14:paraId="10D5ECF8" w14:textId="77777777" w:rsidR="0046604E" w:rsidRDefault="0046604E" w:rsidP="0046604E">
      <w:pPr>
        <w:jc w:val="both"/>
      </w:pPr>
    </w:p>
    <w:p w14:paraId="385EFBA1" w14:textId="15BC54A4" w:rsidR="0046604E" w:rsidRDefault="0046604E" w:rsidP="0046604E">
      <w:pPr>
        <w:pStyle w:val="Nagwek1"/>
      </w:pPr>
      <w:bookmarkStart w:id="157" w:name="_Toc138637228"/>
      <w:r>
        <w:t>Spis listingów</w:t>
      </w:r>
      <w:bookmarkEnd w:id="157"/>
    </w:p>
    <w:p w14:paraId="0224A5D2" w14:textId="29387270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Listing" </w:instrText>
      </w:r>
      <w:r>
        <w:fldChar w:fldCharType="separate"/>
      </w:r>
      <w:hyperlink w:anchor="_Toc138637111" w:history="1">
        <w:r w:rsidRPr="002C66F8">
          <w:rPr>
            <w:rStyle w:val="Hipercze"/>
            <w:noProof/>
          </w:rPr>
          <w:t>Listing 1: Kod procedury, cz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2FA0A68" w14:textId="7110985C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2" w:history="1">
        <w:r w:rsidRPr="002C66F8">
          <w:rPr>
            <w:rStyle w:val="Hipercze"/>
            <w:noProof/>
          </w:rPr>
          <w:t>Listing 2: Kod procedury, cz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D6E1C90" w14:textId="5BE3E9A5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3" w:history="1">
        <w:r w:rsidRPr="002C66F8">
          <w:rPr>
            <w:rStyle w:val="Hipercze"/>
            <w:noProof/>
          </w:rPr>
          <w:t>Listing 3: ROLLUP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44A968E" w14:textId="5048CC66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4" w:history="1">
        <w:r w:rsidRPr="002C66F8">
          <w:rPr>
            <w:rStyle w:val="Hipercze"/>
            <w:noProof/>
          </w:rPr>
          <w:t>Listing 4: ROLLUP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C7EA20D" w14:textId="1E543C10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5" w:history="1">
        <w:r w:rsidRPr="002C66F8">
          <w:rPr>
            <w:rStyle w:val="Hipercze"/>
            <w:noProof/>
          </w:rPr>
          <w:t>Listing 5: ROLLUP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11B85BE" w14:textId="73C16225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6" w:history="1">
        <w:r w:rsidRPr="002C66F8">
          <w:rPr>
            <w:rStyle w:val="Hipercze"/>
            <w:noProof/>
          </w:rPr>
          <w:t>Listing 6: ROLLUP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7E6ACA1" w14:textId="75163AE5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7" w:history="1">
        <w:r w:rsidRPr="002C66F8">
          <w:rPr>
            <w:rStyle w:val="Hipercze"/>
            <w:noProof/>
          </w:rPr>
          <w:t>Listing 7: ROLLUP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77977D3" w14:textId="1B08B483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8" w:history="1">
        <w:r w:rsidRPr="002C66F8">
          <w:rPr>
            <w:rStyle w:val="Hipercze"/>
            <w:noProof/>
          </w:rPr>
          <w:t>Listing 8: ROLLUP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9F6C39B" w14:textId="377B77F3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9" w:history="1">
        <w:r w:rsidRPr="002C66F8">
          <w:rPr>
            <w:rStyle w:val="Hipercze"/>
            <w:noProof/>
          </w:rPr>
          <w:t>Listing 9: CUB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ABABEA4" w14:textId="49CF4B1B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0" w:history="1">
        <w:r w:rsidRPr="002C66F8">
          <w:rPr>
            <w:rStyle w:val="Hipercze"/>
            <w:noProof/>
          </w:rPr>
          <w:t>Listing 10: CUB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9306F4B" w14:textId="68812248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1" w:history="1">
        <w:r w:rsidRPr="002C66F8">
          <w:rPr>
            <w:rStyle w:val="Hipercze"/>
            <w:noProof/>
          </w:rPr>
          <w:t>Listing 11: CUB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22A88A8" w14:textId="386D1ACF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2" w:history="1">
        <w:r w:rsidRPr="002C66F8">
          <w:rPr>
            <w:rStyle w:val="Hipercze"/>
            <w:noProof/>
          </w:rPr>
          <w:t>Listing 12: CUB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4C96AE7" w14:textId="38E8ECDD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3" w:history="1">
        <w:r w:rsidRPr="002C66F8">
          <w:rPr>
            <w:rStyle w:val="Hipercze"/>
            <w:noProof/>
          </w:rPr>
          <w:t>Listing 13: CUB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E16D989" w14:textId="04BDD7CE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4" w:history="1">
        <w:r w:rsidRPr="002C66F8">
          <w:rPr>
            <w:rStyle w:val="Hipercze"/>
            <w:noProof/>
          </w:rPr>
          <w:t>Listing 14: CUB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DA450C3" w14:textId="398A3CF2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5" w:history="1">
        <w:r w:rsidRPr="002C66F8">
          <w:rPr>
            <w:rStyle w:val="Hipercze"/>
            <w:noProof/>
          </w:rPr>
          <w:t>Listing 15: Partycje Obliczeniow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3BB0336" w14:textId="43DFD3E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6" w:history="1">
        <w:r w:rsidRPr="002C66F8">
          <w:rPr>
            <w:rStyle w:val="Hipercze"/>
            <w:noProof/>
          </w:rPr>
          <w:t>Listing 16: Partycje Obliczeniow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876F534" w14:textId="0BAD47D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7" w:history="1">
        <w:r w:rsidRPr="002C66F8">
          <w:rPr>
            <w:rStyle w:val="Hipercze"/>
            <w:noProof/>
          </w:rPr>
          <w:t>Listing 17: Partycje Obliczeniow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6A98369" w14:textId="435073BB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8" w:history="1">
        <w:r w:rsidRPr="002C66F8">
          <w:rPr>
            <w:rStyle w:val="Hipercze"/>
            <w:noProof/>
          </w:rPr>
          <w:t>Listing 18: Partycje Obliczeniow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02343D6" w14:textId="18063665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9" w:history="1">
        <w:r w:rsidRPr="002C66F8">
          <w:rPr>
            <w:rStyle w:val="Hipercze"/>
            <w:noProof/>
          </w:rPr>
          <w:t>Listing 19: Partycje Obliczeniow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3EE49C7" w14:textId="54D49A3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0" w:history="1">
        <w:r w:rsidRPr="002C66F8">
          <w:rPr>
            <w:rStyle w:val="Hipercze"/>
            <w:noProof/>
          </w:rPr>
          <w:t>Listing 20: Partycje Obliczeniow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7911364" w14:textId="1521AD40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1" w:history="1">
        <w:r w:rsidRPr="002C66F8">
          <w:rPr>
            <w:rStyle w:val="Hipercze"/>
            <w:noProof/>
          </w:rPr>
          <w:t>Listing 21: Okna Czasow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3A18A5D" w14:textId="49D197F2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2" w:history="1">
        <w:r w:rsidRPr="002C66F8">
          <w:rPr>
            <w:rStyle w:val="Hipercze"/>
            <w:noProof/>
          </w:rPr>
          <w:t>Listing 22: Okna Czasow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74603FA" w14:textId="23F4B7C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3" w:history="1">
        <w:r w:rsidRPr="002C66F8">
          <w:rPr>
            <w:rStyle w:val="Hipercze"/>
            <w:noProof/>
          </w:rPr>
          <w:t>Listing 23: Okna Czasow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41360C4" w14:textId="447A8E6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4" w:history="1">
        <w:r w:rsidRPr="002C66F8">
          <w:rPr>
            <w:rStyle w:val="Hipercze"/>
            <w:noProof/>
          </w:rPr>
          <w:t>Listing 24: Okna Czasow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6741BF7" w14:textId="65B09DF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5" w:history="1">
        <w:r w:rsidRPr="002C66F8">
          <w:rPr>
            <w:rStyle w:val="Hipercze"/>
            <w:noProof/>
          </w:rPr>
          <w:t>Listing 25: Okna Czasow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F61A7A0" w14:textId="5012DA66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6" w:history="1">
        <w:r w:rsidRPr="002C66F8">
          <w:rPr>
            <w:rStyle w:val="Hipercze"/>
            <w:noProof/>
          </w:rPr>
          <w:t>Listing 26: Okna Czasow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0687740" w14:textId="104CB136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7" w:history="1">
        <w:r w:rsidRPr="002C66F8">
          <w:rPr>
            <w:rStyle w:val="Hipercze"/>
            <w:noProof/>
          </w:rPr>
          <w:t>Listing 27: Funkcje Rankingow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2B388B9" w14:textId="05027B9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8" w:history="1">
        <w:r w:rsidRPr="002C66F8">
          <w:rPr>
            <w:rStyle w:val="Hipercze"/>
            <w:noProof/>
          </w:rPr>
          <w:t>Listing 28: Funkcje Rankingow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C90FD12" w14:textId="484970E6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9" w:history="1">
        <w:r w:rsidRPr="002C66F8">
          <w:rPr>
            <w:rStyle w:val="Hipercze"/>
            <w:noProof/>
          </w:rPr>
          <w:t>Listing 29: Funkcje Rankingow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0149698B" w14:textId="0B354B29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40" w:history="1">
        <w:r w:rsidRPr="002C66F8">
          <w:rPr>
            <w:rStyle w:val="Hipercze"/>
            <w:noProof/>
          </w:rPr>
          <w:t>Listing 30: Funkcje Rankingow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7862B057" w14:textId="5643344E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41" w:history="1">
        <w:r w:rsidRPr="002C66F8">
          <w:rPr>
            <w:rStyle w:val="Hipercze"/>
            <w:noProof/>
          </w:rPr>
          <w:t>Listing 31: Funkcje Rankingow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7D13F84F" w14:textId="3CEEF705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42" w:history="1">
        <w:r w:rsidRPr="002C66F8">
          <w:rPr>
            <w:rStyle w:val="Hipercze"/>
            <w:noProof/>
          </w:rPr>
          <w:t>Listing 32: Funkcje Rankingow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5988CD1" w14:textId="0229DA13" w:rsidR="0046604E" w:rsidRPr="0046604E" w:rsidRDefault="00286BED" w:rsidP="0046604E">
      <w:pPr>
        <w:jc w:val="both"/>
      </w:pPr>
      <w:r>
        <w:fldChar w:fldCharType="end"/>
      </w:r>
    </w:p>
    <w:sectPr w:rsidR="0046604E" w:rsidRPr="0046604E" w:rsidSect="00402094">
      <w:pgSz w:w="11906" w:h="16838"/>
      <w:pgMar w:top="1134" w:right="1418" w:bottom="709" w:left="1701" w:header="709" w:footer="26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AAFEB" w14:textId="77777777" w:rsidR="00BC26BB" w:rsidRDefault="00BC26BB">
      <w:r>
        <w:separator/>
      </w:r>
    </w:p>
  </w:endnote>
  <w:endnote w:type="continuationSeparator" w:id="0">
    <w:p w14:paraId="57F1A8BE" w14:textId="77777777" w:rsidR="00BC26BB" w:rsidRDefault="00BC2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942979896"/>
      <w:docPartObj>
        <w:docPartGallery w:val="Page Numbers (Bottom of Page)"/>
        <w:docPartUnique/>
      </w:docPartObj>
    </w:sdtPr>
    <w:sdtContent>
      <w:p w14:paraId="5AE84810" w14:textId="766FB3F5" w:rsidR="008B21FD" w:rsidRDefault="008B21FD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str. </w:t>
        </w:r>
        <w:r>
          <w:rPr>
            <w:rFonts w:asciiTheme="minorHAnsi" w:eastAsiaTheme="minorEastAsia" w:hAnsiTheme="minorHAnsi"/>
            <w:sz w:val="22"/>
            <w:szCs w:val="22"/>
          </w:rPr>
          <w:fldChar w:fldCharType="begin"/>
        </w:r>
        <w:r>
          <w:instrText>PAGE    \* MERGEFORMAT</w:instrText>
        </w:r>
        <w:r>
          <w:rPr>
            <w:rFonts w:asciiTheme="minorHAnsi" w:eastAsiaTheme="minorEastAsia" w:hAnsiTheme="minorHAnsi"/>
            <w:sz w:val="22"/>
            <w:szCs w:val="22"/>
          </w:rPr>
          <w:fldChar w:fldCharType="separate"/>
        </w:r>
        <w:r w:rsidR="00A606C1" w:rsidRPr="00A606C1"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</w:p>
    </w:sdtContent>
  </w:sdt>
  <w:p w14:paraId="1C216495" w14:textId="77777777" w:rsidR="008B21FD" w:rsidRDefault="008B21FD">
    <w:pPr>
      <w:pStyle w:val="Stopk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6D947" w14:textId="77777777" w:rsidR="00BC26BB" w:rsidRDefault="00BC26BB">
      <w:r>
        <w:separator/>
      </w:r>
    </w:p>
  </w:footnote>
  <w:footnote w:type="continuationSeparator" w:id="0">
    <w:p w14:paraId="3DAFAF9A" w14:textId="77777777" w:rsidR="00BC26BB" w:rsidRDefault="00BC2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08AE3" w14:textId="77777777" w:rsidR="008B21FD" w:rsidRDefault="008B21F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336CC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C530E9B"/>
    <w:multiLevelType w:val="hybridMultilevel"/>
    <w:tmpl w:val="09C898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B2FAE"/>
    <w:multiLevelType w:val="hybridMultilevel"/>
    <w:tmpl w:val="59DCC8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656DD"/>
    <w:multiLevelType w:val="hybridMultilevel"/>
    <w:tmpl w:val="62A81D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7504D"/>
    <w:multiLevelType w:val="hybridMultilevel"/>
    <w:tmpl w:val="8F86AE5C"/>
    <w:lvl w:ilvl="0" w:tplc="BEA8A67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84456D"/>
    <w:multiLevelType w:val="hybridMultilevel"/>
    <w:tmpl w:val="A4CE10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337CAF"/>
    <w:multiLevelType w:val="hybridMultilevel"/>
    <w:tmpl w:val="DAD84570"/>
    <w:lvl w:ilvl="0" w:tplc="3AF65B3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6F1F90"/>
    <w:multiLevelType w:val="hybridMultilevel"/>
    <w:tmpl w:val="F44233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61ED2"/>
    <w:multiLevelType w:val="hybridMultilevel"/>
    <w:tmpl w:val="E1F06C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D51933"/>
    <w:multiLevelType w:val="hybridMultilevel"/>
    <w:tmpl w:val="59DCC8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C134E"/>
    <w:multiLevelType w:val="hybridMultilevel"/>
    <w:tmpl w:val="1CB46700"/>
    <w:lvl w:ilvl="0" w:tplc="E57ECF1C">
      <w:start w:val="1"/>
      <w:numFmt w:val="decimal"/>
      <w:lvlText w:val="%1."/>
      <w:lvlJc w:val="left"/>
      <w:pPr>
        <w:ind w:left="349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69" w:hanging="360"/>
      </w:pPr>
    </w:lvl>
    <w:lvl w:ilvl="2" w:tplc="0415001B" w:tentative="1">
      <w:start w:val="1"/>
      <w:numFmt w:val="lowerRoman"/>
      <w:lvlText w:val="%3."/>
      <w:lvlJc w:val="right"/>
      <w:pPr>
        <w:ind w:left="1789" w:hanging="180"/>
      </w:pPr>
    </w:lvl>
    <w:lvl w:ilvl="3" w:tplc="0415000F" w:tentative="1">
      <w:start w:val="1"/>
      <w:numFmt w:val="decimal"/>
      <w:lvlText w:val="%4."/>
      <w:lvlJc w:val="left"/>
      <w:pPr>
        <w:ind w:left="2509" w:hanging="360"/>
      </w:pPr>
    </w:lvl>
    <w:lvl w:ilvl="4" w:tplc="04150019" w:tentative="1">
      <w:start w:val="1"/>
      <w:numFmt w:val="lowerLetter"/>
      <w:lvlText w:val="%5."/>
      <w:lvlJc w:val="left"/>
      <w:pPr>
        <w:ind w:left="3229" w:hanging="360"/>
      </w:pPr>
    </w:lvl>
    <w:lvl w:ilvl="5" w:tplc="0415001B" w:tentative="1">
      <w:start w:val="1"/>
      <w:numFmt w:val="lowerRoman"/>
      <w:lvlText w:val="%6."/>
      <w:lvlJc w:val="right"/>
      <w:pPr>
        <w:ind w:left="3949" w:hanging="180"/>
      </w:pPr>
    </w:lvl>
    <w:lvl w:ilvl="6" w:tplc="0415000F" w:tentative="1">
      <w:start w:val="1"/>
      <w:numFmt w:val="decimal"/>
      <w:lvlText w:val="%7."/>
      <w:lvlJc w:val="left"/>
      <w:pPr>
        <w:ind w:left="4669" w:hanging="360"/>
      </w:pPr>
    </w:lvl>
    <w:lvl w:ilvl="7" w:tplc="04150019" w:tentative="1">
      <w:start w:val="1"/>
      <w:numFmt w:val="lowerLetter"/>
      <w:lvlText w:val="%8."/>
      <w:lvlJc w:val="left"/>
      <w:pPr>
        <w:ind w:left="5389" w:hanging="360"/>
      </w:pPr>
    </w:lvl>
    <w:lvl w:ilvl="8" w:tplc="0415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11" w15:restartNumberingAfterBreak="0">
    <w:nsid w:val="736956AB"/>
    <w:multiLevelType w:val="hybridMultilevel"/>
    <w:tmpl w:val="1C009EBC"/>
    <w:lvl w:ilvl="0" w:tplc="E424C3F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446A12E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8965EE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B122B12"/>
    <w:multiLevelType w:val="hybridMultilevel"/>
    <w:tmpl w:val="03726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232583">
    <w:abstractNumId w:val="5"/>
  </w:num>
  <w:num w:numId="2" w16cid:durableId="722559185">
    <w:abstractNumId w:val="11"/>
  </w:num>
  <w:num w:numId="3" w16cid:durableId="1343511867">
    <w:abstractNumId w:val="10"/>
  </w:num>
  <w:num w:numId="4" w16cid:durableId="205993848">
    <w:abstractNumId w:val="13"/>
  </w:num>
  <w:num w:numId="5" w16cid:durableId="1713111504">
    <w:abstractNumId w:val="8"/>
  </w:num>
  <w:num w:numId="6" w16cid:durableId="129058328">
    <w:abstractNumId w:val="7"/>
  </w:num>
  <w:num w:numId="7" w16cid:durableId="541939718">
    <w:abstractNumId w:val="1"/>
  </w:num>
  <w:num w:numId="8" w16cid:durableId="867914396">
    <w:abstractNumId w:val="0"/>
  </w:num>
  <w:num w:numId="9" w16cid:durableId="1131092329">
    <w:abstractNumId w:val="12"/>
  </w:num>
  <w:num w:numId="10" w16cid:durableId="1785537802">
    <w:abstractNumId w:val="9"/>
  </w:num>
  <w:num w:numId="11" w16cid:durableId="1826585988">
    <w:abstractNumId w:val="2"/>
  </w:num>
  <w:num w:numId="12" w16cid:durableId="710567890">
    <w:abstractNumId w:val="6"/>
  </w:num>
  <w:num w:numId="13" w16cid:durableId="871460653">
    <w:abstractNumId w:val="4"/>
  </w:num>
  <w:num w:numId="14" w16cid:durableId="7344276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71DD"/>
    <w:rsid w:val="00002B3B"/>
    <w:rsid w:val="000042CF"/>
    <w:rsid w:val="000119F2"/>
    <w:rsid w:val="00012BCF"/>
    <w:rsid w:val="00015676"/>
    <w:rsid w:val="000160B4"/>
    <w:rsid w:val="000232D7"/>
    <w:rsid w:val="00024795"/>
    <w:rsid w:val="00025089"/>
    <w:rsid w:val="0003428A"/>
    <w:rsid w:val="00034D50"/>
    <w:rsid w:val="00046462"/>
    <w:rsid w:val="0006523F"/>
    <w:rsid w:val="000773E2"/>
    <w:rsid w:val="00096E33"/>
    <w:rsid w:val="000A3516"/>
    <w:rsid w:val="000D3969"/>
    <w:rsid w:val="000D3F5C"/>
    <w:rsid w:val="000D5A89"/>
    <w:rsid w:val="000E18C5"/>
    <w:rsid w:val="000E648B"/>
    <w:rsid w:val="000E73F2"/>
    <w:rsid w:val="000E74A3"/>
    <w:rsid w:val="000F2806"/>
    <w:rsid w:val="001000B4"/>
    <w:rsid w:val="0010070B"/>
    <w:rsid w:val="00111BEC"/>
    <w:rsid w:val="001121DE"/>
    <w:rsid w:val="001226A7"/>
    <w:rsid w:val="001231D2"/>
    <w:rsid w:val="001263AD"/>
    <w:rsid w:val="0013401F"/>
    <w:rsid w:val="00166970"/>
    <w:rsid w:val="001674AD"/>
    <w:rsid w:val="0019109D"/>
    <w:rsid w:val="001A0DFD"/>
    <w:rsid w:val="001A5E97"/>
    <w:rsid w:val="001B0B77"/>
    <w:rsid w:val="001B30DF"/>
    <w:rsid w:val="001C6900"/>
    <w:rsid w:val="001D145A"/>
    <w:rsid w:val="001D17AA"/>
    <w:rsid w:val="001E0B41"/>
    <w:rsid w:val="002047E3"/>
    <w:rsid w:val="00213C21"/>
    <w:rsid w:val="00214D30"/>
    <w:rsid w:val="002179E0"/>
    <w:rsid w:val="00224851"/>
    <w:rsid w:val="0023451E"/>
    <w:rsid w:val="0024668A"/>
    <w:rsid w:val="00247B7D"/>
    <w:rsid w:val="002514A7"/>
    <w:rsid w:val="00255C6C"/>
    <w:rsid w:val="00283D25"/>
    <w:rsid w:val="00283DD0"/>
    <w:rsid w:val="00286BED"/>
    <w:rsid w:val="00290E78"/>
    <w:rsid w:val="00293AAA"/>
    <w:rsid w:val="002B1F9D"/>
    <w:rsid w:val="002B51A4"/>
    <w:rsid w:val="002B7C96"/>
    <w:rsid w:val="002C6D79"/>
    <w:rsid w:val="002D0373"/>
    <w:rsid w:val="002D3B35"/>
    <w:rsid w:val="002E351F"/>
    <w:rsid w:val="002E3C85"/>
    <w:rsid w:val="002E49BA"/>
    <w:rsid w:val="002E5983"/>
    <w:rsid w:val="002F16DD"/>
    <w:rsid w:val="002F744C"/>
    <w:rsid w:val="003071DD"/>
    <w:rsid w:val="00315F83"/>
    <w:rsid w:val="003200B9"/>
    <w:rsid w:val="00324561"/>
    <w:rsid w:val="0032592B"/>
    <w:rsid w:val="00342EB3"/>
    <w:rsid w:val="00355933"/>
    <w:rsid w:val="00362315"/>
    <w:rsid w:val="00365576"/>
    <w:rsid w:val="00370F60"/>
    <w:rsid w:val="00397352"/>
    <w:rsid w:val="003A5B5C"/>
    <w:rsid w:val="003D1289"/>
    <w:rsid w:val="003D1CF2"/>
    <w:rsid w:val="003E0991"/>
    <w:rsid w:val="003E1A17"/>
    <w:rsid w:val="003E66D0"/>
    <w:rsid w:val="003E7BE4"/>
    <w:rsid w:val="003F1622"/>
    <w:rsid w:val="003F353B"/>
    <w:rsid w:val="003F3A60"/>
    <w:rsid w:val="00402094"/>
    <w:rsid w:val="004108B7"/>
    <w:rsid w:val="00412C52"/>
    <w:rsid w:val="00413A33"/>
    <w:rsid w:val="004171CE"/>
    <w:rsid w:val="00434C0B"/>
    <w:rsid w:val="00445E10"/>
    <w:rsid w:val="00451C1E"/>
    <w:rsid w:val="0046263B"/>
    <w:rsid w:val="00464035"/>
    <w:rsid w:val="0046604E"/>
    <w:rsid w:val="00466823"/>
    <w:rsid w:val="00466FC7"/>
    <w:rsid w:val="00467F8B"/>
    <w:rsid w:val="00470758"/>
    <w:rsid w:val="004769B4"/>
    <w:rsid w:val="004770B3"/>
    <w:rsid w:val="00477939"/>
    <w:rsid w:val="00491520"/>
    <w:rsid w:val="00497C9E"/>
    <w:rsid w:val="004D1FB5"/>
    <w:rsid w:val="004D3A74"/>
    <w:rsid w:val="004D4DEE"/>
    <w:rsid w:val="004D5FDD"/>
    <w:rsid w:val="004E7F62"/>
    <w:rsid w:val="004F039A"/>
    <w:rsid w:val="004F3637"/>
    <w:rsid w:val="004F4967"/>
    <w:rsid w:val="00500797"/>
    <w:rsid w:val="0050400D"/>
    <w:rsid w:val="00504DB9"/>
    <w:rsid w:val="00515F9E"/>
    <w:rsid w:val="0051689D"/>
    <w:rsid w:val="005228D7"/>
    <w:rsid w:val="00526EC2"/>
    <w:rsid w:val="00530F3F"/>
    <w:rsid w:val="00535FD8"/>
    <w:rsid w:val="00544C9D"/>
    <w:rsid w:val="005501C8"/>
    <w:rsid w:val="00552357"/>
    <w:rsid w:val="00552B88"/>
    <w:rsid w:val="00552F56"/>
    <w:rsid w:val="00561325"/>
    <w:rsid w:val="00563DE7"/>
    <w:rsid w:val="0057434B"/>
    <w:rsid w:val="00583AFF"/>
    <w:rsid w:val="00585340"/>
    <w:rsid w:val="0058645A"/>
    <w:rsid w:val="00591E52"/>
    <w:rsid w:val="005A2E1B"/>
    <w:rsid w:val="005A7677"/>
    <w:rsid w:val="005A7F64"/>
    <w:rsid w:val="005C279F"/>
    <w:rsid w:val="005D62E7"/>
    <w:rsid w:val="005D6F1A"/>
    <w:rsid w:val="005E01A6"/>
    <w:rsid w:val="005E18A8"/>
    <w:rsid w:val="005E47CB"/>
    <w:rsid w:val="005F7BAE"/>
    <w:rsid w:val="00602F6A"/>
    <w:rsid w:val="0060424D"/>
    <w:rsid w:val="00612655"/>
    <w:rsid w:val="0063534B"/>
    <w:rsid w:val="00652A13"/>
    <w:rsid w:val="006615BA"/>
    <w:rsid w:val="00661CE3"/>
    <w:rsid w:val="006620B5"/>
    <w:rsid w:val="0066359E"/>
    <w:rsid w:val="00684623"/>
    <w:rsid w:val="006944F4"/>
    <w:rsid w:val="00695CFC"/>
    <w:rsid w:val="006C4CC0"/>
    <w:rsid w:val="006C5B6D"/>
    <w:rsid w:val="006F3438"/>
    <w:rsid w:val="007010AF"/>
    <w:rsid w:val="00706E9A"/>
    <w:rsid w:val="0071242D"/>
    <w:rsid w:val="0071318A"/>
    <w:rsid w:val="00716934"/>
    <w:rsid w:val="00751B71"/>
    <w:rsid w:val="00764B35"/>
    <w:rsid w:val="007661A3"/>
    <w:rsid w:val="00766459"/>
    <w:rsid w:val="0077172C"/>
    <w:rsid w:val="00787B46"/>
    <w:rsid w:val="00793692"/>
    <w:rsid w:val="00796D92"/>
    <w:rsid w:val="007A2158"/>
    <w:rsid w:val="007A34B6"/>
    <w:rsid w:val="007B0F44"/>
    <w:rsid w:val="007B2A56"/>
    <w:rsid w:val="007B7782"/>
    <w:rsid w:val="007D320C"/>
    <w:rsid w:val="007E2828"/>
    <w:rsid w:val="007F5C8D"/>
    <w:rsid w:val="00800231"/>
    <w:rsid w:val="00801927"/>
    <w:rsid w:val="00801A14"/>
    <w:rsid w:val="00801A15"/>
    <w:rsid w:val="00811AA8"/>
    <w:rsid w:val="008157F5"/>
    <w:rsid w:val="00822D3A"/>
    <w:rsid w:val="00827A82"/>
    <w:rsid w:val="008350B3"/>
    <w:rsid w:val="0084695A"/>
    <w:rsid w:val="00847741"/>
    <w:rsid w:val="00863292"/>
    <w:rsid w:val="00867761"/>
    <w:rsid w:val="00876201"/>
    <w:rsid w:val="00880173"/>
    <w:rsid w:val="00883B0A"/>
    <w:rsid w:val="0089642A"/>
    <w:rsid w:val="00897B78"/>
    <w:rsid w:val="008A2617"/>
    <w:rsid w:val="008A3DED"/>
    <w:rsid w:val="008A423D"/>
    <w:rsid w:val="008B21FD"/>
    <w:rsid w:val="008B2BA0"/>
    <w:rsid w:val="008B36D3"/>
    <w:rsid w:val="008E7532"/>
    <w:rsid w:val="008E7ED8"/>
    <w:rsid w:val="008F78FD"/>
    <w:rsid w:val="00903043"/>
    <w:rsid w:val="00904911"/>
    <w:rsid w:val="00915D70"/>
    <w:rsid w:val="00935B3D"/>
    <w:rsid w:val="0093612B"/>
    <w:rsid w:val="00963B7D"/>
    <w:rsid w:val="009644E0"/>
    <w:rsid w:val="00973704"/>
    <w:rsid w:val="009A31A9"/>
    <w:rsid w:val="009A5514"/>
    <w:rsid w:val="009A6585"/>
    <w:rsid w:val="009B1A62"/>
    <w:rsid w:val="009B2DBF"/>
    <w:rsid w:val="009B56BF"/>
    <w:rsid w:val="009B72E5"/>
    <w:rsid w:val="009C5F52"/>
    <w:rsid w:val="009C6041"/>
    <w:rsid w:val="009F379C"/>
    <w:rsid w:val="009F6355"/>
    <w:rsid w:val="00A2145A"/>
    <w:rsid w:val="00A27C56"/>
    <w:rsid w:val="00A40397"/>
    <w:rsid w:val="00A4357A"/>
    <w:rsid w:val="00A529C7"/>
    <w:rsid w:val="00A545AC"/>
    <w:rsid w:val="00A569CD"/>
    <w:rsid w:val="00A606C1"/>
    <w:rsid w:val="00A61AF2"/>
    <w:rsid w:val="00A67386"/>
    <w:rsid w:val="00A727F6"/>
    <w:rsid w:val="00A76B13"/>
    <w:rsid w:val="00A86869"/>
    <w:rsid w:val="00A87FCD"/>
    <w:rsid w:val="00AA5798"/>
    <w:rsid w:val="00AC09A7"/>
    <w:rsid w:val="00AC1F26"/>
    <w:rsid w:val="00AC4A60"/>
    <w:rsid w:val="00AD2F95"/>
    <w:rsid w:val="00AE3729"/>
    <w:rsid w:val="00B0211A"/>
    <w:rsid w:val="00B1343B"/>
    <w:rsid w:val="00B13FC1"/>
    <w:rsid w:val="00B167F3"/>
    <w:rsid w:val="00B1736A"/>
    <w:rsid w:val="00B2154A"/>
    <w:rsid w:val="00B31B06"/>
    <w:rsid w:val="00B34B0F"/>
    <w:rsid w:val="00B376A2"/>
    <w:rsid w:val="00B42B5D"/>
    <w:rsid w:val="00B65ABB"/>
    <w:rsid w:val="00B74D70"/>
    <w:rsid w:val="00B83735"/>
    <w:rsid w:val="00B84DB8"/>
    <w:rsid w:val="00B851DD"/>
    <w:rsid w:val="00B95502"/>
    <w:rsid w:val="00BA39C2"/>
    <w:rsid w:val="00BA44DC"/>
    <w:rsid w:val="00BA47A8"/>
    <w:rsid w:val="00BB218A"/>
    <w:rsid w:val="00BB494E"/>
    <w:rsid w:val="00BB5D11"/>
    <w:rsid w:val="00BB7B34"/>
    <w:rsid w:val="00BC26BB"/>
    <w:rsid w:val="00BD4E40"/>
    <w:rsid w:val="00BD549D"/>
    <w:rsid w:val="00BE2D21"/>
    <w:rsid w:val="00BE47F9"/>
    <w:rsid w:val="00BF099A"/>
    <w:rsid w:val="00BF1613"/>
    <w:rsid w:val="00BF7448"/>
    <w:rsid w:val="00C2590A"/>
    <w:rsid w:val="00C31957"/>
    <w:rsid w:val="00C40F10"/>
    <w:rsid w:val="00C4318D"/>
    <w:rsid w:val="00C47611"/>
    <w:rsid w:val="00C53AE3"/>
    <w:rsid w:val="00C56257"/>
    <w:rsid w:val="00C66DB9"/>
    <w:rsid w:val="00C678DE"/>
    <w:rsid w:val="00C76874"/>
    <w:rsid w:val="00C916A5"/>
    <w:rsid w:val="00CA2596"/>
    <w:rsid w:val="00CA7A43"/>
    <w:rsid w:val="00CB44C9"/>
    <w:rsid w:val="00CC5979"/>
    <w:rsid w:val="00CE3DD0"/>
    <w:rsid w:val="00CF3E54"/>
    <w:rsid w:val="00D0033C"/>
    <w:rsid w:val="00D00706"/>
    <w:rsid w:val="00D02945"/>
    <w:rsid w:val="00D068D4"/>
    <w:rsid w:val="00D149B3"/>
    <w:rsid w:val="00D149BD"/>
    <w:rsid w:val="00D22DE4"/>
    <w:rsid w:val="00D23488"/>
    <w:rsid w:val="00D31FE9"/>
    <w:rsid w:val="00D418F5"/>
    <w:rsid w:val="00D51957"/>
    <w:rsid w:val="00D53099"/>
    <w:rsid w:val="00D53750"/>
    <w:rsid w:val="00D5602C"/>
    <w:rsid w:val="00D679A7"/>
    <w:rsid w:val="00D70D5B"/>
    <w:rsid w:val="00D7309A"/>
    <w:rsid w:val="00D757FF"/>
    <w:rsid w:val="00D873E1"/>
    <w:rsid w:val="00D876D0"/>
    <w:rsid w:val="00D9303B"/>
    <w:rsid w:val="00D94923"/>
    <w:rsid w:val="00DA1BE8"/>
    <w:rsid w:val="00DD5975"/>
    <w:rsid w:val="00DE23AA"/>
    <w:rsid w:val="00DF28D3"/>
    <w:rsid w:val="00E00232"/>
    <w:rsid w:val="00E03320"/>
    <w:rsid w:val="00E13ECD"/>
    <w:rsid w:val="00E15481"/>
    <w:rsid w:val="00E22694"/>
    <w:rsid w:val="00E2508A"/>
    <w:rsid w:val="00E57B8F"/>
    <w:rsid w:val="00E76F10"/>
    <w:rsid w:val="00E770C5"/>
    <w:rsid w:val="00E84F44"/>
    <w:rsid w:val="00E866A8"/>
    <w:rsid w:val="00E9143F"/>
    <w:rsid w:val="00EB0968"/>
    <w:rsid w:val="00EC514A"/>
    <w:rsid w:val="00ED15EF"/>
    <w:rsid w:val="00ED595E"/>
    <w:rsid w:val="00EE1EAE"/>
    <w:rsid w:val="00EE405E"/>
    <w:rsid w:val="00EF1724"/>
    <w:rsid w:val="00F052DF"/>
    <w:rsid w:val="00F1319B"/>
    <w:rsid w:val="00F17658"/>
    <w:rsid w:val="00F21329"/>
    <w:rsid w:val="00F30723"/>
    <w:rsid w:val="00F47D5F"/>
    <w:rsid w:val="00F47FDA"/>
    <w:rsid w:val="00F56262"/>
    <w:rsid w:val="00F60AD5"/>
    <w:rsid w:val="00F65DF1"/>
    <w:rsid w:val="00F66721"/>
    <w:rsid w:val="00F971B9"/>
    <w:rsid w:val="00FA46EB"/>
    <w:rsid w:val="00FA71CC"/>
    <w:rsid w:val="00FD0EBC"/>
    <w:rsid w:val="00FD0F7F"/>
    <w:rsid w:val="00FD742D"/>
    <w:rsid w:val="00FF6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A50AEB"/>
  <w15:chartTrackingRefBased/>
  <w15:docId w15:val="{956D9EF7-602C-46AD-A769-912711168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F7448"/>
    <w:rPr>
      <w:rFonts w:ascii="Times New Roman" w:eastAsia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8B2BA0"/>
    <w:pPr>
      <w:keepNext/>
      <w:jc w:val="center"/>
      <w:outlineLvl w:val="0"/>
    </w:pPr>
    <w:rPr>
      <w:rFonts w:ascii="Arial Narrow" w:hAnsi="Arial Narrow"/>
      <w:b/>
      <w:sz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qFormat/>
    <w:rsid w:val="008B2BA0"/>
    <w:pPr>
      <w:keepNext/>
      <w:jc w:val="center"/>
      <w:outlineLvl w:val="1"/>
    </w:pPr>
    <w:rPr>
      <w:rFonts w:ascii="Arial Narrow" w:hAnsi="Arial Narrow"/>
      <w:b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B2B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3071DD"/>
    <w:pPr>
      <w:keepNext/>
      <w:spacing w:line="360" w:lineRule="auto"/>
      <w:jc w:val="center"/>
      <w:outlineLvl w:val="3"/>
    </w:pPr>
  </w:style>
  <w:style w:type="paragraph" w:styleId="Nagwek5">
    <w:name w:val="heading 5"/>
    <w:basedOn w:val="Normalny"/>
    <w:next w:val="Normalny"/>
    <w:link w:val="Nagwek5Znak"/>
    <w:uiPriority w:val="9"/>
    <w:qFormat/>
    <w:rsid w:val="003071DD"/>
    <w:pPr>
      <w:keepNext/>
      <w:spacing w:line="360" w:lineRule="auto"/>
      <w:ind w:left="3119"/>
      <w:jc w:val="right"/>
      <w:outlineLvl w:val="4"/>
    </w:pPr>
    <w:rPr>
      <w:color w:val="0000FF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3071DD"/>
    <w:pPr>
      <w:keepNext/>
      <w:spacing w:line="360" w:lineRule="auto"/>
      <w:ind w:left="3828"/>
      <w:jc w:val="right"/>
      <w:outlineLvl w:val="5"/>
    </w:pPr>
    <w:rPr>
      <w:color w:val="0000FF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3071DD"/>
    <w:pPr>
      <w:keepNext/>
      <w:spacing w:line="360" w:lineRule="auto"/>
      <w:jc w:val="center"/>
      <w:outlineLvl w:val="6"/>
    </w:pPr>
    <w:rPr>
      <w:b/>
      <w:bCs/>
      <w:color w:val="0000FF"/>
      <w:sz w:val="28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16697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  <w:szCs w:val="24"/>
      <w:lang w:val="en-US" w:eastAsia="en-US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16697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8B2BA0"/>
    <w:rPr>
      <w:rFonts w:ascii="Arial Narrow" w:eastAsia="Times New Roman" w:hAnsi="Arial Narrow"/>
      <w:b/>
      <w:sz w:val="32"/>
    </w:rPr>
  </w:style>
  <w:style w:type="character" w:customStyle="1" w:styleId="Nagwek2Znak">
    <w:name w:val="Nagłówek 2 Znak"/>
    <w:link w:val="Nagwek2"/>
    <w:uiPriority w:val="9"/>
    <w:rsid w:val="008B2BA0"/>
    <w:rPr>
      <w:rFonts w:ascii="Arial Narrow" w:eastAsia="Times New Roman" w:hAnsi="Arial Narrow"/>
      <w:b/>
      <w:sz w:val="24"/>
    </w:rPr>
  </w:style>
  <w:style w:type="character" w:customStyle="1" w:styleId="Nagwek4Znak">
    <w:name w:val="Nagłówek 4 Znak"/>
    <w:link w:val="Nagwek4"/>
    <w:uiPriority w:val="9"/>
    <w:rsid w:val="003071DD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5Znak">
    <w:name w:val="Nagłówek 5 Znak"/>
    <w:link w:val="Nagwek5"/>
    <w:uiPriority w:val="9"/>
    <w:rsid w:val="003071DD"/>
    <w:rPr>
      <w:rFonts w:ascii="Times New Roman" w:eastAsia="Times New Roman" w:hAnsi="Times New Roman" w:cs="Times New Roman"/>
      <w:color w:val="0000FF"/>
      <w:sz w:val="24"/>
      <w:szCs w:val="20"/>
      <w:lang w:eastAsia="pl-PL"/>
    </w:rPr>
  </w:style>
  <w:style w:type="character" w:customStyle="1" w:styleId="Nagwek6Znak">
    <w:name w:val="Nagłówek 6 Znak"/>
    <w:link w:val="Nagwek6"/>
    <w:uiPriority w:val="9"/>
    <w:rsid w:val="003071DD"/>
    <w:rPr>
      <w:rFonts w:ascii="Times New Roman" w:eastAsia="Times New Roman" w:hAnsi="Times New Roman" w:cs="Times New Roman"/>
      <w:color w:val="0000FF"/>
      <w:sz w:val="24"/>
      <w:szCs w:val="20"/>
      <w:lang w:eastAsia="pl-PL"/>
    </w:rPr>
  </w:style>
  <w:style w:type="character" w:customStyle="1" w:styleId="Nagwek7Znak">
    <w:name w:val="Nagłówek 7 Znak"/>
    <w:link w:val="Nagwek7"/>
    <w:uiPriority w:val="9"/>
    <w:rsid w:val="003071DD"/>
    <w:rPr>
      <w:rFonts w:ascii="Times New Roman" w:eastAsia="Times New Roman" w:hAnsi="Times New Roman" w:cs="Times New Roman"/>
      <w:b/>
      <w:bCs/>
      <w:color w:val="0000FF"/>
      <w:sz w:val="28"/>
      <w:szCs w:val="20"/>
      <w:lang w:eastAsia="pl-PL"/>
    </w:rPr>
  </w:style>
  <w:style w:type="paragraph" w:styleId="Tekstpodstawowy">
    <w:name w:val="Body Text"/>
    <w:basedOn w:val="Normalny"/>
    <w:link w:val="TekstpodstawowyZnak"/>
    <w:semiHidden/>
    <w:qFormat/>
    <w:rsid w:val="003071DD"/>
    <w:pPr>
      <w:jc w:val="center"/>
    </w:pPr>
    <w:rPr>
      <w:rFonts w:ascii="TimesNewRoman" w:hAnsi="TimesNewRoman"/>
      <w:sz w:val="49"/>
    </w:rPr>
  </w:style>
  <w:style w:type="character" w:customStyle="1" w:styleId="TekstpodstawowyZnak">
    <w:name w:val="Tekst podstawowy Znak"/>
    <w:link w:val="Tekstpodstawowy"/>
    <w:semiHidden/>
    <w:rsid w:val="003071DD"/>
    <w:rPr>
      <w:rFonts w:ascii="TimesNewRoman" w:eastAsia="Times New Roman" w:hAnsi="TimesNewRoman" w:cs="Times New Roman"/>
      <w:sz w:val="49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3071DD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3071DD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Numerstrony">
    <w:name w:val="page number"/>
    <w:semiHidden/>
    <w:rsid w:val="003071DD"/>
  </w:style>
  <w:style w:type="paragraph" w:styleId="Tytu">
    <w:name w:val="Title"/>
    <w:basedOn w:val="Normalny"/>
    <w:link w:val="TytuZnak"/>
    <w:qFormat/>
    <w:rsid w:val="003071DD"/>
    <w:pPr>
      <w:jc w:val="center"/>
    </w:pPr>
    <w:rPr>
      <w:sz w:val="32"/>
    </w:rPr>
  </w:style>
  <w:style w:type="character" w:customStyle="1" w:styleId="TytuZnak">
    <w:name w:val="Tytuł Znak"/>
    <w:link w:val="Tytu"/>
    <w:rsid w:val="003071DD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3071D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3071D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WW-Tekstpodstawowy2">
    <w:name w:val="WW-Tekst podstawowy 2"/>
    <w:basedOn w:val="Normalny"/>
    <w:rsid w:val="003071DD"/>
    <w:pPr>
      <w:spacing w:line="360" w:lineRule="auto"/>
      <w:jc w:val="both"/>
    </w:pPr>
    <w:rPr>
      <w:b/>
      <w:sz w:val="28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40209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402094"/>
    <w:rPr>
      <w:rFonts w:ascii="Times New Roman" w:eastAsia="Times New Roman" w:hAnsi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235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52357"/>
    <w:rPr>
      <w:rFonts w:ascii="Segoe UI" w:eastAsia="Times New Roman" w:hAnsi="Segoe UI" w:cs="Segoe UI"/>
      <w:sz w:val="18"/>
      <w:szCs w:val="18"/>
    </w:rPr>
  </w:style>
  <w:style w:type="table" w:styleId="Tabela-Siatka">
    <w:name w:val="Table Grid"/>
    <w:basedOn w:val="Standardowy"/>
    <w:uiPriority w:val="59"/>
    <w:rsid w:val="002B1F9D"/>
    <w:rPr>
      <w:rFonts w:eastAsia="MS Mincho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ny"/>
    <w:next w:val="Normalny"/>
    <w:link w:val="LegendaZnak"/>
    <w:unhideWhenUsed/>
    <w:qFormat/>
    <w:rsid w:val="00CF3E54"/>
    <w:pPr>
      <w:spacing w:after="200"/>
    </w:pPr>
    <w:rPr>
      <w:i/>
      <w:iCs/>
      <w:color w:val="44546A" w:themeColor="text2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31B06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31B06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31B06"/>
    <w:rPr>
      <w:vertAlign w:val="superscript"/>
    </w:rPr>
  </w:style>
  <w:style w:type="paragraph" w:styleId="Spisilustracji">
    <w:name w:val="table of figures"/>
    <w:basedOn w:val="Normalny"/>
    <w:next w:val="Normalny"/>
    <w:uiPriority w:val="99"/>
    <w:unhideWhenUsed/>
    <w:rsid w:val="00B31B06"/>
  </w:style>
  <w:style w:type="character" w:styleId="Hipercze">
    <w:name w:val="Hyperlink"/>
    <w:basedOn w:val="Domylnaczcionkaakapitu"/>
    <w:uiPriority w:val="99"/>
    <w:unhideWhenUsed/>
    <w:rsid w:val="004F3637"/>
    <w:rPr>
      <w:color w:val="0563C1" w:themeColor="hyperlink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47FDA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F47FDA"/>
    <w:pPr>
      <w:ind w:left="200"/>
    </w:pPr>
    <w:rPr>
      <w:rFonts w:asciiTheme="minorHAnsi" w:hAnsiTheme="minorHAnsi" w:cstheme="minorHAnsi"/>
      <w:smallCaps/>
    </w:rPr>
  </w:style>
  <w:style w:type="paragraph" w:styleId="Spistreci1">
    <w:name w:val="toc 1"/>
    <w:basedOn w:val="Normalny"/>
    <w:next w:val="Normalny"/>
    <w:autoRedefine/>
    <w:uiPriority w:val="39"/>
    <w:unhideWhenUsed/>
    <w:rsid w:val="00F47FDA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Spistreci3">
    <w:name w:val="toc 3"/>
    <w:basedOn w:val="Normalny"/>
    <w:next w:val="Normalny"/>
    <w:autoRedefine/>
    <w:uiPriority w:val="39"/>
    <w:unhideWhenUsed/>
    <w:rsid w:val="00F47FDA"/>
    <w:pPr>
      <w:ind w:left="400"/>
    </w:pPr>
    <w:rPr>
      <w:rFonts w:asciiTheme="minorHAnsi" w:hAnsiTheme="minorHAnsi" w:cstheme="minorHAnsi"/>
      <w:i/>
      <w:iCs/>
    </w:rPr>
  </w:style>
  <w:style w:type="paragraph" w:styleId="Spistreci4">
    <w:name w:val="toc 4"/>
    <w:basedOn w:val="Normalny"/>
    <w:next w:val="Normalny"/>
    <w:autoRedefine/>
    <w:uiPriority w:val="39"/>
    <w:unhideWhenUsed/>
    <w:rsid w:val="00F47FDA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rsid w:val="00F47FDA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F47FDA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F47FDA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F47FDA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F47FDA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Akapitzlist">
    <w:name w:val="List Paragraph"/>
    <w:basedOn w:val="Normalny"/>
    <w:uiPriority w:val="34"/>
    <w:qFormat/>
    <w:rsid w:val="008B2B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8B2B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Podtytu">
    <w:name w:val="Subtitle"/>
    <w:basedOn w:val="Normalny"/>
    <w:next w:val="Normalny"/>
    <w:link w:val="PodtytuZnak"/>
    <w:qFormat/>
    <w:rsid w:val="008B2B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8B2B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66970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66970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166970"/>
    <w:rPr>
      <w:color w:val="954F72" w:themeColor="followedHyperlink"/>
      <w:u w:val="single"/>
    </w:rPr>
  </w:style>
  <w:style w:type="paragraph" w:customStyle="1" w:styleId="msonormal0">
    <w:name w:val="msonormal"/>
    <w:basedOn w:val="Normalny"/>
    <w:rsid w:val="00166970"/>
    <w:pPr>
      <w:spacing w:before="100" w:beforeAutospacing="1" w:after="100" w:afterAutospacing="1"/>
    </w:pPr>
    <w:rPr>
      <w:szCs w:val="24"/>
    </w:rPr>
  </w:style>
  <w:style w:type="paragraph" w:styleId="Tekstprzypisudolnego">
    <w:name w:val="footnote text"/>
    <w:basedOn w:val="Normalny"/>
    <w:link w:val="TekstprzypisudolnegoZnak"/>
    <w:uiPriority w:val="9"/>
    <w:semiHidden/>
    <w:unhideWhenUsed/>
    <w:qFormat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"/>
    <w:semiHidden/>
    <w:rsid w:val="0016697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LegendaZnak">
    <w:name w:val="Legenda Znak"/>
    <w:basedOn w:val="Domylnaczcionkaakapitu"/>
    <w:link w:val="Legenda"/>
    <w:locked/>
    <w:rsid w:val="00166970"/>
    <w:rPr>
      <w:rFonts w:ascii="Times New Roman" w:eastAsia="Times New Roman" w:hAnsi="Times New Roman"/>
      <w:i/>
      <w:iCs/>
      <w:color w:val="44546A" w:themeColor="text2"/>
      <w:sz w:val="18"/>
      <w:szCs w:val="18"/>
    </w:rPr>
  </w:style>
  <w:style w:type="paragraph" w:styleId="Data">
    <w:name w:val="Date"/>
    <w:next w:val="Tekstpodstawowy"/>
    <w:link w:val="DataZnak"/>
    <w:semiHidden/>
    <w:unhideWhenUsed/>
    <w:qFormat/>
    <w:rsid w:val="00166970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aZnak">
    <w:name w:val="Data Znak"/>
    <w:basedOn w:val="Domylnaczcionkaakapitu"/>
    <w:link w:val="Data"/>
    <w:semiHidden/>
    <w:rsid w:val="0016697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Tekstblokowy">
    <w:name w:val="Block Text"/>
    <w:basedOn w:val="Tekstpodstawowy"/>
    <w:next w:val="Tekstpodstawowy"/>
    <w:uiPriority w:val="9"/>
    <w:semiHidden/>
    <w:unhideWhenUsed/>
    <w:qFormat/>
    <w:rsid w:val="00166970"/>
    <w:pPr>
      <w:spacing w:before="100" w:after="100"/>
      <w:ind w:left="480" w:right="4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Bibliografia">
    <w:name w:val="Bibliography"/>
    <w:basedOn w:val="Normalny"/>
    <w:semiHidden/>
    <w:unhideWhenUsed/>
    <w:qFormat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16697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16697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uthor">
    <w:name w:val="Author"/>
    <w:next w:val="Tekstpodstawowy"/>
    <w:qFormat/>
    <w:rsid w:val="00166970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ny"/>
    <w:next w:val="Tekstpodstawowy"/>
    <w:qFormat/>
    <w:rsid w:val="00166970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lang w:val="en-US" w:eastAsia="en-US"/>
    </w:rPr>
  </w:style>
  <w:style w:type="paragraph" w:customStyle="1" w:styleId="Definition">
    <w:name w:val="Definition"/>
    <w:basedOn w:val="Normalny"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DefinitionTerm">
    <w:name w:val="Definition Term"/>
    <w:basedOn w:val="Normalny"/>
    <w:next w:val="Definition"/>
    <w:rsid w:val="00166970"/>
    <w:pPr>
      <w:keepNext/>
      <w:keepLines/>
    </w:pPr>
    <w:rPr>
      <w:rFonts w:asciiTheme="minorHAnsi" w:eastAsiaTheme="minorHAnsi" w:hAnsiTheme="minorHAnsi" w:cstheme="minorBidi"/>
      <w:b/>
      <w:szCs w:val="24"/>
      <w:lang w:val="en-US" w:eastAsia="en-US"/>
    </w:rPr>
  </w:style>
  <w:style w:type="paragraph" w:customStyle="1" w:styleId="TableCaption">
    <w:name w:val="Table Caption"/>
    <w:basedOn w:val="Legenda"/>
    <w:rsid w:val="00166970"/>
    <w:pPr>
      <w:keepNext/>
      <w:spacing w:after="120"/>
    </w:pPr>
    <w:rPr>
      <w:rFonts w:ascii="Calibri" w:eastAsia="Calibri" w:hAnsi="Calibri"/>
      <w:iCs w:val="0"/>
      <w:color w:val="auto"/>
      <w:sz w:val="20"/>
      <w:szCs w:val="20"/>
    </w:rPr>
  </w:style>
  <w:style w:type="paragraph" w:customStyle="1" w:styleId="ImageCaption">
    <w:name w:val="Image Caption"/>
    <w:basedOn w:val="Legenda"/>
    <w:rsid w:val="00166970"/>
    <w:pPr>
      <w:spacing w:after="120"/>
    </w:pPr>
    <w:rPr>
      <w:rFonts w:ascii="Calibri" w:eastAsia="Calibri" w:hAnsi="Calibri"/>
      <w:iCs w:val="0"/>
      <w:color w:val="auto"/>
      <w:sz w:val="20"/>
      <w:szCs w:val="20"/>
    </w:rPr>
  </w:style>
  <w:style w:type="paragraph" w:customStyle="1" w:styleId="Figure">
    <w:name w:val="Figure"/>
    <w:basedOn w:val="Normalny"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aptionedFigure">
    <w:name w:val="Captioned Figure"/>
    <w:basedOn w:val="Figure"/>
    <w:rsid w:val="00166970"/>
    <w:pPr>
      <w:keepNext/>
    </w:pPr>
  </w:style>
  <w:style w:type="character" w:customStyle="1" w:styleId="VerbatimChar">
    <w:name w:val="Verbatim Char"/>
    <w:basedOn w:val="LegendaZnak"/>
    <w:link w:val="SourceCode"/>
    <w:locked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paragraph" w:customStyle="1" w:styleId="SourceCode">
    <w:name w:val="Source Code"/>
    <w:basedOn w:val="Normalny"/>
    <w:link w:val="VerbatimChar"/>
    <w:rsid w:val="00166970"/>
    <w:pPr>
      <w:wordWrap w:val="0"/>
      <w:spacing w:after="200"/>
    </w:pPr>
    <w:rPr>
      <w:rFonts w:ascii="Consolas" w:hAnsi="Consolas"/>
      <w:i/>
      <w:iCs/>
      <w:color w:val="44546A" w:themeColor="text2"/>
      <w:sz w:val="22"/>
      <w:szCs w:val="18"/>
    </w:rPr>
  </w:style>
  <w:style w:type="character" w:styleId="Odwoanieprzypisudolnego">
    <w:name w:val="footnote reference"/>
    <w:basedOn w:val="LegendaZnak"/>
    <w:semiHidden/>
    <w:unhideWhenUsed/>
    <w:rsid w:val="00166970"/>
    <w:rPr>
      <w:rFonts w:ascii="Times New Roman" w:eastAsia="Times New Roman" w:hAnsi="Times New Roman"/>
      <w:i w:val="0"/>
      <w:iCs/>
      <w:color w:val="44546A" w:themeColor="text2"/>
      <w:sz w:val="18"/>
      <w:szCs w:val="18"/>
      <w:vertAlign w:val="superscript"/>
    </w:rPr>
  </w:style>
  <w:style w:type="character" w:customStyle="1" w:styleId="SectionNumber">
    <w:name w:val="Section Number"/>
    <w:basedOn w:val="LegendaZnak"/>
    <w:rsid w:val="00166970"/>
    <w:rPr>
      <w:rFonts w:ascii="Times New Roman" w:eastAsia="Times New Roman" w:hAnsi="Times New Roman"/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166970"/>
    <w:rPr>
      <w:rFonts w:ascii="Consolas" w:eastAsia="Times New Roman" w:hAnsi="Consolas"/>
      <w:b/>
      <w:bCs w:val="0"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166970"/>
    <w:rPr>
      <w:rFonts w:ascii="Consolas" w:eastAsia="Times New Roman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166970"/>
    <w:rPr>
      <w:rFonts w:ascii="Consolas" w:eastAsia="Times New Roman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166970"/>
    <w:rPr>
      <w:rFonts w:ascii="Consolas" w:eastAsia="Times New Roman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sid w:val="00166970"/>
    <w:rPr>
      <w:rFonts w:ascii="Consolas" w:eastAsia="Times New Roman" w:hAnsi="Consolas"/>
      <w:b/>
      <w:bCs w:val="0"/>
      <w:i/>
      <w:iCs/>
      <w:color w:val="008000"/>
      <w:sz w:val="22"/>
      <w:szCs w:val="18"/>
    </w:rPr>
  </w:style>
  <w:style w:type="character" w:customStyle="1" w:styleId="CommentTok">
    <w:name w:val="CommentTok"/>
    <w:basedOn w:val="VerbatimChar"/>
    <w:rsid w:val="00166970"/>
    <w:rPr>
      <w:rFonts w:ascii="Consolas" w:eastAsia="Times New Roman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166970"/>
    <w:rPr>
      <w:rFonts w:ascii="Consolas" w:eastAsia="Times New Roman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sid w:val="00166970"/>
    <w:rPr>
      <w:rFonts w:ascii="Consolas" w:eastAsia="Times New Roman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166970"/>
    <w:rPr>
      <w:rFonts w:ascii="Consolas" w:eastAsia="Times New Roman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166970"/>
    <w:rPr>
      <w:rFonts w:ascii="Consolas" w:eastAsia="Times New Roman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166970"/>
    <w:rPr>
      <w:rFonts w:ascii="Consolas" w:eastAsia="Times New Roman" w:hAnsi="Consolas"/>
      <w:b/>
      <w:bCs w:val="0"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166970"/>
    <w:rPr>
      <w:rFonts w:ascii="Consolas" w:eastAsia="Times New Roman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sid w:val="00166970"/>
    <w:rPr>
      <w:rFonts w:ascii="Consolas" w:eastAsia="Times New Roman" w:hAnsi="Consolas"/>
      <w:i/>
      <w:i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character" w:customStyle="1" w:styleId="PreprocessorTok">
    <w:name w:val="PreprocessorTok"/>
    <w:basedOn w:val="VerbatimChar"/>
    <w:rsid w:val="00166970"/>
    <w:rPr>
      <w:rFonts w:ascii="Consolas" w:eastAsia="Times New Roman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166970"/>
    <w:rPr>
      <w:rFonts w:ascii="Consolas" w:eastAsia="Times New Roman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character" w:customStyle="1" w:styleId="InformationTok">
    <w:name w:val="Information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sid w:val="00166970"/>
    <w:rPr>
      <w:rFonts w:ascii="Consolas" w:eastAsia="Times New Roman" w:hAnsi="Consolas"/>
      <w:b/>
      <w:bCs w:val="0"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sid w:val="00166970"/>
    <w:rPr>
      <w:rFonts w:ascii="Consolas" w:eastAsia="Times New Roman" w:hAnsi="Consolas"/>
      <w:b/>
      <w:bCs w:val="0"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table" w:customStyle="1" w:styleId="Table">
    <w:name w:val="Table"/>
    <w:semiHidden/>
    <w:qFormat/>
    <w:rsid w:val="00166970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styleId="Zwykatabela3">
    <w:name w:val="Plain Table 3"/>
    <w:basedOn w:val="Standardowy"/>
    <w:uiPriority w:val="43"/>
    <w:rsid w:val="002B7C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4660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5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0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9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5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9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8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8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21" Type="http://schemas.openxmlformats.org/officeDocument/2006/relationships/oleObject" Target="embeddings/oleObject5.bin"/><Relationship Id="rId42" Type="http://schemas.openxmlformats.org/officeDocument/2006/relationships/image" Target="media/image18.emf"/><Relationship Id="rId47" Type="http://schemas.openxmlformats.org/officeDocument/2006/relationships/oleObject" Target="embeddings/oleObject18.bin"/><Relationship Id="rId63" Type="http://schemas.openxmlformats.org/officeDocument/2006/relationships/oleObject" Target="embeddings/oleObject26.bin"/><Relationship Id="rId68" Type="http://schemas.openxmlformats.org/officeDocument/2006/relationships/image" Target="media/image31.emf"/><Relationship Id="rId16" Type="http://schemas.openxmlformats.org/officeDocument/2006/relationships/image" Target="media/image5.emf"/><Relationship Id="rId11" Type="http://schemas.openxmlformats.org/officeDocument/2006/relationships/image" Target="media/image2.png"/><Relationship Id="rId24" Type="http://schemas.openxmlformats.org/officeDocument/2006/relationships/image" Target="media/image9.emf"/><Relationship Id="rId32" Type="http://schemas.openxmlformats.org/officeDocument/2006/relationships/image" Target="media/image13.emf"/><Relationship Id="rId37" Type="http://schemas.openxmlformats.org/officeDocument/2006/relationships/oleObject" Target="embeddings/oleObject13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7.bin"/><Relationship Id="rId53" Type="http://schemas.openxmlformats.org/officeDocument/2006/relationships/oleObject" Target="embeddings/oleObject21.bin"/><Relationship Id="rId58" Type="http://schemas.openxmlformats.org/officeDocument/2006/relationships/image" Target="media/image26.emf"/><Relationship Id="rId66" Type="http://schemas.openxmlformats.org/officeDocument/2006/relationships/image" Target="media/image30.emf"/><Relationship Id="rId74" Type="http://schemas.openxmlformats.org/officeDocument/2006/relationships/image" Target="media/image34.emf"/><Relationship Id="rId5" Type="http://schemas.openxmlformats.org/officeDocument/2006/relationships/webSettings" Target="webSettings.xml"/><Relationship Id="rId61" Type="http://schemas.openxmlformats.org/officeDocument/2006/relationships/oleObject" Target="embeddings/oleObject25.bin"/><Relationship Id="rId19" Type="http://schemas.openxmlformats.org/officeDocument/2006/relationships/oleObject" Target="embeddings/oleObject4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8.bin"/><Relationship Id="rId30" Type="http://schemas.openxmlformats.org/officeDocument/2006/relationships/image" Target="media/image12.e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1.emf"/><Relationship Id="rId56" Type="http://schemas.openxmlformats.org/officeDocument/2006/relationships/image" Target="media/image25.emf"/><Relationship Id="rId64" Type="http://schemas.openxmlformats.org/officeDocument/2006/relationships/image" Target="media/image29.emf"/><Relationship Id="rId69" Type="http://schemas.openxmlformats.org/officeDocument/2006/relationships/oleObject" Target="embeddings/oleObject29.bin"/><Relationship Id="rId77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oleObject" Target="embeddings/oleObject20.bin"/><Relationship Id="rId72" Type="http://schemas.openxmlformats.org/officeDocument/2006/relationships/image" Target="media/image33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16.emf"/><Relationship Id="rId46" Type="http://schemas.openxmlformats.org/officeDocument/2006/relationships/image" Target="media/image20.emf"/><Relationship Id="rId59" Type="http://schemas.openxmlformats.org/officeDocument/2006/relationships/oleObject" Target="embeddings/oleObject24.bin"/><Relationship Id="rId67" Type="http://schemas.openxmlformats.org/officeDocument/2006/relationships/oleObject" Target="embeddings/oleObject28.bin"/><Relationship Id="rId20" Type="http://schemas.openxmlformats.org/officeDocument/2006/relationships/image" Target="media/image7.emf"/><Relationship Id="rId41" Type="http://schemas.openxmlformats.org/officeDocument/2006/relationships/oleObject" Target="embeddings/oleObject15.bin"/><Relationship Id="rId54" Type="http://schemas.openxmlformats.org/officeDocument/2006/relationships/image" Target="media/image24.emf"/><Relationship Id="rId62" Type="http://schemas.openxmlformats.org/officeDocument/2006/relationships/image" Target="media/image28.emf"/><Relationship Id="rId70" Type="http://schemas.openxmlformats.org/officeDocument/2006/relationships/image" Target="media/image32.emf"/><Relationship Id="rId75" Type="http://schemas.openxmlformats.org/officeDocument/2006/relationships/oleObject" Target="embeddings/oleObject3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1.emf"/><Relationship Id="rId36" Type="http://schemas.openxmlformats.org/officeDocument/2006/relationships/image" Target="media/image15.emf"/><Relationship Id="rId49" Type="http://schemas.openxmlformats.org/officeDocument/2006/relationships/oleObject" Target="embeddings/oleObject19.bin"/><Relationship Id="rId57" Type="http://schemas.openxmlformats.org/officeDocument/2006/relationships/oleObject" Target="embeddings/oleObject23.bin"/><Relationship Id="rId10" Type="http://schemas.openxmlformats.org/officeDocument/2006/relationships/image" Target="media/image1.png"/><Relationship Id="rId31" Type="http://schemas.openxmlformats.org/officeDocument/2006/relationships/oleObject" Target="embeddings/oleObject10.bin"/><Relationship Id="rId44" Type="http://schemas.openxmlformats.org/officeDocument/2006/relationships/image" Target="media/image19.emf"/><Relationship Id="rId52" Type="http://schemas.openxmlformats.org/officeDocument/2006/relationships/image" Target="media/image23.emf"/><Relationship Id="rId60" Type="http://schemas.openxmlformats.org/officeDocument/2006/relationships/image" Target="media/image27.emf"/><Relationship Id="rId65" Type="http://schemas.openxmlformats.org/officeDocument/2006/relationships/oleObject" Target="embeddings/oleObject27.bin"/><Relationship Id="rId73" Type="http://schemas.openxmlformats.org/officeDocument/2006/relationships/oleObject" Target="embeddings/oleObject31.bin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oleObject" Target="embeddings/oleObject1.bin"/><Relationship Id="rId18" Type="http://schemas.openxmlformats.org/officeDocument/2006/relationships/image" Target="media/image6.emf"/><Relationship Id="rId39" Type="http://schemas.openxmlformats.org/officeDocument/2006/relationships/oleObject" Target="embeddings/oleObject14.bin"/><Relationship Id="rId34" Type="http://schemas.openxmlformats.org/officeDocument/2006/relationships/image" Target="media/image14.emf"/><Relationship Id="rId50" Type="http://schemas.openxmlformats.org/officeDocument/2006/relationships/image" Target="media/image22.emf"/><Relationship Id="rId55" Type="http://schemas.openxmlformats.org/officeDocument/2006/relationships/oleObject" Target="embeddings/oleObject22.bin"/><Relationship Id="rId76" Type="http://schemas.openxmlformats.org/officeDocument/2006/relationships/hyperlink" Target="https://github.com/PSK-proj/BD2" TargetMode="External"/><Relationship Id="rId7" Type="http://schemas.openxmlformats.org/officeDocument/2006/relationships/endnotes" Target="endnotes.xml"/><Relationship Id="rId71" Type="http://schemas.openxmlformats.org/officeDocument/2006/relationships/oleObject" Target="embeddings/oleObject30.bin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76DEA-3471-4D5F-B492-FC3A1E48E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3</TotalTime>
  <Pages>33</Pages>
  <Words>4602</Words>
  <Characters>27616</Characters>
  <Application>Microsoft Office Word</Application>
  <DocSecurity>0</DocSecurity>
  <Lines>230</Lines>
  <Paragraphs>6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biecki A.</dc:creator>
  <cp:keywords/>
  <dc:description/>
  <cp:lastModifiedBy>Andrzej Miernik</cp:lastModifiedBy>
  <cp:revision>285</cp:revision>
  <cp:lastPrinted>2023-06-26T00:02:00Z</cp:lastPrinted>
  <dcterms:created xsi:type="dcterms:W3CDTF">2022-10-08T19:28:00Z</dcterms:created>
  <dcterms:modified xsi:type="dcterms:W3CDTF">2023-06-26T00:02:00Z</dcterms:modified>
</cp:coreProperties>
</file>